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77777777" w:rsidR="0021263E" w:rsidRPr="008426D1" w:rsidRDefault="00396C14" w:rsidP="00AF3758">
      <w:pPr>
        <w:jc w:val="center"/>
        <w:outlineLvl w:val="0"/>
        <w:rPr>
          <w:rFonts w:asciiTheme="majorHAnsi" w:hAnsiTheme="majorHAnsi" w:cs="Arial"/>
          <w:b/>
          <w:sz w:val="34"/>
          <w:szCs w:val="34"/>
        </w:rPr>
      </w:pPr>
      <w:r w:rsidRPr="008426D1">
        <w:rPr>
          <w:rFonts w:asciiTheme="majorHAnsi" w:hAnsiTheme="majorHAnsi" w:cs="Arial"/>
          <w:b/>
          <w:sz w:val="34"/>
          <w:szCs w:val="34"/>
        </w:rPr>
        <w:t>New</w:t>
      </w:r>
      <w:r w:rsidR="00F77400">
        <w:rPr>
          <w:rFonts w:asciiTheme="majorHAnsi" w:hAnsiTheme="majorHAnsi" w:cs="Arial"/>
          <w:b/>
          <w:sz w:val="34"/>
          <w:szCs w:val="34"/>
        </w:rPr>
        <w:t xml:space="preserve"> Course Proposal </w:t>
      </w:r>
      <w:r w:rsidR="00AF3758" w:rsidRPr="008426D1">
        <w:rPr>
          <w:rFonts w:asciiTheme="majorHAnsi" w:hAnsiTheme="majorHAnsi" w:cs="Arial"/>
          <w:b/>
          <w:sz w:val="34"/>
          <w:szCs w:val="34"/>
        </w:rPr>
        <w:t>Form</w:t>
      </w:r>
    </w:p>
    <w:p w14:paraId="46394C22" w14:textId="40B4D3D3"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437BBA">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3281642B" w:rsidR="00424133" w:rsidRDefault="00424133" w:rsidP="00424133">
      <w:pPr>
        <w:spacing w:after="120"/>
        <w:rPr>
          <w:rFonts w:asciiTheme="majorHAnsi" w:hAnsiTheme="majorHAnsi" w:cs="Arial"/>
          <w:b/>
          <w:szCs w:val="20"/>
        </w:rPr>
      </w:pP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7F04A3">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6E56BC26" w:rsidR="00424133" w:rsidRPr="00424133" w:rsidRDefault="00424133" w:rsidP="00437BBA">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437BBA">
              <w:rPr>
                <w:rFonts w:ascii="MS Gothic" w:eastAsia="MS Gothic" w:hAnsi="MS Gothic" w:cs="Arial"/>
                <w:b/>
                <w:szCs w:val="20"/>
              </w:rPr>
              <w:t>X</w:t>
            </w:r>
            <w:r>
              <w:rPr>
                <w:rFonts w:ascii="MS Gothic" w:eastAsia="MS Gothic" w:hAnsi="MS Gothic" w:cs="Arial"/>
                <w:b/>
                <w:szCs w:val="20"/>
              </w:rPr>
              <w:t xml:space="preserve">]  </w:t>
            </w:r>
            <w:r w:rsidRPr="008426D1">
              <w:rPr>
                <w:rFonts w:asciiTheme="majorHAnsi" w:hAnsiTheme="majorHAnsi" w:cs="Arial"/>
                <w:b/>
                <w:sz w:val="20"/>
                <w:szCs w:val="20"/>
              </w:rPr>
              <w:t>New Course  or</w:t>
            </w:r>
            <w:r>
              <w:rPr>
                <w:rFonts w:asciiTheme="majorHAnsi" w:hAnsiTheme="majorHAnsi" w:cs="Arial"/>
                <w:b/>
                <w:sz w:val="20"/>
                <w:szCs w:val="20"/>
              </w:rPr>
              <w:t xml:space="preserve">  </w:t>
            </w:r>
            <w:r>
              <w:rPr>
                <w:rFonts w:ascii="MS Gothic" w:eastAsia="MS Gothic" w:hAnsi="MS Gothic" w:cs="Arial"/>
                <w:b/>
                <w:szCs w:val="20"/>
              </w:rPr>
              <w:t>[ ]</w:t>
            </w:r>
            <w:r>
              <w:rPr>
                <w:rFonts w:asciiTheme="majorHAnsi" w:hAnsiTheme="majorHAnsi" w:cs="Arial"/>
                <w:b/>
                <w:sz w:val="20"/>
                <w:szCs w:val="20"/>
              </w:rPr>
              <w:t>Experimental Course (1-time offering)</w:t>
            </w:r>
            <w:r w:rsidRPr="008426D1">
              <w:rPr>
                <w:rFonts w:asciiTheme="majorHAnsi" w:hAnsiTheme="majorHAnsi" w:cs="Arial"/>
                <w:b/>
                <w:sz w:val="20"/>
                <w:szCs w:val="20"/>
              </w:rPr>
              <w:t xml:space="preserve"> </w:t>
            </w:r>
            <w:r>
              <w:rPr>
                <w:rFonts w:asciiTheme="majorHAnsi" w:hAnsiTheme="majorHAnsi" w:cs="Arial"/>
                <w:b/>
                <w:sz w:val="20"/>
                <w:szCs w:val="20"/>
              </w:rPr>
              <w:t xml:space="preserve">                 </w:t>
            </w:r>
            <w:r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77777777" w:rsidR="00424133" w:rsidRDefault="00424133" w:rsidP="00424133">
      <w:pPr>
        <w:rPr>
          <w:rFonts w:ascii="Arial" w:hAnsi="Arial" w:cs="Arial"/>
        </w:rPr>
      </w:pPr>
      <w:r>
        <w:rPr>
          <w:rFonts w:ascii="Arial" w:hAnsi="Arial" w:cs="Arial"/>
        </w:rPr>
        <w:t xml:space="preserve">Email completed proposals </w:t>
      </w:r>
      <w:r w:rsidRPr="00D24EFF">
        <w:rPr>
          <w:rFonts w:ascii="Arial" w:hAnsi="Arial" w:cs="Arial"/>
        </w:rPr>
        <w:t xml:space="preserve">to </w:t>
      </w:r>
      <w:hyperlink r:id="rId8"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r>
        <w:rPr>
          <w:rFonts w:ascii="Arial" w:hAnsi="Arial" w:cs="Arial"/>
        </w:rPr>
        <w:t xml:space="preserve">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575870">
        <w:trPr>
          <w:trHeight w:val="1089"/>
        </w:trPr>
        <w:tc>
          <w:tcPr>
            <w:tcW w:w="5451" w:type="dxa"/>
            <w:vAlign w:val="center"/>
          </w:tcPr>
          <w:p w14:paraId="3F872ADE" w14:textId="15490151" w:rsidR="00001C04" w:rsidRPr="008426D1" w:rsidRDefault="006C6B30" w:rsidP="00117E0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r w:rsidR="00117E00" w:rsidRPr="008426D1">
                  <w:rPr>
                    <w:rFonts w:asciiTheme="majorHAnsi" w:hAnsiTheme="majorHAnsi"/>
                    <w:color w:val="808080" w:themeColor="background1" w:themeShade="80"/>
                    <w:sz w:val="52"/>
                    <w:szCs w:val="52"/>
                    <w:shd w:val="clear" w:color="auto" w:fill="D9D9D9" w:themeFill="background1" w:themeFillShade="D9"/>
                  </w:rPr>
                  <w:t>___________________</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6C6B30"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575870">
        <w:trPr>
          <w:trHeight w:val="1089"/>
        </w:trPr>
        <w:tc>
          <w:tcPr>
            <w:tcW w:w="5451" w:type="dxa"/>
            <w:vAlign w:val="center"/>
          </w:tcPr>
          <w:p w14:paraId="56099B92" w14:textId="7940D2AC" w:rsidR="00001C04" w:rsidRPr="008426D1" w:rsidRDefault="006C6B30" w:rsidP="00117E00">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howingPlcHdr/>
                  </w:sdtPr>
                  <w:sdtEndPr/>
                  <w:sdtContent>
                    <w:r w:rsidR="00117E00" w:rsidRPr="008426D1">
                      <w:rPr>
                        <w:rFonts w:asciiTheme="majorHAnsi" w:hAnsiTheme="majorHAnsi"/>
                        <w:color w:val="808080" w:themeColor="background1" w:themeShade="80"/>
                        <w:sz w:val="52"/>
                        <w:szCs w:val="52"/>
                        <w:shd w:val="clear" w:color="auto" w:fill="D9D9D9" w:themeFill="background1" w:themeFillShade="D9"/>
                      </w:rPr>
                      <w:t>___________________</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showingPlcHdr/>
                <w:date>
                  <w:dateFormat w:val="M/d/yyyy"/>
                  <w:lid w:val="en-US"/>
                  <w:storeMappedDataAs w:val="dateTime"/>
                  <w:calendar w:val="gregorian"/>
                </w:date>
              </w:sdtPr>
              <w:sdtEndPr/>
              <w:sdtContent>
                <w:permStart w:id="186040282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860402820"/>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r w:rsidR="00001C04" w:rsidRPr="008426D1">
              <w:rPr>
                <w:rFonts w:asciiTheme="majorHAnsi" w:hAnsiTheme="majorHAnsi"/>
                <w:sz w:val="20"/>
                <w:szCs w:val="20"/>
              </w:rPr>
              <w:t xml:space="preserve"> </w:t>
            </w:r>
          </w:p>
        </w:tc>
        <w:tc>
          <w:tcPr>
            <w:tcW w:w="5451" w:type="dxa"/>
            <w:vAlign w:val="center"/>
          </w:tcPr>
          <w:p w14:paraId="49A203BC" w14:textId="77777777" w:rsidR="00001C04" w:rsidRPr="008426D1" w:rsidRDefault="006C6B30"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04A0AF5E"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If applicable) </w:t>
            </w:r>
            <w:r w:rsidR="00001C04" w:rsidRPr="008426D1">
              <w:rPr>
                <w:rFonts w:asciiTheme="majorHAnsi" w:hAnsiTheme="majorHAnsi"/>
                <w:sz w:val="20"/>
                <w:szCs w:val="20"/>
              </w:rPr>
              <w:t xml:space="preserve">                        </w:t>
            </w:r>
          </w:p>
        </w:tc>
      </w:tr>
      <w:tr w:rsidR="00001C04" w:rsidRPr="008426D1" w14:paraId="05EC5036" w14:textId="77777777" w:rsidTr="00575870">
        <w:trPr>
          <w:trHeight w:val="1089"/>
        </w:trPr>
        <w:tc>
          <w:tcPr>
            <w:tcW w:w="5451" w:type="dxa"/>
            <w:vAlign w:val="center"/>
          </w:tcPr>
          <w:p w14:paraId="0010845F" w14:textId="6066E740" w:rsidR="00001C04" w:rsidRPr="008426D1" w:rsidRDefault="006C6B30" w:rsidP="00306A96">
            <w:pPr>
              <w:rPr>
                <w:rFonts w:asciiTheme="majorHAnsi" w:hAnsiTheme="majorHAnsi"/>
                <w:sz w:val="20"/>
                <w:szCs w:val="20"/>
              </w:rPr>
            </w:pPr>
            <w:sdt>
              <w:sdtPr>
                <w:rPr>
                  <w:rFonts w:asciiTheme="majorHAnsi" w:hAnsiTheme="majorHAnsi"/>
                  <w:sz w:val="20"/>
                  <w:szCs w:val="20"/>
                </w:rPr>
                <w:id w:val="76181568"/>
              </w:sdtPr>
              <w:sdtEndPr/>
              <w:sdtContent>
                <w:sdt>
                  <w:sdtPr>
                    <w:rPr>
                      <w:rFonts w:asciiTheme="majorHAnsi" w:hAnsiTheme="majorHAnsi"/>
                      <w:sz w:val="20"/>
                      <w:szCs w:val="20"/>
                    </w:rPr>
                    <w:id w:val="-1873526833"/>
                    <w:placeholder>
                      <w:docPart w:val="7E5F3540B0114E1BADB7E3CF0E315543"/>
                    </w:placeholder>
                  </w:sdtPr>
                  <w:sdtEndPr/>
                  <w:sdtContent>
                    <w:r w:rsidR="00306A96">
                      <w:rPr>
                        <w:rFonts w:asciiTheme="majorHAnsi" w:hAnsiTheme="majorHAnsi"/>
                        <w:sz w:val="20"/>
                        <w:szCs w:val="20"/>
                      </w:rPr>
                      <w:t>J Kim Pittcock</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231607342"/>
                <w:placeholder>
                  <w:docPart w:val="3F54B471B69648EAB8A058C141B86025"/>
                </w:placeholder>
                <w:date w:fullDate="2020-02-27T00:00:00Z">
                  <w:dateFormat w:val="M/d/yyyy"/>
                  <w:lid w:val="en-US"/>
                  <w:storeMappedDataAs w:val="dateTime"/>
                  <w:calendar w:val="gregorian"/>
                </w:date>
              </w:sdtPr>
              <w:sdtEndPr/>
              <w:sdtContent>
                <w:r w:rsidR="00306A96">
                  <w:rPr>
                    <w:rFonts w:asciiTheme="majorHAnsi" w:hAnsiTheme="majorHAnsi"/>
                    <w:smallCaps/>
                    <w:sz w:val="20"/>
                    <w:szCs w:val="20"/>
                  </w:rPr>
                  <w:t>2/27/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Curriculum Committee Chair</w:t>
            </w:r>
          </w:p>
        </w:tc>
        <w:tc>
          <w:tcPr>
            <w:tcW w:w="5451" w:type="dxa"/>
            <w:vAlign w:val="center"/>
          </w:tcPr>
          <w:p w14:paraId="14B2EA22" w14:textId="77777777" w:rsidR="00001C04" w:rsidRPr="008426D1" w:rsidRDefault="006C6B30"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DE4BAEC744E647869B47C0F08E506D19"/>
                    </w:placeholder>
                    <w:showingPlcHdr/>
                  </w:sdtPr>
                  <w:sdtEndPr/>
                  <w:sdtContent>
                    <w:permStart w:id="105018082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432B91C7443F479E9E0EFAAEC7DA12DA"/>
                </w:placeholder>
                <w:showingPlcHdr/>
                <w:date>
                  <w:dateFormat w:val="M/d/yyyy"/>
                  <w:lid w:val="en-US"/>
                  <w:storeMappedDataAs w:val="dateTime"/>
                  <w:calendar w:val="gregorian"/>
                </w:date>
              </w:sdtPr>
              <w:sdtEndPr/>
              <w:sdtContent>
                <w:permStart w:id="117434874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001C04" w:rsidRPr="008426D1" w14:paraId="5CCDA791" w14:textId="77777777" w:rsidTr="00575870">
        <w:trPr>
          <w:trHeight w:val="1089"/>
        </w:trPr>
        <w:tc>
          <w:tcPr>
            <w:tcW w:w="5451" w:type="dxa"/>
            <w:vAlign w:val="center"/>
          </w:tcPr>
          <w:p w14:paraId="55CDE894" w14:textId="2111E932" w:rsidR="00001C04" w:rsidRPr="008426D1" w:rsidRDefault="006C6B30" w:rsidP="00306A96">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49387527350F4455BE5BACDD61D92FD2"/>
                    </w:placeholder>
                  </w:sdtPr>
                  <w:sdtEndPr/>
                  <w:sdtContent>
                    <w:r w:rsidR="00306A96">
                      <w:rPr>
                        <w:rFonts w:asciiTheme="majorHAnsi" w:hAnsiTheme="majorHAnsi"/>
                        <w:sz w:val="20"/>
                        <w:szCs w:val="20"/>
                      </w:rPr>
                      <w:t>Donald Kennedy</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6C63ACDFAB241C4BE62991263E14247"/>
                </w:placeholder>
                <w:date w:fullDate="2020-02-27T00:00:00Z">
                  <w:dateFormat w:val="M/d/yyyy"/>
                  <w:lid w:val="en-US"/>
                  <w:storeMappedDataAs w:val="dateTime"/>
                  <w:calendar w:val="gregorian"/>
                </w:date>
              </w:sdtPr>
              <w:sdtEndPr/>
              <w:sdtContent>
                <w:r w:rsidR="00306A96">
                  <w:rPr>
                    <w:rFonts w:asciiTheme="majorHAnsi" w:hAnsiTheme="majorHAnsi"/>
                    <w:smallCaps/>
                    <w:sz w:val="20"/>
                    <w:szCs w:val="20"/>
                  </w:rPr>
                  <w:t>2/27/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Dean</w:t>
            </w:r>
          </w:p>
        </w:tc>
        <w:tc>
          <w:tcPr>
            <w:tcW w:w="5451" w:type="dxa"/>
            <w:vAlign w:val="center"/>
          </w:tcPr>
          <w:p w14:paraId="5760621C" w14:textId="77777777" w:rsidR="00001C04" w:rsidRPr="008426D1" w:rsidRDefault="006C6B30"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1DBB6C92869B45E5807713A210E5FC06"/>
                    </w:placeholder>
                    <w:showingPlcHdr/>
                  </w:sdtPr>
                  <w:sdtEndPr/>
                  <w:sdtContent>
                    <w:permStart w:id="196249237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04BABF96FE964D9FBB98EDDC760680DF"/>
                </w:placeholder>
                <w:showingPlcHdr/>
                <w:date>
                  <w:dateFormat w:val="M/d/yyyy"/>
                  <w:lid w:val="en-US"/>
                  <w:storeMappedDataAs w:val="dateTime"/>
                  <w:calendar w:val="gregorian"/>
                </w:date>
              </w:sdtPr>
              <w:sdtEndPr/>
              <w:sdtContent>
                <w:permStart w:id="572461307"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001C04" w:rsidRPr="008426D1" w14:paraId="15752489" w14:textId="77777777" w:rsidTr="00575870">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02589A" w14:paraId="4B8C58D0" w14:textId="77777777" w:rsidTr="0002589A">
              <w:trPr>
                <w:trHeight w:val="113"/>
              </w:trPr>
              <w:tc>
                <w:tcPr>
                  <w:tcW w:w="3685" w:type="dxa"/>
                  <w:vAlign w:val="bottom"/>
                  <w:hideMark/>
                </w:tcPr>
                <w:permStart w:id="1815571946" w:edGrp="everyone"/>
                <w:p w14:paraId="514DA656" w14:textId="77777777" w:rsidR="0002589A" w:rsidRDefault="006C6B30" w:rsidP="0002589A">
                  <w:pPr>
                    <w:jc w:val="center"/>
                    <w:rPr>
                      <w:rFonts w:asciiTheme="majorHAnsi" w:hAnsiTheme="majorHAnsi"/>
                      <w:sz w:val="20"/>
                      <w:szCs w:val="20"/>
                    </w:rPr>
                  </w:pPr>
                  <w:sdt>
                    <w:sdtPr>
                      <w:rPr>
                        <w:rFonts w:asciiTheme="majorHAnsi" w:hAnsiTheme="majorHAnsi"/>
                        <w:sz w:val="20"/>
                        <w:szCs w:val="20"/>
                      </w:rPr>
                      <w:id w:val="923150155"/>
                      <w:placeholder>
                        <w:docPart w:val="C27CD46391514174AF3A3127B238167D"/>
                      </w:placeholder>
                      <w:showingPlcHdr/>
                    </w:sdtPr>
                    <w:sdtEndPr/>
                    <w:sdtContent>
                      <w:r w:rsidR="0002589A">
                        <w:rPr>
                          <w:rFonts w:asciiTheme="majorHAnsi" w:hAnsiTheme="majorHAnsi"/>
                          <w:color w:val="808080" w:themeColor="background1" w:themeShade="80"/>
                          <w:sz w:val="52"/>
                          <w:szCs w:val="52"/>
                          <w:shd w:val="clear" w:color="auto" w:fill="D9D9D9" w:themeFill="background1" w:themeFillShade="D9"/>
                        </w:rPr>
                        <w:t>__________________</w:t>
                      </w:r>
                      <w:permEnd w:id="1815571946"/>
                    </w:sdtContent>
                  </w:sdt>
                </w:p>
              </w:tc>
              <w:sdt>
                <w:sdtPr>
                  <w:rPr>
                    <w:rFonts w:asciiTheme="majorHAnsi" w:hAnsiTheme="majorHAnsi"/>
                    <w:sz w:val="20"/>
                    <w:szCs w:val="20"/>
                  </w:rPr>
                  <w:alias w:val="Date"/>
                  <w:tag w:val="Date"/>
                  <w:id w:val="-1364362510"/>
                  <w:placeholder>
                    <w:docPart w:val="192EEADC8BCF4C428DC85D5A2C27D1FB"/>
                  </w:placeholder>
                  <w:showingPlcHdr/>
                  <w:date>
                    <w:dateFormat w:val="M/d/yyyy"/>
                    <w:lid w:val="en-US"/>
                    <w:storeMappedDataAs w:val="dateTime"/>
                    <w:calendar w:val="gregorian"/>
                  </w:date>
                </w:sdtPr>
                <w:sdtEndPr/>
                <w:sdtContent>
                  <w:tc>
                    <w:tcPr>
                      <w:tcW w:w="1350" w:type="dxa"/>
                      <w:vAlign w:val="bottom"/>
                      <w:hideMark/>
                    </w:tcPr>
                    <w:p w14:paraId="2AF31C2B" w14:textId="77777777" w:rsidR="0002589A" w:rsidRDefault="0002589A" w:rsidP="0002589A">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8A243B6" w14:textId="6238106E" w:rsidR="00001C04" w:rsidRPr="008426D1" w:rsidRDefault="0002589A" w:rsidP="00575870">
            <w:pPr>
              <w:rPr>
                <w:rFonts w:asciiTheme="majorHAnsi" w:hAnsiTheme="majorHAnsi"/>
                <w:sz w:val="20"/>
                <w:szCs w:val="20"/>
              </w:rPr>
            </w:pPr>
            <w:r>
              <w:rPr>
                <w:rFonts w:asciiTheme="majorHAnsi" w:hAnsiTheme="majorHAnsi"/>
                <w:b/>
                <w:sz w:val="20"/>
                <w:szCs w:val="20"/>
              </w:rPr>
              <w:t xml:space="preserve">General Education Committee Chair (If applicable) </w:t>
            </w:r>
            <w:r>
              <w:rPr>
                <w:rFonts w:asciiTheme="majorHAnsi" w:hAnsiTheme="majorHAnsi"/>
                <w:sz w:val="20"/>
                <w:szCs w:val="20"/>
              </w:rPr>
              <w:t xml:space="preserve">                        </w:t>
            </w:r>
          </w:p>
        </w:tc>
        <w:tc>
          <w:tcPr>
            <w:tcW w:w="5451" w:type="dxa"/>
            <w:vAlign w:val="center"/>
          </w:tcPr>
          <w:p w14:paraId="640C7561" w14:textId="77777777" w:rsidR="00001C04" w:rsidRPr="008426D1" w:rsidRDefault="006C6B30"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E7300B24039F451FB390819458853CEB"/>
                    </w:placeholder>
                    <w:showingPlcHdr/>
                  </w:sdtPr>
                  <w:sdtEndPr/>
                  <w:sdtContent>
                    <w:permStart w:id="1032018240"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1322C457942C47A1AD98606ABA930122"/>
                </w:placeholder>
                <w:showingPlcHdr/>
                <w:date>
                  <w:dateFormat w:val="M/d/yyyy"/>
                  <w:lid w:val="en-US"/>
                  <w:storeMappedDataAs w:val="dateTime"/>
                  <w:calendar w:val="gregorian"/>
                </w:date>
              </w:sdtPr>
              <w:sdtEndPr/>
              <w:sdtContent>
                <w:permStart w:id="159282016"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Vice Chancellor for Academic Affairs</w:t>
            </w: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77777777" w:rsidR="007D371A" w:rsidRPr="009C5365" w:rsidRDefault="0036794A" w:rsidP="007D371A">
      <w:pPr>
        <w:tabs>
          <w:tab w:val="left" w:pos="360"/>
          <w:tab w:val="left" w:pos="720"/>
        </w:tabs>
        <w:spacing w:after="0" w:line="240" w:lineRule="auto"/>
        <w:rPr>
          <w:rFonts w:asciiTheme="majorHAnsi" w:hAnsiTheme="majorHAnsi" w:cs="Arial"/>
          <w:b/>
          <w:sz w:val="20"/>
          <w:szCs w:val="20"/>
        </w:rPr>
      </w:pPr>
      <w:r>
        <w:rPr>
          <w:rFonts w:asciiTheme="majorHAnsi" w:hAnsiTheme="majorHAnsi" w:cs="Arial"/>
          <w:sz w:val="20"/>
          <w:szCs w:val="20"/>
        </w:rPr>
        <w:t>1</w:t>
      </w:r>
      <w:r w:rsidR="007D371A" w:rsidRPr="008426D1">
        <w:rPr>
          <w:rFonts w:asciiTheme="majorHAnsi" w:hAnsiTheme="majorHAnsi" w:cs="Arial"/>
          <w:sz w:val="20"/>
          <w:szCs w:val="20"/>
        </w:rPr>
        <w:t>. Contact Person (Name, Email Address, Phone Nu</w:t>
      </w:r>
      <w:r w:rsidR="007D371A" w:rsidRPr="009C5365">
        <w:rPr>
          <w:rFonts w:asciiTheme="majorHAnsi" w:hAnsiTheme="majorHAnsi" w:cs="Arial"/>
          <w:b/>
          <w:sz w:val="20"/>
          <w:szCs w:val="20"/>
        </w:rPr>
        <w:t>mber)</w:t>
      </w:r>
    </w:p>
    <w:sdt>
      <w:sdtPr>
        <w:rPr>
          <w:rFonts w:asciiTheme="majorHAnsi" w:hAnsiTheme="majorHAnsi" w:cs="Arial"/>
          <w:b/>
          <w:sz w:val="20"/>
          <w:szCs w:val="20"/>
        </w:rPr>
        <w:id w:val="-917249301"/>
        <w:placeholder>
          <w:docPart w:val="BCB04572D6A94B54B73D7E0568A29AE4"/>
        </w:placeholder>
      </w:sdtPr>
      <w:sdtEndPr/>
      <w:sdtContent>
        <w:p w14:paraId="76E25B1E" w14:textId="3F6D489B" w:rsidR="007D371A" w:rsidRPr="009C5365" w:rsidRDefault="00B63F0F" w:rsidP="007D371A">
          <w:pPr>
            <w:tabs>
              <w:tab w:val="left" w:pos="360"/>
              <w:tab w:val="left" w:pos="720"/>
            </w:tabs>
            <w:spacing w:after="0" w:line="240" w:lineRule="auto"/>
            <w:rPr>
              <w:rFonts w:asciiTheme="majorHAnsi" w:hAnsiTheme="majorHAnsi" w:cs="Arial"/>
              <w:b/>
              <w:sz w:val="20"/>
              <w:szCs w:val="20"/>
            </w:rPr>
          </w:pPr>
          <w:r w:rsidRPr="009C5365">
            <w:rPr>
              <w:rFonts w:asciiTheme="majorHAnsi" w:hAnsiTheme="majorHAnsi" w:cs="Arial"/>
              <w:b/>
              <w:sz w:val="20"/>
              <w:szCs w:val="20"/>
            </w:rPr>
            <w:t xml:space="preserve">GwanSeon Kim, </w:t>
          </w:r>
          <w:hyperlink r:id="rId9" w:history="1">
            <w:r w:rsidRPr="009C5365">
              <w:rPr>
                <w:rStyle w:val="Hyperlink"/>
                <w:rFonts w:asciiTheme="majorHAnsi" w:hAnsiTheme="majorHAnsi" w:cs="Arial"/>
                <w:b/>
                <w:sz w:val="20"/>
                <w:szCs w:val="20"/>
              </w:rPr>
              <w:t>gkim@astate.edu</w:t>
            </w:r>
          </w:hyperlink>
          <w:r w:rsidRPr="009C5365">
            <w:rPr>
              <w:rFonts w:asciiTheme="majorHAnsi" w:hAnsiTheme="majorHAnsi" w:cs="Arial"/>
              <w:b/>
              <w:sz w:val="20"/>
              <w:szCs w:val="20"/>
            </w:rPr>
            <w:t xml:space="preserve">, </w:t>
          </w:r>
          <w:r w:rsidRPr="006E21B6">
            <w:rPr>
              <w:rFonts w:asciiTheme="majorHAnsi" w:hAnsiTheme="majorHAnsi" w:cs="Arial"/>
              <w:b/>
              <w:sz w:val="20"/>
              <w:szCs w:val="20"/>
            </w:rPr>
            <w:t>870-972-2087</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F153366" w14:textId="77777777"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7D371A" w:rsidRPr="008426D1">
        <w:rPr>
          <w:rFonts w:asciiTheme="majorHAnsi" w:hAnsiTheme="majorHAnsi" w:cs="Arial"/>
          <w:sz w:val="20"/>
          <w:szCs w:val="20"/>
        </w:rPr>
        <w:t>. Proposed Starting Term and</w:t>
      </w:r>
      <w:r w:rsidR="007D371A">
        <w:rPr>
          <w:rFonts w:asciiTheme="majorHAnsi" w:hAnsiTheme="majorHAnsi" w:cs="Arial"/>
          <w:sz w:val="20"/>
          <w:szCs w:val="20"/>
        </w:rPr>
        <w:t xml:space="preserve"> Bulletin</w:t>
      </w:r>
      <w:r w:rsidR="007D371A" w:rsidRPr="008426D1">
        <w:rPr>
          <w:rFonts w:asciiTheme="majorHAnsi" w:hAnsiTheme="majorHAnsi" w:cs="Arial"/>
          <w:sz w:val="20"/>
          <w:szCs w:val="20"/>
        </w:rPr>
        <w:t xml:space="preserve"> Year</w:t>
      </w:r>
    </w:p>
    <w:sdt>
      <w:sdtPr>
        <w:rPr>
          <w:rFonts w:asciiTheme="majorHAnsi" w:hAnsiTheme="majorHAnsi" w:cs="Arial"/>
          <w:b/>
          <w:sz w:val="20"/>
          <w:szCs w:val="20"/>
        </w:rPr>
        <w:id w:val="-2076511728"/>
        <w:placeholder>
          <w:docPart w:val="C8EE819D1DAC4969917D87EA3C84F62A"/>
        </w:placeholder>
      </w:sdtPr>
      <w:sdtEndPr>
        <w:rPr>
          <w:b w:val="0"/>
        </w:rPr>
      </w:sdtEndPr>
      <w:sdtContent>
        <w:p w14:paraId="4B61AF5D" w14:textId="5DFE8265" w:rsidR="007D371A" w:rsidRPr="008426D1" w:rsidRDefault="00B63F0F" w:rsidP="007D371A">
          <w:pPr>
            <w:tabs>
              <w:tab w:val="left" w:pos="360"/>
              <w:tab w:val="left" w:pos="720"/>
            </w:tabs>
            <w:spacing w:after="0" w:line="240" w:lineRule="auto"/>
            <w:rPr>
              <w:rFonts w:asciiTheme="majorHAnsi" w:hAnsiTheme="majorHAnsi" w:cs="Arial"/>
              <w:sz w:val="20"/>
              <w:szCs w:val="20"/>
            </w:rPr>
          </w:pPr>
          <w:r w:rsidRPr="009C5365">
            <w:rPr>
              <w:rFonts w:asciiTheme="majorHAnsi" w:hAnsiTheme="majorHAnsi" w:cs="Arial"/>
              <w:b/>
              <w:sz w:val="20"/>
              <w:szCs w:val="20"/>
            </w:rPr>
            <w:t>Fall 2020</w:t>
          </w:r>
        </w:p>
      </w:sdtContent>
    </w:sdt>
    <w:p w14:paraId="7D915E6B" w14:textId="77777777" w:rsidR="007D371A" w:rsidRDefault="007D371A" w:rsidP="00CB4B5A">
      <w:pPr>
        <w:tabs>
          <w:tab w:val="left" w:pos="360"/>
          <w:tab w:val="left" w:pos="720"/>
        </w:tabs>
        <w:spacing w:after="0" w:line="240" w:lineRule="auto"/>
        <w:rPr>
          <w:rFonts w:asciiTheme="majorHAnsi" w:hAnsiTheme="majorHAnsi" w:cs="Arial"/>
          <w:sz w:val="20"/>
          <w:szCs w:val="20"/>
        </w:rPr>
      </w:pPr>
    </w:p>
    <w:p w14:paraId="4CE034B1" w14:textId="77777777"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3.</w:t>
      </w:r>
      <w:r w:rsidR="00CB4B5A" w:rsidRPr="008426D1">
        <w:rPr>
          <w:rFonts w:asciiTheme="majorHAnsi" w:hAnsiTheme="majorHAnsi" w:cs="Arial"/>
          <w:sz w:val="20"/>
          <w:szCs w:val="20"/>
        </w:rPr>
        <w:t xml:space="preserve"> Proposed Course Prefix and Number (</w:t>
      </w:r>
      <w:r w:rsidR="00EC5D93">
        <w:rPr>
          <w:rFonts w:asciiTheme="majorHAnsi" w:hAnsiTheme="majorHAnsi" w:cs="Arial"/>
          <w:sz w:val="20"/>
          <w:szCs w:val="20"/>
        </w:rPr>
        <w:t>C</w:t>
      </w:r>
      <w:r w:rsidR="007D371A">
        <w:rPr>
          <w:rFonts w:asciiTheme="majorHAnsi" w:hAnsiTheme="majorHAnsi" w:cs="Arial"/>
          <w:sz w:val="20"/>
          <w:szCs w:val="20"/>
        </w:rPr>
        <w:t>onfirm that number chosen has not been used before.</w:t>
      </w:r>
      <w:r w:rsidR="00EC5D93">
        <w:rPr>
          <w:rFonts w:asciiTheme="majorHAnsi" w:hAnsiTheme="majorHAnsi" w:cs="Arial"/>
          <w:sz w:val="20"/>
          <w:szCs w:val="20"/>
        </w:rPr>
        <w:t xml:space="preserve"> </w:t>
      </w:r>
      <w:r w:rsidR="00EC5D93" w:rsidRPr="008426D1">
        <w:rPr>
          <w:rFonts w:asciiTheme="majorHAnsi" w:hAnsiTheme="majorHAnsi" w:cs="Arial"/>
          <w:sz w:val="20"/>
          <w:szCs w:val="20"/>
        </w:rPr>
        <w:t xml:space="preserve">For variable credit courses, indicate </w:t>
      </w:r>
      <w:r w:rsidR="00EC5D93">
        <w:rPr>
          <w:rFonts w:asciiTheme="majorHAnsi" w:hAnsiTheme="majorHAnsi" w:cs="Arial"/>
          <w:sz w:val="20"/>
          <w:szCs w:val="20"/>
        </w:rPr>
        <w:t xml:space="preserve">variable range. </w:t>
      </w:r>
      <w:r w:rsidR="00EC5D93" w:rsidRPr="00F3261D">
        <w:rPr>
          <w:rFonts w:asciiTheme="majorHAnsi" w:hAnsiTheme="majorHAnsi" w:cs="Arial"/>
          <w:i/>
          <w:color w:val="FF0000"/>
          <w:sz w:val="20"/>
          <w:szCs w:val="20"/>
        </w:rPr>
        <w:t>Proposed number for experimental course is 9</w:t>
      </w:r>
      <w:r w:rsidR="00EC5D93" w:rsidRPr="00F3261D">
        <w:rPr>
          <w:rFonts w:asciiTheme="majorHAnsi" w:hAnsiTheme="majorHAnsi" w:cs="Arial"/>
          <w:sz w:val="20"/>
          <w:szCs w:val="20"/>
        </w:rPr>
        <w:t>.</w:t>
      </w:r>
      <w:r w:rsidR="00EC5D93">
        <w:rPr>
          <w:rFonts w:asciiTheme="majorHAnsi" w:hAnsiTheme="majorHAnsi" w:cs="Arial"/>
          <w:sz w:val="20"/>
          <w:szCs w:val="20"/>
        </w:rPr>
        <w:t xml:space="preserve"> </w:t>
      </w:r>
      <w:r w:rsidR="00CB4B5A" w:rsidRPr="008426D1">
        <w:rPr>
          <w:rFonts w:asciiTheme="majorHAnsi" w:hAnsiTheme="majorHAnsi" w:cs="Arial"/>
          <w:sz w:val="20"/>
          <w:szCs w:val="20"/>
        </w:rPr>
        <w:t>)</w:t>
      </w:r>
    </w:p>
    <w:sdt>
      <w:sdtPr>
        <w:rPr>
          <w:rFonts w:asciiTheme="majorHAnsi" w:hAnsiTheme="majorHAnsi" w:cs="Arial"/>
          <w:b/>
          <w:sz w:val="20"/>
          <w:szCs w:val="20"/>
        </w:rPr>
        <w:id w:val="264975268"/>
        <w:placeholder>
          <w:docPart w:val="C3E084496F7E43E785D61C94DD91A733"/>
        </w:placeholder>
      </w:sdtPr>
      <w:sdtEndPr>
        <w:rPr>
          <w:b w:val="0"/>
        </w:rPr>
      </w:sdtEndPr>
      <w:sdtContent>
        <w:p w14:paraId="50525406" w14:textId="580DA788" w:rsidR="00CB4B5A" w:rsidRPr="008426D1" w:rsidRDefault="00B63F0F" w:rsidP="00CB4B5A">
          <w:pPr>
            <w:tabs>
              <w:tab w:val="left" w:pos="360"/>
              <w:tab w:val="left" w:pos="720"/>
            </w:tabs>
            <w:spacing w:after="0" w:line="240" w:lineRule="auto"/>
            <w:rPr>
              <w:rFonts w:asciiTheme="majorHAnsi" w:hAnsiTheme="majorHAnsi" w:cs="Arial"/>
              <w:sz w:val="20"/>
              <w:szCs w:val="20"/>
            </w:rPr>
          </w:pPr>
          <w:r w:rsidRPr="009C5365">
            <w:rPr>
              <w:rFonts w:asciiTheme="majorHAnsi" w:hAnsiTheme="majorHAnsi" w:cs="Arial"/>
              <w:b/>
              <w:sz w:val="20"/>
              <w:szCs w:val="20"/>
            </w:rPr>
            <w:t xml:space="preserve">AGEC </w:t>
          </w:r>
          <w:r w:rsidR="00437BBA">
            <w:rPr>
              <w:rFonts w:asciiTheme="majorHAnsi" w:hAnsiTheme="majorHAnsi" w:cs="Arial"/>
              <w:b/>
              <w:sz w:val="20"/>
              <w:szCs w:val="20"/>
            </w:rPr>
            <w:t>4093</w:t>
          </w:r>
        </w:p>
      </w:sdtContent>
    </w:sdt>
    <w:p w14:paraId="7FE651F5" w14:textId="50F888B2" w:rsidR="00EF2038" w:rsidRDefault="007D371A" w:rsidP="0042413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r w:rsidR="00EF2038">
        <w:rPr>
          <w:rFonts w:asciiTheme="majorHAnsi" w:hAnsiTheme="majorHAnsi" w:cs="Arial"/>
          <w:sz w:val="20"/>
          <w:szCs w:val="20"/>
        </w:rPr>
        <w:br w:type="page"/>
      </w:r>
    </w:p>
    <w:p w14:paraId="41E31B4B" w14:textId="77777777" w:rsidR="00610022"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4</w:t>
      </w:r>
      <w:r w:rsidR="00CB4B5A" w:rsidRPr="008426D1">
        <w:rPr>
          <w:rFonts w:asciiTheme="majorHAnsi" w:hAnsiTheme="majorHAnsi" w:cs="Arial"/>
          <w:sz w:val="20"/>
          <w:szCs w:val="20"/>
        </w:rPr>
        <w:t>. Course Title – if title is more than 30 characters (including spaces), provide short title to be used on transcripts.  Title cannot have any symbols (e.g. slash, colon, semi-colon, apostrophe, dash, and parenthesis).  Please indicate if this course will have variable titles (e.g. independent study, thesis, special topics).</w:t>
      </w:r>
    </w:p>
    <w:sdt>
      <w:sdtPr>
        <w:rPr>
          <w:rFonts w:asciiTheme="majorHAnsi" w:hAnsiTheme="majorHAnsi" w:cs="Arial"/>
          <w:sz w:val="20"/>
          <w:szCs w:val="20"/>
        </w:rPr>
        <w:id w:val="-388966180"/>
        <w:placeholder>
          <w:docPart w:val="2E4867017CAE417B8CEC6CD4326F3C3C"/>
        </w:placeholder>
      </w:sdtPr>
      <w:sdtEndPr>
        <w:rPr>
          <w:b/>
          <w:highlight w:val="yellow"/>
        </w:rPr>
      </w:sdtEndPr>
      <w:sdtContent>
        <w:p w14:paraId="469988B3" w14:textId="77777777" w:rsidR="00B14262" w:rsidRPr="0078147E" w:rsidRDefault="00415F17" w:rsidP="00CB4B5A">
          <w:pPr>
            <w:tabs>
              <w:tab w:val="left" w:pos="360"/>
              <w:tab w:val="left" w:pos="720"/>
            </w:tabs>
            <w:spacing w:after="0" w:line="240" w:lineRule="auto"/>
            <w:rPr>
              <w:rFonts w:asciiTheme="majorHAnsi" w:hAnsiTheme="majorHAnsi" w:cs="Arial"/>
              <w:b/>
              <w:sz w:val="20"/>
              <w:szCs w:val="20"/>
            </w:rPr>
          </w:pPr>
          <w:r w:rsidRPr="0078147E">
            <w:rPr>
              <w:rFonts w:asciiTheme="majorHAnsi" w:hAnsiTheme="majorHAnsi" w:cs="Arial"/>
              <w:b/>
              <w:sz w:val="20"/>
              <w:szCs w:val="20"/>
            </w:rPr>
            <w:t>Environmental and Resource Economics</w:t>
          </w:r>
        </w:p>
        <w:p w14:paraId="409AD1DB" w14:textId="2DDD9BB0" w:rsidR="00CB4B5A" w:rsidRPr="00415F17" w:rsidRDefault="00B14262" w:rsidP="00CB4B5A">
          <w:pPr>
            <w:tabs>
              <w:tab w:val="left" w:pos="360"/>
              <w:tab w:val="left" w:pos="720"/>
            </w:tabs>
            <w:spacing w:after="0" w:line="240" w:lineRule="auto"/>
            <w:rPr>
              <w:rFonts w:asciiTheme="majorHAnsi" w:hAnsiTheme="majorHAnsi" w:cs="Arial"/>
              <w:b/>
              <w:sz w:val="20"/>
              <w:szCs w:val="20"/>
            </w:rPr>
          </w:pPr>
          <w:r w:rsidRPr="0078147E">
            <w:rPr>
              <w:rFonts w:asciiTheme="majorHAnsi" w:hAnsiTheme="majorHAnsi" w:cs="Arial"/>
              <w:b/>
              <w:sz w:val="20"/>
              <w:szCs w:val="20"/>
            </w:rPr>
            <w:t>Env</w:t>
          </w:r>
          <w:r w:rsidR="006C6B30">
            <w:rPr>
              <w:rFonts w:asciiTheme="majorHAnsi" w:hAnsiTheme="majorHAnsi" w:cs="Arial"/>
              <w:b/>
              <w:sz w:val="20"/>
              <w:szCs w:val="20"/>
            </w:rPr>
            <w:t>ironmental</w:t>
          </w:r>
          <w:r w:rsidRPr="0078147E">
            <w:rPr>
              <w:rFonts w:asciiTheme="majorHAnsi" w:hAnsiTheme="majorHAnsi" w:cs="Arial"/>
              <w:b/>
              <w:sz w:val="20"/>
              <w:szCs w:val="20"/>
            </w:rPr>
            <w:t xml:space="preserve"> Res</w:t>
          </w:r>
          <w:r w:rsidR="006C6B30">
            <w:rPr>
              <w:rFonts w:asciiTheme="majorHAnsi" w:hAnsiTheme="majorHAnsi" w:cs="Arial"/>
              <w:b/>
              <w:sz w:val="20"/>
              <w:szCs w:val="20"/>
            </w:rPr>
            <w:t>ource</w:t>
          </w:r>
          <w:r w:rsidRPr="0078147E">
            <w:rPr>
              <w:rFonts w:asciiTheme="majorHAnsi" w:hAnsiTheme="majorHAnsi" w:cs="Arial"/>
              <w:b/>
              <w:sz w:val="20"/>
              <w:szCs w:val="20"/>
            </w:rPr>
            <w:t xml:space="preserve"> Econ</w:t>
          </w:r>
        </w:p>
      </w:sdtContent>
    </w:sdt>
    <w:p w14:paraId="0E718E96" w14:textId="77777777"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3577C3AB" w14:textId="77777777"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w:t>
      </w:r>
      <w:r w:rsidR="00CB4B5A" w:rsidRPr="008426D1">
        <w:rPr>
          <w:rFonts w:asciiTheme="majorHAnsi" w:hAnsiTheme="majorHAnsi" w:cs="Arial"/>
          <w:sz w:val="20"/>
          <w:szCs w:val="20"/>
        </w:rPr>
        <w:t>. Brief course description (40 words or fewer) as it should appear in the bulletin.</w:t>
      </w:r>
    </w:p>
    <w:sdt>
      <w:sdtPr>
        <w:rPr>
          <w:rFonts w:asciiTheme="majorHAnsi" w:hAnsiTheme="majorHAnsi" w:cs="Arial"/>
          <w:b/>
          <w:sz w:val="20"/>
          <w:szCs w:val="20"/>
        </w:rPr>
        <w:id w:val="486757485"/>
        <w:placeholder>
          <w:docPart w:val="586FE4AD807A4DA6BCBF70E82FB93B1D"/>
        </w:placeholder>
      </w:sdtPr>
      <w:sdtEndPr>
        <w:rPr>
          <w:b w:val="0"/>
          <w:highlight w:val="yellow"/>
        </w:rPr>
      </w:sdtEndPr>
      <w:sdtContent>
        <w:p w14:paraId="4E9A5348" w14:textId="4AA29F67" w:rsidR="00CB4B5A" w:rsidRPr="008426D1" w:rsidRDefault="00415F17" w:rsidP="00CB4B5A">
          <w:pPr>
            <w:tabs>
              <w:tab w:val="left" w:pos="360"/>
              <w:tab w:val="left" w:pos="720"/>
            </w:tabs>
            <w:spacing w:after="0" w:line="240" w:lineRule="auto"/>
            <w:rPr>
              <w:rFonts w:asciiTheme="majorHAnsi" w:hAnsiTheme="majorHAnsi" w:cs="Arial"/>
              <w:sz w:val="20"/>
              <w:szCs w:val="20"/>
            </w:rPr>
          </w:pPr>
          <w:r w:rsidRPr="00415F17">
            <w:rPr>
              <w:rFonts w:asciiTheme="majorHAnsi" w:hAnsiTheme="majorHAnsi" w:cs="Arial"/>
              <w:b/>
              <w:sz w:val="20"/>
              <w:szCs w:val="20"/>
            </w:rPr>
            <w:t>Economic analysis of resource and environmental problems with an emphasis on applying theoretical macroeconomic concepts and empirical tools for understanding environmental resource policy.</w:t>
          </w:r>
        </w:p>
      </w:sdtContent>
    </w:sdt>
    <w:p w14:paraId="1179DB08" w14:textId="77777777" w:rsidR="00C002F9" w:rsidRPr="008426D1" w:rsidRDefault="00C002F9" w:rsidP="00001C04">
      <w:pPr>
        <w:tabs>
          <w:tab w:val="left" w:pos="360"/>
          <w:tab w:val="left" w:pos="720"/>
        </w:tabs>
        <w:spacing w:after="0" w:line="240" w:lineRule="auto"/>
        <w:rPr>
          <w:rFonts w:asciiTheme="majorHAnsi" w:hAnsiTheme="majorHAnsi" w:cs="Arial"/>
          <w:sz w:val="20"/>
          <w:szCs w:val="20"/>
        </w:rPr>
      </w:pP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1770B6B2" w14:textId="77777777" w:rsidR="00C002F9" w:rsidRPr="008426D1" w:rsidRDefault="0036794A"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6</w:t>
      </w:r>
      <w:r w:rsidR="00C002F9" w:rsidRPr="008426D1">
        <w:rPr>
          <w:rFonts w:asciiTheme="majorHAnsi" w:hAnsiTheme="majorHAnsi" w:cs="Arial"/>
          <w:sz w:val="20"/>
          <w:szCs w:val="20"/>
        </w:rPr>
        <w:t>.</w:t>
      </w:r>
      <w:r w:rsidR="00391206" w:rsidRPr="008426D1">
        <w:rPr>
          <w:rFonts w:asciiTheme="majorHAnsi" w:hAnsiTheme="majorHAnsi" w:cs="Arial"/>
          <w:sz w:val="20"/>
          <w:szCs w:val="20"/>
        </w:rPr>
        <w:t xml:space="preserve"> Prerequisites and major restrictions. </w:t>
      </w:r>
      <w:r w:rsidR="00C002F9" w:rsidRPr="008426D1">
        <w:rPr>
          <w:rFonts w:asciiTheme="majorHAnsi" w:hAnsiTheme="majorHAnsi" w:cs="Arial"/>
          <w:sz w:val="20"/>
          <w:szCs w:val="20"/>
        </w:rPr>
        <w:t xml:space="preserve"> </w:t>
      </w:r>
      <w:r w:rsidR="00391206"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00391206"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690D09EA" w:rsidR="00391206" w:rsidRPr="008426D1" w:rsidRDefault="006C6B3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b/>
            <w:sz w:val="20"/>
            <w:szCs w:val="20"/>
          </w:rPr>
          <w:alias w:val="Select Yes / No"/>
          <w:tag w:val="Select Yes / No"/>
          <w:id w:val="-580367690"/>
          <w:placeholder>
            <w:docPart w:val="31711CBD0AC74D08B223062DADD1B4CB"/>
          </w:placeholder>
          <w15:color w:val="000000"/>
        </w:sdtPr>
        <w:sdtEndPr/>
        <w:sdtContent>
          <w:bookmarkStart w:id="0" w:name="_GoBack"/>
          <w:bookmarkEnd w:id="0"/>
          <w:r w:rsidR="005A6749" w:rsidRPr="005A6749">
            <w:rPr>
              <w:rFonts w:asciiTheme="majorHAnsi" w:hAnsiTheme="majorHAnsi" w:cs="Arial"/>
              <w:b/>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4F973D03" w:rsidR="00A966C5" w:rsidRPr="008426D1" w:rsidRDefault="006C6B30"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b/>
            <w:sz w:val="20"/>
            <w:szCs w:val="20"/>
          </w:rPr>
          <w:id w:val="1395011863"/>
          <w:placeholder>
            <w:docPart w:val="9B502B10BE344BEB88EF901C465D6CDD"/>
          </w:placeholder>
        </w:sdtPr>
        <w:sdtEndPr>
          <w:rPr>
            <w:b w:val="0"/>
          </w:rPr>
        </w:sdtEndPr>
        <w:sdtContent>
          <w:r>
            <w:rPr>
              <w:rFonts w:asciiTheme="majorHAnsi" w:hAnsiTheme="majorHAnsi" w:cs="Arial"/>
              <w:b/>
              <w:sz w:val="20"/>
              <w:szCs w:val="20"/>
            </w:rPr>
            <w:t xml:space="preserve">Grade of </w:t>
          </w:r>
          <w:r w:rsidR="00DD3227" w:rsidRPr="00B210B3">
            <w:rPr>
              <w:rFonts w:asciiTheme="majorHAnsi" w:hAnsiTheme="majorHAnsi" w:cs="Arial"/>
              <w:b/>
              <w:sz w:val="20"/>
              <w:szCs w:val="20"/>
            </w:rPr>
            <w:t xml:space="preserve">C or </w:t>
          </w:r>
          <w:r>
            <w:rPr>
              <w:rFonts w:asciiTheme="majorHAnsi" w:hAnsiTheme="majorHAnsi" w:cs="Arial"/>
              <w:b/>
              <w:sz w:val="20"/>
              <w:szCs w:val="20"/>
            </w:rPr>
            <w:t>better</w:t>
          </w:r>
          <w:r w:rsidR="00DD3227" w:rsidRPr="00B210B3">
            <w:rPr>
              <w:rFonts w:asciiTheme="majorHAnsi" w:hAnsiTheme="majorHAnsi" w:cs="Arial"/>
              <w:b/>
              <w:sz w:val="20"/>
              <w:szCs w:val="20"/>
            </w:rPr>
            <w:t xml:space="preserve"> in AGEC 1003</w:t>
          </w:r>
          <w:r w:rsidR="007F04A3" w:rsidRPr="00B210B3">
            <w:rPr>
              <w:rFonts w:asciiTheme="majorHAnsi" w:hAnsiTheme="majorHAnsi" w:cs="Arial"/>
              <w:b/>
              <w:sz w:val="20"/>
              <w:szCs w:val="20"/>
            </w:rPr>
            <w:t xml:space="preserve"> or ECON 2313 or ECON 2323</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3E4475D4" w:rsidR="00C002F9" w:rsidRPr="008426D1" w:rsidRDefault="006C6B30"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DD3227">
            <w:rPr>
              <w:rFonts w:asciiTheme="majorHAnsi" w:hAnsiTheme="majorHAnsi" w:cs="Arial"/>
              <w:sz w:val="20"/>
              <w:szCs w:val="20"/>
            </w:rPr>
            <w:t>This class requires strong math</w:t>
          </w:r>
          <w:r w:rsidR="007F04A3">
            <w:rPr>
              <w:rFonts w:asciiTheme="majorHAnsi" w:hAnsiTheme="majorHAnsi" w:cs="Arial"/>
              <w:sz w:val="20"/>
              <w:szCs w:val="20"/>
            </w:rPr>
            <w:t>-based problems</w:t>
          </w:r>
          <w:r w:rsidR="005A6749">
            <w:rPr>
              <w:rFonts w:asciiTheme="majorHAnsi" w:hAnsiTheme="majorHAnsi" w:cs="Arial"/>
              <w:sz w:val="20"/>
              <w:szCs w:val="20"/>
            </w:rPr>
            <w:t xml:space="preserve"> related to</w:t>
          </w:r>
          <w:r w:rsidR="00DD3227">
            <w:rPr>
              <w:rFonts w:asciiTheme="majorHAnsi" w:hAnsiTheme="majorHAnsi" w:cs="Arial"/>
              <w:sz w:val="20"/>
              <w:szCs w:val="20"/>
            </w:rPr>
            <w:t xml:space="preserve"> economic concepts</w:t>
          </w:r>
          <w:r w:rsidR="005A6749">
            <w:rPr>
              <w:rFonts w:asciiTheme="majorHAnsi" w:hAnsiTheme="majorHAnsi" w:cs="Arial"/>
              <w:sz w:val="20"/>
              <w:szCs w:val="20"/>
            </w:rPr>
            <w:t>.</w:t>
          </w:r>
          <w:r w:rsidR="00DD3227">
            <w:rPr>
              <w:rFonts w:asciiTheme="majorHAnsi" w:hAnsiTheme="majorHAnsi" w:cs="Arial"/>
              <w:sz w:val="20"/>
              <w:szCs w:val="20"/>
            </w:rPr>
            <w:t xml:space="preserve"> </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4F6F4A77" w:rsidR="00391206" w:rsidRPr="008426D1" w:rsidRDefault="006C6B3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b/>
            <w:sz w:val="20"/>
            <w:szCs w:val="20"/>
          </w:rPr>
          <w:alias w:val="Select Yes / No"/>
          <w:tag w:val="Select Yes / No"/>
          <w:id w:val="-821034752"/>
          <w:placeholder>
            <w:docPart w:val="E21B6826DBFA446EA4EDBC500423A51D"/>
          </w:placeholder>
        </w:sdtPr>
        <w:sdtEndPr/>
        <w:sdtContent>
          <w:r w:rsidR="005A6749" w:rsidRPr="005A6749">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7CD473CE" w14:textId="77777777" w:rsidR="00C002F9" w:rsidRPr="008426D1" w:rsidRDefault="0036794A" w:rsidP="00C002F9">
      <w:pPr>
        <w:tabs>
          <w:tab w:val="left" w:pos="360"/>
          <w:tab w:val="left" w:pos="720"/>
        </w:tabs>
        <w:spacing w:after="0" w:line="240" w:lineRule="auto"/>
        <w:rPr>
          <w:rFonts w:asciiTheme="majorHAnsi" w:hAnsiTheme="majorHAnsi" w:cs="Arial"/>
          <w:color w:val="FF0000"/>
          <w:sz w:val="20"/>
          <w:szCs w:val="20"/>
        </w:rPr>
      </w:pPr>
      <w:r>
        <w:rPr>
          <w:rFonts w:asciiTheme="majorHAnsi" w:hAnsiTheme="majorHAnsi" w:cs="Arial"/>
          <w:sz w:val="20"/>
          <w:szCs w:val="20"/>
        </w:rPr>
        <w:t>7</w:t>
      </w:r>
      <w:r w:rsidR="00C002F9" w:rsidRPr="008426D1">
        <w:rPr>
          <w:rFonts w:asciiTheme="majorHAnsi" w:hAnsiTheme="majorHAnsi" w:cs="Arial"/>
          <w:sz w:val="20"/>
          <w:szCs w:val="20"/>
        </w:rPr>
        <w:t>. Course frequency</w:t>
      </w:r>
      <w:r w:rsidR="00C002F9" w:rsidRPr="008426D1">
        <w:rPr>
          <w:rFonts w:asciiTheme="majorHAnsi" w:hAnsiTheme="majorHAnsi" w:cs="Arial"/>
          <w:b/>
          <w:sz w:val="20"/>
          <w:szCs w:val="20"/>
        </w:rPr>
        <w:t xml:space="preserve"> </w:t>
      </w:r>
      <w:r w:rsidR="00C002F9" w:rsidRPr="008426D1">
        <w:rPr>
          <w:rFonts w:asciiTheme="majorHAnsi" w:hAnsiTheme="majorHAnsi" w:cs="Arial"/>
          <w:sz w:val="20"/>
          <w:szCs w:val="20"/>
        </w:rPr>
        <w:t xml:space="preserve">(e.g. Fall, Spring, Summer).    </w:t>
      </w:r>
      <w:r w:rsidR="00C002F9" w:rsidRPr="008426D1">
        <w:rPr>
          <w:rFonts w:asciiTheme="majorHAnsi" w:hAnsiTheme="majorHAnsi" w:cs="Arial"/>
          <w:i/>
          <w:color w:val="FF0000"/>
          <w:sz w:val="20"/>
          <w:szCs w:val="20"/>
        </w:rPr>
        <w:t>Not applicable to Graduate courses.</w:t>
      </w:r>
    </w:p>
    <w:sdt>
      <w:sdtPr>
        <w:rPr>
          <w:rFonts w:asciiTheme="majorHAnsi" w:hAnsiTheme="majorHAnsi" w:cs="Arial"/>
          <w:b/>
          <w:sz w:val="20"/>
          <w:szCs w:val="20"/>
        </w:rPr>
        <w:id w:val="-699239734"/>
        <w:placeholder>
          <w:docPart w:val="4CBA159670244C30AA9BB3ABDC7A68AA"/>
        </w:placeholder>
      </w:sdtPr>
      <w:sdtEndPr/>
      <w:sdtContent>
        <w:p w14:paraId="7D6B904E" w14:textId="7129E7D1" w:rsidR="00C002F9" w:rsidRPr="00415F17" w:rsidRDefault="00415F17" w:rsidP="00C002F9">
          <w:pPr>
            <w:tabs>
              <w:tab w:val="left" w:pos="360"/>
              <w:tab w:val="left" w:pos="720"/>
            </w:tabs>
            <w:spacing w:after="0" w:line="240" w:lineRule="auto"/>
            <w:rPr>
              <w:rFonts w:asciiTheme="majorHAnsi" w:hAnsiTheme="majorHAnsi" w:cs="Arial"/>
              <w:b/>
              <w:sz w:val="20"/>
              <w:szCs w:val="20"/>
            </w:rPr>
          </w:pPr>
          <w:r w:rsidRPr="00415F17">
            <w:rPr>
              <w:rFonts w:asciiTheme="majorHAnsi" w:hAnsiTheme="majorHAnsi" w:cs="Arial"/>
              <w:b/>
              <w:sz w:val="20"/>
              <w:szCs w:val="20"/>
            </w:rPr>
            <w:t>Fall</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6713B8C1" w14:textId="77777777" w:rsidR="00AF68E8" w:rsidRPr="008426D1"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73125A" w:rsidRPr="008426D1">
        <w:rPr>
          <w:rFonts w:asciiTheme="majorHAnsi" w:hAnsiTheme="majorHAnsi" w:cs="Arial"/>
          <w:sz w:val="20"/>
          <w:szCs w:val="20"/>
        </w:rPr>
        <w:t>Will this course be lecture only, lab only, lecture and lab, activity, dissertation, experiential learning, independent study, internship, performance, practicum, recitation, seminar, special problems, special topics, studio, student exchange, occupational learning credit, or course for fee purpose only (e.g. an exam)?  Please choose one.</w:t>
      </w:r>
    </w:p>
    <w:sdt>
      <w:sdtPr>
        <w:rPr>
          <w:rFonts w:asciiTheme="majorHAnsi" w:hAnsiTheme="majorHAnsi" w:cs="Arial"/>
          <w:b/>
          <w:sz w:val="20"/>
          <w:szCs w:val="20"/>
        </w:rPr>
        <w:id w:val="-2106568168"/>
        <w:placeholder>
          <w:docPart w:val="D784C888B75E44FAA2F08BADB4C91BFE"/>
        </w:placeholder>
      </w:sdtPr>
      <w:sdtEndPr/>
      <w:sdtContent>
        <w:p w14:paraId="7AA3A3F1" w14:textId="1EFAE8F6" w:rsidR="00AF68E8" w:rsidRPr="009C5365" w:rsidRDefault="00B63F0F" w:rsidP="00AF68E8">
          <w:pPr>
            <w:tabs>
              <w:tab w:val="left" w:pos="360"/>
              <w:tab w:val="left" w:pos="720"/>
            </w:tabs>
            <w:spacing w:after="0" w:line="240" w:lineRule="auto"/>
            <w:rPr>
              <w:rFonts w:asciiTheme="majorHAnsi" w:hAnsiTheme="majorHAnsi" w:cs="Arial"/>
              <w:b/>
              <w:sz w:val="20"/>
              <w:szCs w:val="20"/>
            </w:rPr>
          </w:pPr>
          <w:r w:rsidRPr="009C5365">
            <w:rPr>
              <w:rFonts w:asciiTheme="majorHAnsi" w:hAnsiTheme="majorHAnsi" w:cs="Arial"/>
              <w:b/>
              <w:sz w:val="20"/>
              <w:szCs w:val="20"/>
            </w:rPr>
            <w:t>Lecture Only</w:t>
          </w:r>
        </w:p>
      </w:sdtContent>
    </w:sdt>
    <w:p w14:paraId="72D560F7" w14:textId="77777777" w:rsidR="0073125A" w:rsidRPr="008426D1" w:rsidRDefault="0073125A" w:rsidP="00AF68E8">
      <w:pPr>
        <w:tabs>
          <w:tab w:val="left" w:pos="360"/>
          <w:tab w:val="left" w:pos="720"/>
        </w:tabs>
        <w:spacing w:after="0" w:line="240" w:lineRule="auto"/>
        <w:rPr>
          <w:rFonts w:asciiTheme="majorHAnsi" w:hAnsiTheme="majorHAnsi" w:cs="Arial"/>
          <w:sz w:val="20"/>
          <w:szCs w:val="20"/>
        </w:rPr>
      </w:pPr>
    </w:p>
    <w:p w14:paraId="15DABE9B" w14:textId="77777777" w:rsidR="001E288B"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9</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73125A"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b/>
          <w:sz w:val="20"/>
          <w:szCs w:val="20"/>
        </w:rPr>
        <w:id w:val="639774960"/>
        <w:placeholder>
          <w:docPart w:val="3230AC80A88040FB84F3A4E6A70BD413"/>
        </w:placeholder>
      </w:sdtPr>
      <w:sdtEndPr>
        <w:rPr>
          <w:b w:val="0"/>
        </w:rPr>
      </w:sdtEndPr>
      <w:sdtContent>
        <w:p w14:paraId="699795D8" w14:textId="680C733A" w:rsidR="001E288B" w:rsidRDefault="00B63F0F" w:rsidP="001E288B">
          <w:pPr>
            <w:tabs>
              <w:tab w:val="left" w:pos="360"/>
              <w:tab w:val="left" w:pos="720"/>
            </w:tabs>
            <w:spacing w:after="0" w:line="240" w:lineRule="auto"/>
            <w:rPr>
              <w:rFonts w:asciiTheme="majorHAnsi" w:hAnsiTheme="majorHAnsi" w:cs="Arial"/>
              <w:sz w:val="20"/>
              <w:szCs w:val="20"/>
            </w:rPr>
          </w:pPr>
          <w:r w:rsidRPr="005A6749">
            <w:rPr>
              <w:rFonts w:asciiTheme="majorHAnsi" w:hAnsiTheme="majorHAnsi" w:cs="Arial"/>
              <w:b/>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4162CA9A" w:rsidR="00AF68E8"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0</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b/>
            <w:sz w:val="20"/>
            <w:szCs w:val="20"/>
          </w:rPr>
          <w:alias w:val="Select Yes / No"/>
          <w:tag w:val="Select Yes / No"/>
          <w:id w:val="1348598386"/>
          <w:placeholder>
            <w:docPart w:val="A2BC9797BBF94A06A6521A311F84097A"/>
          </w:placeholder>
        </w:sdtPr>
        <w:sdtEndPr/>
        <w:sdtContent>
          <w:r w:rsidR="005A6749">
            <w:rPr>
              <w:rFonts w:asciiTheme="majorHAnsi" w:hAnsiTheme="majorHAnsi" w:cs="Arial"/>
              <w:b/>
              <w:sz w:val="20"/>
              <w:szCs w:val="20"/>
            </w:rPr>
            <w:t>YES</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A01035" w:rsidRPr="008426D1">
        <w:rPr>
          <w:rFonts w:asciiTheme="majorHAnsi" w:hAnsiTheme="majorHAnsi" w:cs="Arial"/>
          <w:sz w:val="20"/>
          <w:szCs w:val="20"/>
        </w:rPr>
        <w:t>Is this course dual li</w:t>
      </w:r>
      <w:r w:rsidR="00AF68E8" w:rsidRPr="008426D1">
        <w:rPr>
          <w:rFonts w:asciiTheme="majorHAnsi" w:hAnsiTheme="majorHAnsi" w:cs="Arial"/>
          <w:sz w:val="20"/>
          <w:szCs w:val="20"/>
        </w:rPr>
        <w:t xml:space="preserve">sted (undergraduate/graduate)? </w:t>
      </w:r>
    </w:p>
    <w:p w14:paraId="0603606C" w14:textId="01211715" w:rsidR="0090120F" w:rsidRDefault="0090120F" w:rsidP="001E288B">
      <w:pPr>
        <w:tabs>
          <w:tab w:val="left" w:pos="360"/>
          <w:tab w:val="left" w:pos="720"/>
        </w:tabs>
        <w:spacing w:after="0" w:line="240" w:lineRule="auto"/>
        <w:rPr>
          <w:rFonts w:asciiTheme="majorHAnsi" w:hAnsiTheme="majorHAnsi" w:cs="Arial"/>
          <w:sz w:val="20"/>
          <w:szCs w:val="20"/>
        </w:rPr>
      </w:pPr>
    </w:p>
    <w:p w14:paraId="6D7F25F1" w14:textId="5EC612F9" w:rsidR="0090120F" w:rsidRPr="0090120F" w:rsidRDefault="0090120F" w:rsidP="001E288B">
      <w:pPr>
        <w:tabs>
          <w:tab w:val="left" w:pos="360"/>
          <w:tab w:val="left" w:pos="720"/>
        </w:tabs>
        <w:spacing w:after="0" w:line="240" w:lineRule="auto"/>
        <w:rPr>
          <w:rFonts w:asciiTheme="majorHAnsi" w:hAnsiTheme="majorHAnsi" w:cs="Arial"/>
          <w:b/>
          <w:sz w:val="20"/>
          <w:szCs w:val="20"/>
        </w:rPr>
      </w:pPr>
      <w:r w:rsidRPr="0090120F">
        <w:rPr>
          <w:rFonts w:asciiTheme="majorHAnsi" w:hAnsiTheme="majorHAnsi" w:cs="Arial"/>
          <w:b/>
          <w:sz w:val="20"/>
          <w:szCs w:val="20"/>
        </w:rPr>
        <w:t xml:space="preserve">AGEC 5093 </w:t>
      </w:r>
      <w:r>
        <w:rPr>
          <w:rFonts w:asciiTheme="majorHAnsi" w:hAnsiTheme="majorHAnsi" w:cs="Arial"/>
          <w:b/>
          <w:sz w:val="20"/>
          <w:szCs w:val="20"/>
        </w:rPr>
        <w:t>Environmental and Resource Economics</w:t>
      </w:r>
    </w:p>
    <w:p w14:paraId="0B382A44" w14:textId="40AC2DC0" w:rsidR="00C23120" w:rsidRPr="008426D1" w:rsidRDefault="00C23120" w:rsidP="00001C04">
      <w:pPr>
        <w:tabs>
          <w:tab w:val="left" w:pos="360"/>
        </w:tabs>
        <w:spacing w:after="0" w:line="240" w:lineRule="auto"/>
        <w:rPr>
          <w:rFonts w:asciiTheme="majorHAnsi" w:hAnsiTheme="majorHAnsi"/>
          <w:sz w:val="20"/>
          <w:szCs w:val="20"/>
        </w:rPr>
      </w:pP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32DE6BE6" w:rsidR="004167AB" w:rsidRDefault="004167AB" w:rsidP="004167A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1</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374777672"/>
          <w:placeholder>
            <w:docPart w:val="7EE549D7F07A467F9E09CB5E796BEAB1"/>
          </w:placeholder>
        </w:sdtPr>
        <w:sdtEndPr/>
        <w:sdtContent>
          <w:r w:rsidR="00B63F0F" w:rsidRPr="00B63F0F">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Pr="008426D1">
        <w:rPr>
          <w:rFonts w:asciiTheme="majorHAnsi" w:hAnsiTheme="majorHAnsi" w:cs="Arial"/>
          <w:sz w:val="20"/>
          <w:szCs w:val="20"/>
        </w:rPr>
        <w:t xml:space="preserve">Is this course cross listed?  </w:t>
      </w:r>
    </w:p>
    <w:p w14:paraId="48C90BD5" w14:textId="77777777"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 course when adding a new cross 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77777777" w:rsidR="004167AB" w:rsidRPr="008C6D7B" w:rsidRDefault="004167AB" w:rsidP="004167AB">
      <w:pPr>
        <w:tabs>
          <w:tab w:val="left" w:pos="360"/>
          <w:tab w:val="left" w:pos="720"/>
        </w:tabs>
        <w:spacing w:after="0" w:line="240" w:lineRule="auto"/>
        <w:ind w:left="360"/>
        <w:rPr>
          <w:rFonts w:asciiTheme="majorHAnsi" w:hAnsiTheme="majorHAnsi" w:cs="Arial"/>
          <w:sz w:val="20"/>
          <w:szCs w:val="20"/>
        </w:rPr>
      </w:pPr>
      <w:r w:rsidRPr="008C6D7B">
        <w:rPr>
          <w:rFonts w:asciiTheme="majorHAnsi" w:hAnsiTheme="majorHAnsi" w:cs="Arial"/>
          <w:b/>
          <w:sz w:val="20"/>
          <w:szCs w:val="20"/>
        </w:rPr>
        <w:t>11.1</w:t>
      </w:r>
      <w:r>
        <w:rPr>
          <w:rFonts w:asciiTheme="majorHAnsi" w:hAnsiTheme="majorHAnsi" w:cs="Arial"/>
          <w:sz w:val="20"/>
          <w:szCs w:val="20"/>
        </w:rPr>
        <w:t xml:space="preserve"> – </w:t>
      </w:r>
      <w:r w:rsidRPr="008C6D7B">
        <w:rPr>
          <w:rFonts w:asciiTheme="majorHAnsi" w:hAnsiTheme="majorHAnsi" w:cs="Arial"/>
          <w:sz w:val="20"/>
          <w:szCs w:val="20"/>
        </w:rPr>
        <w:t>If yes, please list the prefix and course number of cross 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placeholder>
            <w:docPart w:val="BAC5F620D85842D29F6B149C4A51C519"/>
          </w:placeholder>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0012CD74" w14:textId="28C51090" w:rsidR="004167AB" w:rsidRPr="008C6D7B" w:rsidRDefault="004167AB" w:rsidP="004167AB">
      <w:pPr>
        <w:tabs>
          <w:tab w:val="left" w:pos="360"/>
          <w:tab w:val="left" w:pos="720"/>
        </w:tabs>
        <w:spacing w:after="0" w:line="240" w:lineRule="auto"/>
        <w:ind w:left="360"/>
        <w:rPr>
          <w:rFonts w:asciiTheme="majorHAnsi" w:hAnsiTheme="majorHAnsi"/>
          <w:sz w:val="20"/>
          <w:szCs w:val="20"/>
        </w:rPr>
      </w:pPr>
      <w:r w:rsidRPr="008C6D7B">
        <w:rPr>
          <w:rFonts w:asciiTheme="majorHAnsi" w:hAnsiTheme="majorHAnsi" w:cs="Arial"/>
          <w:b/>
          <w:sz w:val="20"/>
          <w:szCs w:val="20"/>
        </w:rPr>
        <w:t>11.2</w:t>
      </w:r>
      <w:r>
        <w:rPr>
          <w:rFonts w:asciiTheme="majorHAnsi" w:hAnsiTheme="majorHAnsi" w:cs="Arial"/>
          <w:sz w:val="20"/>
          <w:szCs w:val="20"/>
        </w:rPr>
        <w:t xml:space="preserve"> – </w:t>
      </w:r>
      <w:sdt>
        <w:sdtPr>
          <w:alias w:val="Select Yes / No"/>
          <w:tag w:val="Select Yes / No"/>
          <w:id w:val="-46987822"/>
          <w:placeholder>
            <w:docPart w:val="D4F13C773FAB44CAA353403062A95471"/>
          </w:placeholder>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AC19CA">
        <w:rPr>
          <w:rFonts w:asciiTheme="majorHAnsi" w:hAnsiTheme="majorHAnsi" w:cs="Arial"/>
          <w:sz w:val="20"/>
          <w:szCs w:val="20"/>
        </w:rPr>
        <w:tab/>
      </w:r>
      <w:r w:rsidRPr="008C6D7B">
        <w:rPr>
          <w:rFonts w:asciiTheme="majorHAnsi" w:hAnsiTheme="majorHAnsi" w:cs="Arial"/>
          <w:sz w:val="20"/>
          <w:szCs w:val="20"/>
        </w:rPr>
        <w:t xml:space="preserve">Are these courses offered for equivalent credit? </w:t>
      </w:r>
    </w:p>
    <w:p w14:paraId="68404B02" w14:textId="3F32B6DA" w:rsid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r>
        <w:rPr>
          <w:rFonts w:asciiTheme="majorHAnsi" w:hAnsiTheme="majorHAnsi" w:cs="Arial"/>
          <w:sz w:val="20"/>
          <w:szCs w:val="20"/>
        </w:rPr>
        <w:t xml:space="preserve">Please explain.   </w:t>
      </w:r>
      <w:sdt>
        <w:sdtPr>
          <w:rPr>
            <w:rFonts w:asciiTheme="majorHAnsi" w:hAnsiTheme="majorHAnsi" w:cs="Arial"/>
            <w:sz w:val="20"/>
            <w:szCs w:val="20"/>
          </w:rPr>
          <w:id w:val="348446941"/>
          <w:placeholder>
            <w:docPart w:val="1D30FD8C327949C2A25A513CE68026CF"/>
          </w:placeholder>
          <w:showingPlcHdr/>
        </w:sdtPr>
        <w:sdtEndPr/>
        <w:sdtContent>
          <w:permStart w:id="793662547" w:edGrp="everyone"/>
          <w:r w:rsidRPr="008426D1">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5C6D9590" w:rsidR="002172AB"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2.</w:t>
      </w:r>
      <w:r w:rsidR="003C334C" w:rsidRPr="008426D1">
        <w:rPr>
          <w:rFonts w:asciiTheme="majorHAnsi" w:hAnsiTheme="majorHAnsi" w:cs="Arial"/>
          <w:sz w:val="20"/>
          <w:szCs w:val="20"/>
        </w:rPr>
        <w:t xml:space="preserve"> </w:t>
      </w:r>
      <w:sdt>
        <w:sdtPr>
          <w:rPr>
            <w:rFonts w:asciiTheme="majorHAnsi" w:hAnsiTheme="majorHAnsi" w:cs="Arial"/>
            <w:b/>
            <w:sz w:val="20"/>
            <w:szCs w:val="20"/>
          </w:rPr>
          <w:alias w:val="Select Yes / No"/>
          <w:tag w:val="Select Yes / No"/>
          <w:id w:val="1817291902"/>
          <w:placeholder>
            <w:docPart w:val="5F6A5FA3939344E5BA7354779B2C84B6"/>
          </w:placeholder>
        </w:sdtPr>
        <w:sdtEndPr/>
        <w:sdtContent>
          <w:r w:rsidR="00B63F0F" w:rsidRPr="00B63F0F">
            <w:rPr>
              <w:rFonts w:asciiTheme="majorHAnsi" w:hAnsiTheme="majorHAnsi" w:cs="Arial"/>
              <w:b/>
              <w:sz w:val="20"/>
              <w:szCs w:val="20"/>
            </w:rPr>
            <w:t>NO</w:t>
          </w:r>
        </w:sdtContent>
      </w:sdt>
      <w:r w:rsidR="00AC19CA" w:rsidRPr="00B63F0F">
        <w:rPr>
          <w:rFonts w:asciiTheme="majorHAnsi" w:hAnsiTheme="majorHAnsi" w:cs="Arial"/>
          <w:b/>
          <w:sz w:val="20"/>
          <w:szCs w:val="20"/>
        </w:rPr>
        <w:t xml:space="preserve"> </w:t>
      </w:r>
      <w:r w:rsidR="00AC19CA">
        <w:rPr>
          <w:rFonts w:asciiTheme="majorHAnsi" w:hAnsiTheme="majorHAnsi" w:cs="Arial"/>
          <w:sz w:val="20"/>
          <w:szCs w:val="20"/>
        </w:rPr>
        <w:tab/>
      </w:r>
      <w:r w:rsidR="00AB5523" w:rsidRPr="008426D1">
        <w:rPr>
          <w:rFonts w:asciiTheme="majorHAnsi" w:hAnsiTheme="majorHAnsi" w:cs="Arial"/>
          <w:sz w:val="20"/>
          <w:szCs w:val="20"/>
        </w:rPr>
        <w:t>Is this cour</w:t>
      </w:r>
      <w:r w:rsidR="002172AB" w:rsidRPr="008426D1">
        <w:rPr>
          <w:rFonts w:asciiTheme="majorHAnsi" w:hAnsiTheme="majorHAnsi" w:cs="Arial"/>
          <w:sz w:val="20"/>
          <w:szCs w:val="20"/>
        </w:rPr>
        <w:t>se in support of a new program?</w:t>
      </w:r>
      <w:r w:rsidR="008663CA" w:rsidRPr="008426D1">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placeholder>
            <w:docPart w:val="7E7155F8037D44B986655B85751F9566"/>
          </w:placeholder>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1E9879A3" w14:textId="6BC8F74D" w:rsidR="002172AB" w:rsidRPr="008426D1" w:rsidRDefault="002172AB" w:rsidP="00001C04">
      <w:pPr>
        <w:tabs>
          <w:tab w:val="left" w:pos="360"/>
          <w:tab w:val="left" w:pos="720"/>
        </w:tabs>
        <w:spacing w:after="0" w:line="240" w:lineRule="auto"/>
        <w:rPr>
          <w:rFonts w:asciiTheme="majorHAnsi" w:hAnsiTheme="majorHAnsi" w:cs="Arial"/>
          <w:b/>
          <w:sz w:val="20"/>
          <w:szCs w:val="20"/>
        </w:rPr>
      </w:pPr>
    </w:p>
    <w:p w14:paraId="5A7F31CA" w14:textId="6B869D25" w:rsidR="002172AB" w:rsidRPr="008426D1" w:rsidRDefault="00001C0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3.</w:t>
      </w:r>
      <w:r w:rsidR="003C334C" w:rsidRPr="008426D1">
        <w:rPr>
          <w:rFonts w:asciiTheme="majorHAnsi" w:hAnsiTheme="majorHAnsi" w:cs="Arial"/>
          <w:sz w:val="20"/>
          <w:szCs w:val="20"/>
        </w:rPr>
        <w:t xml:space="preserve"> </w:t>
      </w:r>
      <w:sdt>
        <w:sdtPr>
          <w:rPr>
            <w:rFonts w:asciiTheme="majorHAnsi" w:hAnsiTheme="majorHAnsi" w:cs="Arial"/>
            <w:b/>
            <w:sz w:val="20"/>
            <w:szCs w:val="20"/>
          </w:rPr>
          <w:alias w:val="Select Yes / No"/>
          <w:tag w:val="Select Yes / No"/>
          <w:id w:val="1490755715"/>
          <w:placeholder>
            <w:docPart w:val="C69E554E78D343B0BF12ACC60660272A"/>
          </w:placeholder>
        </w:sdtPr>
        <w:sdtEndPr/>
        <w:sdtContent>
          <w:r w:rsidR="00B63F0F" w:rsidRPr="00B63F0F">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4072F1" w:rsidRPr="008426D1">
        <w:rPr>
          <w:rFonts w:asciiTheme="majorHAnsi" w:hAnsiTheme="majorHAnsi" w:cs="Arial"/>
          <w:sz w:val="20"/>
          <w:szCs w:val="20"/>
        </w:rPr>
        <w:t>Does this course replace a course being deleted?</w:t>
      </w:r>
      <w:r w:rsidR="008663CA" w:rsidRPr="008426D1">
        <w:rPr>
          <w:rFonts w:asciiTheme="majorHAnsi" w:hAnsiTheme="majorHAnsi" w:cs="Arial"/>
          <w:sz w:val="20"/>
          <w:szCs w:val="20"/>
        </w:rPr>
        <w:t xml:space="preserve"> </w:t>
      </w:r>
    </w:p>
    <w:p w14:paraId="5CA5E879" w14:textId="77777777" w:rsidR="002172AB" w:rsidRPr="008426D1" w:rsidRDefault="00F80644" w:rsidP="00F80644">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lastRenderedPageBreak/>
        <w:t xml:space="preserve">a.    </w:t>
      </w:r>
      <w:r w:rsidR="002172AB" w:rsidRPr="008426D1">
        <w:rPr>
          <w:rFonts w:asciiTheme="majorHAnsi" w:hAnsiTheme="majorHAnsi" w:cs="Arial"/>
          <w:sz w:val="20"/>
          <w:szCs w:val="20"/>
        </w:rPr>
        <w:t>If yes, what course?</w:t>
      </w:r>
    </w:p>
    <w:sdt>
      <w:sdtPr>
        <w:rPr>
          <w:rFonts w:asciiTheme="majorHAnsi" w:hAnsiTheme="majorHAnsi" w:cs="Arial"/>
          <w:sz w:val="20"/>
          <w:szCs w:val="20"/>
        </w:rPr>
        <w:id w:val="940344371"/>
        <w:placeholder>
          <w:docPart w:val="81658675BF1E48BBB088DE1CAC590A64"/>
        </w:placeholder>
        <w:showingPlcHdr/>
      </w:sdtPr>
      <w:sdtEndPr/>
      <w:sdtContent>
        <w:permStart w:id="695024534" w:edGrp="everyone" w:displacedByCustomXml="prev"/>
        <w:p w14:paraId="63D45ED8" w14:textId="77777777" w:rsidR="002172AB" w:rsidRPr="008426D1" w:rsidRDefault="002172AB" w:rsidP="00F80644">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695024534" w:displacedByCustomXml="next"/>
      </w:sdtContent>
    </w:sdt>
    <w:p w14:paraId="65476C18" w14:textId="403F8BEF" w:rsidR="00ED5E7F" w:rsidRPr="008426D1" w:rsidRDefault="00ED5E7F" w:rsidP="00ED5E7F">
      <w:pPr>
        <w:tabs>
          <w:tab w:val="left" w:pos="360"/>
        </w:tabs>
        <w:spacing w:after="0"/>
        <w:rPr>
          <w:rFonts w:asciiTheme="majorHAnsi" w:hAnsiTheme="majorHAnsi" w:cs="Arial"/>
          <w:sz w:val="20"/>
          <w:szCs w:val="20"/>
        </w:rPr>
      </w:pPr>
      <w:r>
        <w:rPr>
          <w:rFonts w:asciiTheme="majorHAnsi" w:hAnsiTheme="majorHAnsi" w:cs="Arial"/>
          <w:sz w:val="20"/>
          <w:szCs w:val="20"/>
        </w:rPr>
        <w:t>14</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13608607"/>
          <w:placeholder>
            <w:docPart w:val="E3F200121E80427E837F31F5F19DF449"/>
          </w:placeholder>
        </w:sdtPr>
        <w:sdtEndPr/>
        <w:sdtContent>
          <w:r w:rsidR="00B63F0F" w:rsidRPr="00B63F0F">
            <w:rPr>
              <w:rFonts w:asciiTheme="majorHAnsi" w:hAnsiTheme="majorHAnsi" w:cs="Arial"/>
              <w:b/>
              <w:sz w:val="20"/>
              <w:szCs w:val="20"/>
            </w:rPr>
            <w:t>NO</w:t>
          </w:r>
        </w:sdtContent>
      </w:sdt>
      <w:r w:rsidR="00AC19CA">
        <w:rPr>
          <w:rFonts w:asciiTheme="majorHAnsi" w:hAnsiTheme="majorHAnsi" w:cs="Arial"/>
          <w:sz w:val="20"/>
          <w:szCs w:val="20"/>
        </w:rPr>
        <w:t xml:space="preserve"> </w:t>
      </w:r>
      <w:r w:rsidR="00AC19CA">
        <w:rPr>
          <w:rFonts w:asciiTheme="majorHAnsi" w:hAnsiTheme="majorHAnsi" w:cs="Arial"/>
          <w:sz w:val="20"/>
          <w:szCs w:val="20"/>
        </w:rPr>
        <w:tab/>
      </w:r>
      <w:r>
        <w:rPr>
          <w:rFonts w:asciiTheme="majorHAnsi" w:hAnsiTheme="majorHAnsi" w:cs="Arial"/>
          <w:sz w:val="20"/>
          <w:szCs w:val="20"/>
        </w:rPr>
        <w:t>Will</w:t>
      </w:r>
      <w:r w:rsidRPr="008426D1">
        <w:rPr>
          <w:rFonts w:asciiTheme="majorHAnsi" w:hAnsiTheme="majorHAnsi" w:cs="Arial"/>
          <w:sz w:val="20"/>
          <w:szCs w:val="20"/>
        </w:rPr>
        <w:t xml:space="preserve"> this course </w:t>
      </w:r>
      <w:r>
        <w:rPr>
          <w:rFonts w:asciiTheme="majorHAnsi" w:hAnsiTheme="majorHAnsi" w:cs="Arial"/>
          <w:sz w:val="20"/>
          <w:szCs w:val="20"/>
        </w:rPr>
        <w:t xml:space="preserve">be equivalent to a deleted course? </w:t>
      </w:r>
      <w:r w:rsidRPr="008426D1">
        <w:rPr>
          <w:rFonts w:asciiTheme="majorHAnsi" w:hAnsiTheme="majorHAnsi" w:cs="Arial"/>
          <w:sz w:val="20"/>
          <w:szCs w:val="20"/>
        </w:rPr>
        <w:t xml:space="preserve">  </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placeholder>
          <w:docPart w:val="72FEF107D58E4B309D165D5548DEE711"/>
        </w:placeholder>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60367074" w14:textId="77777777" w:rsidR="00E41F8D" w:rsidRPr="008426D1" w:rsidRDefault="00E41F8D" w:rsidP="00001C04">
      <w:pPr>
        <w:tabs>
          <w:tab w:val="left" w:pos="360"/>
        </w:tabs>
        <w:spacing w:after="0"/>
        <w:rPr>
          <w:rFonts w:asciiTheme="majorHAnsi" w:hAnsiTheme="majorHAnsi" w:cs="Arial"/>
          <w:sz w:val="20"/>
          <w:szCs w:val="20"/>
        </w:rPr>
      </w:pPr>
    </w:p>
    <w:p w14:paraId="2384EFBA" w14:textId="22DE9373" w:rsidR="002172AB" w:rsidRPr="008426D1" w:rsidRDefault="00F8064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w:t>
      </w:r>
      <w:r w:rsidR="00606EE4">
        <w:rPr>
          <w:rFonts w:asciiTheme="majorHAnsi" w:hAnsiTheme="majorHAnsi" w:cs="Arial"/>
          <w:sz w:val="20"/>
          <w:szCs w:val="20"/>
        </w:rPr>
        <w:t>5</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22930529"/>
          <w:placeholder>
            <w:docPart w:val="1159CF2EAB7B41B3A506EA2FE3F60A51"/>
          </w:placeholder>
        </w:sdtPr>
        <w:sdtEndPr/>
        <w:sdtContent>
          <w:r w:rsidR="00B63F0F" w:rsidRPr="00B63F0F">
            <w:rPr>
              <w:rFonts w:asciiTheme="majorHAnsi" w:hAnsiTheme="majorHAnsi" w:cs="Arial"/>
              <w:b/>
              <w:sz w:val="20"/>
              <w:szCs w:val="20"/>
            </w:rPr>
            <w:t>YES</w:t>
          </w:r>
        </w:sdtContent>
      </w:sdt>
      <w:r w:rsidR="00AC19CA">
        <w:rPr>
          <w:rFonts w:asciiTheme="majorHAnsi" w:hAnsiTheme="majorHAnsi" w:cs="Arial"/>
          <w:sz w:val="20"/>
          <w:szCs w:val="20"/>
        </w:rPr>
        <w:t xml:space="preserve"> </w:t>
      </w:r>
      <w:r w:rsidR="00AC19CA">
        <w:rPr>
          <w:rFonts w:asciiTheme="majorHAnsi" w:hAnsiTheme="majorHAnsi" w:cs="Arial"/>
          <w:sz w:val="20"/>
          <w:szCs w:val="20"/>
        </w:rPr>
        <w:tab/>
      </w:r>
      <w:r w:rsidR="00474C39">
        <w:rPr>
          <w:rFonts w:asciiTheme="majorHAnsi" w:hAnsiTheme="majorHAnsi" w:cs="Arial"/>
          <w:sz w:val="20"/>
          <w:szCs w:val="20"/>
        </w:rPr>
        <w:t xml:space="preserve">Has it been confirmed that </w:t>
      </w:r>
      <w:r w:rsidR="004072F1" w:rsidRPr="008426D1">
        <w:rPr>
          <w:rFonts w:asciiTheme="majorHAnsi" w:hAnsiTheme="majorHAnsi" w:cs="Arial"/>
          <w:sz w:val="20"/>
          <w:szCs w:val="20"/>
        </w:rPr>
        <w:t>this course number</w:t>
      </w:r>
      <w:r w:rsidR="00474C39">
        <w:rPr>
          <w:rFonts w:asciiTheme="majorHAnsi" w:hAnsiTheme="majorHAnsi" w:cs="Arial"/>
          <w:sz w:val="20"/>
          <w:szCs w:val="20"/>
        </w:rPr>
        <w:t xml:space="preserve"> </w:t>
      </w:r>
      <w:r w:rsidR="00B71755">
        <w:rPr>
          <w:rFonts w:asciiTheme="majorHAnsi" w:hAnsiTheme="majorHAnsi" w:cs="Arial"/>
          <w:sz w:val="20"/>
          <w:szCs w:val="20"/>
        </w:rPr>
        <w:t>is available for use</w:t>
      </w:r>
      <w:r w:rsidR="004072F1" w:rsidRPr="008426D1">
        <w:rPr>
          <w:rFonts w:asciiTheme="majorHAnsi" w:hAnsiTheme="majorHAnsi" w:cs="Arial"/>
          <w:sz w:val="20"/>
          <w:szCs w:val="20"/>
        </w:rPr>
        <w:t xml:space="preserve">? </w:t>
      </w:r>
    </w:p>
    <w:p w14:paraId="3DED8764" w14:textId="77777777" w:rsidR="004072F1" w:rsidRPr="008426D1" w:rsidRDefault="000E0BB8" w:rsidP="00001C04">
      <w:pPr>
        <w:tabs>
          <w:tab w:val="left" w:pos="360"/>
        </w:tabs>
        <w:spacing w:after="0"/>
        <w:rPr>
          <w:rFonts w:asciiTheme="majorHAnsi" w:hAnsiTheme="majorHAnsi" w:cs="Arial"/>
          <w:color w:val="FF0000"/>
          <w:sz w:val="20"/>
          <w:szCs w:val="20"/>
        </w:rPr>
      </w:pPr>
      <w:r w:rsidRPr="008426D1">
        <w:rPr>
          <w:rFonts w:asciiTheme="majorHAnsi" w:hAnsiTheme="majorHAnsi" w:cs="Arial"/>
          <w:i/>
          <w:color w:val="FF0000"/>
          <w:sz w:val="20"/>
          <w:szCs w:val="20"/>
        </w:rPr>
        <w:tab/>
      </w:r>
      <w:r w:rsidR="00B86002" w:rsidRPr="005A6749">
        <w:rPr>
          <w:rFonts w:asciiTheme="majorHAnsi" w:hAnsiTheme="majorHAnsi" w:cs="Arial"/>
          <w:i/>
          <w:color w:val="FF0000"/>
          <w:sz w:val="20"/>
          <w:szCs w:val="20"/>
        </w:rPr>
        <w:t>If no</w:t>
      </w:r>
      <w:r w:rsidR="00895557" w:rsidRPr="005A6749">
        <w:rPr>
          <w:rFonts w:asciiTheme="majorHAnsi" w:hAnsiTheme="majorHAnsi" w:cs="Arial"/>
          <w:i/>
          <w:color w:val="FF0000"/>
          <w:sz w:val="20"/>
          <w:szCs w:val="20"/>
        </w:rPr>
        <w:t xml:space="preserve">: </w:t>
      </w:r>
      <w:r w:rsidR="00B71755" w:rsidRPr="005A6749">
        <w:rPr>
          <w:rFonts w:asciiTheme="majorHAnsi" w:hAnsiTheme="majorHAnsi" w:cs="Arial"/>
          <w:i/>
          <w:color w:val="FF0000"/>
          <w:sz w:val="20"/>
          <w:szCs w:val="20"/>
        </w:rPr>
        <w:t>Contact Registrar’s Office for assistance</w:t>
      </w:r>
      <w:r w:rsidR="004072F1" w:rsidRPr="005A6749">
        <w:rPr>
          <w:rFonts w:asciiTheme="majorHAnsi" w:hAnsiTheme="majorHAnsi" w:cs="Arial"/>
          <w:i/>
          <w:color w:val="FF0000"/>
          <w:sz w:val="20"/>
          <w:szCs w:val="20"/>
        </w:rPr>
        <w:t>.</w:t>
      </w:r>
      <w:r w:rsidR="00D0686A" w:rsidRPr="008426D1">
        <w:rPr>
          <w:rFonts w:asciiTheme="majorHAnsi" w:hAnsiTheme="majorHAnsi" w:cs="Arial"/>
          <w:color w:val="FF0000"/>
          <w:sz w:val="20"/>
          <w:szCs w:val="20"/>
        </w:rPr>
        <w:t xml:space="preserve"> </w:t>
      </w:r>
    </w:p>
    <w:p w14:paraId="5C6FD27B" w14:textId="77777777" w:rsidR="00B6203D" w:rsidRPr="008426D1" w:rsidRDefault="00B6203D" w:rsidP="00001C04">
      <w:pPr>
        <w:tabs>
          <w:tab w:val="left" w:pos="360"/>
        </w:tabs>
        <w:spacing w:after="0"/>
        <w:rPr>
          <w:rFonts w:asciiTheme="majorHAnsi" w:hAnsiTheme="majorHAnsi" w:cs="Arial"/>
          <w:sz w:val="20"/>
          <w:szCs w:val="20"/>
        </w:rPr>
      </w:pPr>
    </w:p>
    <w:p w14:paraId="48EA99A4" w14:textId="5F7D0C54" w:rsidR="00547433"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w:t>
      </w:r>
      <w:r w:rsidR="000A654B">
        <w:rPr>
          <w:rFonts w:asciiTheme="majorHAnsi" w:hAnsiTheme="majorHAnsi" w:cs="Arial"/>
          <w:sz w:val="20"/>
          <w:szCs w:val="20"/>
        </w:rPr>
        <w:t>6</w:t>
      </w:r>
      <w:r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96083439"/>
          <w:placeholder>
            <w:docPart w:val="E0F47F19406F46C194AFDB8C5884C6A0"/>
          </w:placeholder>
        </w:sdtPr>
        <w:sdtEndPr/>
        <w:sdtContent>
          <w:r w:rsidR="00B63F0F" w:rsidRPr="00B63F0F">
            <w:rPr>
              <w:rFonts w:asciiTheme="majorHAnsi" w:hAnsiTheme="majorHAnsi" w:cs="Arial"/>
              <w:b/>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A16BB1" w:rsidRPr="008426D1">
        <w:rPr>
          <w:rFonts w:asciiTheme="majorHAnsi" w:hAnsiTheme="majorHAnsi" w:cs="Arial"/>
          <w:sz w:val="20"/>
          <w:szCs w:val="20"/>
        </w:rPr>
        <w:t xml:space="preserve">Does this course affect another program? </w:t>
      </w:r>
      <w:r w:rsidR="001E288B">
        <w:rPr>
          <w:rFonts w:asciiTheme="majorHAnsi" w:hAnsiTheme="majorHAnsi" w:cs="Arial"/>
          <w:sz w:val="20"/>
          <w:szCs w:val="20"/>
        </w:rPr>
        <w:t xml:space="preserve"> </w:t>
      </w:r>
    </w:p>
    <w:p w14:paraId="6B150410" w14:textId="626FF21E" w:rsidR="00547433" w:rsidRPr="008426D1" w:rsidRDefault="00A16BB1" w:rsidP="00F80644">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If yes, provide</w:t>
      </w:r>
      <w:r w:rsidR="004167AB">
        <w:rPr>
          <w:rFonts w:asciiTheme="majorHAnsi" w:hAnsiTheme="majorHAnsi" w:cs="Arial"/>
          <w:sz w:val="20"/>
          <w:szCs w:val="20"/>
        </w:rPr>
        <w:t xml:space="preserve"> confirmation of acceptance/approval of changes</w:t>
      </w:r>
      <w:r w:rsidRPr="008426D1">
        <w:rPr>
          <w:rFonts w:asciiTheme="majorHAnsi" w:hAnsiTheme="majorHAnsi" w:cs="Arial"/>
          <w:sz w:val="20"/>
          <w:szCs w:val="20"/>
        </w:rPr>
        <w:t xml:space="preserve"> from the Dean, Department Head, and/or Program Director whose area this affects.</w:t>
      </w:r>
    </w:p>
    <w:sdt>
      <w:sdtPr>
        <w:rPr>
          <w:rFonts w:asciiTheme="majorHAnsi" w:hAnsiTheme="majorHAnsi" w:cs="Arial"/>
          <w:sz w:val="20"/>
          <w:szCs w:val="20"/>
        </w:rPr>
        <w:id w:val="192896844"/>
        <w:placeholder>
          <w:docPart w:val="DB3C3F12C089410EB1E2A0C9ACD31E0A"/>
        </w:placeholder>
        <w:showingPlcHdr/>
      </w:sdtPr>
      <w:sdtEndPr/>
      <w:sdtContent>
        <w:permStart w:id="493644797" w:edGrp="everyone" w:displacedByCustomXml="prev"/>
        <w:p w14:paraId="2049D1B3" w14:textId="77777777" w:rsidR="00547433" w:rsidRPr="008426D1" w:rsidRDefault="00547433" w:rsidP="00F80644">
          <w:pPr>
            <w:tabs>
              <w:tab w:val="left" w:pos="360"/>
              <w:tab w:val="left" w:pos="720"/>
            </w:tabs>
            <w:spacing w:after="0" w:line="240" w:lineRule="auto"/>
            <w:ind w:left="360"/>
            <w:rPr>
              <w:rFonts w:asciiTheme="majorHAnsi" w:hAnsiTheme="majorHAnsi" w:cs="Arial"/>
              <w:sz w:val="20"/>
              <w:szCs w:val="20"/>
            </w:rPr>
          </w:pPr>
          <w:r w:rsidRPr="008426D1">
            <w:rPr>
              <w:rStyle w:val="PlaceholderText"/>
              <w:shd w:val="clear" w:color="auto" w:fill="D9D9D9" w:themeFill="background1" w:themeFillShade="D9"/>
            </w:rPr>
            <w:t>Enter text...</w:t>
          </w:r>
        </w:p>
        <w:permEnd w:id="493644797" w:displacedByCustomXml="next"/>
      </w:sdtContent>
    </w:sdt>
    <w:p w14:paraId="4AFE8B7B" w14:textId="77777777" w:rsidR="00A966C5" w:rsidRPr="008426D1" w:rsidRDefault="00A966C5">
      <w:pPr>
        <w:rPr>
          <w:rFonts w:asciiTheme="majorHAnsi" w:hAnsiTheme="majorHAnsi" w:cs="Arial"/>
          <w:b/>
          <w:sz w:val="28"/>
          <w:szCs w:val="20"/>
        </w:rPr>
      </w:pPr>
      <w:r w:rsidRPr="008426D1">
        <w:rPr>
          <w:rFonts w:asciiTheme="majorHAnsi" w:hAnsiTheme="majorHAnsi" w:cs="Arial"/>
          <w:b/>
          <w:sz w:val="28"/>
          <w:szCs w:val="20"/>
        </w:rPr>
        <w:br w:type="page"/>
      </w:r>
    </w:p>
    <w:p w14:paraId="2239C427"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76198600" w14:textId="77777777" w:rsidR="00A966C5" w:rsidRPr="008426D1" w:rsidRDefault="000A654B" w:rsidP="00A966C5">
      <w:pPr>
        <w:tabs>
          <w:tab w:val="left" w:pos="360"/>
          <w:tab w:val="left" w:pos="720"/>
        </w:tabs>
        <w:spacing w:after="0"/>
        <w:rPr>
          <w:rFonts w:asciiTheme="majorHAnsi" w:hAnsiTheme="majorHAnsi" w:cs="Arial"/>
          <w:sz w:val="20"/>
          <w:szCs w:val="20"/>
        </w:rPr>
      </w:pPr>
      <w:r>
        <w:rPr>
          <w:rFonts w:asciiTheme="majorHAnsi" w:hAnsiTheme="majorHAnsi" w:cs="Arial"/>
          <w:sz w:val="20"/>
          <w:szCs w:val="20"/>
        </w:rPr>
        <w:t>17</w:t>
      </w:r>
      <w:r w:rsidR="00A966C5" w:rsidRPr="008426D1">
        <w:rPr>
          <w:rFonts w:asciiTheme="majorHAnsi" w:hAnsiTheme="majorHAnsi" w:cs="Arial"/>
          <w:sz w:val="20"/>
          <w:szCs w:val="20"/>
        </w:rPr>
        <w:t xml:space="preserve">. Outline (The course outline should be topical by weeks and </w:t>
      </w:r>
      <w:r w:rsidR="00A966C5" w:rsidRPr="00EC52BB">
        <w:rPr>
          <w:rFonts w:asciiTheme="majorHAnsi" w:hAnsiTheme="majorHAnsi" w:cs="Arial"/>
          <w:sz w:val="20"/>
          <w:szCs w:val="20"/>
        </w:rPr>
        <w:t>should be sufficient in detail</w:t>
      </w:r>
      <w:r w:rsidR="00A966C5" w:rsidRPr="008426D1">
        <w:rPr>
          <w:rFonts w:asciiTheme="majorHAnsi" w:hAnsiTheme="majorHAnsi" w:cs="Arial"/>
          <w:sz w:val="20"/>
          <w:szCs w:val="20"/>
        </w:rPr>
        <w:t xml:space="preserve"> to allow for judgment of the content of the course.)</w:t>
      </w:r>
    </w:p>
    <w:sdt>
      <w:sdtPr>
        <w:rPr>
          <w:rFonts w:asciiTheme="majorHAnsi" w:hAnsiTheme="majorHAnsi" w:cs="Arial"/>
          <w:sz w:val="20"/>
          <w:szCs w:val="20"/>
        </w:rPr>
        <w:id w:val="2130351671"/>
        <w:placeholder>
          <w:docPart w:val="22646220212F45C5B4B0440B3A0B0EF9"/>
        </w:placeholder>
      </w:sdtPr>
      <w:sdtEndPr/>
      <w:sdtContent>
        <w:p w14:paraId="73268688" w14:textId="51C2BF1A" w:rsidR="00B63F0F" w:rsidRDefault="00B63F0F" w:rsidP="00B63F0F">
          <w:pPr>
            <w:tabs>
              <w:tab w:val="left" w:pos="360"/>
              <w:tab w:val="left" w:pos="720"/>
            </w:tabs>
            <w:spacing w:after="0" w:line="240" w:lineRule="auto"/>
            <w:ind w:left="360"/>
            <w:rPr>
              <w:rFonts w:asciiTheme="majorHAnsi" w:hAnsiTheme="majorHAnsi" w:cs="Arial"/>
              <w:b/>
              <w:sz w:val="20"/>
              <w:szCs w:val="20"/>
            </w:rPr>
          </w:pPr>
          <w:r>
            <w:rPr>
              <w:rFonts w:asciiTheme="majorHAnsi" w:hAnsiTheme="majorHAnsi" w:cs="Arial"/>
              <w:b/>
              <w:sz w:val="20"/>
              <w:szCs w:val="20"/>
            </w:rPr>
            <w:t xml:space="preserve">The following table outlines the semester requirements for the course. Emphasis will be given on </w:t>
          </w:r>
          <w:r w:rsidR="006E21B6">
            <w:rPr>
              <w:rFonts w:asciiTheme="majorHAnsi" w:hAnsiTheme="majorHAnsi" w:cs="Arial"/>
              <w:b/>
              <w:sz w:val="20"/>
              <w:szCs w:val="20"/>
            </w:rPr>
            <w:t xml:space="preserve">employing the detailed graphics and </w:t>
          </w:r>
          <w:r w:rsidR="007F04A3">
            <w:rPr>
              <w:rFonts w:asciiTheme="majorHAnsi" w:hAnsiTheme="majorHAnsi" w:cs="Arial"/>
              <w:b/>
              <w:sz w:val="20"/>
              <w:szCs w:val="20"/>
            </w:rPr>
            <w:t>mathematical model</w:t>
          </w:r>
          <w:r w:rsidR="006E21B6">
            <w:rPr>
              <w:rFonts w:asciiTheme="majorHAnsi" w:hAnsiTheme="majorHAnsi" w:cs="Arial"/>
              <w:b/>
              <w:sz w:val="20"/>
              <w:szCs w:val="20"/>
            </w:rPr>
            <w:t xml:space="preserve"> to understand the concepts of </w:t>
          </w:r>
          <w:r w:rsidR="008B0D1C">
            <w:rPr>
              <w:rFonts w:asciiTheme="majorHAnsi" w:hAnsiTheme="majorHAnsi" w:cs="Arial"/>
              <w:b/>
              <w:sz w:val="20"/>
              <w:szCs w:val="20"/>
            </w:rPr>
            <w:t>environmental and resource</w:t>
          </w:r>
          <w:r w:rsidR="006E21B6">
            <w:rPr>
              <w:rFonts w:asciiTheme="majorHAnsi" w:hAnsiTheme="majorHAnsi" w:cs="Arial"/>
              <w:b/>
              <w:sz w:val="20"/>
              <w:szCs w:val="20"/>
            </w:rPr>
            <w:t xml:space="preserve"> economics</w:t>
          </w:r>
          <w:r>
            <w:rPr>
              <w:rFonts w:asciiTheme="majorHAnsi" w:hAnsiTheme="majorHAnsi" w:cs="Arial"/>
              <w:b/>
              <w:sz w:val="20"/>
              <w:szCs w:val="20"/>
            </w:rPr>
            <w:t>.</w:t>
          </w:r>
        </w:p>
        <w:p w14:paraId="2803F59C" w14:textId="77777777" w:rsidR="00B63F0F" w:rsidRPr="006F41E6" w:rsidRDefault="00B63F0F" w:rsidP="00B63F0F">
          <w:pPr>
            <w:tabs>
              <w:tab w:val="left" w:pos="360"/>
              <w:tab w:val="left" w:pos="720"/>
            </w:tabs>
            <w:spacing w:after="0" w:line="240" w:lineRule="auto"/>
            <w:ind w:left="360"/>
            <w:rPr>
              <w:rFonts w:asciiTheme="majorHAnsi" w:hAnsiTheme="majorHAnsi" w:cs="Arial"/>
              <w:b/>
              <w:sz w:val="20"/>
              <w:szCs w:val="20"/>
            </w:rPr>
          </w:pPr>
        </w:p>
        <w:p w14:paraId="3AF23238" w14:textId="46935497" w:rsidR="00B63F0F" w:rsidRPr="008F3B59" w:rsidRDefault="00B63F0F" w:rsidP="00B63F0F">
          <w:r w:rsidRPr="0035213E">
            <w:rPr>
              <w:b/>
            </w:rPr>
            <w:t xml:space="preserve">Reading </w:t>
          </w:r>
          <w:r>
            <w:rPr>
              <w:b/>
            </w:rPr>
            <w:t>N</w:t>
          </w:r>
          <w:r w:rsidRPr="0035213E">
            <w:rPr>
              <w:b/>
            </w:rPr>
            <w:t>otation:</w:t>
          </w:r>
          <w:r>
            <w:rPr>
              <w:b/>
            </w:rPr>
            <w:t xml:space="preserve"> </w:t>
          </w:r>
          <w:r w:rsidR="00842017">
            <w:t>Marked in parenthesis</w:t>
          </w:r>
        </w:p>
        <w:p w14:paraId="787D724C" w14:textId="57A3A19A" w:rsidR="00B63F0F" w:rsidRPr="00297FBF" w:rsidRDefault="00B63F0F" w:rsidP="00B63F0F">
          <w:pPr>
            <w:ind w:left="720" w:hanging="720"/>
          </w:pPr>
          <w:r>
            <w:rPr>
              <w:b/>
            </w:rPr>
            <w:t xml:space="preserve">Deliverables: </w:t>
          </w:r>
          <w:r w:rsidRPr="00D67ECB">
            <w:t xml:space="preserve">Quizzes and/or Homework and/or </w:t>
          </w:r>
          <w:r w:rsidR="008B0D1C">
            <w:t>Case-Report</w:t>
          </w:r>
          <w:r w:rsidRPr="00D67ECB">
            <w:t xml:space="preserve"> = “Q/H/</w:t>
          </w:r>
          <w:r w:rsidR="008B0D1C">
            <w:t>CR</w:t>
          </w:r>
          <w:r w:rsidRPr="00D67ECB">
            <w:t>”</w:t>
          </w:r>
        </w:p>
        <w:tbl>
          <w:tblPr>
            <w:tblStyle w:val="TableGrid"/>
            <w:tblW w:w="5000" w:type="pct"/>
            <w:tblLook w:val="04A0" w:firstRow="1" w:lastRow="0" w:firstColumn="1" w:lastColumn="0" w:noHBand="0" w:noVBand="1"/>
          </w:tblPr>
          <w:tblGrid>
            <w:gridCol w:w="1595"/>
            <w:gridCol w:w="2991"/>
            <w:gridCol w:w="3420"/>
            <w:gridCol w:w="2784"/>
          </w:tblGrid>
          <w:tr w:rsidR="00B63F0F" w:rsidRPr="001E39D8" w14:paraId="6069EEFA" w14:textId="77777777" w:rsidTr="007F04A3">
            <w:tc>
              <w:tcPr>
                <w:tcW w:w="739" w:type="pct"/>
              </w:tcPr>
              <w:p w14:paraId="7F96B349" w14:textId="77777777" w:rsidR="00B63F0F" w:rsidRPr="001E39D8" w:rsidRDefault="00B63F0F" w:rsidP="007F04A3">
                <w:pPr>
                  <w:rPr>
                    <w:b/>
                    <w:sz w:val="20"/>
                    <w:szCs w:val="20"/>
                  </w:rPr>
                </w:pPr>
                <w:r w:rsidRPr="001E39D8">
                  <w:rPr>
                    <w:b/>
                    <w:sz w:val="20"/>
                    <w:szCs w:val="20"/>
                  </w:rPr>
                  <w:t>Week/Date</w:t>
                </w:r>
              </w:p>
            </w:tc>
            <w:tc>
              <w:tcPr>
                <w:tcW w:w="1386" w:type="pct"/>
              </w:tcPr>
              <w:p w14:paraId="5368E417" w14:textId="77777777" w:rsidR="00B63F0F" w:rsidRPr="001E39D8" w:rsidRDefault="00B63F0F" w:rsidP="007F04A3">
                <w:pPr>
                  <w:rPr>
                    <w:b/>
                    <w:sz w:val="20"/>
                    <w:szCs w:val="20"/>
                  </w:rPr>
                </w:pPr>
                <w:r w:rsidRPr="001E39D8">
                  <w:rPr>
                    <w:b/>
                    <w:sz w:val="20"/>
                    <w:szCs w:val="20"/>
                  </w:rPr>
                  <w:t>Topic</w:t>
                </w:r>
              </w:p>
            </w:tc>
            <w:tc>
              <w:tcPr>
                <w:tcW w:w="1585" w:type="pct"/>
              </w:tcPr>
              <w:p w14:paraId="7A0327D5" w14:textId="654EEAEF" w:rsidR="00B63F0F" w:rsidRPr="001E39D8" w:rsidRDefault="008B0D1C" w:rsidP="007F04A3">
                <w:pPr>
                  <w:rPr>
                    <w:b/>
                    <w:sz w:val="20"/>
                    <w:szCs w:val="20"/>
                  </w:rPr>
                </w:pPr>
                <w:r>
                  <w:rPr>
                    <w:b/>
                    <w:sz w:val="20"/>
                    <w:szCs w:val="20"/>
                  </w:rPr>
                  <w:t>Assignments Due</w:t>
                </w:r>
                <w:r w:rsidR="00B63F0F" w:rsidRPr="001E39D8">
                  <w:rPr>
                    <w:b/>
                    <w:sz w:val="20"/>
                    <w:szCs w:val="20"/>
                  </w:rPr>
                  <w:t>*</w:t>
                </w:r>
              </w:p>
            </w:tc>
            <w:tc>
              <w:tcPr>
                <w:tcW w:w="1290" w:type="pct"/>
              </w:tcPr>
              <w:p w14:paraId="661C22A5" w14:textId="77777777" w:rsidR="00B63F0F" w:rsidRPr="001E39D8" w:rsidRDefault="00B63F0F" w:rsidP="007F04A3">
                <w:pPr>
                  <w:rPr>
                    <w:b/>
                    <w:sz w:val="20"/>
                    <w:szCs w:val="20"/>
                  </w:rPr>
                </w:pPr>
                <w:r w:rsidRPr="001E39D8">
                  <w:rPr>
                    <w:b/>
                    <w:sz w:val="20"/>
                    <w:szCs w:val="20"/>
                  </w:rPr>
                  <w:t>Deliverables</w:t>
                </w:r>
              </w:p>
            </w:tc>
          </w:tr>
          <w:tr w:rsidR="00B63F0F" w:rsidRPr="001E39D8" w14:paraId="566025AA" w14:textId="77777777" w:rsidTr="007F04A3">
            <w:tc>
              <w:tcPr>
                <w:tcW w:w="739" w:type="pct"/>
              </w:tcPr>
              <w:p w14:paraId="5B01E142" w14:textId="77777777" w:rsidR="00B63F0F" w:rsidRPr="001E39D8" w:rsidRDefault="00B63F0F" w:rsidP="007F04A3">
                <w:pPr>
                  <w:rPr>
                    <w:b/>
                    <w:sz w:val="20"/>
                    <w:szCs w:val="20"/>
                  </w:rPr>
                </w:pPr>
                <w:r w:rsidRPr="001E39D8">
                  <w:rPr>
                    <w:b/>
                    <w:sz w:val="20"/>
                    <w:szCs w:val="20"/>
                  </w:rPr>
                  <w:t>Week 1</w:t>
                </w:r>
              </w:p>
            </w:tc>
            <w:tc>
              <w:tcPr>
                <w:tcW w:w="1386" w:type="pct"/>
              </w:tcPr>
              <w:p w14:paraId="7AADFC84" w14:textId="77777777" w:rsidR="00B63F0F" w:rsidRDefault="00B63F0F" w:rsidP="00DE4756">
                <w:pPr>
                  <w:rPr>
                    <w:sz w:val="20"/>
                    <w:szCs w:val="20"/>
                  </w:rPr>
                </w:pPr>
                <w:r w:rsidRPr="001E39D8">
                  <w:rPr>
                    <w:sz w:val="20"/>
                    <w:szCs w:val="20"/>
                  </w:rPr>
                  <w:t>Introduction</w:t>
                </w:r>
              </w:p>
              <w:p w14:paraId="722B8527" w14:textId="2CACC27D" w:rsidR="00DE4756" w:rsidRPr="001E39D8" w:rsidRDefault="00DE4756" w:rsidP="00DE4756">
                <w:pPr>
                  <w:rPr>
                    <w:sz w:val="20"/>
                    <w:szCs w:val="20"/>
                  </w:rPr>
                </w:pPr>
              </w:p>
            </w:tc>
            <w:tc>
              <w:tcPr>
                <w:tcW w:w="1585" w:type="pct"/>
              </w:tcPr>
              <w:p w14:paraId="0AA023C1" w14:textId="7BB55635" w:rsidR="00B63F0F" w:rsidRPr="001E39D8" w:rsidRDefault="00ED6FEB" w:rsidP="00ED6FEB">
                <w:pPr>
                  <w:rPr>
                    <w:sz w:val="20"/>
                    <w:szCs w:val="20"/>
                  </w:rPr>
                </w:pPr>
                <w:r>
                  <w:rPr>
                    <w:sz w:val="20"/>
                    <w:szCs w:val="20"/>
                  </w:rPr>
                  <w:t>HW1 – Markets and Basic Model (Reading)</w:t>
                </w:r>
              </w:p>
            </w:tc>
            <w:tc>
              <w:tcPr>
                <w:tcW w:w="1290" w:type="pct"/>
              </w:tcPr>
              <w:p w14:paraId="3C885CE2" w14:textId="15A8054C" w:rsidR="00B63F0F" w:rsidRPr="001E39D8" w:rsidRDefault="00B63F0F" w:rsidP="00DE4756">
                <w:pPr>
                  <w:rPr>
                    <w:sz w:val="20"/>
                    <w:szCs w:val="20"/>
                  </w:rPr>
                </w:pPr>
                <w:r w:rsidRPr="001E39D8">
                  <w:rPr>
                    <w:sz w:val="20"/>
                    <w:szCs w:val="20"/>
                  </w:rPr>
                  <w:t xml:space="preserve">Discussion Board; Q/H </w:t>
                </w:r>
              </w:p>
            </w:tc>
          </w:tr>
          <w:tr w:rsidR="00B63F0F" w:rsidRPr="001E39D8" w14:paraId="7F7C9E68" w14:textId="77777777" w:rsidTr="007F04A3">
            <w:tc>
              <w:tcPr>
                <w:tcW w:w="739" w:type="pct"/>
              </w:tcPr>
              <w:p w14:paraId="4191C340" w14:textId="77777777" w:rsidR="00B63F0F" w:rsidRPr="001E39D8" w:rsidRDefault="00B63F0F" w:rsidP="007F04A3">
                <w:pPr>
                  <w:rPr>
                    <w:b/>
                    <w:sz w:val="20"/>
                    <w:szCs w:val="20"/>
                  </w:rPr>
                </w:pPr>
                <w:r w:rsidRPr="001E39D8">
                  <w:rPr>
                    <w:b/>
                    <w:sz w:val="20"/>
                    <w:szCs w:val="20"/>
                  </w:rPr>
                  <w:t>Week 2</w:t>
                </w:r>
              </w:p>
              <w:p w14:paraId="0FFC3596" w14:textId="77777777" w:rsidR="00B63F0F" w:rsidRPr="001E39D8" w:rsidRDefault="00B63F0F" w:rsidP="007F04A3">
                <w:pPr>
                  <w:rPr>
                    <w:b/>
                    <w:sz w:val="20"/>
                    <w:szCs w:val="20"/>
                  </w:rPr>
                </w:pPr>
              </w:p>
            </w:tc>
            <w:tc>
              <w:tcPr>
                <w:tcW w:w="1386" w:type="pct"/>
              </w:tcPr>
              <w:p w14:paraId="59A06BF8" w14:textId="7D7E8953" w:rsidR="00B63F0F" w:rsidRPr="001E39D8" w:rsidRDefault="00ED6FEB" w:rsidP="007F04A3">
                <w:pPr>
                  <w:rPr>
                    <w:sz w:val="20"/>
                    <w:szCs w:val="20"/>
                  </w:rPr>
                </w:pPr>
                <w:r>
                  <w:rPr>
                    <w:sz w:val="20"/>
                    <w:szCs w:val="20"/>
                  </w:rPr>
                  <w:t>Introduction</w:t>
                </w:r>
              </w:p>
            </w:tc>
            <w:tc>
              <w:tcPr>
                <w:tcW w:w="1585" w:type="pct"/>
              </w:tcPr>
              <w:p w14:paraId="1DE50351" w14:textId="1B0AD64A" w:rsidR="00B63F0F" w:rsidRDefault="00ED6FEB" w:rsidP="007F04A3">
                <w:pPr>
                  <w:rPr>
                    <w:sz w:val="20"/>
                    <w:szCs w:val="20"/>
                  </w:rPr>
                </w:pPr>
                <w:r>
                  <w:rPr>
                    <w:sz w:val="20"/>
                    <w:szCs w:val="20"/>
                  </w:rPr>
                  <w:t>HW2 – Basic Model</w:t>
                </w:r>
              </w:p>
              <w:p w14:paraId="7A5AF6EF" w14:textId="6CFFEC02" w:rsidR="00ED6FEB" w:rsidRPr="001E39D8" w:rsidRDefault="00ED6FEB" w:rsidP="00ED6FEB">
                <w:pPr>
                  <w:rPr>
                    <w:sz w:val="20"/>
                    <w:szCs w:val="20"/>
                  </w:rPr>
                </w:pPr>
                <w:r>
                  <w:rPr>
                    <w:sz w:val="20"/>
                    <w:szCs w:val="20"/>
                  </w:rPr>
                  <w:t>HW3 – Demand and Supply Shifts</w:t>
                </w:r>
              </w:p>
            </w:tc>
            <w:tc>
              <w:tcPr>
                <w:tcW w:w="1290" w:type="pct"/>
              </w:tcPr>
              <w:p w14:paraId="0EC039F8" w14:textId="0A0A537A" w:rsidR="00B63F0F" w:rsidRPr="001E39D8" w:rsidRDefault="00B63F0F" w:rsidP="00DE4756">
                <w:pPr>
                  <w:rPr>
                    <w:sz w:val="20"/>
                    <w:szCs w:val="20"/>
                  </w:rPr>
                </w:pPr>
                <w:r w:rsidRPr="001E39D8">
                  <w:rPr>
                    <w:sz w:val="20"/>
                    <w:szCs w:val="20"/>
                  </w:rPr>
                  <w:t>Discussion Board; Q/H</w:t>
                </w:r>
              </w:p>
            </w:tc>
          </w:tr>
          <w:tr w:rsidR="00B63F0F" w:rsidRPr="001E39D8" w14:paraId="45B0D29A" w14:textId="77777777" w:rsidTr="007F04A3">
            <w:tc>
              <w:tcPr>
                <w:tcW w:w="739" w:type="pct"/>
              </w:tcPr>
              <w:p w14:paraId="6AD5E846" w14:textId="77777777" w:rsidR="00B63F0F" w:rsidRPr="001E39D8" w:rsidRDefault="00B63F0F" w:rsidP="007F04A3">
                <w:pPr>
                  <w:rPr>
                    <w:b/>
                    <w:sz w:val="20"/>
                    <w:szCs w:val="20"/>
                  </w:rPr>
                </w:pPr>
                <w:r w:rsidRPr="001E39D8">
                  <w:rPr>
                    <w:b/>
                    <w:sz w:val="20"/>
                    <w:szCs w:val="20"/>
                  </w:rPr>
                  <w:t>Week 3</w:t>
                </w:r>
              </w:p>
              <w:p w14:paraId="2B3CC63C" w14:textId="77777777" w:rsidR="00B63F0F" w:rsidRPr="001E39D8" w:rsidRDefault="00B63F0F" w:rsidP="007F04A3">
                <w:pPr>
                  <w:rPr>
                    <w:b/>
                    <w:sz w:val="20"/>
                    <w:szCs w:val="20"/>
                  </w:rPr>
                </w:pPr>
              </w:p>
            </w:tc>
            <w:tc>
              <w:tcPr>
                <w:tcW w:w="1386" w:type="pct"/>
              </w:tcPr>
              <w:p w14:paraId="558DA890" w14:textId="7EB05EA4" w:rsidR="00B63F0F" w:rsidRPr="001E39D8" w:rsidRDefault="00ED6FEB" w:rsidP="00DE4756">
                <w:pPr>
                  <w:rPr>
                    <w:sz w:val="20"/>
                    <w:szCs w:val="20"/>
                  </w:rPr>
                </w:pPr>
                <w:r>
                  <w:rPr>
                    <w:sz w:val="20"/>
                    <w:szCs w:val="20"/>
                  </w:rPr>
                  <w:t>Efficiency and Environmental Protection</w:t>
                </w:r>
              </w:p>
            </w:tc>
            <w:tc>
              <w:tcPr>
                <w:tcW w:w="1585" w:type="pct"/>
              </w:tcPr>
              <w:p w14:paraId="36888211" w14:textId="51313CDC" w:rsidR="00B63F0F" w:rsidRPr="001E39D8" w:rsidRDefault="00ED6FEB" w:rsidP="007F04A3">
                <w:pPr>
                  <w:rPr>
                    <w:sz w:val="20"/>
                    <w:szCs w:val="20"/>
                  </w:rPr>
                </w:pPr>
                <w:r>
                  <w:rPr>
                    <w:sz w:val="20"/>
                    <w:szCs w:val="20"/>
                  </w:rPr>
                  <w:t>HW4 – Efficiency and Environmental Protection (Reading)</w:t>
                </w:r>
              </w:p>
              <w:p w14:paraId="2DF29347" w14:textId="77777777" w:rsidR="00B63F0F" w:rsidRPr="001E39D8" w:rsidRDefault="00B63F0F" w:rsidP="007F04A3">
                <w:pPr>
                  <w:rPr>
                    <w:sz w:val="20"/>
                    <w:szCs w:val="20"/>
                  </w:rPr>
                </w:pPr>
              </w:p>
            </w:tc>
            <w:tc>
              <w:tcPr>
                <w:tcW w:w="1290" w:type="pct"/>
              </w:tcPr>
              <w:p w14:paraId="4E08E11C" w14:textId="52423A08" w:rsidR="00B63F0F" w:rsidRPr="001E39D8" w:rsidRDefault="00B63F0F" w:rsidP="00DE4756">
                <w:pPr>
                  <w:rPr>
                    <w:sz w:val="20"/>
                    <w:szCs w:val="20"/>
                  </w:rPr>
                </w:pPr>
                <w:r w:rsidRPr="001E39D8">
                  <w:rPr>
                    <w:sz w:val="20"/>
                    <w:szCs w:val="20"/>
                  </w:rPr>
                  <w:t>Discussion Board; Q/H</w:t>
                </w:r>
              </w:p>
            </w:tc>
          </w:tr>
          <w:tr w:rsidR="00B63F0F" w:rsidRPr="001E39D8" w14:paraId="7A582D4E" w14:textId="77777777" w:rsidTr="007F04A3">
            <w:tc>
              <w:tcPr>
                <w:tcW w:w="739" w:type="pct"/>
              </w:tcPr>
              <w:p w14:paraId="2B8C3936" w14:textId="77777777" w:rsidR="00B63F0F" w:rsidRPr="001E39D8" w:rsidRDefault="00B63F0F" w:rsidP="007F04A3">
                <w:pPr>
                  <w:rPr>
                    <w:b/>
                    <w:sz w:val="20"/>
                    <w:szCs w:val="20"/>
                  </w:rPr>
                </w:pPr>
                <w:r w:rsidRPr="001E39D8">
                  <w:rPr>
                    <w:b/>
                    <w:sz w:val="20"/>
                    <w:szCs w:val="20"/>
                  </w:rPr>
                  <w:t>Week 4</w:t>
                </w:r>
              </w:p>
              <w:p w14:paraId="3D7B893C" w14:textId="77777777" w:rsidR="00B63F0F" w:rsidRPr="001E39D8" w:rsidRDefault="00B63F0F" w:rsidP="007F04A3">
                <w:pPr>
                  <w:rPr>
                    <w:b/>
                    <w:sz w:val="20"/>
                    <w:szCs w:val="20"/>
                  </w:rPr>
                </w:pPr>
              </w:p>
            </w:tc>
            <w:tc>
              <w:tcPr>
                <w:tcW w:w="1386" w:type="pct"/>
              </w:tcPr>
              <w:p w14:paraId="474C9A9D" w14:textId="1EB19C73" w:rsidR="00B63F0F" w:rsidRPr="001E39D8" w:rsidRDefault="00ED6FEB" w:rsidP="007F04A3">
                <w:pPr>
                  <w:rPr>
                    <w:sz w:val="20"/>
                    <w:szCs w:val="20"/>
                  </w:rPr>
                </w:pPr>
                <w:r>
                  <w:rPr>
                    <w:sz w:val="20"/>
                    <w:szCs w:val="20"/>
                  </w:rPr>
                  <w:t>Benefits and Costs</w:t>
                </w:r>
              </w:p>
            </w:tc>
            <w:tc>
              <w:tcPr>
                <w:tcW w:w="1585" w:type="pct"/>
              </w:tcPr>
              <w:p w14:paraId="49216D39" w14:textId="77777777" w:rsidR="00B63F0F" w:rsidRDefault="00ED6FEB" w:rsidP="007F04A3">
                <w:pPr>
                  <w:rPr>
                    <w:sz w:val="20"/>
                    <w:szCs w:val="20"/>
                  </w:rPr>
                </w:pPr>
                <w:r>
                  <w:rPr>
                    <w:sz w:val="20"/>
                    <w:szCs w:val="20"/>
                  </w:rPr>
                  <w:t>HW5 – Benefits and Costs (Reading)</w:t>
                </w:r>
              </w:p>
              <w:p w14:paraId="60D44E60" w14:textId="7B9BBB68" w:rsidR="00C835DF" w:rsidRPr="001E39D8" w:rsidRDefault="00C835DF" w:rsidP="007F04A3">
                <w:pPr>
                  <w:rPr>
                    <w:sz w:val="20"/>
                    <w:szCs w:val="20"/>
                  </w:rPr>
                </w:pPr>
                <w:r>
                  <w:rPr>
                    <w:sz w:val="20"/>
                    <w:szCs w:val="20"/>
                  </w:rPr>
                  <w:t>HW6 – Oil Spills (Discussion)</w:t>
                </w:r>
              </w:p>
            </w:tc>
            <w:tc>
              <w:tcPr>
                <w:tcW w:w="1290" w:type="pct"/>
              </w:tcPr>
              <w:p w14:paraId="4BCFB4CE" w14:textId="3DDEA606" w:rsidR="00B63F0F" w:rsidRPr="001E39D8" w:rsidRDefault="00B63F0F" w:rsidP="00DE4756">
                <w:pPr>
                  <w:rPr>
                    <w:sz w:val="20"/>
                    <w:szCs w:val="20"/>
                  </w:rPr>
                </w:pPr>
                <w:r w:rsidRPr="001E39D8">
                  <w:rPr>
                    <w:sz w:val="20"/>
                    <w:szCs w:val="20"/>
                  </w:rPr>
                  <w:t>Discussion Board; Q/H</w:t>
                </w:r>
              </w:p>
            </w:tc>
          </w:tr>
          <w:tr w:rsidR="00C835DF" w:rsidRPr="001E39D8" w14:paraId="339A076E" w14:textId="77777777" w:rsidTr="007F04A3">
            <w:tc>
              <w:tcPr>
                <w:tcW w:w="739" w:type="pct"/>
              </w:tcPr>
              <w:p w14:paraId="23CF0DD0" w14:textId="77777777" w:rsidR="00C835DF" w:rsidRPr="001E39D8" w:rsidRDefault="00C835DF" w:rsidP="00C835DF">
                <w:pPr>
                  <w:rPr>
                    <w:b/>
                    <w:sz w:val="20"/>
                    <w:szCs w:val="20"/>
                  </w:rPr>
                </w:pPr>
                <w:r w:rsidRPr="001E39D8">
                  <w:rPr>
                    <w:b/>
                    <w:sz w:val="20"/>
                    <w:szCs w:val="20"/>
                  </w:rPr>
                  <w:t>Week 5</w:t>
                </w:r>
              </w:p>
              <w:p w14:paraId="59519D6F" w14:textId="77777777" w:rsidR="00C835DF" w:rsidRPr="001E39D8" w:rsidRDefault="00C835DF" w:rsidP="00C835DF">
                <w:pPr>
                  <w:rPr>
                    <w:b/>
                    <w:sz w:val="20"/>
                    <w:szCs w:val="20"/>
                  </w:rPr>
                </w:pPr>
              </w:p>
            </w:tc>
            <w:tc>
              <w:tcPr>
                <w:tcW w:w="1386" w:type="pct"/>
              </w:tcPr>
              <w:p w14:paraId="2B117FFF" w14:textId="57CED152" w:rsidR="00C835DF" w:rsidRPr="001E39D8" w:rsidRDefault="00C835DF" w:rsidP="00C835DF">
                <w:pPr>
                  <w:rPr>
                    <w:sz w:val="20"/>
                    <w:szCs w:val="20"/>
                  </w:rPr>
                </w:pPr>
                <w:r>
                  <w:rPr>
                    <w:sz w:val="20"/>
                    <w:szCs w:val="20"/>
                  </w:rPr>
                  <w:t>Benefits and Costs</w:t>
                </w:r>
              </w:p>
            </w:tc>
            <w:tc>
              <w:tcPr>
                <w:tcW w:w="1585" w:type="pct"/>
              </w:tcPr>
              <w:p w14:paraId="20B18E32" w14:textId="77777777" w:rsidR="00C835DF" w:rsidRDefault="00C835DF" w:rsidP="00C835DF">
                <w:pPr>
                  <w:rPr>
                    <w:sz w:val="20"/>
                    <w:szCs w:val="20"/>
                  </w:rPr>
                </w:pPr>
                <w:r w:rsidRPr="00C835DF">
                  <w:rPr>
                    <w:sz w:val="20"/>
                    <w:szCs w:val="20"/>
                  </w:rPr>
                  <w:t>HW7 – Benefit-Cost Analysis</w:t>
                </w:r>
              </w:p>
              <w:p w14:paraId="596816DA" w14:textId="18C14A30" w:rsidR="00C835DF" w:rsidRPr="001E39D8" w:rsidRDefault="00C835DF" w:rsidP="00C835DF">
                <w:pPr>
                  <w:rPr>
                    <w:sz w:val="20"/>
                    <w:szCs w:val="20"/>
                  </w:rPr>
                </w:pPr>
                <w:r>
                  <w:rPr>
                    <w:b/>
                    <w:sz w:val="20"/>
                    <w:szCs w:val="20"/>
                  </w:rPr>
                  <w:t>Case: Geothermal Energy</w:t>
                </w:r>
                <w:r w:rsidR="007F04A3">
                  <w:rPr>
                    <w:b/>
                    <w:sz w:val="20"/>
                    <w:szCs w:val="20"/>
                  </w:rPr>
                  <w:t xml:space="preserve"> </w:t>
                </w:r>
              </w:p>
            </w:tc>
            <w:tc>
              <w:tcPr>
                <w:tcW w:w="1290" w:type="pct"/>
              </w:tcPr>
              <w:p w14:paraId="09419266" w14:textId="4E4CDF2D" w:rsidR="00C835DF" w:rsidRPr="001E39D8" w:rsidRDefault="00C835DF" w:rsidP="00C835DF">
                <w:pPr>
                  <w:rPr>
                    <w:sz w:val="20"/>
                    <w:szCs w:val="20"/>
                  </w:rPr>
                </w:pPr>
                <w:r w:rsidRPr="001E39D8">
                  <w:rPr>
                    <w:sz w:val="20"/>
                    <w:szCs w:val="20"/>
                  </w:rPr>
                  <w:t>Discussion Board; Q/H</w:t>
                </w:r>
                <w:r w:rsidR="007F04A3">
                  <w:rPr>
                    <w:sz w:val="20"/>
                    <w:szCs w:val="20"/>
                  </w:rPr>
                  <w:t>/CR</w:t>
                </w:r>
              </w:p>
            </w:tc>
          </w:tr>
          <w:tr w:rsidR="007F04A3" w:rsidRPr="001E39D8" w14:paraId="64CD2D61" w14:textId="77777777" w:rsidTr="007F04A3">
            <w:tc>
              <w:tcPr>
                <w:tcW w:w="739" w:type="pct"/>
              </w:tcPr>
              <w:p w14:paraId="371BDF87" w14:textId="77777777" w:rsidR="007F04A3" w:rsidRPr="001E39D8" w:rsidRDefault="007F04A3" w:rsidP="00C835DF">
                <w:pPr>
                  <w:rPr>
                    <w:b/>
                    <w:sz w:val="20"/>
                    <w:szCs w:val="20"/>
                  </w:rPr>
                </w:pPr>
                <w:r w:rsidRPr="001E39D8">
                  <w:rPr>
                    <w:b/>
                    <w:sz w:val="20"/>
                    <w:szCs w:val="20"/>
                  </w:rPr>
                  <w:t>Week 6</w:t>
                </w:r>
              </w:p>
              <w:p w14:paraId="435B0C58" w14:textId="77777777" w:rsidR="007F04A3" w:rsidRPr="001E39D8" w:rsidRDefault="007F04A3" w:rsidP="00C835DF">
                <w:pPr>
                  <w:rPr>
                    <w:b/>
                    <w:sz w:val="20"/>
                    <w:szCs w:val="20"/>
                  </w:rPr>
                </w:pPr>
              </w:p>
            </w:tc>
            <w:tc>
              <w:tcPr>
                <w:tcW w:w="4261" w:type="pct"/>
                <w:gridSpan w:val="3"/>
                <w:shd w:val="clear" w:color="auto" w:fill="D9D9D9" w:themeFill="background1" w:themeFillShade="D9"/>
              </w:tcPr>
              <w:p w14:paraId="553178C7" w14:textId="77777777" w:rsidR="007F04A3" w:rsidRPr="007F04A3" w:rsidRDefault="007F04A3" w:rsidP="007F04A3">
                <w:pPr>
                  <w:jc w:val="center"/>
                  <w:rPr>
                    <w:b/>
                    <w:sz w:val="20"/>
                    <w:szCs w:val="20"/>
                  </w:rPr>
                </w:pPr>
                <w:r w:rsidRPr="007F04A3">
                  <w:rPr>
                    <w:b/>
                    <w:sz w:val="20"/>
                    <w:szCs w:val="20"/>
                  </w:rPr>
                  <w:t>Exam #1 Review</w:t>
                </w:r>
              </w:p>
              <w:p w14:paraId="1CFB03CA" w14:textId="65F3433B" w:rsidR="007F04A3" w:rsidRPr="001E39D8" w:rsidRDefault="007F04A3" w:rsidP="007F04A3">
                <w:pPr>
                  <w:jc w:val="center"/>
                  <w:rPr>
                    <w:b/>
                    <w:sz w:val="20"/>
                    <w:szCs w:val="20"/>
                  </w:rPr>
                </w:pPr>
                <w:r w:rsidRPr="007F04A3">
                  <w:rPr>
                    <w:b/>
                    <w:sz w:val="20"/>
                    <w:szCs w:val="20"/>
                  </w:rPr>
                  <w:t>Mid-Term Exam #1</w:t>
                </w:r>
              </w:p>
            </w:tc>
          </w:tr>
          <w:tr w:rsidR="00C835DF" w:rsidRPr="001E39D8" w14:paraId="1BFAF176" w14:textId="77777777" w:rsidTr="007F04A3">
            <w:tc>
              <w:tcPr>
                <w:tcW w:w="739" w:type="pct"/>
              </w:tcPr>
              <w:p w14:paraId="2E52C9A4" w14:textId="77777777" w:rsidR="00C835DF" w:rsidRPr="001E39D8" w:rsidRDefault="00C835DF" w:rsidP="00C835DF">
                <w:pPr>
                  <w:rPr>
                    <w:b/>
                    <w:sz w:val="20"/>
                    <w:szCs w:val="20"/>
                  </w:rPr>
                </w:pPr>
                <w:r w:rsidRPr="001E39D8">
                  <w:rPr>
                    <w:b/>
                    <w:sz w:val="20"/>
                    <w:szCs w:val="20"/>
                  </w:rPr>
                  <w:t>Week 7</w:t>
                </w:r>
              </w:p>
              <w:p w14:paraId="390E6588" w14:textId="77777777" w:rsidR="00C835DF" w:rsidRPr="001E39D8" w:rsidRDefault="00C835DF" w:rsidP="00C835DF">
                <w:pPr>
                  <w:rPr>
                    <w:b/>
                    <w:sz w:val="20"/>
                    <w:szCs w:val="20"/>
                  </w:rPr>
                </w:pPr>
              </w:p>
            </w:tc>
            <w:tc>
              <w:tcPr>
                <w:tcW w:w="1386" w:type="pct"/>
              </w:tcPr>
              <w:p w14:paraId="7859DAC9" w14:textId="2DD47A72" w:rsidR="00C835DF" w:rsidRPr="00037120" w:rsidRDefault="00C835DF" w:rsidP="00C835DF">
                <w:pPr>
                  <w:rPr>
                    <w:b/>
                    <w:sz w:val="20"/>
                    <w:szCs w:val="20"/>
                  </w:rPr>
                </w:pPr>
                <w:r>
                  <w:rPr>
                    <w:sz w:val="20"/>
                    <w:szCs w:val="20"/>
                  </w:rPr>
                  <w:t>Efficiency of Markets</w:t>
                </w:r>
              </w:p>
            </w:tc>
            <w:tc>
              <w:tcPr>
                <w:tcW w:w="1585" w:type="pct"/>
              </w:tcPr>
              <w:p w14:paraId="4B6A4047" w14:textId="77777777" w:rsidR="00C835DF" w:rsidRDefault="00C835DF" w:rsidP="00C835DF">
                <w:pPr>
                  <w:rPr>
                    <w:sz w:val="20"/>
                    <w:szCs w:val="20"/>
                  </w:rPr>
                </w:pPr>
                <w:r>
                  <w:rPr>
                    <w:sz w:val="20"/>
                    <w:szCs w:val="20"/>
                  </w:rPr>
                  <w:t>HW8 – Efficiency of Market (Reading)</w:t>
                </w:r>
              </w:p>
              <w:p w14:paraId="2A2B3CB1" w14:textId="4630CDF7" w:rsidR="00C835DF" w:rsidRPr="008C5C82" w:rsidRDefault="00C835DF" w:rsidP="00C835DF">
                <w:pPr>
                  <w:rPr>
                    <w:b/>
                    <w:sz w:val="20"/>
                    <w:szCs w:val="20"/>
                  </w:rPr>
                </w:pPr>
                <w:r>
                  <w:rPr>
                    <w:sz w:val="20"/>
                    <w:szCs w:val="20"/>
                  </w:rPr>
                  <w:t>HW9 – Price Ceilings</w:t>
                </w:r>
              </w:p>
            </w:tc>
            <w:tc>
              <w:tcPr>
                <w:tcW w:w="1290" w:type="pct"/>
              </w:tcPr>
              <w:p w14:paraId="57C42CE3" w14:textId="595A6554" w:rsidR="00C835DF" w:rsidRPr="001E39D8" w:rsidRDefault="00C835DF" w:rsidP="00C835DF">
                <w:pPr>
                  <w:rPr>
                    <w:b/>
                    <w:sz w:val="20"/>
                    <w:szCs w:val="20"/>
                  </w:rPr>
                </w:pPr>
                <w:r w:rsidRPr="001E39D8">
                  <w:rPr>
                    <w:sz w:val="20"/>
                    <w:szCs w:val="20"/>
                  </w:rPr>
                  <w:t>Discussion Board; Q/H</w:t>
                </w:r>
              </w:p>
            </w:tc>
          </w:tr>
          <w:tr w:rsidR="00C835DF" w:rsidRPr="001E39D8" w14:paraId="5EB901C2" w14:textId="77777777" w:rsidTr="007F04A3">
            <w:tc>
              <w:tcPr>
                <w:tcW w:w="739" w:type="pct"/>
              </w:tcPr>
              <w:p w14:paraId="050DEC0D" w14:textId="77777777" w:rsidR="00C835DF" w:rsidRPr="001E39D8" w:rsidRDefault="00C835DF" w:rsidP="00C835DF">
                <w:pPr>
                  <w:rPr>
                    <w:b/>
                    <w:sz w:val="20"/>
                    <w:szCs w:val="20"/>
                  </w:rPr>
                </w:pPr>
                <w:r w:rsidRPr="001E39D8">
                  <w:rPr>
                    <w:b/>
                    <w:sz w:val="20"/>
                    <w:szCs w:val="20"/>
                  </w:rPr>
                  <w:t>Week 8</w:t>
                </w:r>
              </w:p>
              <w:p w14:paraId="02255A56" w14:textId="77777777" w:rsidR="00C835DF" w:rsidRPr="001E39D8" w:rsidRDefault="00C835DF" w:rsidP="00C835DF">
                <w:pPr>
                  <w:rPr>
                    <w:b/>
                    <w:sz w:val="20"/>
                    <w:szCs w:val="20"/>
                  </w:rPr>
                </w:pPr>
              </w:p>
            </w:tc>
            <w:tc>
              <w:tcPr>
                <w:tcW w:w="1386" w:type="pct"/>
              </w:tcPr>
              <w:p w14:paraId="6E073DC7" w14:textId="7CC9CBF7" w:rsidR="00C835DF" w:rsidRPr="00C835DF" w:rsidRDefault="00C835DF" w:rsidP="00C835DF">
                <w:pPr>
                  <w:rPr>
                    <w:b/>
                    <w:sz w:val="20"/>
                    <w:szCs w:val="20"/>
                  </w:rPr>
                </w:pPr>
                <w:r>
                  <w:rPr>
                    <w:sz w:val="20"/>
                    <w:szCs w:val="20"/>
                  </w:rPr>
                  <w:t>Efficiency of Markets</w:t>
                </w:r>
              </w:p>
            </w:tc>
            <w:tc>
              <w:tcPr>
                <w:tcW w:w="1585" w:type="pct"/>
              </w:tcPr>
              <w:p w14:paraId="1443C247" w14:textId="77777777" w:rsidR="00C835DF" w:rsidRDefault="00C835DF" w:rsidP="00C835DF">
                <w:pPr>
                  <w:rPr>
                    <w:sz w:val="20"/>
                    <w:szCs w:val="20"/>
                  </w:rPr>
                </w:pPr>
                <w:r>
                  <w:rPr>
                    <w:sz w:val="20"/>
                    <w:szCs w:val="20"/>
                  </w:rPr>
                  <w:t>HW10 – Nonmarginal Pricing</w:t>
                </w:r>
              </w:p>
              <w:p w14:paraId="26D9DF67" w14:textId="15DAF035" w:rsidR="007F04A3" w:rsidRPr="001E39D8" w:rsidRDefault="007F04A3" w:rsidP="007F04A3">
                <w:pPr>
                  <w:rPr>
                    <w:b/>
                    <w:sz w:val="20"/>
                    <w:szCs w:val="20"/>
                  </w:rPr>
                </w:pPr>
                <w:r>
                  <w:rPr>
                    <w:sz w:val="20"/>
                    <w:szCs w:val="20"/>
                  </w:rPr>
                  <w:t>HW11 – Market Failure (Reading)</w:t>
                </w:r>
              </w:p>
            </w:tc>
            <w:tc>
              <w:tcPr>
                <w:tcW w:w="1290" w:type="pct"/>
              </w:tcPr>
              <w:p w14:paraId="0F5C3063" w14:textId="50F53567" w:rsidR="00C835DF" w:rsidRPr="001E39D8" w:rsidRDefault="00C835DF" w:rsidP="00C835DF">
                <w:pPr>
                  <w:rPr>
                    <w:sz w:val="20"/>
                    <w:szCs w:val="20"/>
                  </w:rPr>
                </w:pPr>
                <w:r w:rsidRPr="001E39D8">
                  <w:rPr>
                    <w:sz w:val="20"/>
                    <w:szCs w:val="20"/>
                  </w:rPr>
                  <w:t>Discussion Board; Q/H</w:t>
                </w:r>
              </w:p>
            </w:tc>
          </w:tr>
          <w:tr w:rsidR="00C835DF" w:rsidRPr="001E39D8" w14:paraId="3843856D" w14:textId="77777777" w:rsidTr="007F04A3">
            <w:tc>
              <w:tcPr>
                <w:tcW w:w="739" w:type="pct"/>
              </w:tcPr>
              <w:p w14:paraId="7A85475D" w14:textId="77777777" w:rsidR="00C835DF" w:rsidRPr="001E39D8" w:rsidRDefault="00C835DF" w:rsidP="00C835DF">
                <w:pPr>
                  <w:rPr>
                    <w:b/>
                    <w:sz w:val="20"/>
                    <w:szCs w:val="20"/>
                  </w:rPr>
                </w:pPr>
                <w:r w:rsidRPr="001E39D8">
                  <w:rPr>
                    <w:b/>
                    <w:sz w:val="20"/>
                    <w:szCs w:val="20"/>
                  </w:rPr>
                  <w:t>Week 9</w:t>
                </w:r>
              </w:p>
              <w:p w14:paraId="660FBD75" w14:textId="77777777" w:rsidR="00C835DF" w:rsidRPr="001E39D8" w:rsidRDefault="00C835DF" w:rsidP="00C835DF">
                <w:pPr>
                  <w:rPr>
                    <w:b/>
                    <w:sz w:val="20"/>
                    <w:szCs w:val="20"/>
                  </w:rPr>
                </w:pPr>
              </w:p>
            </w:tc>
            <w:tc>
              <w:tcPr>
                <w:tcW w:w="1386" w:type="pct"/>
              </w:tcPr>
              <w:p w14:paraId="04E42951" w14:textId="49AD053A" w:rsidR="00C835DF" w:rsidRPr="001E39D8" w:rsidRDefault="00C835DF" w:rsidP="00C835DF">
                <w:pPr>
                  <w:rPr>
                    <w:sz w:val="20"/>
                    <w:szCs w:val="20"/>
                  </w:rPr>
                </w:pPr>
                <w:r>
                  <w:rPr>
                    <w:sz w:val="20"/>
                    <w:szCs w:val="20"/>
                  </w:rPr>
                  <w:t>Market Failure</w:t>
                </w:r>
              </w:p>
            </w:tc>
            <w:tc>
              <w:tcPr>
                <w:tcW w:w="1585" w:type="pct"/>
              </w:tcPr>
              <w:p w14:paraId="20410E43" w14:textId="77777777" w:rsidR="00C835DF" w:rsidRDefault="00C835DF" w:rsidP="00C835DF">
                <w:pPr>
                  <w:rPr>
                    <w:sz w:val="20"/>
                    <w:szCs w:val="20"/>
                  </w:rPr>
                </w:pPr>
                <w:r>
                  <w:rPr>
                    <w:sz w:val="20"/>
                    <w:szCs w:val="20"/>
                  </w:rPr>
                  <w:t>HW12 – Negative Externalities</w:t>
                </w:r>
              </w:p>
              <w:p w14:paraId="4011CCE9" w14:textId="6D2B5F8A" w:rsidR="007F04A3" w:rsidRPr="001E39D8" w:rsidRDefault="007F04A3" w:rsidP="00C835DF">
                <w:pPr>
                  <w:rPr>
                    <w:sz w:val="20"/>
                    <w:szCs w:val="20"/>
                  </w:rPr>
                </w:pPr>
                <w:r>
                  <w:rPr>
                    <w:sz w:val="20"/>
                    <w:szCs w:val="20"/>
                  </w:rPr>
                  <w:t>HW13 – Positive Externalities</w:t>
                </w:r>
              </w:p>
            </w:tc>
            <w:tc>
              <w:tcPr>
                <w:tcW w:w="1290" w:type="pct"/>
              </w:tcPr>
              <w:p w14:paraId="05EEE13D" w14:textId="4861184A" w:rsidR="00C835DF" w:rsidRPr="001E39D8" w:rsidRDefault="00C835DF" w:rsidP="00C835DF">
                <w:pPr>
                  <w:rPr>
                    <w:sz w:val="20"/>
                    <w:szCs w:val="20"/>
                  </w:rPr>
                </w:pPr>
                <w:r w:rsidRPr="001E39D8">
                  <w:rPr>
                    <w:sz w:val="20"/>
                    <w:szCs w:val="20"/>
                  </w:rPr>
                  <w:t>Discussion Board; Q/H</w:t>
                </w:r>
              </w:p>
            </w:tc>
          </w:tr>
          <w:tr w:rsidR="00C835DF" w:rsidRPr="001E39D8" w14:paraId="166B9CD0" w14:textId="77777777" w:rsidTr="007F04A3">
            <w:tc>
              <w:tcPr>
                <w:tcW w:w="739" w:type="pct"/>
              </w:tcPr>
              <w:p w14:paraId="11627D25" w14:textId="77777777" w:rsidR="00C835DF" w:rsidRPr="001E39D8" w:rsidRDefault="00C835DF" w:rsidP="00C835DF">
                <w:pPr>
                  <w:rPr>
                    <w:b/>
                    <w:sz w:val="20"/>
                    <w:szCs w:val="20"/>
                  </w:rPr>
                </w:pPr>
                <w:r w:rsidRPr="001E39D8">
                  <w:rPr>
                    <w:b/>
                    <w:sz w:val="20"/>
                    <w:szCs w:val="20"/>
                  </w:rPr>
                  <w:t>Week 10</w:t>
                </w:r>
              </w:p>
              <w:p w14:paraId="0A67A00E" w14:textId="77777777" w:rsidR="00C835DF" w:rsidRPr="001E39D8" w:rsidRDefault="00C835DF" w:rsidP="00C835DF">
                <w:pPr>
                  <w:rPr>
                    <w:b/>
                    <w:sz w:val="20"/>
                    <w:szCs w:val="20"/>
                  </w:rPr>
                </w:pPr>
              </w:p>
            </w:tc>
            <w:tc>
              <w:tcPr>
                <w:tcW w:w="1386" w:type="pct"/>
              </w:tcPr>
              <w:p w14:paraId="4473E19F" w14:textId="6B8E3174" w:rsidR="00C835DF" w:rsidRPr="001E39D8" w:rsidRDefault="00C835DF" w:rsidP="00C835DF">
                <w:pPr>
                  <w:rPr>
                    <w:sz w:val="20"/>
                    <w:szCs w:val="20"/>
                  </w:rPr>
                </w:pPr>
                <w:r>
                  <w:rPr>
                    <w:sz w:val="20"/>
                    <w:szCs w:val="20"/>
                  </w:rPr>
                  <w:t>Market Failure</w:t>
                </w:r>
              </w:p>
            </w:tc>
            <w:tc>
              <w:tcPr>
                <w:tcW w:w="1585" w:type="pct"/>
              </w:tcPr>
              <w:p w14:paraId="092FE8EF" w14:textId="77777777" w:rsidR="00C835DF" w:rsidRDefault="007F04A3" w:rsidP="00C835DF">
                <w:pPr>
                  <w:rPr>
                    <w:sz w:val="20"/>
                    <w:szCs w:val="20"/>
                  </w:rPr>
                </w:pPr>
                <w:r>
                  <w:rPr>
                    <w:sz w:val="20"/>
                    <w:szCs w:val="20"/>
                  </w:rPr>
                  <w:t>HW14 – Coase Theorem</w:t>
                </w:r>
              </w:p>
              <w:p w14:paraId="2CA374DE" w14:textId="2B1AF84D" w:rsidR="007F04A3" w:rsidRPr="007F04A3" w:rsidRDefault="007F04A3" w:rsidP="00C835DF">
                <w:pPr>
                  <w:rPr>
                    <w:b/>
                    <w:sz w:val="20"/>
                    <w:szCs w:val="20"/>
                  </w:rPr>
                </w:pPr>
                <w:r w:rsidRPr="007F04A3">
                  <w:rPr>
                    <w:b/>
                    <w:sz w:val="20"/>
                    <w:szCs w:val="20"/>
                  </w:rPr>
                  <w:t>Case: Pollination</w:t>
                </w:r>
              </w:p>
            </w:tc>
            <w:tc>
              <w:tcPr>
                <w:tcW w:w="1290" w:type="pct"/>
              </w:tcPr>
              <w:p w14:paraId="15C735E7" w14:textId="154886B1" w:rsidR="00C835DF" w:rsidRPr="001E39D8" w:rsidRDefault="00C835DF" w:rsidP="00C835DF">
                <w:pPr>
                  <w:rPr>
                    <w:sz w:val="20"/>
                    <w:szCs w:val="20"/>
                  </w:rPr>
                </w:pPr>
                <w:r w:rsidRPr="001E39D8">
                  <w:rPr>
                    <w:sz w:val="20"/>
                    <w:szCs w:val="20"/>
                  </w:rPr>
                  <w:t>Discussion Board; Q/H</w:t>
                </w:r>
                <w:r w:rsidR="007F04A3">
                  <w:rPr>
                    <w:sz w:val="20"/>
                    <w:szCs w:val="20"/>
                  </w:rPr>
                  <w:t>/CR</w:t>
                </w:r>
              </w:p>
            </w:tc>
          </w:tr>
          <w:tr w:rsidR="007F04A3" w:rsidRPr="001E39D8" w14:paraId="104A31DC" w14:textId="77777777" w:rsidTr="007F04A3">
            <w:tc>
              <w:tcPr>
                <w:tcW w:w="739" w:type="pct"/>
              </w:tcPr>
              <w:p w14:paraId="396B8C63" w14:textId="77777777" w:rsidR="007F04A3" w:rsidRPr="001E39D8" w:rsidRDefault="007F04A3" w:rsidP="00C835DF">
                <w:pPr>
                  <w:rPr>
                    <w:b/>
                    <w:sz w:val="20"/>
                    <w:szCs w:val="20"/>
                  </w:rPr>
                </w:pPr>
                <w:r w:rsidRPr="001E39D8">
                  <w:rPr>
                    <w:b/>
                    <w:sz w:val="20"/>
                    <w:szCs w:val="20"/>
                  </w:rPr>
                  <w:t>Week 11</w:t>
                </w:r>
              </w:p>
              <w:p w14:paraId="6DF58DF9" w14:textId="77777777" w:rsidR="007F04A3" w:rsidRPr="001E39D8" w:rsidRDefault="007F04A3" w:rsidP="00C835DF">
                <w:pPr>
                  <w:rPr>
                    <w:b/>
                    <w:sz w:val="20"/>
                    <w:szCs w:val="20"/>
                  </w:rPr>
                </w:pPr>
              </w:p>
            </w:tc>
            <w:tc>
              <w:tcPr>
                <w:tcW w:w="4261" w:type="pct"/>
                <w:gridSpan w:val="3"/>
                <w:shd w:val="clear" w:color="auto" w:fill="D9D9D9" w:themeFill="background1" w:themeFillShade="D9"/>
              </w:tcPr>
              <w:p w14:paraId="3A790299" w14:textId="77777777" w:rsidR="007F04A3" w:rsidRPr="007F04A3" w:rsidRDefault="007F04A3" w:rsidP="007F04A3">
                <w:pPr>
                  <w:jc w:val="center"/>
                  <w:rPr>
                    <w:b/>
                    <w:sz w:val="20"/>
                    <w:szCs w:val="20"/>
                  </w:rPr>
                </w:pPr>
                <w:r w:rsidRPr="007F04A3">
                  <w:rPr>
                    <w:b/>
                    <w:sz w:val="20"/>
                    <w:szCs w:val="20"/>
                  </w:rPr>
                  <w:t>Exam #</w:t>
                </w:r>
                <w:r>
                  <w:rPr>
                    <w:b/>
                    <w:sz w:val="20"/>
                    <w:szCs w:val="20"/>
                  </w:rPr>
                  <w:t>2</w:t>
                </w:r>
                <w:r w:rsidRPr="007F04A3">
                  <w:rPr>
                    <w:b/>
                    <w:sz w:val="20"/>
                    <w:szCs w:val="20"/>
                  </w:rPr>
                  <w:t xml:space="preserve"> Review</w:t>
                </w:r>
              </w:p>
              <w:p w14:paraId="13A3DC61" w14:textId="4F657428" w:rsidR="007F04A3" w:rsidRPr="001E39D8" w:rsidRDefault="007F04A3" w:rsidP="007F04A3">
                <w:pPr>
                  <w:jc w:val="center"/>
                  <w:rPr>
                    <w:sz w:val="20"/>
                    <w:szCs w:val="20"/>
                  </w:rPr>
                </w:pPr>
                <w:r w:rsidRPr="007F04A3">
                  <w:rPr>
                    <w:b/>
                    <w:sz w:val="20"/>
                    <w:szCs w:val="20"/>
                  </w:rPr>
                  <w:t>Mid-Term Exam #</w:t>
                </w:r>
                <w:r>
                  <w:rPr>
                    <w:b/>
                    <w:sz w:val="20"/>
                    <w:szCs w:val="20"/>
                  </w:rPr>
                  <w:t>2</w:t>
                </w:r>
              </w:p>
            </w:tc>
          </w:tr>
          <w:tr w:rsidR="007F04A3" w:rsidRPr="001E39D8" w14:paraId="271C44F6" w14:textId="77777777" w:rsidTr="007F04A3">
            <w:tc>
              <w:tcPr>
                <w:tcW w:w="739" w:type="pct"/>
              </w:tcPr>
              <w:p w14:paraId="09677661" w14:textId="77777777" w:rsidR="007F04A3" w:rsidRPr="001E39D8" w:rsidRDefault="007F04A3" w:rsidP="007F04A3">
                <w:pPr>
                  <w:rPr>
                    <w:b/>
                    <w:sz w:val="20"/>
                    <w:szCs w:val="20"/>
                  </w:rPr>
                </w:pPr>
                <w:r w:rsidRPr="001E39D8">
                  <w:rPr>
                    <w:b/>
                    <w:sz w:val="20"/>
                    <w:szCs w:val="20"/>
                  </w:rPr>
                  <w:t>Week 12</w:t>
                </w:r>
              </w:p>
              <w:p w14:paraId="61351637" w14:textId="77777777" w:rsidR="007F04A3" w:rsidRPr="001E39D8" w:rsidRDefault="007F04A3" w:rsidP="007F04A3">
                <w:pPr>
                  <w:rPr>
                    <w:b/>
                    <w:sz w:val="20"/>
                    <w:szCs w:val="20"/>
                  </w:rPr>
                </w:pPr>
              </w:p>
            </w:tc>
            <w:tc>
              <w:tcPr>
                <w:tcW w:w="1386" w:type="pct"/>
              </w:tcPr>
              <w:p w14:paraId="4CA237E9" w14:textId="36F63AFC" w:rsidR="007F04A3" w:rsidRPr="001E39D8" w:rsidRDefault="007F04A3" w:rsidP="007F04A3">
                <w:pPr>
                  <w:rPr>
                    <w:sz w:val="20"/>
                    <w:szCs w:val="20"/>
                  </w:rPr>
                </w:pPr>
                <w:r>
                  <w:rPr>
                    <w:sz w:val="20"/>
                    <w:szCs w:val="20"/>
                  </w:rPr>
                  <w:t>Market-Based Policy</w:t>
                </w:r>
              </w:p>
            </w:tc>
            <w:tc>
              <w:tcPr>
                <w:tcW w:w="1585" w:type="pct"/>
              </w:tcPr>
              <w:p w14:paraId="0FEF4373" w14:textId="77777777" w:rsidR="007F04A3" w:rsidRDefault="007F04A3" w:rsidP="007F04A3">
                <w:pPr>
                  <w:rPr>
                    <w:sz w:val="20"/>
                    <w:szCs w:val="20"/>
                  </w:rPr>
                </w:pPr>
                <w:r>
                  <w:rPr>
                    <w:sz w:val="20"/>
                    <w:szCs w:val="20"/>
                  </w:rPr>
                  <w:t>HW15 – Market-Based Policy (Reading)</w:t>
                </w:r>
              </w:p>
              <w:p w14:paraId="0647D01F" w14:textId="40D6E2F7" w:rsidR="007F04A3" w:rsidRPr="001E39D8" w:rsidRDefault="007F04A3" w:rsidP="007F04A3">
                <w:pPr>
                  <w:rPr>
                    <w:sz w:val="20"/>
                    <w:szCs w:val="20"/>
                  </w:rPr>
                </w:pPr>
                <w:r>
                  <w:rPr>
                    <w:sz w:val="20"/>
                    <w:szCs w:val="20"/>
                  </w:rPr>
                  <w:t>HW16 – Pigouvian Tax</w:t>
                </w:r>
              </w:p>
            </w:tc>
            <w:tc>
              <w:tcPr>
                <w:tcW w:w="1290" w:type="pct"/>
              </w:tcPr>
              <w:p w14:paraId="0C07ED03" w14:textId="7BB9E35E" w:rsidR="007F04A3" w:rsidRPr="001E39D8" w:rsidRDefault="007F04A3" w:rsidP="007F04A3">
                <w:pPr>
                  <w:rPr>
                    <w:b/>
                    <w:sz w:val="20"/>
                    <w:szCs w:val="20"/>
                  </w:rPr>
                </w:pPr>
                <w:r w:rsidRPr="001E39D8">
                  <w:rPr>
                    <w:sz w:val="20"/>
                    <w:szCs w:val="20"/>
                  </w:rPr>
                  <w:t>Discussion Board; Q/H</w:t>
                </w:r>
              </w:p>
            </w:tc>
          </w:tr>
          <w:tr w:rsidR="007F04A3" w:rsidRPr="001E39D8" w14:paraId="594BF403" w14:textId="77777777" w:rsidTr="007F04A3">
            <w:tc>
              <w:tcPr>
                <w:tcW w:w="739" w:type="pct"/>
              </w:tcPr>
              <w:p w14:paraId="028E660A" w14:textId="77777777" w:rsidR="007F04A3" w:rsidRPr="001E39D8" w:rsidRDefault="007F04A3" w:rsidP="007F04A3">
                <w:pPr>
                  <w:rPr>
                    <w:b/>
                    <w:sz w:val="20"/>
                    <w:szCs w:val="20"/>
                  </w:rPr>
                </w:pPr>
                <w:r w:rsidRPr="001E39D8">
                  <w:rPr>
                    <w:b/>
                    <w:sz w:val="20"/>
                    <w:szCs w:val="20"/>
                  </w:rPr>
                  <w:t>Week 13</w:t>
                </w:r>
              </w:p>
              <w:p w14:paraId="2BED4ADA" w14:textId="77777777" w:rsidR="007F04A3" w:rsidRPr="001E39D8" w:rsidRDefault="007F04A3" w:rsidP="007F04A3">
                <w:pPr>
                  <w:rPr>
                    <w:b/>
                    <w:sz w:val="20"/>
                    <w:szCs w:val="20"/>
                  </w:rPr>
                </w:pPr>
              </w:p>
            </w:tc>
            <w:tc>
              <w:tcPr>
                <w:tcW w:w="1386" w:type="pct"/>
              </w:tcPr>
              <w:p w14:paraId="495D5009" w14:textId="544E359A" w:rsidR="007F04A3" w:rsidRPr="001E39D8" w:rsidRDefault="007F04A3" w:rsidP="007F04A3">
                <w:pPr>
                  <w:rPr>
                    <w:sz w:val="20"/>
                    <w:szCs w:val="20"/>
                  </w:rPr>
                </w:pPr>
                <w:r>
                  <w:rPr>
                    <w:sz w:val="20"/>
                    <w:szCs w:val="20"/>
                  </w:rPr>
                  <w:t>Market-Based Policy</w:t>
                </w:r>
              </w:p>
            </w:tc>
            <w:tc>
              <w:tcPr>
                <w:tcW w:w="1585" w:type="pct"/>
              </w:tcPr>
              <w:p w14:paraId="238D7FE8" w14:textId="77777777" w:rsidR="007F04A3" w:rsidRDefault="007F04A3" w:rsidP="007F04A3">
                <w:pPr>
                  <w:rPr>
                    <w:sz w:val="20"/>
                    <w:szCs w:val="20"/>
                  </w:rPr>
                </w:pPr>
                <w:r>
                  <w:rPr>
                    <w:sz w:val="20"/>
                    <w:szCs w:val="20"/>
                  </w:rPr>
                  <w:t>HW17 – Tradable Permits</w:t>
                </w:r>
              </w:p>
              <w:p w14:paraId="1BD434A6" w14:textId="02889871" w:rsidR="007F04A3" w:rsidRPr="007F04A3" w:rsidRDefault="007F04A3" w:rsidP="007F04A3">
                <w:pPr>
                  <w:rPr>
                    <w:b/>
                    <w:sz w:val="20"/>
                    <w:szCs w:val="20"/>
                  </w:rPr>
                </w:pPr>
                <w:r w:rsidRPr="007F04A3">
                  <w:rPr>
                    <w:b/>
                    <w:sz w:val="20"/>
                    <w:szCs w:val="20"/>
                  </w:rPr>
                  <w:t>Case: Carbon Tax</w:t>
                </w:r>
              </w:p>
            </w:tc>
            <w:tc>
              <w:tcPr>
                <w:tcW w:w="1290" w:type="pct"/>
              </w:tcPr>
              <w:p w14:paraId="5FD714F5" w14:textId="6AE100BE" w:rsidR="007F04A3" w:rsidRPr="001E39D8" w:rsidRDefault="007F04A3" w:rsidP="007F04A3">
                <w:pPr>
                  <w:rPr>
                    <w:sz w:val="20"/>
                    <w:szCs w:val="20"/>
                  </w:rPr>
                </w:pPr>
                <w:r w:rsidRPr="001E39D8">
                  <w:rPr>
                    <w:sz w:val="20"/>
                    <w:szCs w:val="20"/>
                  </w:rPr>
                  <w:t>Discussion Board; Q/H</w:t>
                </w:r>
                <w:r>
                  <w:rPr>
                    <w:sz w:val="20"/>
                    <w:szCs w:val="20"/>
                  </w:rPr>
                  <w:t>/CR</w:t>
                </w:r>
              </w:p>
            </w:tc>
          </w:tr>
          <w:tr w:rsidR="007F04A3" w:rsidRPr="001E39D8" w14:paraId="11504B24" w14:textId="77777777" w:rsidTr="007F04A3">
            <w:tc>
              <w:tcPr>
                <w:tcW w:w="739" w:type="pct"/>
              </w:tcPr>
              <w:p w14:paraId="51DCFE57" w14:textId="77777777" w:rsidR="007F04A3" w:rsidRPr="001E39D8" w:rsidRDefault="007F04A3" w:rsidP="007F04A3">
                <w:pPr>
                  <w:rPr>
                    <w:b/>
                    <w:sz w:val="20"/>
                    <w:szCs w:val="20"/>
                  </w:rPr>
                </w:pPr>
                <w:r w:rsidRPr="001E39D8">
                  <w:rPr>
                    <w:b/>
                    <w:sz w:val="20"/>
                    <w:szCs w:val="20"/>
                  </w:rPr>
                  <w:t>Week 14</w:t>
                </w:r>
              </w:p>
              <w:p w14:paraId="261634FC" w14:textId="77777777" w:rsidR="007F04A3" w:rsidRPr="001E39D8" w:rsidRDefault="007F04A3" w:rsidP="007F04A3">
                <w:pPr>
                  <w:rPr>
                    <w:b/>
                    <w:sz w:val="20"/>
                    <w:szCs w:val="20"/>
                  </w:rPr>
                </w:pPr>
              </w:p>
            </w:tc>
            <w:tc>
              <w:tcPr>
                <w:tcW w:w="1386" w:type="pct"/>
              </w:tcPr>
              <w:p w14:paraId="3CFB782C" w14:textId="06199DAE" w:rsidR="007F04A3" w:rsidRPr="001E39D8" w:rsidRDefault="007F04A3" w:rsidP="007F04A3">
                <w:pPr>
                  <w:rPr>
                    <w:sz w:val="20"/>
                    <w:szCs w:val="20"/>
                  </w:rPr>
                </w:pPr>
                <w:r>
                  <w:rPr>
                    <w:sz w:val="20"/>
                    <w:szCs w:val="20"/>
                  </w:rPr>
                  <w:t>Market-Based Policy</w:t>
                </w:r>
              </w:p>
            </w:tc>
            <w:tc>
              <w:tcPr>
                <w:tcW w:w="1585" w:type="pct"/>
              </w:tcPr>
              <w:p w14:paraId="163DF48C" w14:textId="724190EB" w:rsidR="007F04A3" w:rsidRPr="001E39D8" w:rsidRDefault="007F04A3" w:rsidP="007F04A3">
                <w:pPr>
                  <w:rPr>
                    <w:sz w:val="20"/>
                    <w:szCs w:val="20"/>
                  </w:rPr>
                </w:pPr>
                <w:r>
                  <w:rPr>
                    <w:sz w:val="20"/>
                    <w:szCs w:val="20"/>
                  </w:rPr>
                  <w:t>HW18 – Rebound Effect</w:t>
                </w:r>
              </w:p>
            </w:tc>
            <w:tc>
              <w:tcPr>
                <w:tcW w:w="1290" w:type="pct"/>
              </w:tcPr>
              <w:p w14:paraId="371A9198" w14:textId="21AF6791" w:rsidR="007F04A3" w:rsidRPr="001E39D8" w:rsidRDefault="007F04A3" w:rsidP="007F04A3">
                <w:pPr>
                  <w:rPr>
                    <w:sz w:val="20"/>
                    <w:szCs w:val="20"/>
                  </w:rPr>
                </w:pPr>
                <w:r w:rsidRPr="001E39D8">
                  <w:rPr>
                    <w:sz w:val="20"/>
                    <w:szCs w:val="20"/>
                  </w:rPr>
                  <w:t>Discussion Board; Q/H</w:t>
                </w:r>
              </w:p>
            </w:tc>
          </w:tr>
          <w:tr w:rsidR="007F04A3" w:rsidRPr="001E39D8" w14:paraId="4C01DB73" w14:textId="77777777" w:rsidTr="007F04A3">
            <w:tc>
              <w:tcPr>
                <w:tcW w:w="739" w:type="pct"/>
              </w:tcPr>
              <w:p w14:paraId="505F4C2A" w14:textId="77777777" w:rsidR="007F04A3" w:rsidRPr="001E39D8" w:rsidRDefault="007F04A3" w:rsidP="007F04A3">
                <w:pPr>
                  <w:rPr>
                    <w:b/>
                    <w:sz w:val="20"/>
                    <w:szCs w:val="20"/>
                  </w:rPr>
                </w:pPr>
                <w:r w:rsidRPr="001E39D8">
                  <w:rPr>
                    <w:b/>
                    <w:sz w:val="20"/>
                    <w:szCs w:val="20"/>
                  </w:rPr>
                  <w:t>Week 15</w:t>
                </w:r>
              </w:p>
              <w:p w14:paraId="72F9C7EA" w14:textId="77777777" w:rsidR="007F04A3" w:rsidRPr="001E39D8" w:rsidRDefault="007F04A3" w:rsidP="007F04A3">
                <w:pPr>
                  <w:rPr>
                    <w:b/>
                    <w:sz w:val="20"/>
                    <w:szCs w:val="20"/>
                  </w:rPr>
                </w:pPr>
              </w:p>
            </w:tc>
            <w:tc>
              <w:tcPr>
                <w:tcW w:w="1386" w:type="pct"/>
              </w:tcPr>
              <w:p w14:paraId="737741FB" w14:textId="65E57AC6" w:rsidR="007F04A3" w:rsidRPr="007F04A3" w:rsidRDefault="007F04A3" w:rsidP="007F04A3">
                <w:pPr>
                  <w:rPr>
                    <w:sz w:val="20"/>
                    <w:szCs w:val="20"/>
                  </w:rPr>
                </w:pPr>
                <w:r w:rsidRPr="007F04A3">
                  <w:rPr>
                    <w:sz w:val="20"/>
                    <w:szCs w:val="20"/>
                  </w:rPr>
                  <w:t>Sustainability and Growth</w:t>
                </w:r>
              </w:p>
            </w:tc>
            <w:tc>
              <w:tcPr>
                <w:tcW w:w="1585" w:type="pct"/>
              </w:tcPr>
              <w:p w14:paraId="412B42A1" w14:textId="5893E5F2" w:rsidR="007F04A3" w:rsidRPr="001E39D8" w:rsidRDefault="007F04A3" w:rsidP="007F04A3">
                <w:pPr>
                  <w:rPr>
                    <w:b/>
                    <w:sz w:val="20"/>
                    <w:szCs w:val="20"/>
                  </w:rPr>
                </w:pPr>
              </w:p>
            </w:tc>
            <w:tc>
              <w:tcPr>
                <w:tcW w:w="1290" w:type="pct"/>
              </w:tcPr>
              <w:p w14:paraId="33A7EB7D" w14:textId="66AAC49F" w:rsidR="007F04A3" w:rsidRPr="001E39D8" w:rsidRDefault="007F04A3" w:rsidP="007F04A3">
                <w:pPr>
                  <w:rPr>
                    <w:b/>
                    <w:sz w:val="20"/>
                    <w:szCs w:val="20"/>
                  </w:rPr>
                </w:pPr>
              </w:p>
            </w:tc>
          </w:tr>
          <w:tr w:rsidR="007F04A3" w:rsidRPr="001E39D8" w14:paraId="767C0FC6" w14:textId="77777777" w:rsidTr="007F04A3">
            <w:tc>
              <w:tcPr>
                <w:tcW w:w="739" w:type="pct"/>
              </w:tcPr>
              <w:p w14:paraId="7E4C97BA" w14:textId="77777777" w:rsidR="007F04A3" w:rsidRPr="001E39D8" w:rsidRDefault="007F04A3" w:rsidP="007F04A3">
                <w:pPr>
                  <w:rPr>
                    <w:b/>
                    <w:sz w:val="20"/>
                    <w:szCs w:val="20"/>
                  </w:rPr>
                </w:pPr>
                <w:r w:rsidRPr="001E39D8">
                  <w:rPr>
                    <w:b/>
                    <w:sz w:val="20"/>
                    <w:szCs w:val="20"/>
                  </w:rPr>
                  <w:t>Week 16</w:t>
                </w:r>
              </w:p>
              <w:p w14:paraId="5B65A950" w14:textId="77777777" w:rsidR="007F04A3" w:rsidRPr="001E39D8" w:rsidRDefault="007F04A3" w:rsidP="007F04A3">
                <w:pPr>
                  <w:rPr>
                    <w:b/>
                    <w:sz w:val="20"/>
                    <w:szCs w:val="20"/>
                  </w:rPr>
                </w:pPr>
              </w:p>
            </w:tc>
            <w:tc>
              <w:tcPr>
                <w:tcW w:w="4261" w:type="pct"/>
                <w:gridSpan w:val="3"/>
                <w:shd w:val="clear" w:color="auto" w:fill="D9D9D9" w:themeFill="background1" w:themeFillShade="D9"/>
              </w:tcPr>
              <w:p w14:paraId="76DB1F91" w14:textId="77777777" w:rsidR="007F04A3" w:rsidRDefault="007F04A3" w:rsidP="007F04A3">
                <w:pPr>
                  <w:jc w:val="center"/>
                  <w:rPr>
                    <w:b/>
                    <w:sz w:val="20"/>
                    <w:szCs w:val="20"/>
                  </w:rPr>
                </w:pPr>
                <w:r>
                  <w:rPr>
                    <w:b/>
                    <w:sz w:val="20"/>
                    <w:szCs w:val="20"/>
                  </w:rPr>
                  <w:t>Review for Final Exam</w:t>
                </w:r>
              </w:p>
              <w:p w14:paraId="2E5E6601" w14:textId="4F56F629" w:rsidR="007F04A3" w:rsidRPr="001E39D8" w:rsidRDefault="007F04A3" w:rsidP="007F04A3">
                <w:pPr>
                  <w:jc w:val="center"/>
                  <w:rPr>
                    <w:b/>
                    <w:sz w:val="20"/>
                    <w:szCs w:val="20"/>
                  </w:rPr>
                </w:pPr>
                <w:r>
                  <w:rPr>
                    <w:b/>
                    <w:sz w:val="20"/>
                    <w:szCs w:val="20"/>
                  </w:rPr>
                  <w:t>Final-Exam</w:t>
                </w:r>
              </w:p>
            </w:tc>
          </w:tr>
        </w:tbl>
        <w:p w14:paraId="4C36B818" w14:textId="32175946" w:rsidR="00A966C5" w:rsidRPr="008426D1" w:rsidRDefault="006C6B30" w:rsidP="00A966C5">
          <w:pPr>
            <w:tabs>
              <w:tab w:val="left" w:pos="360"/>
              <w:tab w:val="left" w:pos="720"/>
            </w:tabs>
            <w:spacing w:after="0" w:line="240" w:lineRule="auto"/>
            <w:rPr>
              <w:rFonts w:asciiTheme="majorHAnsi" w:hAnsiTheme="majorHAnsi" w:cs="Arial"/>
              <w:sz w:val="20"/>
              <w:szCs w:val="20"/>
            </w:rPr>
          </w:pPr>
        </w:p>
      </w:sdtContent>
    </w:sdt>
    <w:p w14:paraId="647D3123" w14:textId="1F1A25A6" w:rsidR="00A966C5" w:rsidRPr="008426D1" w:rsidRDefault="00A966C5" w:rsidP="00A966C5">
      <w:pPr>
        <w:tabs>
          <w:tab w:val="left" w:pos="360"/>
          <w:tab w:val="left" w:pos="720"/>
        </w:tabs>
        <w:spacing w:after="0" w:line="240" w:lineRule="auto"/>
        <w:ind w:left="360"/>
        <w:rPr>
          <w:rFonts w:asciiTheme="majorHAnsi" w:hAnsiTheme="majorHAnsi" w:cs="Arial"/>
          <w:sz w:val="20"/>
          <w:szCs w:val="20"/>
        </w:rPr>
      </w:pP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7CAD011" w14:textId="77777777" w:rsidR="00A966C5" w:rsidRPr="008426D1" w:rsidRDefault="00BF6FF6"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8</w:t>
      </w:r>
      <w:r w:rsidR="00A966C5" w:rsidRPr="008426D1">
        <w:rPr>
          <w:rFonts w:asciiTheme="majorHAnsi" w:hAnsiTheme="majorHAnsi" w:cs="Arial"/>
          <w:sz w:val="20"/>
          <w:szCs w:val="20"/>
        </w:rPr>
        <w:t>. Special features (e.g. labs, exhibits, site visitations, etc.)</w:t>
      </w:r>
    </w:p>
    <w:sdt>
      <w:sdtPr>
        <w:rPr>
          <w:rFonts w:asciiTheme="majorHAnsi" w:hAnsiTheme="majorHAnsi" w:cs="Arial"/>
          <w:sz w:val="20"/>
          <w:szCs w:val="20"/>
        </w:rPr>
        <w:id w:val="2006626283"/>
        <w:placeholder>
          <w:docPart w:val="C7A800444A39495DA1C9D6ACD666F423"/>
        </w:placeholder>
        <w:showingPlcHdr/>
      </w:sdtPr>
      <w:sdtEndPr/>
      <w:sdtContent>
        <w:permStart w:id="1528394484" w:edGrp="everyone" w:displacedByCustomXml="prev"/>
        <w:p w14:paraId="0A9CC22B"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528394484" w:displacedByCustomXml="next"/>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59C38C38" w14:textId="77777777" w:rsidR="008C5C82" w:rsidRDefault="008C5C82" w:rsidP="00A966C5">
      <w:pPr>
        <w:tabs>
          <w:tab w:val="left" w:pos="360"/>
          <w:tab w:val="left" w:pos="720"/>
        </w:tabs>
        <w:spacing w:after="0" w:line="240" w:lineRule="auto"/>
        <w:rPr>
          <w:rFonts w:asciiTheme="majorHAnsi" w:hAnsiTheme="majorHAnsi" w:cs="Arial"/>
          <w:sz w:val="20"/>
          <w:szCs w:val="20"/>
        </w:rPr>
      </w:pPr>
    </w:p>
    <w:p w14:paraId="17586DAE" w14:textId="441AF8B2" w:rsidR="00A966C5" w:rsidRPr="00B14262" w:rsidRDefault="00BF6FF6"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9</w:t>
      </w:r>
      <w:r w:rsidR="0036794A">
        <w:rPr>
          <w:rFonts w:asciiTheme="majorHAnsi" w:hAnsiTheme="majorHAnsi" w:cs="Arial"/>
          <w:sz w:val="20"/>
          <w:szCs w:val="20"/>
        </w:rPr>
        <w:t>.</w:t>
      </w:r>
      <w:r w:rsidR="00A966C5" w:rsidRPr="008426D1">
        <w:rPr>
          <w:rFonts w:asciiTheme="majorHAnsi" w:hAnsiTheme="majorHAnsi" w:cs="Arial"/>
          <w:sz w:val="20"/>
          <w:szCs w:val="20"/>
        </w:rPr>
        <w:t xml:space="preserve"> </w:t>
      </w:r>
      <w:r w:rsidR="00A966C5" w:rsidRPr="00B14262">
        <w:rPr>
          <w:rFonts w:asciiTheme="majorHAnsi" w:hAnsiTheme="majorHAnsi" w:cs="Arial"/>
          <w:sz w:val="20"/>
          <w:szCs w:val="20"/>
        </w:rPr>
        <w:t xml:space="preserve">Department staffing and classroom/lab resources </w:t>
      </w:r>
    </w:p>
    <w:sdt>
      <w:sdtPr>
        <w:rPr>
          <w:rFonts w:asciiTheme="majorHAnsi" w:hAnsiTheme="majorHAnsi" w:cs="Arial"/>
          <w:b/>
          <w:sz w:val="20"/>
          <w:szCs w:val="20"/>
        </w:rPr>
        <w:id w:val="110639606"/>
        <w:placeholder>
          <w:docPart w:val="A356622D7EB34C55ADB0DB8F5A8F14BA"/>
        </w:placeholder>
      </w:sdtPr>
      <w:sdtEndPr/>
      <w:sdtContent>
        <w:p w14:paraId="36745D5D" w14:textId="0439ED74" w:rsidR="00A966C5" w:rsidRPr="00B14262" w:rsidRDefault="00B14262" w:rsidP="00A966C5">
          <w:pPr>
            <w:tabs>
              <w:tab w:val="left" w:pos="360"/>
              <w:tab w:val="left" w:pos="720"/>
            </w:tabs>
            <w:spacing w:after="0" w:line="240" w:lineRule="auto"/>
            <w:rPr>
              <w:rFonts w:asciiTheme="majorHAnsi" w:hAnsiTheme="majorHAnsi" w:cs="Arial"/>
              <w:b/>
              <w:sz w:val="20"/>
              <w:szCs w:val="20"/>
            </w:rPr>
          </w:pPr>
          <w:r w:rsidRPr="00B14262">
            <w:rPr>
              <w:rFonts w:asciiTheme="majorHAnsi" w:hAnsiTheme="majorHAnsi" w:cs="Arial"/>
              <w:b/>
              <w:sz w:val="20"/>
              <w:szCs w:val="20"/>
            </w:rPr>
            <w:t>A conventional classroom will be required.</w:t>
          </w:r>
        </w:p>
      </w:sdtContent>
    </w:sdt>
    <w:p w14:paraId="292E989F" w14:textId="77777777" w:rsidR="00A966C5" w:rsidRPr="00B14262"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B14262">
        <w:rPr>
          <w:rFonts w:asciiTheme="majorHAnsi" w:hAnsiTheme="majorHAnsi" w:cs="Arial"/>
          <w:sz w:val="20"/>
          <w:szCs w:val="20"/>
        </w:rPr>
        <w:t>Will this require additional faculty, supplies, etc.?</w:t>
      </w:r>
    </w:p>
    <w:p w14:paraId="7BA1CB73" w14:textId="70C46BD8" w:rsidR="00A966C5" w:rsidRPr="00B14262" w:rsidRDefault="00A966C5" w:rsidP="00A966C5">
      <w:pPr>
        <w:tabs>
          <w:tab w:val="left" w:pos="360"/>
          <w:tab w:val="left" w:pos="720"/>
        </w:tabs>
        <w:spacing w:after="0" w:line="240" w:lineRule="auto"/>
        <w:rPr>
          <w:rFonts w:asciiTheme="majorHAnsi" w:hAnsiTheme="majorHAnsi" w:cs="Arial"/>
          <w:b/>
          <w:sz w:val="20"/>
          <w:szCs w:val="20"/>
        </w:rPr>
      </w:pPr>
      <w:r w:rsidRPr="00B14262">
        <w:rPr>
          <w:rFonts w:asciiTheme="majorHAnsi" w:hAnsiTheme="majorHAnsi" w:cs="Arial"/>
          <w:sz w:val="20"/>
          <w:szCs w:val="20"/>
        </w:rPr>
        <w:tab/>
      </w:r>
      <w:r w:rsidRPr="00B14262">
        <w:rPr>
          <w:rFonts w:asciiTheme="majorHAnsi" w:hAnsiTheme="majorHAnsi" w:cs="Arial"/>
          <w:sz w:val="20"/>
          <w:szCs w:val="20"/>
        </w:rPr>
        <w:tab/>
      </w:r>
      <w:sdt>
        <w:sdtPr>
          <w:rPr>
            <w:rFonts w:asciiTheme="majorHAnsi" w:hAnsiTheme="majorHAnsi" w:cs="Arial"/>
            <w:b/>
            <w:sz w:val="20"/>
            <w:szCs w:val="20"/>
          </w:rPr>
          <w:id w:val="1646383678"/>
          <w:placeholder>
            <w:docPart w:val="B5ABEAF709854666B955174CB3BF20D3"/>
          </w:placeholder>
        </w:sdtPr>
        <w:sdtEndPr/>
        <w:sdtContent>
          <w:r w:rsidR="00B14262" w:rsidRPr="00B14262">
            <w:rPr>
              <w:rFonts w:asciiTheme="majorHAnsi" w:hAnsiTheme="majorHAnsi" w:cs="Arial"/>
              <w:b/>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4035AB1B" w:rsidR="00EC52BB" w:rsidRPr="00EC52BB" w:rsidRDefault="00BF6FF6" w:rsidP="00EC52B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0</w:t>
      </w:r>
      <w:r w:rsidR="00EC52BB" w:rsidRPr="00EC52BB">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917525199"/>
          <w:placeholder>
            <w:docPart w:val="C69BC43EE486457FA6F3A8911AA03569"/>
          </w:placeholder>
        </w:sdtPr>
        <w:sdtEndPr/>
        <w:sdtContent>
          <w:r w:rsidR="009C5365" w:rsidRPr="009C5365">
            <w:rPr>
              <w:rFonts w:asciiTheme="majorHAnsi" w:hAnsiTheme="majorHAnsi" w:cs="Arial"/>
              <w:b/>
              <w:sz w:val="20"/>
              <w:szCs w:val="20"/>
            </w:rPr>
            <w:t>NO</w:t>
          </w:r>
        </w:sdtContent>
      </w:sdt>
      <w:r w:rsidR="00AC19CA" w:rsidRPr="00EC52BB">
        <w:rPr>
          <w:rFonts w:asciiTheme="majorHAnsi" w:hAnsiTheme="majorHAnsi" w:cs="Arial"/>
          <w:sz w:val="20"/>
          <w:szCs w:val="20"/>
        </w:rPr>
        <w:t xml:space="preserve"> </w:t>
      </w:r>
      <w:r w:rsidR="00AC19CA">
        <w:rPr>
          <w:rFonts w:asciiTheme="majorHAnsi" w:hAnsiTheme="majorHAnsi" w:cs="Arial"/>
          <w:sz w:val="20"/>
          <w:szCs w:val="20"/>
        </w:rPr>
        <w:tab/>
      </w:r>
      <w:r w:rsidR="00EC52BB" w:rsidRPr="00EC52BB">
        <w:rPr>
          <w:rFonts w:asciiTheme="majorHAnsi" w:hAnsiTheme="majorHAnsi" w:cs="Arial"/>
          <w:sz w:val="20"/>
          <w:szCs w:val="20"/>
        </w:rPr>
        <w:t>Does this course require course fees?</w:t>
      </w:r>
      <w:r w:rsidR="001E288B">
        <w:rPr>
          <w:rFonts w:asciiTheme="majorHAnsi" w:hAnsiTheme="majorHAnsi" w:cs="Arial"/>
          <w:sz w:val="20"/>
          <w:szCs w:val="20"/>
        </w:rPr>
        <w:t xml:space="preserve"> </w:t>
      </w:r>
      <w:r w:rsidR="00EC52BB">
        <w:rPr>
          <w:rFonts w:asciiTheme="majorHAnsi" w:hAnsiTheme="majorHAnsi" w:cs="Arial"/>
          <w:sz w:val="20"/>
          <w:szCs w:val="20"/>
        </w:rPr>
        <w:t xml:space="preserve"> </w:t>
      </w:r>
    </w:p>
    <w:p w14:paraId="329E90B7" w14:textId="77777777" w:rsidR="00EC52BB" w:rsidRPr="00EC52BB" w:rsidRDefault="00EC52BB" w:rsidP="00EC52BB">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28F246AA" w14:textId="77777777" w:rsidR="00CA269E" w:rsidRDefault="00CA269E" w:rsidP="00CA269E">
      <w:pPr>
        <w:tabs>
          <w:tab w:val="left" w:pos="360"/>
          <w:tab w:val="left" w:pos="720"/>
        </w:tabs>
        <w:spacing w:after="0"/>
        <w:rPr>
          <w:rFonts w:asciiTheme="majorHAnsi" w:hAnsiTheme="majorHAnsi" w:cs="Arial"/>
          <w:b/>
          <w:szCs w:val="20"/>
          <w:u w:val="single"/>
        </w:rPr>
      </w:pPr>
    </w:p>
    <w:p w14:paraId="718D9E87" w14:textId="77777777" w:rsidR="00CA269E" w:rsidRDefault="00CA269E" w:rsidP="00CA269E">
      <w:pPr>
        <w:tabs>
          <w:tab w:val="left" w:pos="360"/>
          <w:tab w:val="left" w:pos="720"/>
        </w:tabs>
        <w:spacing w:after="0"/>
        <w:rPr>
          <w:rFonts w:asciiTheme="majorHAnsi" w:hAnsiTheme="majorHAnsi" w:cs="Arial"/>
          <w:b/>
          <w:szCs w:val="20"/>
          <w:u w:val="single"/>
        </w:rPr>
      </w:pPr>
    </w:p>
    <w:p w14:paraId="1B5AAF7A" w14:textId="77777777" w:rsidR="00CA269E" w:rsidRDefault="00CA269E" w:rsidP="00CA269E">
      <w:pPr>
        <w:tabs>
          <w:tab w:val="left" w:pos="360"/>
          <w:tab w:val="left" w:pos="720"/>
        </w:tabs>
        <w:spacing w:after="0"/>
        <w:rPr>
          <w:rFonts w:asciiTheme="majorHAnsi" w:hAnsiTheme="majorHAnsi" w:cs="Arial"/>
          <w:b/>
          <w:szCs w:val="20"/>
          <w:u w:val="single"/>
        </w:rPr>
      </w:pPr>
      <w:r>
        <w:rPr>
          <w:rFonts w:asciiTheme="majorHAnsi" w:hAnsiTheme="majorHAnsi" w:cs="Arial"/>
          <w:b/>
          <w:szCs w:val="20"/>
          <w:u w:val="single"/>
        </w:rPr>
        <w:t>Course Justification</w:t>
      </w:r>
    </w:p>
    <w:p w14:paraId="010AAAD3" w14:textId="77777777" w:rsidR="00CA269E" w:rsidRPr="008426D1" w:rsidRDefault="00CA269E" w:rsidP="00CA269E">
      <w:pPr>
        <w:tabs>
          <w:tab w:val="left" w:pos="360"/>
          <w:tab w:val="left" w:pos="720"/>
        </w:tabs>
        <w:spacing w:after="0"/>
        <w:rPr>
          <w:rFonts w:asciiTheme="majorHAnsi" w:hAnsiTheme="majorHAnsi" w:cs="Arial"/>
          <w:sz w:val="20"/>
          <w:szCs w:val="20"/>
        </w:rPr>
      </w:pPr>
      <w:r>
        <w:rPr>
          <w:rFonts w:asciiTheme="majorHAnsi" w:hAnsiTheme="majorHAnsi" w:cs="Arial"/>
          <w:sz w:val="20"/>
          <w:szCs w:val="20"/>
        </w:rPr>
        <w:t>21</w:t>
      </w:r>
      <w:r w:rsidRPr="008426D1">
        <w:rPr>
          <w:rFonts w:asciiTheme="majorHAnsi" w:hAnsiTheme="majorHAnsi" w:cs="Arial"/>
          <w:sz w:val="20"/>
          <w:szCs w:val="20"/>
        </w:rPr>
        <w:t>. Justification for course being included in program.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0C47E35A" w:rsidR="00CA269E" w:rsidRPr="009C5365" w:rsidRDefault="00CA269E" w:rsidP="00CA269E">
      <w:pPr>
        <w:tabs>
          <w:tab w:val="left" w:pos="360"/>
          <w:tab w:val="left" w:pos="720"/>
        </w:tabs>
        <w:spacing w:after="0" w:line="240" w:lineRule="auto"/>
        <w:rPr>
          <w:rFonts w:asciiTheme="majorHAnsi" w:hAnsiTheme="majorHAnsi" w:cs="Arial"/>
          <w:b/>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b/>
            <w:sz w:val="20"/>
            <w:szCs w:val="20"/>
          </w:rPr>
          <w:id w:val="20368767"/>
          <w:placeholder>
            <w:docPart w:val="12E44D81FBD74595A5349E50F8FC5EE2"/>
          </w:placeholder>
        </w:sdtPr>
        <w:sdtEndPr/>
        <w:sdtContent>
          <w:r w:rsidR="009C5365" w:rsidRPr="009C5365">
            <w:rPr>
              <w:rFonts w:asciiTheme="majorHAnsi" w:hAnsiTheme="majorHAnsi" w:cs="Arial"/>
              <w:b/>
              <w:sz w:val="20"/>
              <w:szCs w:val="20"/>
            </w:rPr>
            <w:t xml:space="preserve">The theory, methods, and conceptual information </w:t>
          </w:r>
          <w:r w:rsidR="00C75AC8">
            <w:rPr>
              <w:rFonts w:asciiTheme="majorHAnsi" w:hAnsiTheme="majorHAnsi" w:cs="Arial"/>
              <w:b/>
              <w:sz w:val="20"/>
              <w:szCs w:val="20"/>
            </w:rPr>
            <w:t>are</w:t>
          </w:r>
          <w:r w:rsidR="009C5365" w:rsidRPr="009C5365">
            <w:rPr>
              <w:rFonts w:asciiTheme="majorHAnsi" w:hAnsiTheme="majorHAnsi" w:cs="Arial"/>
              <w:b/>
              <w:sz w:val="20"/>
              <w:szCs w:val="20"/>
            </w:rPr>
            <w:t xml:space="preserve"> foundational to </w:t>
          </w:r>
          <w:r w:rsidR="00C75AC8">
            <w:rPr>
              <w:rFonts w:asciiTheme="majorHAnsi" w:hAnsiTheme="majorHAnsi" w:cs="Arial"/>
              <w:b/>
              <w:sz w:val="20"/>
              <w:szCs w:val="20"/>
            </w:rPr>
            <w:t xml:space="preserve">the </w:t>
          </w:r>
          <w:r w:rsidR="009C5365" w:rsidRPr="009C5365">
            <w:rPr>
              <w:rFonts w:asciiTheme="majorHAnsi" w:hAnsiTheme="majorHAnsi" w:cs="Arial"/>
              <w:b/>
              <w:sz w:val="20"/>
              <w:szCs w:val="20"/>
            </w:rPr>
            <w:t xml:space="preserve">agribusiness and economics curriculum, adding invaluable content for our students. Students from this course can </w:t>
          </w:r>
          <w:r w:rsidR="00091E93">
            <w:rPr>
              <w:rFonts w:asciiTheme="majorHAnsi" w:hAnsiTheme="majorHAnsi" w:cs="Arial"/>
              <w:b/>
              <w:sz w:val="20"/>
              <w:szCs w:val="20"/>
            </w:rPr>
            <w:t>learn the economic forces underlying environmental issues and how vario</w:t>
          </w:r>
          <w:r w:rsidR="00A56358">
            <w:rPr>
              <w:rFonts w:asciiTheme="majorHAnsi" w:hAnsiTheme="majorHAnsi" w:cs="Arial"/>
              <w:b/>
              <w:sz w:val="20"/>
              <w:szCs w:val="20"/>
            </w:rPr>
            <w:t>us policies may improve human and environmental</w:t>
          </w:r>
          <w:r w:rsidR="00091E93">
            <w:rPr>
              <w:rFonts w:asciiTheme="majorHAnsi" w:hAnsiTheme="majorHAnsi" w:cs="Arial"/>
              <w:b/>
              <w:sz w:val="20"/>
              <w:szCs w:val="20"/>
            </w:rPr>
            <w:t xml:space="preserve"> outcomes. </w:t>
          </w:r>
          <w:r w:rsidR="00DC35E7">
            <w:rPr>
              <w:rFonts w:asciiTheme="majorHAnsi" w:hAnsiTheme="majorHAnsi" w:cs="Arial"/>
              <w:b/>
              <w:sz w:val="20"/>
              <w:szCs w:val="20"/>
            </w:rPr>
            <w:t xml:space="preserve">From this course, students will develop a way of thinking about issues related to </w:t>
          </w:r>
          <w:r w:rsidR="00A56358">
            <w:rPr>
              <w:rFonts w:asciiTheme="majorHAnsi" w:hAnsiTheme="majorHAnsi" w:cs="Arial"/>
              <w:b/>
              <w:sz w:val="20"/>
              <w:szCs w:val="20"/>
            </w:rPr>
            <w:t xml:space="preserve">the </w:t>
          </w:r>
          <w:r w:rsidR="00DC35E7">
            <w:rPr>
              <w:rFonts w:asciiTheme="majorHAnsi" w:hAnsiTheme="majorHAnsi" w:cs="Arial"/>
              <w:b/>
              <w:sz w:val="20"/>
              <w:szCs w:val="20"/>
            </w:rPr>
            <w:t xml:space="preserve">environmental and </w:t>
          </w:r>
          <w:r w:rsidR="00A56358">
            <w:rPr>
              <w:rFonts w:asciiTheme="majorHAnsi" w:hAnsiTheme="majorHAnsi" w:cs="Arial"/>
              <w:b/>
              <w:sz w:val="20"/>
              <w:szCs w:val="20"/>
            </w:rPr>
            <w:t xml:space="preserve">natural </w:t>
          </w:r>
          <w:r w:rsidR="00DC35E7">
            <w:rPr>
              <w:rFonts w:asciiTheme="majorHAnsi" w:hAnsiTheme="majorHAnsi" w:cs="Arial"/>
              <w:b/>
              <w:sz w:val="20"/>
              <w:szCs w:val="20"/>
            </w:rPr>
            <w:t>re</w:t>
          </w:r>
          <w:r w:rsidR="00A56358">
            <w:rPr>
              <w:rFonts w:asciiTheme="majorHAnsi" w:hAnsiTheme="majorHAnsi" w:cs="Arial"/>
              <w:b/>
              <w:sz w:val="20"/>
              <w:szCs w:val="20"/>
            </w:rPr>
            <w:t>s</w:t>
          </w:r>
          <w:r w:rsidR="00DC35E7">
            <w:rPr>
              <w:rFonts w:asciiTheme="majorHAnsi" w:hAnsiTheme="majorHAnsi" w:cs="Arial"/>
              <w:b/>
              <w:sz w:val="20"/>
              <w:szCs w:val="20"/>
            </w:rPr>
            <w:t>our</w:t>
          </w:r>
          <w:r w:rsidR="00A56358">
            <w:rPr>
              <w:rFonts w:asciiTheme="majorHAnsi" w:hAnsiTheme="majorHAnsi" w:cs="Arial"/>
              <w:b/>
              <w:sz w:val="20"/>
              <w:szCs w:val="20"/>
            </w:rPr>
            <w:t>c</w:t>
          </w:r>
          <w:r w:rsidR="00DC35E7">
            <w:rPr>
              <w:rFonts w:asciiTheme="majorHAnsi" w:hAnsiTheme="majorHAnsi" w:cs="Arial"/>
              <w:b/>
              <w:sz w:val="20"/>
              <w:szCs w:val="20"/>
            </w:rPr>
            <w:t>e</w:t>
          </w:r>
          <w:r w:rsidR="00A56358">
            <w:rPr>
              <w:rFonts w:asciiTheme="majorHAnsi" w:hAnsiTheme="majorHAnsi" w:cs="Arial"/>
              <w:b/>
              <w:sz w:val="20"/>
              <w:szCs w:val="20"/>
            </w:rPr>
            <w:t xml:space="preserve"> management</w:t>
          </w:r>
          <w:r w:rsidR="00DC35E7">
            <w:rPr>
              <w:rFonts w:asciiTheme="majorHAnsi" w:hAnsiTheme="majorHAnsi" w:cs="Arial"/>
              <w:b/>
              <w:sz w:val="20"/>
              <w:szCs w:val="20"/>
            </w:rPr>
            <w:t xml:space="preserve">. </w:t>
          </w:r>
          <w:r w:rsidR="00091E93">
            <w:rPr>
              <w:rFonts w:asciiTheme="majorHAnsi" w:hAnsiTheme="majorHAnsi" w:cs="Arial"/>
              <w:b/>
              <w:sz w:val="20"/>
              <w:szCs w:val="20"/>
            </w:rPr>
            <w:t xml:space="preserve">Students can </w:t>
          </w:r>
          <w:r w:rsidR="009C5365" w:rsidRPr="009C5365">
            <w:rPr>
              <w:rFonts w:asciiTheme="majorHAnsi" w:hAnsiTheme="majorHAnsi" w:cs="Arial"/>
              <w:b/>
              <w:sz w:val="20"/>
              <w:szCs w:val="20"/>
            </w:rPr>
            <w:t xml:space="preserve">expect to gain a deep understanding of </w:t>
          </w:r>
          <w:r w:rsidR="002A6555">
            <w:rPr>
              <w:rFonts w:asciiTheme="majorHAnsi" w:hAnsiTheme="majorHAnsi" w:cs="Arial"/>
              <w:b/>
              <w:sz w:val="20"/>
              <w:szCs w:val="20"/>
            </w:rPr>
            <w:t>environmental and resource</w:t>
          </w:r>
          <w:r w:rsidR="009C5365" w:rsidRPr="009C5365">
            <w:rPr>
              <w:rFonts w:asciiTheme="majorHAnsi" w:hAnsiTheme="majorHAnsi" w:cs="Arial"/>
              <w:b/>
              <w:sz w:val="20"/>
              <w:szCs w:val="20"/>
            </w:rPr>
            <w:t xml:space="preserve"> economics, focused on </w:t>
          </w:r>
          <w:r w:rsidR="002A6555">
            <w:rPr>
              <w:rFonts w:asciiTheme="majorHAnsi" w:hAnsiTheme="majorHAnsi" w:cs="Arial"/>
              <w:b/>
              <w:sz w:val="20"/>
              <w:szCs w:val="20"/>
            </w:rPr>
            <w:t xml:space="preserve">efficiency and environmental protection, benefits and costs, </w:t>
          </w:r>
          <w:r w:rsidR="009C5365" w:rsidRPr="009C5365">
            <w:rPr>
              <w:rFonts w:asciiTheme="majorHAnsi" w:hAnsiTheme="majorHAnsi" w:cs="Arial"/>
              <w:b/>
              <w:sz w:val="20"/>
              <w:szCs w:val="20"/>
            </w:rPr>
            <w:t xml:space="preserve">efficiencies, </w:t>
          </w:r>
          <w:r w:rsidR="00C75AC8">
            <w:rPr>
              <w:rFonts w:asciiTheme="majorHAnsi" w:hAnsiTheme="majorHAnsi" w:cs="Arial"/>
              <w:b/>
              <w:sz w:val="20"/>
              <w:szCs w:val="20"/>
            </w:rPr>
            <w:t xml:space="preserve">the </w:t>
          </w:r>
          <w:r w:rsidR="002A6555">
            <w:rPr>
              <w:rFonts w:asciiTheme="majorHAnsi" w:hAnsiTheme="majorHAnsi" w:cs="Arial"/>
              <w:b/>
              <w:sz w:val="20"/>
              <w:szCs w:val="20"/>
            </w:rPr>
            <w:t>efficiency of markets</w:t>
          </w:r>
          <w:r w:rsidR="009C5365" w:rsidRPr="009C5365">
            <w:rPr>
              <w:rFonts w:asciiTheme="majorHAnsi" w:hAnsiTheme="majorHAnsi" w:cs="Arial"/>
              <w:b/>
              <w:sz w:val="20"/>
              <w:szCs w:val="20"/>
            </w:rPr>
            <w:t xml:space="preserve">, </w:t>
          </w:r>
          <w:r w:rsidR="002A6555">
            <w:rPr>
              <w:rFonts w:asciiTheme="majorHAnsi" w:hAnsiTheme="majorHAnsi" w:cs="Arial"/>
              <w:b/>
              <w:sz w:val="20"/>
              <w:szCs w:val="20"/>
            </w:rPr>
            <w:t>market failure</w:t>
          </w:r>
          <w:r w:rsidR="009C5365" w:rsidRPr="009C5365">
            <w:rPr>
              <w:rFonts w:asciiTheme="majorHAnsi" w:hAnsiTheme="majorHAnsi" w:cs="Arial"/>
              <w:b/>
              <w:sz w:val="20"/>
              <w:szCs w:val="20"/>
            </w:rPr>
            <w:t xml:space="preserve">, </w:t>
          </w:r>
          <w:r w:rsidR="002A6555">
            <w:rPr>
              <w:rFonts w:asciiTheme="majorHAnsi" w:hAnsiTheme="majorHAnsi" w:cs="Arial"/>
              <w:b/>
              <w:sz w:val="20"/>
              <w:szCs w:val="20"/>
            </w:rPr>
            <w:t>market-based policy, sustainability and growth</w:t>
          </w:r>
          <w:r w:rsidR="009C5365" w:rsidRPr="009C5365">
            <w:rPr>
              <w:rFonts w:asciiTheme="majorHAnsi" w:hAnsiTheme="majorHAnsi" w:cs="Arial"/>
              <w:b/>
              <w:sz w:val="20"/>
              <w:szCs w:val="20"/>
            </w:rPr>
            <w:t>, etc.</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b. How does the course fit with the mission established by the department for the curriculum?  If course is mandated by an accrediting or certifying agency, include the directive.</w:t>
      </w:r>
    </w:p>
    <w:p w14:paraId="54463517" w14:textId="7031941F" w:rsidR="00CA269E" w:rsidRPr="009C5365" w:rsidRDefault="00CA269E" w:rsidP="00CA269E">
      <w:pPr>
        <w:tabs>
          <w:tab w:val="left" w:pos="360"/>
          <w:tab w:val="left" w:pos="720"/>
        </w:tabs>
        <w:spacing w:after="0" w:line="240" w:lineRule="auto"/>
        <w:ind w:left="360"/>
        <w:rPr>
          <w:rFonts w:asciiTheme="majorHAnsi" w:hAnsiTheme="majorHAnsi" w:cs="Arial"/>
          <w:b/>
          <w:sz w:val="20"/>
          <w:szCs w:val="20"/>
        </w:rPr>
      </w:pPr>
      <w:r w:rsidRPr="008426D1">
        <w:rPr>
          <w:rFonts w:asciiTheme="majorHAnsi" w:hAnsiTheme="majorHAnsi" w:cs="Arial"/>
          <w:sz w:val="20"/>
          <w:szCs w:val="20"/>
        </w:rPr>
        <w:tab/>
      </w:r>
      <w:sdt>
        <w:sdtPr>
          <w:rPr>
            <w:rFonts w:asciiTheme="majorHAnsi" w:hAnsiTheme="majorHAnsi" w:cs="Arial"/>
            <w:b/>
            <w:sz w:val="20"/>
            <w:szCs w:val="20"/>
          </w:rPr>
          <w:id w:val="-1711865069"/>
          <w:placeholder>
            <w:docPart w:val="7FEE503752F742A3A4825EDB6A0DAA44"/>
          </w:placeholder>
        </w:sdtPr>
        <w:sdtEndPr/>
        <w:sdtContent>
          <w:r w:rsidR="009C5365" w:rsidRPr="009C5365">
            <w:rPr>
              <w:rFonts w:asciiTheme="majorHAnsi" w:hAnsiTheme="majorHAnsi" w:cs="Arial"/>
              <w:b/>
              <w:sz w:val="20"/>
              <w:szCs w:val="20"/>
            </w:rPr>
            <w:t xml:space="preserve">The course provides </w:t>
          </w:r>
          <w:r w:rsidR="00091E93">
            <w:rPr>
              <w:rFonts w:asciiTheme="majorHAnsi" w:hAnsiTheme="majorHAnsi" w:cs="Arial"/>
              <w:b/>
              <w:sz w:val="20"/>
              <w:szCs w:val="20"/>
            </w:rPr>
            <w:t>economic principles and to</w:t>
          </w:r>
          <w:r w:rsidR="002A6555">
            <w:rPr>
              <w:rFonts w:asciiTheme="majorHAnsi" w:hAnsiTheme="majorHAnsi" w:cs="Arial"/>
              <w:b/>
              <w:sz w:val="20"/>
              <w:szCs w:val="20"/>
            </w:rPr>
            <w:t>o</w:t>
          </w:r>
          <w:r w:rsidR="00091E93">
            <w:rPr>
              <w:rFonts w:asciiTheme="majorHAnsi" w:hAnsiTheme="majorHAnsi" w:cs="Arial"/>
              <w:b/>
              <w:sz w:val="20"/>
              <w:szCs w:val="20"/>
            </w:rPr>
            <w:t>ls to analyze</w:t>
          </w:r>
          <w:r w:rsidR="009C5365" w:rsidRPr="009C5365">
            <w:rPr>
              <w:rFonts w:asciiTheme="majorHAnsi" w:hAnsiTheme="majorHAnsi" w:cs="Arial"/>
              <w:b/>
              <w:sz w:val="20"/>
              <w:szCs w:val="20"/>
            </w:rPr>
            <w:t xml:space="preserve"> </w:t>
          </w:r>
          <w:r w:rsidR="00D64E9D">
            <w:rPr>
              <w:rFonts w:asciiTheme="majorHAnsi" w:hAnsiTheme="majorHAnsi" w:cs="Arial"/>
              <w:b/>
              <w:sz w:val="20"/>
              <w:szCs w:val="20"/>
            </w:rPr>
            <w:t xml:space="preserve">environmental and resource </w:t>
          </w:r>
          <w:r w:rsidR="00091E93">
            <w:rPr>
              <w:rFonts w:asciiTheme="majorHAnsi" w:hAnsiTheme="majorHAnsi" w:cs="Arial"/>
              <w:b/>
              <w:sz w:val="20"/>
              <w:szCs w:val="20"/>
            </w:rPr>
            <w:t>issue</w:t>
          </w:r>
          <w:r w:rsidR="009C5365" w:rsidRPr="009C5365">
            <w:rPr>
              <w:rFonts w:asciiTheme="majorHAnsi" w:hAnsiTheme="majorHAnsi" w:cs="Arial"/>
              <w:b/>
              <w:sz w:val="20"/>
              <w:szCs w:val="20"/>
            </w:rPr>
            <w:t xml:space="preserve">s, which is not offered in detail in </w:t>
          </w:r>
          <w:r w:rsidR="00091E93">
            <w:rPr>
              <w:rFonts w:asciiTheme="majorHAnsi" w:hAnsiTheme="majorHAnsi" w:cs="Arial"/>
              <w:b/>
              <w:sz w:val="20"/>
              <w:szCs w:val="20"/>
            </w:rPr>
            <w:t xml:space="preserve">both undergraduate and </w:t>
          </w:r>
          <w:r w:rsidR="009C5365" w:rsidRPr="009C5365">
            <w:rPr>
              <w:rFonts w:asciiTheme="majorHAnsi" w:hAnsiTheme="majorHAnsi" w:cs="Arial"/>
              <w:b/>
              <w:sz w:val="20"/>
              <w:szCs w:val="20"/>
            </w:rPr>
            <w:t>masters-level courses currently available under AGEC.</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placeholder>
          <w:docPart w:val="839833434CD8467991EA4D4ECA63ED89"/>
        </w:placeholder>
      </w:sdtPr>
      <w:sdtEndPr>
        <w:rPr>
          <w:b/>
        </w:rPr>
      </w:sdtEndPr>
      <w:sdtContent>
        <w:p w14:paraId="0F42BE32" w14:textId="15504F09" w:rsidR="00CA269E" w:rsidRPr="009C5365" w:rsidRDefault="009C5365" w:rsidP="00CA269E">
          <w:pPr>
            <w:tabs>
              <w:tab w:val="left" w:pos="360"/>
              <w:tab w:val="left" w:pos="720"/>
            </w:tabs>
            <w:spacing w:after="0" w:line="240" w:lineRule="auto"/>
            <w:ind w:left="360" w:firstLine="360"/>
            <w:rPr>
              <w:rFonts w:asciiTheme="majorHAnsi" w:hAnsiTheme="majorHAnsi" w:cs="Arial"/>
              <w:b/>
              <w:sz w:val="20"/>
              <w:szCs w:val="20"/>
            </w:rPr>
          </w:pPr>
          <w:r w:rsidRPr="00B14262">
            <w:rPr>
              <w:rFonts w:asciiTheme="majorHAnsi" w:hAnsiTheme="majorHAnsi" w:cs="Arial"/>
              <w:b/>
              <w:sz w:val="20"/>
              <w:szCs w:val="20"/>
            </w:rPr>
            <w:t xml:space="preserve">This course </w:t>
          </w:r>
          <w:r w:rsidR="00BB46E0" w:rsidRPr="00B14262">
            <w:rPr>
              <w:rFonts w:asciiTheme="majorHAnsi" w:hAnsiTheme="majorHAnsi" w:cs="Arial"/>
              <w:b/>
              <w:sz w:val="20"/>
              <w:szCs w:val="20"/>
            </w:rPr>
            <w:t>is designed for students in the</w:t>
          </w:r>
          <w:r w:rsidRPr="00B14262">
            <w:rPr>
              <w:rFonts w:asciiTheme="majorHAnsi" w:hAnsiTheme="majorHAnsi" w:cs="Arial"/>
              <w:b/>
              <w:sz w:val="20"/>
              <w:szCs w:val="20"/>
            </w:rPr>
            <w:t xml:space="preserve"> agribusiness and applied economics fields.</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placeholder>
          <w:docPart w:val="047A98056FB7436882A4E1F52ED6172E"/>
        </w:placeholder>
      </w:sdtPr>
      <w:sdtEndPr>
        <w:rPr>
          <w:b/>
        </w:rPr>
      </w:sdtEndPr>
      <w:sdtContent>
        <w:p w14:paraId="431F12EA" w14:textId="2C0EA822" w:rsidR="00CA269E" w:rsidRPr="009C5365" w:rsidRDefault="002A6555" w:rsidP="00CA269E">
          <w:pPr>
            <w:tabs>
              <w:tab w:val="left" w:pos="360"/>
              <w:tab w:val="left" w:pos="720"/>
            </w:tabs>
            <w:spacing w:after="0" w:line="240" w:lineRule="auto"/>
            <w:ind w:left="360" w:firstLine="360"/>
            <w:rPr>
              <w:rFonts w:asciiTheme="majorHAnsi" w:hAnsiTheme="majorHAnsi" w:cs="Arial"/>
              <w:b/>
              <w:sz w:val="20"/>
              <w:szCs w:val="20"/>
            </w:rPr>
          </w:pPr>
          <w:r>
            <w:rPr>
              <w:rFonts w:asciiTheme="majorHAnsi" w:hAnsiTheme="majorHAnsi" w:cs="Arial"/>
              <w:b/>
              <w:sz w:val="20"/>
              <w:szCs w:val="20"/>
            </w:rPr>
            <w:t xml:space="preserve">Current courses </w:t>
          </w:r>
          <w:r w:rsidR="009C5365" w:rsidRPr="009C5365">
            <w:rPr>
              <w:rFonts w:asciiTheme="majorHAnsi" w:hAnsiTheme="majorHAnsi" w:cs="Arial"/>
              <w:b/>
              <w:sz w:val="20"/>
              <w:szCs w:val="20"/>
            </w:rPr>
            <w:t>in Agriculture with Agribusiness</w:t>
          </w:r>
          <w:r>
            <w:rPr>
              <w:rFonts w:asciiTheme="majorHAnsi" w:hAnsiTheme="majorHAnsi" w:cs="Arial"/>
              <w:b/>
              <w:sz w:val="20"/>
              <w:szCs w:val="20"/>
            </w:rPr>
            <w:t xml:space="preserve"> and Economics emphasis lacks an environmental and resource economics course at both undergraduate and </w:t>
          </w:r>
          <w:r w:rsidR="009C5365" w:rsidRPr="009C5365">
            <w:rPr>
              <w:rFonts w:asciiTheme="majorHAnsi" w:hAnsiTheme="majorHAnsi" w:cs="Arial"/>
              <w:b/>
              <w:sz w:val="20"/>
              <w:szCs w:val="20"/>
            </w:rPr>
            <w:t>graduate level</w:t>
          </w:r>
          <w:r w:rsidR="00356FDE">
            <w:rPr>
              <w:rFonts w:asciiTheme="majorHAnsi" w:hAnsiTheme="majorHAnsi" w:cs="Arial"/>
              <w:b/>
              <w:sz w:val="20"/>
              <w:szCs w:val="20"/>
            </w:rPr>
            <w:t>s</w:t>
          </w:r>
          <w:r w:rsidR="009C5365" w:rsidRPr="009C5365">
            <w:rPr>
              <w:rFonts w:asciiTheme="majorHAnsi" w:hAnsiTheme="majorHAnsi" w:cs="Arial"/>
              <w:b/>
              <w:sz w:val="20"/>
              <w:szCs w:val="20"/>
            </w:rPr>
            <w:t>. This course fills a critical gap in our curriculum and contributes to the modernization of our program.</w:t>
          </w:r>
        </w:p>
      </w:sdtContent>
    </w:sdt>
    <w:p w14:paraId="37DBADFC" w14:textId="1A256DCE" w:rsidR="0066260B"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b/>
          <w:sz w:val="28"/>
          <w:szCs w:val="20"/>
        </w:rPr>
        <w:t xml:space="preserve"> </w:t>
      </w:r>
      <w:r w:rsidR="00A966C5" w:rsidRPr="008426D1">
        <w:rPr>
          <w:rFonts w:asciiTheme="majorHAnsi" w:hAnsiTheme="majorHAnsi" w:cs="Arial"/>
          <w:b/>
          <w:sz w:val="28"/>
          <w:szCs w:val="20"/>
        </w:rPr>
        <w:br w:type="page"/>
      </w:r>
    </w:p>
    <w:p w14:paraId="1D738077" w14:textId="77777777" w:rsidR="00F80644" w:rsidRPr="008426D1" w:rsidRDefault="00F80644" w:rsidP="00F80644">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Assessment</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77777777" w:rsidR="00F80644" w:rsidRPr="008426D1" w:rsidRDefault="0066260B" w:rsidP="00001C04">
      <w:pPr>
        <w:tabs>
          <w:tab w:val="left" w:pos="360"/>
          <w:tab w:val="left" w:pos="810"/>
        </w:tabs>
        <w:spacing w:after="0"/>
        <w:rPr>
          <w:rFonts w:asciiTheme="majorHAnsi" w:hAnsiTheme="majorHAnsi" w:cs="Arial"/>
          <w:b/>
          <w:szCs w:val="20"/>
          <w:u w:val="single"/>
        </w:rPr>
      </w:pPr>
      <w:r>
        <w:rPr>
          <w:rFonts w:asciiTheme="majorHAnsi" w:hAnsiTheme="majorHAnsi" w:cs="Arial"/>
          <w:b/>
          <w:szCs w:val="20"/>
          <w:u w:val="single"/>
        </w:rPr>
        <w:t>Relationship with Current Program-Level Assessment Process</w:t>
      </w:r>
    </w:p>
    <w:p w14:paraId="4D1D496A" w14:textId="5E679B15" w:rsidR="00547433" w:rsidRPr="00BB46E0" w:rsidRDefault="0036794A" w:rsidP="00001C04">
      <w:pPr>
        <w:tabs>
          <w:tab w:val="left" w:pos="360"/>
          <w:tab w:val="left" w:pos="720"/>
        </w:tabs>
        <w:spacing w:after="0" w:line="240" w:lineRule="auto"/>
        <w:rPr>
          <w:rFonts w:asciiTheme="majorHAnsi" w:hAnsiTheme="majorHAnsi" w:cs="Arial"/>
          <w:sz w:val="20"/>
          <w:szCs w:val="20"/>
          <w:highlight w:val="yellow"/>
        </w:rPr>
      </w:pPr>
      <w:r>
        <w:rPr>
          <w:rFonts w:asciiTheme="majorHAnsi" w:hAnsiTheme="majorHAnsi" w:cs="Arial"/>
          <w:sz w:val="20"/>
          <w:szCs w:val="20"/>
        </w:rPr>
        <w:t>2</w:t>
      </w:r>
      <w:r w:rsidR="006D258C">
        <w:rPr>
          <w:rFonts w:asciiTheme="majorHAnsi" w:hAnsiTheme="majorHAnsi" w:cs="Arial"/>
          <w:sz w:val="20"/>
          <w:szCs w:val="20"/>
        </w:rPr>
        <w:t>2</w:t>
      </w:r>
      <w:r w:rsidR="003C334C" w:rsidRPr="008426D1">
        <w:rPr>
          <w:rFonts w:asciiTheme="majorHAnsi" w:hAnsiTheme="majorHAnsi" w:cs="Arial"/>
          <w:sz w:val="20"/>
          <w:szCs w:val="20"/>
        </w:rPr>
        <w:t>.</w:t>
      </w:r>
      <w:r w:rsidR="00575870">
        <w:rPr>
          <w:rFonts w:asciiTheme="majorHAnsi" w:hAnsiTheme="majorHAnsi" w:cs="Arial"/>
          <w:sz w:val="20"/>
          <w:szCs w:val="20"/>
        </w:rPr>
        <w:t xml:space="preserve">  </w:t>
      </w:r>
      <w:r w:rsidR="002E3BD5" w:rsidRPr="00B14262">
        <w:rPr>
          <w:rFonts w:asciiTheme="majorHAnsi" w:hAnsiTheme="majorHAnsi" w:cs="Arial"/>
          <w:sz w:val="20"/>
          <w:szCs w:val="20"/>
        </w:rPr>
        <w:t>What is</w:t>
      </w:r>
      <w:r w:rsidR="00575870" w:rsidRPr="00B14262">
        <w:rPr>
          <w:rFonts w:asciiTheme="majorHAnsi" w:hAnsiTheme="majorHAnsi" w:cs="Arial"/>
          <w:sz w:val="20"/>
          <w:szCs w:val="20"/>
        </w:rPr>
        <w:t>/are</w:t>
      </w:r>
      <w:r w:rsidR="002E3BD5" w:rsidRPr="00B14262">
        <w:rPr>
          <w:rFonts w:asciiTheme="majorHAnsi" w:hAnsiTheme="majorHAnsi" w:cs="Arial"/>
          <w:sz w:val="20"/>
          <w:szCs w:val="20"/>
        </w:rPr>
        <w:t xml:space="preserve"> the</w:t>
      </w:r>
      <w:r w:rsidR="00473252" w:rsidRPr="00B14262">
        <w:rPr>
          <w:rFonts w:asciiTheme="majorHAnsi" w:hAnsiTheme="majorHAnsi" w:cs="Arial"/>
          <w:sz w:val="20"/>
          <w:szCs w:val="20"/>
        </w:rPr>
        <w:t xml:space="preserve"> intended </w:t>
      </w:r>
      <w:r w:rsidR="002E3BD5" w:rsidRPr="00B14262">
        <w:rPr>
          <w:rFonts w:asciiTheme="majorHAnsi" w:hAnsiTheme="majorHAnsi" w:cs="Arial"/>
          <w:sz w:val="20"/>
          <w:szCs w:val="20"/>
        </w:rPr>
        <w:t xml:space="preserve">program-level </w:t>
      </w:r>
      <w:r w:rsidR="00473252" w:rsidRPr="00B14262">
        <w:rPr>
          <w:rFonts w:asciiTheme="majorHAnsi" w:hAnsiTheme="majorHAnsi" w:cs="Arial"/>
          <w:sz w:val="20"/>
          <w:szCs w:val="20"/>
        </w:rPr>
        <w:t xml:space="preserve">learning </w:t>
      </w:r>
      <w:r w:rsidR="002E3BD5" w:rsidRPr="00B14262">
        <w:rPr>
          <w:rFonts w:asciiTheme="majorHAnsi" w:hAnsiTheme="majorHAnsi" w:cs="Arial"/>
          <w:sz w:val="20"/>
          <w:szCs w:val="20"/>
        </w:rPr>
        <w:t>outcome</w:t>
      </w:r>
      <w:r w:rsidR="0066260B" w:rsidRPr="00B14262">
        <w:rPr>
          <w:rFonts w:asciiTheme="majorHAnsi" w:hAnsiTheme="majorHAnsi" w:cs="Arial"/>
          <w:sz w:val="20"/>
          <w:szCs w:val="20"/>
        </w:rPr>
        <w:t>/s</w:t>
      </w:r>
      <w:r w:rsidR="00473252" w:rsidRPr="00B14262">
        <w:rPr>
          <w:rFonts w:asciiTheme="majorHAnsi" w:hAnsiTheme="majorHAnsi" w:cs="Arial"/>
          <w:sz w:val="20"/>
          <w:szCs w:val="20"/>
        </w:rPr>
        <w:t xml:space="preserve"> for students enrolled in this course?</w:t>
      </w:r>
      <w:r w:rsidRPr="00B14262">
        <w:rPr>
          <w:rFonts w:asciiTheme="majorHAnsi" w:hAnsiTheme="majorHAnsi" w:cs="Arial"/>
          <w:sz w:val="20"/>
          <w:szCs w:val="20"/>
        </w:rPr>
        <w:t xml:space="preserve">  </w:t>
      </w:r>
      <w:r w:rsidR="00575870" w:rsidRPr="00B14262">
        <w:rPr>
          <w:rFonts w:asciiTheme="majorHAnsi" w:hAnsiTheme="majorHAnsi" w:cs="Arial"/>
          <w:sz w:val="20"/>
          <w:szCs w:val="20"/>
        </w:rPr>
        <w:t>Where will</w:t>
      </w:r>
      <w:r w:rsidR="002E3BD5" w:rsidRPr="00B14262">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highlight w:val="yellow"/>
        </w:rPr>
        <w:id w:val="-250741043"/>
        <w:placeholder>
          <w:docPart w:val="F8114D10676D4D17BDD3A1CDD82588A6"/>
        </w:placeholder>
      </w:sdtPr>
      <w:sdtEndPr/>
      <w:sdtContent>
        <w:sdt>
          <w:sdtPr>
            <w:rPr>
              <w:rFonts w:asciiTheme="majorHAnsi" w:hAnsiTheme="majorHAnsi"/>
              <w:sz w:val="20"/>
              <w:szCs w:val="20"/>
            </w:rPr>
            <w:id w:val="1268504895"/>
            <w:placeholder>
              <w:docPart w:val="74A374220D5540FEB50D7B7E35FD3B69"/>
            </w:placeholder>
          </w:sdtPr>
          <w:sdtEndPr/>
          <w:sdtContent>
            <w:p w14:paraId="459E04E4" w14:textId="34BC02EB" w:rsidR="00B14262" w:rsidRDefault="00B14262" w:rsidP="00547433">
              <w:pPr>
                <w:tabs>
                  <w:tab w:val="left" w:pos="360"/>
                  <w:tab w:val="left" w:pos="720"/>
                </w:tabs>
                <w:spacing w:after="0" w:line="240" w:lineRule="auto"/>
              </w:pPr>
              <w:r w:rsidRPr="00B14262">
                <w:rPr>
                  <w:rFonts w:asciiTheme="majorHAnsi" w:hAnsiTheme="majorHAnsi"/>
                  <w:b/>
                  <w:sz w:val="20"/>
                  <w:szCs w:val="20"/>
                </w:rPr>
                <w:t>PLO 1:</w:t>
              </w:r>
              <w:r>
                <w:rPr>
                  <w:rFonts w:asciiTheme="majorHAnsi" w:hAnsiTheme="majorHAnsi"/>
                  <w:sz w:val="20"/>
                  <w:szCs w:val="20"/>
                </w:rPr>
                <w:t xml:space="preserve"> </w:t>
              </w:r>
              <w:r w:rsidRPr="00F677EB">
                <w:rPr>
                  <w:b/>
                </w:rPr>
                <w:t>Apply economic, management, marketing and financial tools to make decisions in agricultural firms</w:t>
              </w:r>
              <w:r>
                <w:t xml:space="preserve">  </w:t>
              </w:r>
            </w:p>
            <w:sdt>
              <w:sdtPr>
                <w:rPr>
                  <w:rFonts w:asciiTheme="majorHAnsi" w:hAnsiTheme="majorHAnsi"/>
                  <w:b/>
                  <w:sz w:val="20"/>
                  <w:szCs w:val="20"/>
                </w:rPr>
                <w:id w:val="-470759779"/>
                <w:placeholder>
                  <w:docPart w:val="0D5F79C596CE48FC8BABAD29CE1C1747"/>
                </w:placeholder>
              </w:sdtPr>
              <w:sdtEndPr/>
              <w:sdtContent>
                <w:p w14:paraId="77964C95" w14:textId="410BB766" w:rsidR="00547433" w:rsidRPr="008426D1" w:rsidRDefault="00B14262" w:rsidP="00547433">
                  <w:pPr>
                    <w:tabs>
                      <w:tab w:val="left" w:pos="360"/>
                      <w:tab w:val="left" w:pos="720"/>
                    </w:tabs>
                    <w:spacing w:after="0" w:line="240" w:lineRule="auto"/>
                    <w:rPr>
                      <w:rFonts w:asciiTheme="majorHAnsi" w:hAnsiTheme="majorHAnsi" w:cs="Arial"/>
                      <w:sz w:val="20"/>
                      <w:szCs w:val="20"/>
                    </w:rPr>
                  </w:pPr>
                  <w:r>
                    <w:rPr>
                      <w:rFonts w:asciiTheme="majorHAnsi" w:hAnsiTheme="majorHAnsi"/>
                      <w:b/>
                      <w:sz w:val="20"/>
                      <w:szCs w:val="20"/>
                    </w:rPr>
                    <w:t xml:space="preserve">PLO 2: </w:t>
                  </w:r>
                  <w:r w:rsidRPr="00F677EB">
                    <w:rPr>
                      <w:b/>
                    </w:rPr>
                    <w:t>Communicate written and verbal form on public and current issues affecting agricultural firms</w:t>
                  </w:r>
                </w:p>
              </w:sdtContent>
            </w:sdt>
          </w:sdtContent>
        </w:sdt>
      </w:sdtContent>
    </w:sdt>
    <w:p w14:paraId="5C04F19B" w14:textId="5E895A5B" w:rsidR="00473252" w:rsidRPr="00B14262" w:rsidRDefault="00B14262" w:rsidP="00001C04">
      <w:pPr>
        <w:tabs>
          <w:tab w:val="left" w:pos="360"/>
          <w:tab w:val="left" w:pos="720"/>
        </w:tabs>
        <w:spacing w:after="0" w:line="240" w:lineRule="auto"/>
        <w:rPr>
          <w:rFonts w:asciiTheme="majorHAnsi" w:hAnsiTheme="majorHAnsi" w:cs="Arial"/>
          <w:b/>
          <w:sz w:val="20"/>
          <w:szCs w:val="20"/>
        </w:rPr>
      </w:pPr>
      <w:r w:rsidRPr="00B14262">
        <w:rPr>
          <w:rFonts w:asciiTheme="majorHAnsi" w:hAnsiTheme="majorHAnsi" w:cs="Arial"/>
          <w:b/>
          <w:sz w:val="20"/>
          <w:szCs w:val="20"/>
        </w:rPr>
        <w:t>The course will follow existing assessment processes established for the agribusiness program.</w:t>
      </w:r>
    </w:p>
    <w:p w14:paraId="565C2BD3" w14:textId="77777777" w:rsidR="00B14262" w:rsidRPr="008426D1" w:rsidRDefault="00B14262" w:rsidP="00001C04">
      <w:pPr>
        <w:tabs>
          <w:tab w:val="left" w:pos="360"/>
          <w:tab w:val="left" w:pos="720"/>
        </w:tabs>
        <w:spacing w:after="0" w:line="240" w:lineRule="auto"/>
        <w:rPr>
          <w:rFonts w:asciiTheme="majorHAnsi" w:hAnsiTheme="majorHAnsi" w:cs="Arial"/>
          <w:sz w:val="20"/>
          <w:szCs w:val="20"/>
        </w:rPr>
      </w:pPr>
    </w:p>
    <w:p w14:paraId="44B59C5A" w14:textId="122887E1" w:rsidR="00054918" w:rsidRDefault="0036794A" w:rsidP="00041E7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6D258C">
        <w:rPr>
          <w:rFonts w:asciiTheme="majorHAnsi" w:hAnsiTheme="majorHAnsi" w:cs="Arial"/>
          <w:sz w:val="20"/>
          <w:szCs w:val="20"/>
        </w:rPr>
        <w:t>3</w:t>
      </w:r>
      <w:r w:rsidR="00054918" w:rsidRPr="008426D1">
        <w:rPr>
          <w:rFonts w:asciiTheme="majorHAnsi" w:hAnsiTheme="majorHAnsi" w:cs="Arial"/>
          <w:sz w:val="20"/>
          <w:szCs w:val="20"/>
        </w:rPr>
        <w:t xml:space="preserve">. Considering the indicated </w:t>
      </w:r>
      <w:r w:rsidR="002E3BD5">
        <w:rPr>
          <w:rFonts w:asciiTheme="majorHAnsi" w:hAnsiTheme="majorHAnsi" w:cs="Arial"/>
          <w:sz w:val="20"/>
          <w:szCs w:val="20"/>
        </w:rPr>
        <w:t>program-level learning outcome</w:t>
      </w:r>
      <w:r w:rsidR="00575870">
        <w:rPr>
          <w:rFonts w:asciiTheme="majorHAnsi" w:hAnsiTheme="majorHAnsi" w:cs="Arial"/>
          <w:sz w:val="20"/>
          <w:szCs w:val="20"/>
        </w:rPr>
        <w:t>/s (from question #23</w:t>
      </w:r>
      <w:r w:rsidR="00054918" w:rsidRPr="008426D1">
        <w:rPr>
          <w:rFonts w:asciiTheme="majorHAnsi" w:hAnsiTheme="majorHAnsi" w:cs="Arial"/>
          <w:sz w:val="20"/>
          <w:szCs w:val="20"/>
        </w:rPr>
        <w:t xml:space="preserve">), </w:t>
      </w:r>
      <w:r w:rsidR="00041E75">
        <w:rPr>
          <w:rFonts w:asciiTheme="majorHAnsi" w:hAnsiTheme="majorHAnsi" w:cs="Arial"/>
          <w:sz w:val="20"/>
          <w:szCs w:val="20"/>
        </w:rPr>
        <w:t>p</w:t>
      </w:r>
      <w:r w:rsidR="00041E75" w:rsidRPr="00441D9C">
        <w:rPr>
          <w:rFonts w:asciiTheme="majorHAnsi" w:hAnsiTheme="majorHAnsi" w:cs="Arial"/>
          <w:sz w:val="20"/>
          <w:szCs w:val="20"/>
        </w:rPr>
        <w:t xml:space="preserve">lease </w:t>
      </w:r>
      <w:r w:rsidR="00041E75">
        <w:rPr>
          <w:rFonts w:asciiTheme="majorHAnsi" w:hAnsiTheme="majorHAnsi" w:cs="Arial"/>
          <w:sz w:val="20"/>
          <w:szCs w:val="20"/>
        </w:rPr>
        <w:t xml:space="preserve">fill out the following table </w:t>
      </w:r>
      <w:r w:rsidR="00575870">
        <w:rPr>
          <w:rFonts w:asciiTheme="majorHAnsi" w:hAnsiTheme="majorHAnsi" w:cs="Arial"/>
          <w:sz w:val="20"/>
          <w:szCs w:val="20"/>
        </w:rPr>
        <w:t xml:space="preserve">to show how and where this course fits into the program’s </w:t>
      </w:r>
      <w:r w:rsidR="00041E75" w:rsidRPr="00441D9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0AFE05DF" w14:textId="77777777" w:rsidR="0078147E" w:rsidRPr="000E0237" w:rsidRDefault="0078147E" w:rsidP="0078147E">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78147E" w:rsidRPr="002B453A" w14:paraId="2DF932D4" w14:textId="77777777" w:rsidTr="006B7579">
        <w:tc>
          <w:tcPr>
            <w:tcW w:w="2148" w:type="dxa"/>
          </w:tcPr>
          <w:p w14:paraId="4E33E765" w14:textId="77777777" w:rsidR="0078147E" w:rsidRPr="00575870" w:rsidRDefault="0078147E" w:rsidP="006B7579">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Theme="majorHAnsi" w:hAnsiTheme="majorHAnsi"/>
              <w:sz w:val="20"/>
              <w:szCs w:val="20"/>
            </w:rPr>
            <w:id w:val="1425539941"/>
            <w:placeholder>
              <w:docPart w:val="C028C61AF9B441148ECED43EE20B4C5F"/>
            </w:placeholder>
          </w:sdtPr>
          <w:sdtEndPr/>
          <w:sdtContent>
            <w:tc>
              <w:tcPr>
                <w:tcW w:w="7428" w:type="dxa"/>
              </w:tcPr>
              <w:p w14:paraId="3840EE0D" w14:textId="77777777" w:rsidR="0078147E" w:rsidRPr="002B453A" w:rsidRDefault="0078147E" w:rsidP="006B7579">
                <w:pPr>
                  <w:rPr>
                    <w:rFonts w:asciiTheme="majorHAnsi" w:hAnsiTheme="majorHAnsi"/>
                    <w:sz w:val="20"/>
                    <w:szCs w:val="20"/>
                  </w:rPr>
                </w:pPr>
                <w:r w:rsidRPr="00F677EB">
                  <w:rPr>
                    <w:b/>
                  </w:rPr>
                  <w:t>Apply economic, management, marketing and financial tools to make decisions in agricultural firms</w:t>
                </w:r>
                <w:r>
                  <w:t xml:space="preserve">  </w:t>
                </w:r>
              </w:p>
            </w:tc>
          </w:sdtContent>
        </w:sdt>
      </w:tr>
      <w:tr w:rsidR="0078147E" w:rsidRPr="002B453A" w14:paraId="60223DD4" w14:textId="77777777" w:rsidTr="006B7579">
        <w:tc>
          <w:tcPr>
            <w:tcW w:w="2148" w:type="dxa"/>
          </w:tcPr>
          <w:p w14:paraId="4C1FBB24" w14:textId="77777777" w:rsidR="0078147E" w:rsidRPr="002B453A" w:rsidRDefault="0078147E" w:rsidP="006B7579">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785B42E5" w14:textId="77777777" w:rsidR="0078147E" w:rsidRPr="00F677EB" w:rsidRDefault="006C6B30" w:rsidP="006B7579">
            <w:pPr>
              <w:rPr>
                <w:rFonts w:asciiTheme="majorHAnsi" w:hAnsiTheme="majorHAnsi"/>
                <w:b/>
                <w:sz w:val="20"/>
                <w:szCs w:val="20"/>
              </w:rPr>
            </w:pPr>
            <w:sdt>
              <w:sdtPr>
                <w:rPr>
                  <w:rFonts w:asciiTheme="majorHAnsi" w:hAnsiTheme="majorHAnsi"/>
                  <w:b/>
                  <w:sz w:val="20"/>
                  <w:szCs w:val="20"/>
                </w:rPr>
                <w:id w:val="-1294900252"/>
                <w:placeholder>
                  <w:docPart w:val="3B55917B51094A12A648733015CAD170"/>
                </w:placeholder>
                <w:text/>
              </w:sdtPr>
              <w:sdtEndPr/>
              <w:sdtContent>
                <w:r w:rsidR="0078147E">
                  <w:rPr>
                    <w:rFonts w:asciiTheme="majorHAnsi" w:hAnsiTheme="majorHAnsi"/>
                    <w:b/>
                    <w:sz w:val="20"/>
                    <w:szCs w:val="20"/>
                  </w:rPr>
                  <w:t>End of Course Survey from AGEC 4053/4083.</w:t>
                </w:r>
              </w:sdtContent>
            </w:sdt>
            <w:r w:rsidR="0078147E" w:rsidRPr="00F677EB">
              <w:rPr>
                <w:rFonts w:asciiTheme="majorHAnsi" w:hAnsiTheme="majorHAnsi"/>
                <w:b/>
                <w:sz w:val="20"/>
                <w:szCs w:val="20"/>
              </w:rPr>
              <w:t xml:space="preserve"> </w:t>
            </w:r>
            <w:r w:rsidR="0078147E" w:rsidRPr="00156ABF">
              <w:rPr>
                <w:rFonts w:asciiTheme="majorHAnsi" w:hAnsiTheme="majorHAnsi"/>
                <w:b/>
                <w:sz w:val="20"/>
                <w:szCs w:val="20"/>
              </w:rPr>
              <w:t xml:space="preserve">Students </w:t>
            </w:r>
            <w:r w:rsidR="0078147E">
              <w:rPr>
                <w:rFonts w:asciiTheme="majorHAnsi" w:hAnsiTheme="majorHAnsi"/>
                <w:b/>
                <w:sz w:val="20"/>
                <w:szCs w:val="20"/>
              </w:rPr>
              <w:t>a</w:t>
            </w:r>
            <w:r w:rsidR="0078147E" w:rsidRPr="00156ABF">
              <w:rPr>
                <w:rFonts w:asciiTheme="majorHAnsi" w:hAnsiTheme="majorHAnsi"/>
                <w:b/>
                <w:sz w:val="20"/>
                <w:szCs w:val="20"/>
              </w:rPr>
              <w:t>re given an end of the course survey</w:t>
            </w:r>
            <w:r w:rsidR="0078147E">
              <w:rPr>
                <w:rFonts w:asciiTheme="majorHAnsi" w:hAnsiTheme="majorHAnsi"/>
                <w:b/>
                <w:sz w:val="20"/>
                <w:szCs w:val="20"/>
              </w:rPr>
              <w:t xml:space="preserve"> </w:t>
            </w:r>
            <w:r w:rsidR="0078147E" w:rsidRPr="00156ABF">
              <w:rPr>
                <w:rFonts w:asciiTheme="majorHAnsi" w:hAnsiTheme="majorHAnsi"/>
                <w:b/>
                <w:sz w:val="20"/>
                <w:szCs w:val="20"/>
              </w:rPr>
              <w:t>with questions about the course content, what they</w:t>
            </w:r>
            <w:r w:rsidR="0078147E">
              <w:rPr>
                <w:rFonts w:asciiTheme="majorHAnsi" w:hAnsiTheme="majorHAnsi"/>
                <w:b/>
                <w:sz w:val="20"/>
                <w:szCs w:val="20"/>
              </w:rPr>
              <w:t xml:space="preserve"> </w:t>
            </w:r>
            <w:r w:rsidR="0078147E" w:rsidRPr="00156ABF">
              <w:rPr>
                <w:rFonts w:asciiTheme="majorHAnsi" w:hAnsiTheme="majorHAnsi"/>
                <w:b/>
                <w:sz w:val="20"/>
                <w:szCs w:val="20"/>
              </w:rPr>
              <w:t>learned, and how the course contributed to their</w:t>
            </w:r>
            <w:r w:rsidR="0078147E">
              <w:rPr>
                <w:rFonts w:asciiTheme="majorHAnsi" w:hAnsiTheme="majorHAnsi"/>
                <w:b/>
                <w:sz w:val="20"/>
                <w:szCs w:val="20"/>
              </w:rPr>
              <w:t xml:space="preserve"> </w:t>
            </w:r>
            <w:r w:rsidR="0078147E" w:rsidRPr="00156ABF">
              <w:rPr>
                <w:rFonts w:asciiTheme="majorHAnsi" w:hAnsiTheme="majorHAnsi"/>
                <w:b/>
                <w:sz w:val="20"/>
                <w:szCs w:val="20"/>
              </w:rPr>
              <w:t>degree program and career goals</w:t>
            </w:r>
            <w:r w:rsidR="0078147E">
              <w:rPr>
                <w:rFonts w:asciiTheme="majorHAnsi" w:hAnsiTheme="majorHAnsi"/>
                <w:b/>
                <w:sz w:val="20"/>
                <w:szCs w:val="20"/>
              </w:rPr>
              <w:t>.</w:t>
            </w:r>
          </w:p>
        </w:tc>
      </w:tr>
      <w:tr w:rsidR="0078147E" w:rsidRPr="002B453A" w14:paraId="56A9D9C5" w14:textId="77777777" w:rsidTr="006B7579">
        <w:tc>
          <w:tcPr>
            <w:tcW w:w="2148" w:type="dxa"/>
          </w:tcPr>
          <w:p w14:paraId="1CAAEAEC" w14:textId="77777777" w:rsidR="0078147E" w:rsidRPr="002B453A" w:rsidRDefault="0078147E" w:rsidP="006B7579">
            <w:pPr>
              <w:rPr>
                <w:rFonts w:asciiTheme="majorHAnsi" w:hAnsiTheme="majorHAnsi"/>
                <w:sz w:val="20"/>
                <w:szCs w:val="20"/>
              </w:rPr>
            </w:pPr>
            <w:r w:rsidRPr="002B453A">
              <w:rPr>
                <w:rFonts w:asciiTheme="majorHAnsi" w:hAnsiTheme="majorHAnsi"/>
                <w:sz w:val="20"/>
                <w:szCs w:val="20"/>
              </w:rPr>
              <w:t xml:space="preserve">Assessment </w:t>
            </w:r>
          </w:p>
          <w:p w14:paraId="640331B4" w14:textId="77777777" w:rsidR="0078147E" w:rsidRPr="002B453A" w:rsidRDefault="0078147E" w:rsidP="006B7579">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placeholder>
              <w:docPart w:val="AF5218E6883C4F6B962FA35FCE85B2C2"/>
            </w:placeholder>
          </w:sdtPr>
          <w:sdtEndPr/>
          <w:sdtContent>
            <w:tc>
              <w:tcPr>
                <w:tcW w:w="7428" w:type="dxa"/>
              </w:tcPr>
              <w:p w14:paraId="6996BBA7" w14:textId="77777777" w:rsidR="0078147E" w:rsidRPr="002B453A" w:rsidRDefault="0078147E" w:rsidP="006B7579">
                <w:pPr>
                  <w:rPr>
                    <w:rFonts w:asciiTheme="majorHAnsi" w:hAnsiTheme="majorHAnsi"/>
                    <w:sz w:val="20"/>
                    <w:szCs w:val="20"/>
                  </w:rPr>
                </w:pPr>
                <w:r>
                  <w:rPr>
                    <w:rFonts w:asciiTheme="majorHAnsi" w:hAnsiTheme="majorHAnsi"/>
                    <w:b/>
                    <w:sz w:val="20"/>
                    <w:szCs w:val="20"/>
                  </w:rPr>
                  <w:t>Every Other Fall semester.</w:t>
                </w:r>
              </w:p>
            </w:tc>
          </w:sdtContent>
        </w:sdt>
      </w:tr>
      <w:tr w:rsidR="0078147E" w:rsidRPr="002B453A" w14:paraId="1598C4EC" w14:textId="77777777" w:rsidTr="006B7579">
        <w:tc>
          <w:tcPr>
            <w:tcW w:w="2148" w:type="dxa"/>
          </w:tcPr>
          <w:p w14:paraId="4D144E2E" w14:textId="77777777" w:rsidR="0078147E" w:rsidRPr="002B453A" w:rsidRDefault="0078147E" w:rsidP="006B7579">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1F081EF8" w14:textId="77777777" w:rsidR="0078147E" w:rsidRPr="00212A84" w:rsidRDefault="0078147E" w:rsidP="006B7579">
                <w:pPr>
                  <w:rPr>
                    <w:rFonts w:asciiTheme="majorHAnsi" w:hAnsiTheme="majorHAnsi"/>
                    <w:color w:val="808080" w:themeColor="background1" w:themeShade="80"/>
                    <w:sz w:val="20"/>
                    <w:szCs w:val="20"/>
                  </w:rPr>
                </w:pPr>
                <w:r w:rsidRPr="00F677EB">
                  <w:rPr>
                    <w:rFonts w:asciiTheme="majorHAnsi" w:hAnsiTheme="majorHAnsi"/>
                    <w:b/>
                    <w:sz w:val="20"/>
                    <w:szCs w:val="20"/>
                  </w:rPr>
                  <w:t>AGEC 4</w:t>
                </w:r>
                <w:r>
                  <w:rPr>
                    <w:rFonts w:asciiTheme="majorHAnsi" w:hAnsiTheme="majorHAnsi"/>
                    <w:b/>
                    <w:sz w:val="20"/>
                    <w:szCs w:val="20"/>
                  </w:rPr>
                  <w:t>05</w:t>
                </w:r>
                <w:r w:rsidRPr="00F677EB">
                  <w:rPr>
                    <w:rFonts w:asciiTheme="majorHAnsi" w:hAnsiTheme="majorHAnsi"/>
                    <w:b/>
                    <w:sz w:val="20"/>
                    <w:szCs w:val="20"/>
                  </w:rPr>
                  <w:t>3</w:t>
                </w:r>
                <w:r>
                  <w:rPr>
                    <w:rFonts w:asciiTheme="majorHAnsi" w:hAnsiTheme="majorHAnsi"/>
                    <w:b/>
                    <w:sz w:val="20"/>
                    <w:szCs w:val="20"/>
                  </w:rPr>
                  <w:t>/4083</w:t>
                </w:r>
                <w:r w:rsidRPr="00F677EB">
                  <w:rPr>
                    <w:rFonts w:asciiTheme="majorHAnsi" w:hAnsiTheme="majorHAnsi"/>
                    <w:b/>
                    <w:sz w:val="20"/>
                    <w:szCs w:val="20"/>
                  </w:rPr>
                  <w:t xml:space="preserve"> Faculty</w:t>
                </w:r>
              </w:p>
            </w:tc>
          </w:sdtContent>
        </w:sdt>
      </w:tr>
    </w:tbl>
    <w:p w14:paraId="20C74763" w14:textId="77777777" w:rsidR="0078147E" w:rsidRDefault="0078147E" w:rsidP="0078147E">
      <w:pPr>
        <w:rPr>
          <w:rFonts w:asciiTheme="majorHAnsi" w:hAnsiTheme="majorHAnsi" w:cs="Arial"/>
          <w:i/>
          <w:sz w:val="20"/>
          <w:szCs w:val="20"/>
        </w:rPr>
      </w:pPr>
      <w:r>
        <w:rPr>
          <w:rFonts w:asciiTheme="majorHAnsi" w:hAnsiTheme="majorHAnsi" w:cs="Arial"/>
          <w:i/>
          <w:sz w:val="20"/>
          <w:szCs w:val="20"/>
        </w:rPr>
        <w:tab/>
      </w:r>
    </w:p>
    <w:tbl>
      <w:tblPr>
        <w:tblStyle w:val="TableGrid"/>
        <w:tblW w:w="0" w:type="auto"/>
        <w:tblLook w:val="04A0" w:firstRow="1" w:lastRow="0" w:firstColumn="1" w:lastColumn="0" w:noHBand="0" w:noVBand="1"/>
      </w:tblPr>
      <w:tblGrid>
        <w:gridCol w:w="2148"/>
        <w:gridCol w:w="7428"/>
      </w:tblGrid>
      <w:tr w:rsidR="0078147E" w:rsidRPr="002B453A" w14:paraId="1B4ADB8A" w14:textId="77777777" w:rsidTr="006B7579">
        <w:tc>
          <w:tcPr>
            <w:tcW w:w="2148" w:type="dxa"/>
          </w:tcPr>
          <w:p w14:paraId="180A568B" w14:textId="77777777" w:rsidR="0078147E" w:rsidRPr="00575870" w:rsidRDefault="0078147E" w:rsidP="006B7579">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2 (from question #23)</w:t>
            </w:r>
          </w:p>
        </w:tc>
        <w:sdt>
          <w:sdtPr>
            <w:rPr>
              <w:rFonts w:asciiTheme="majorHAnsi" w:hAnsiTheme="majorHAnsi"/>
              <w:b/>
              <w:sz w:val="20"/>
              <w:szCs w:val="20"/>
            </w:rPr>
            <w:id w:val="774527202"/>
            <w:placeholder>
              <w:docPart w:val="4BAF3684512646ED8B9ADEB905D58A09"/>
            </w:placeholder>
          </w:sdtPr>
          <w:sdtEndPr/>
          <w:sdtContent>
            <w:tc>
              <w:tcPr>
                <w:tcW w:w="7428" w:type="dxa"/>
              </w:tcPr>
              <w:p w14:paraId="5FA6C11A" w14:textId="77777777" w:rsidR="0078147E" w:rsidRPr="00F677EB" w:rsidRDefault="0078147E" w:rsidP="006B7579">
                <w:pPr>
                  <w:rPr>
                    <w:rFonts w:asciiTheme="majorHAnsi" w:hAnsiTheme="majorHAnsi"/>
                    <w:b/>
                    <w:sz w:val="20"/>
                    <w:szCs w:val="20"/>
                  </w:rPr>
                </w:pPr>
                <w:r w:rsidRPr="00F677EB">
                  <w:rPr>
                    <w:b/>
                  </w:rPr>
                  <w:t>Communicate written and verbal form on public and current issues affecting agricultural firms</w:t>
                </w:r>
              </w:p>
            </w:tc>
          </w:sdtContent>
        </w:sdt>
      </w:tr>
      <w:tr w:rsidR="0078147E" w:rsidRPr="002B453A" w14:paraId="35EC6F00" w14:textId="77777777" w:rsidTr="006B7579">
        <w:tc>
          <w:tcPr>
            <w:tcW w:w="2148" w:type="dxa"/>
          </w:tcPr>
          <w:p w14:paraId="21D4EF7D" w14:textId="77777777" w:rsidR="0078147E" w:rsidRPr="002B453A" w:rsidRDefault="0078147E" w:rsidP="006B7579">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00F4444A" w14:textId="77777777" w:rsidR="0078147E" w:rsidRPr="002B453A" w:rsidRDefault="006C6B30" w:rsidP="006B7579">
            <w:pPr>
              <w:rPr>
                <w:rFonts w:asciiTheme="majorHAnsi" w:hAnsiTheme="majorHAnsi"/>
                <w:sz w:val="20"/>
                <w:szCs w:val="20"/>
              </w:rPr>
            </w:pPr>
            <w:sdt>
              <w:sdtPr>
                <w:rPr>
                  <w:rFonts w:asciiTheme="majorHAnsi" w:hAnsiTheme="majorHAnsi"/>
                  <w:b/>
                  <w:sz w:val="20"/>
                  <w:szCs w:val="20"/>
                </w:rPr>
                <w:id w:val="618646796"/>
                <w:placeholder>
                  <w:docPart w:val="0B8575EC63294AB381A79FA3D6CDCEEF"/>
                </w:placeholder>
                <w:text/>
              </w:sdtPr>
              <w:sdtEndPr/>
              <w:sdtContent>
                <w:r w:rsidR="0078147E" w:rsidRPr="00156ABF">
                  <w:rPr>
                    <w:rFonts w:asciiTheme="majorHAnsi" w:hAnsiTheme="majorHAnsi"/>
                    <w:b/>
                    <w:sz w:val="20"/>
                    <w:szCs w:val="20"/>
                  </w:rPr>
                  <w:t>AGEC 3063 has two specific communication outcomes as described in the course syllabus. These two outcomes are used to assess the Outcome 2 of the Agribusiness Program (PLO2). These two course outcomes are stated as follows: At the end of this course students will be able to</w:t>
                </w:r>
                <w:r w:rsidR="0078147E">
                  <w:rPr>
                    <w:rFonts w:asciiTheme="majorHAnsi" w:hAnsiTheme="majorHAnsi"/>
                    <w:b/>
                    <w:sz w:val="20"/>
                    <w:szCs w:val="20"/>
                  </w:rPr>
                  <w:t xml:space="preserve"> 1. </w:t>
                </w:r>
                <w:r w:rsidR="0078147E" w:rsidRPr="00156ABF">
                  <w:rPr>
                    <w:rFonts w:asciiTheme="majorHAnsi" w:hAnsiTheme="majorHAnsi"/>
                    <w:b/>
                    <w:sz w:val="20"/>
                    <w:szCs w:val="20"/>
                  </w:rPr>
                  <w:t>Outcome 1: Demonstrate competency in written communication through the processes and procedures involved in agriculture sales</w:t>
                </w:r>
                <w:r w:rsidR="0078147E">
                  <w:rPr>
                    <w:rFonts w:asciiTheme="majorHAnsi" w:hAnsiTheme="majorHAnsi"/>
                    <w:b/>
                    <w:sz w:val="20"/>
                    <w:szCs w:val="20"/>
                  </w:rPr>
                  <w:t xml:space="preserve"> </w:t>
                </w:r>
                <w:r w:rsidR="0078147E" w:rsidRPr="00156ABF">
                  <w:rPr>
                    <w:rFonts w:asciiTheme="majorHAnsi" w:hAnsiTheme="majorHAnsi"/>
                    <w:b/>
                    <w:sz w:val="20"/>
                    <w:szCs w:val="20"/>
                  </w:rPr>
                  <w:t>2.</w:t>
                </w:r>
                <w:r w:rsidR="0078147E" w:rsidRPr="00156ABF">
                  <w:rPr>
                    <w:rFonts w:asciiTheme="majorHAnsi" w:hAnsiTheme="majorHAnsi"/>
                    <w:b/>
                    <w:sz w:val="20"/>
                    <w:szCs w:val="20"/>
                  </w:rPr>
                  <w:tab/>
                  <w:t>Outcome 2: Demonstrate the ability to communicate verbally to build relationship with agriculture customers and to handle yourselves as professional salespeople in the agricultural environment</w:t>
                </w:r>
                <w:r w:rsidR="0078147E">
                  <w:rPr>
                    <w:rFonts w:asciiTheme="majorHAnsi" w:hAnsiTheme="majorHAnsi"/>
                    <w:b/>
                    <w:sz w:val="20"/>
                    <w:szCs w:val="20"/>
                  </w:rPr>
                  <w:t>.</w:t>
                </w:r>
              </w:sdtContent>
            </w:sdt>
            <w:r w:rsidR="0078147E" w:rsidRPr="002B453A">
              <w:rPr>
                <w:rFonts w:asciiTheme="majorHAnsi" w:hAnsiTheme="majorHAnsi"/>
                <w:sz w:val="20"/>
                <w:szCs w:val="20"/>
              </w:rPr>
              <w:t xml:space="preserve"> </w:t>
            </w:r>
          </w:p>
        </w:tc>
      </w:tr>
      <w:tr w:rsidR="0078147E" w:rsidRPr="002B453A" w14:paraId="00074E70" w14:textId="77777777" w:rsidTr="006B7579">
        <w:tc>
          <w:tcPr>
            <w:tcW w:w="2148" w:type="dxa"/>
          </w:tcPr>
          <w:p w14:paraId="4A6B1B9B" w14:textId="77777777" w:rsidR="0078147E" w:rsidRPr="002B453A" w:rsidRDefault="0078147E" w:rsidP="006B7579">
            <w:pPr>
              <w:rPr>
                <w:rFonts w:asciiTheme="majorHAnsi" w:hAnsiTheme="majorHAnsi"/>
                <w:sz w:val="20"/>
                <w:szCs w:val="20"/>
              </w:rPr>
            </w:pPr>
            <w:r w:rsidRPr="002B453A">
              <w:rPr>
                <w:rFonts w:asciiTheme="majorHAnsi" w:hAnsiTheme="majorHAnsi"/>
                <w:sz w:val="20"/>
                <w:szCs w:val="20"/>
              </w:rPr>
              <w:t xml:space="preserve">Assessment </w:t>
            </w:r>
          </w:p>
          <w:p w14:paraId="0A0EEEFD" w14:textId="77777777" w:rsidR="0078147E" w:rsidRPr="002B453A" w:rsidRDefault="0078147E" w:rsidP="006B7579">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b/>
              <w:sz w:val="20"/>
              <w:szCs w:val="20"/>
            </w:rPr>
            <w:id w:val="-1104880455"/>
            <w:placeholder>
              <w:docPart w:val="E7AB0E57A8474C8C84ED890A10595E62"/>
            </w:placeholder>
          </w:sdtPr>
          <w:sdtEndPr/>
          <w:sdtContent>
            <w:tc>
              <w:tcPr>
                <w:tcW w:w="7428" w:type="dxa"/>
              </w:tcPr>
              <w:p w14:paraId="79F3260A" w14:textId="77777777" w:rsidR="0078147E" w:rsidRPr="00F677EB" w:rsidRDefault="0078147E" w:rsidP="006B7579">
                <w:pPr>
                  <w:rPr>
                    <w:rFonts w:asciiTheme="majorHAnsi" w:hAnsiTheme="majorHAnsi"/>
                    <w:b/>
                    <w:sz w:val="20"/>
                    <w:szCs w:val="20"/>
                  </w:rPr>
                </w:pPr>
                <w:r w:rsidRPr="00F677EB">
                  <w:rPr>
                    <w:rFonts w:asciiTheme="majorHAnsi" w:hAnsiTheme="majorHAnsi"/>
                    <w:b/>
                    <w:sz w:val="20"/>
                    <w:szCs w:val="20"/>
                  </w:rPr>
                  <w:t>Every Fall semester</w:t>
                </w:r>
              </w:p>
            </w:tc>
          </w:sdtContent>
        </w:sdt>
      </w:tr>
      <w:tr w:rsidR="0078147E" w:rsidRPr="002B453A" w14:paraId="432BE9EE" w14:textId="77777777" w:rsidTr="006B7579">
        <w:tc>
          <w:tcPr>
            <w:tcW w:w="2148" w:type="dxa"/>
          </w:tcPr>
          <w:p w14:paraId="3358DB75" w14:textId="77777777" w:rsidR="0078147E" w:rsidRPr="002B453A" w:rsidRDefault="0078147E" w:rsidP="006B7579">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386301610"/>
          </w:sdtPr>
          <w:sdtEndPr/>
          <w:sdtContent>
            <w:sdt>
              <w:sdtPr>
                <w:rPr>
                  <w:rFonts w:asciiTheme="majorHAnsi" w:hAnsiTheme="majorHAnsi"/>
                  <w:color w:val="808080" w:themeColor="background1" w:themeShade="80"/>
                  <w:sz w:val="20"/>
                  <w:szCs w:val="20"/>
                </w:rPr>
                <w:id w:val="1009023535"/>
              </w:sdtPr>
              <w:sdtEndPr/>
              <w:sdtContent>
                <w:tc>
                  <w:tcPr>
                    <w:tcW w:w="7428" w:type="dxa"/>
                  </w:tcPr>
                  <w:p w14:paraId="72E7D6E4" w14:textId="77777777" w:rsidR="0078147E" w:rsidRPr="00212A84" w:rsidRDefault="0078147E" w:rsidP="006B7579">
                    <w:pPr>
                      <w:rPr>
                        <w:rFonts w:asciiTheme="majorHAnsi" w:hAnsiTheme="majorHAnsi"/>
                        <w:color w:val="808080" w:themeColor="background1" w:themeShade="80"/>
                        <w:sz w:val="20"/>
                        <w:szCs w:val="20"/>
                      </w:rPr>
                    </w:pPr>
                    <w:r w:rsidRPr="00F677EB">
                      <w:rPr>
                        <w:rFonts w:asciiTheme="majorHAnsi" w:hAnsiTheme="majorHAnsi"/>
                        <w:b/>
                        <w:sz w:val="20"/>
                        <w:szCs w:val="20"/>
                      </w:rPr>
                      <w:t xml:space="preserve">AGEC </w:t>
                    </w:r>
                    <w:r>
                      <w:rPr>
                        <w:rFonts w:asciiTheme="majorHAnsi" w:hAnsiTheme="majorHAnsi"/>
                        <w:b/>
                        <w:sz w:val="20"/>
                        <w:szCs w:val="20"/>
                      </w:rPr>
                      <w:t>306</w:t>
                    </w:r>
                    <w:r w:rsidRPr="00F677EB">
                      <w:rPr>
                        <w:rFonts w:asciiTheme="majorHAnsi" w:hAnsiTheme="majorHAnsi"/>
                        <w:b/>
                        <w:sz w:val="20"/>
                        <w:szCs w:val="20"/>
                      </w:rPr>
                      <w:t>3 Faculty</w:t>
                    </w:r>
                  </w:p>
                </w:tc>
              </w:sdtContent>
            </w:sdt>
          </w:sdtContent>
        </w:sdt>
      </w:tr>
    </w:tbl>
    <w:p w14:paraId="06BA281B" w14:textId="77777777" w:rsidR="0078147E" w:rsidRDefault="0078147E" w:rsidP="0078147E">
      <w:pPr>
        <w:rPr>
          <w:rFonts w:asciiTheme="majorHAnsi" w:hAnsiTheme="majorHAnsi" w:cs="Arial"/>
          <w:i/>
          <w:sz w:val="20"/>
          <w:szCs w:val="20"/>
        </w:rPr>
      </w:pPr>
    </w:p>
    <w:p w14:paraId="4FB67B54" w14:textId="77777777" w:rsidR="0078147E" w:rsidRDefault="0078147E" w:rsidP="0078147E">
      <w:pPr>
        <w:tabs>
          <w:tab w:val="left" w:pos="360"/>
          <w:tab w:val="left" w:pos="810"/>
        </w:tabs>
        <w:spacing w:after="0"/>
        <w:rPr>
          <w:rFonts w:asciiTheme="majorHAnsi" w:hAnsiTheme="majorHAnsi" w:cs="Arial"/>
          <w:i/>
          <w:sz w:val="20"/>
          <w:szCs w:val="20"/>
        </w:rPr>
      </w:pPr>
    </w:p>
    <w:p w14:paraId="2DFD0B05" w14:textId="77777777" w:rsidR="0078147E" w:rsidRDefault="0078147E" w:rsidP="0078147E">
      <w:pPr>
        <w:tabs>
          <w:tab w:val="left" w:pos="360"/>
          <w:tab w:val="left" w:pos="810"/>
        </w:tabs>
        <w:spacing w:after="0"/>
        <w:rPr>
          <w:rFonts w:asciiTheme="majorHAnsi" w:hAnsiTheme="majorHAnsi" w:cs="Arial"/>
          <w:i/>
          <w:sz w:val="20"/>
          <w:szCs w:val="20"/>
        </w:rPr>
      </w:pPr>
    </w:p>
    <w:p w14:paraId="63CE2C61" w14:textId="77777777" w:rsidR="0078147E" w:rsidRDefault="0078147E" w:rsidP="0078147E">
      <w:pPr>
        <w:tabs>
          <w:tab w:val="left" w:pos="360"/>
          <w:tab w:val="left" w:pos="810"/>
        </w:tabs>
        <w:spacing w:after="0"/>
        <w:rPr>
          <w:rFonts w:asciiTheme="majorHAnsi" w:hAnsiTheme="majorHAnsi" w:cs="Arial"/>
          <w:i/>
          <w:sz w:val="20"/>
          <w:szCs w:val="20"/>
        </w:rPr>
      </w:pPr>
    </w:p>
    <w:p w14:paraId="7B893514" w14:textId="1CD6497E" w:rsidR="0078147E" w:rsidRPr="00CA269E" w:rsidRDefault="0078147E" w:rsidP="0078147E">
      <w:pPr>
        <w:tabs>
          <w:tab w:val="left" w:pos="360"/>
          <w:tab w:val="left" w:pos="810"/>
        </w:tabs>
        <w:spacing w:after="0"/>
        <w:rPr>
          <w:rFonts w:asciiTheme="majorHAnsi" w:hAnsiTheme="majorHAnsi" w:cs="Arial"/>
          <w:b/>
          <w:szCs w:val="20"/>
          <w:u w:val="single"/>
        </w:rPr>
      </w:pPr>
      <w:r w:rsidRPr="00575870">
        <w:rPr>
          <w:rFonts w:asciiTheme="majorHAnsi" w:hAnsiTheme="majorHAnsi" w:cs="Arial"/>
          <w:b/>
          <w:u w:val="single"/>
        </w:rPr>
        <w:lastRenderedPageBreak/>
        <w:t xml:space="preserve">Course-Level </w:t>
      </w:r>
      <w:r w:rsidRPr="00CA269E">
        <w:rPr>
          <w:rFonts w:asciiTheme="majorHAnsi" w:hAnsiTheme="majorHAnsi" w:cs="Arial"/>
          <w:b/>
          <w:szCs w:val="20"/>
          <w:u w:val="single"/>
        </w:rPr>
        <w:t>Outcomes</w:t>
      </w:r>
    </w:p>
    <w:p w14:paraId="59C62EDC" w14:textId="77777777" w:rsidR="0078147E" w:rsidRDefault="0078147E" w:rsidP="0078147E">
      <w:pPr>
        <w:tabs>
          <w:tab w:val="left" w:pos="360"/>
          <w:tab w:val="left" w:pos="810"/>
        </w:tabs>
        <w:spacing w:after="0"/>
        <w:rPr>
          <w:rFonts w:asciiTheme="majorHAnsi" w:hAnsiTheme="majorHAnsi" w:cs="Arial"/>
          <w:sz w:val="20"/>
          <w:szCs w:val="20"/>
        </w:rPr>
      </w:pPr>
      <w:r w:rsidRPr="00CA269E">
        <w:rPr>
          <w:rFonts w:asciiTheme="majorHAnsi" w:hAnsiTheme="majorHAnsi" w:cs="Arial"/>
          <w:sz w:val="20"/>
          <w:szCs w:val="20"/>
        </w:rPr>
        <w:t>2</w:t>
      </w:r>
      <w:r>
        <w:rPr>
          <w:rFonts w:asciiTheme="majorHAnsi" w:hAnsiTheme="majorHAnsi" w:cs="Arial"/>
          <w:sz w:val="20"/>
          <w:szCs w:val="20"/>
        </w:rPr>
        <w:t>4</w:t>
      </w:r>
      <w:r w:rsidRPr="00CA269E">
        <w:rPr>
          <w:rFonts w:asciiTheme="majorHAnsi" w:hAnsiTheme="majorHAnsi" w:cs="Arial"/>
          <w:sz w:val="20"/>
          <w:szCs w:val="20"/>
        </w:rPr>
        <w:t>. What are the course-</w:t>
      </w:r>
      <w:r>
        <w:rPr>
          <w:rFonts w:asciiTheme="majorHAnsi" w:hAnsiTheme="majorHAnsi" w:cs="Arial"/>
          <w:sz w:val="20"/>
          <w:szCs w:val="20"/>
        </w:rPr>
        <w:t xml:space="preserve">level outcomes for students enrolled in this course and the associated assessment measures? </w:t>
      </w:r>
    </w:p>
    <w:p w14:paraId="23008BA9" w14:textId="77777777" w:rsidR="0078147E" w:rsidRPr="00575870" w:rsidRDefault="0078147E" w:rsidP="0078147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78147E" w:rsidRPr="002B453A" w14:paraId="26DC6FAB" w14:textId="77777777" w:rsidTr="006B7579">
        <w:tc>
          <w:tcPr>
            <w:tcW w:w="2148" w:type="dxa"/>
          </w:tcPr>
          <w:p w14:paraId="66FA8EC9" w14:textId="77777777" w:rsidR="0078147E" w:rsidRPr="002B453A" w:rsidRDefault="0078147E" w:rsidP="006B7579">
            <w:pPr>
              <w:jc w:val="center"/>
              <w:rPr>
                <w:rFonts w:asciiTheme="majorHAnsi" w:hAnsiTheme="majorHAnsi"/>
                <w:b/>
                <w:sz w:val="20"/>
                <w:szCs w:val="20"/>
              </w:rPr>
            </w:pPr>
            <w:r w:rsidRPr="002B453A">
              <w:rPr>
                <w:rFonts w:asciiTheme="majorHAnsi" w:hAnsiTheme="majorHAnsi"/>
                <w:b/>
                <w:sz w:val="20"/>
                <w:szCs w:val="20"/>
              </w:rPr>
              <w:t>Outcome 1</w:t>
            </w:r>
          </w:p>
          <w:p w14:paraId="35449E4B" w14:textId="77777777" w:rsidR="0078147E" w:rsidRPr="002B453A" w:rsidRDefault="0078147E" w:rsidP="006B7579">
            <w:pPr>
              <w:rPr>
                <w:rFonts w:asciiTheme="majorHAnsi" w:hAnsiTheme="majorHAnsi"/>
                <w:sz w:val="20"/>
                <w:szCs w:val="20"/>
              </w:rPr>
            </w:pPr>
          </w:p>
        </w:tc>
        <w:sdt>
          <w:sdtPr>
            <w:rPr>
              <w:rFonts w:asciiTheme="majorHAnsi" w:hAnsiTheme="majorHAnsi"/>
              <w:sz w:val="20"/>
              <w:szCs w:val="20"/>
            </w:rPr>
            <w:id w:val="981044802"/>
            <w:placeholder>
              <w:docPart w:val="A4F33DF0FD1F471595D35776AEEFB99A"/>
            </w:placeholder>
          </w:sdtPr>
          <w:sdtEndPr/>
          <w:sdtContent>
            <w:sdt>
              <w:sdtPr>
                <w:rPr>
                  <w:rFonts w:asciiTheme="majorHAnsi" w:hAnsiTheme="majorHAnsi"/>
                  <w:sz w:val="20"/>
                  <w:szCs w:val="20"/>
                </w:rPr>
                <w:id w:val="-1020089535"/>
                <w:placeholder>
                  <w:docPart w:val="CDD4F5C1D89148278A90B824B32AFA52"/>
                </w:placeholder>
              </w:sdtPr>
              <w:sdtEndPr/>
              <w:sdtContent>
                <w:tc>
                  <w:tcPr>
                    <w:tcW w:w="7428" w:type="dxa"/>
                  </w:tcPr>
                  <w:p w14:paraId="247984F4" w14:textId="36DF4520" w:rsidR="0078147E" w:rsidRPr="00212F73" w:rsidRDefault="008273E5" w:rsidP="006B7579">
                    <w:pPr>
                      <w:rPr>
                        <w:rFonts w:asciiTheme="majorHAnsi" w:hAnsiTheme="majorHAnsi"/>
                        <w:b/>
                        <w:sz w:val="20"/>
                        <w:szCs w:val="20"/>
                      </w:rPr>
                    </w:pPr>
                    <w:r>
                      <w:rPr>
                        <w:rFonts w:asciiTheme="majorHAnsi" w:hAnsiTheme="majorHAnsi"/>
                        <w:b/>
                        <w:sz w:val="20"/>
                        <w:szCs w:val="20"/>
                      </w:rPr>
                      <w:t>Understand the theory behind environmental economics</w:t>
                    </w:r>
                  </w:p>
                  <w:p w14:paraId="64EE5915" w14:textId="77777777" w:rsidR="0078147E" w:rsidRPr="002B453A" w:rsidRDefault="0078147E" w:rsidP="006B7579">
                    <w:pPr>
                      <w:rPr>
                        <w:rFonts w:asciiTheme="majorHAnsi" w:hAnsiTheme="majorHAnsi"/>
                        <w:sz w:val="20"/>
                        <w:szCs w:val="20"/>
                      </w:rPr>
                    </w:pPr>
                  </w:p>
                </w:tc>
              </w:sdtContent>
            </w:sdt>
          </w:sdtContent>
        </w:sdt>
      </w:tr>
      <w:tr w:rsidR="0078147E" w:rsidRPr="00F677EB" w14:paraId="26965B8D" w14:textId="77777777" w:rsidTr="006B7579">
        <w:tc>
          <w:tcPr>
            <w:tcW w:w="2148" w:type="dxa"/>
          </w:tcPr>
          <w:p w14:paraId="71B4C251" w14:textId="77777777" w:rsidR="0078147E" w:rsidRPr="002B453A" w:rsidRDefault="0078147E" w:rsidP="006B7579">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b/>
              <w:sz w:val="20"/>
              <w:szCs w:val="20"/>
            </w:rPr>
            <w:id w:val="67853672"/>
            <w:placeholder>
              <w:docPart w:val="19DE42342F704B86975ABAF087467AA9"/>
            </w:placeholder>
          </w:sdtPr>
          <w:sdtEndPr/>
          <w:sdtContent>
            <w:tc>
              <w:tcPr>
                <w:tcW w:w="7428" w:type="dxa"/>
              </w:tcPr>
              <w:p w14:paraId="3E8F9D67" w14:textId="54D19955" w:rsidR="0078147E" w:rsidRPr="00F677EB" w:rsidRDefault="0078147E" w:rsidP="008273E5">
                <w:pPr>
                  <w:rPr>
                    <w:rFonts w:asciiTheme="majorHAnsi" w:hAnsiTheme="majorHAnsi"/>
                    <w:b/>
                    <w:sz w:val="20"/>
                    <w:szCs w:val="20"/>
                  </w:rPr>
                </w:pPr>
                <w:r>
                  <w:rPr>
                    <w:rFonts w:asciiTheme="majorHAnsi" w:hAnsiTheme="majorHAnsi"/>
                    <w:b/>
                    <w:sz w:val="20"/>
                    <w:szCs w:val="20"/>
                  </w:rPr>
                  <w:t xml:space="preserve">Lectures, </w:t>
                </w:r>
                <w:r w:rsidR="008273E5">
                  <w:rPr>
                    <w:rFonts w:asciiTheme="majorHAnsi" w:hAnsiTheme="majorHAnsi"/>
                    <w:b/>
                    <w:sz w:val="20"/>
                    <w:szCs w:val="20"/>
                  </w:rPr>
                  <w:t>discussion board, and case reports</w:t>
                </w:r>
              </w:p>
            </w:tc>
          </w:sdtContent>
        </w:sdt>
      </w:tr>
      <w:tr w:rsidR="0078147E" w:rsidRPr="002B453A" w14:paraId="04BD401C" w14:textId="77777777" w:rsidTr="006B7579">
        <w:tc>
          <w:tcPr>
            <w:tcW w:w="2148" w:type="dxa"/>
          </w:tcPr>
          <w:p w14:paraId="7142EF9C" w14:textId="77777777" w:rsidR="0078147E" w:rsidRPr="002B453A" w:rsidRDefault="0078147E" w:rsidP="006B7579">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FEF2723" w14:textId="7CBD8EDF" w:rsidR="0078147E" w:rsidRPr="002B453A" w:rsidRDefault="006C6B30" w:rsidP="008273E5">
            <w:pPr>
              <w:rPr>
                <w:rFonts w:asciiTheme="majorHAnsi" w:hAnsiTheme="majorHAnsi"/>
                <w:sz w:val="20"/>
                <w:szCs w:val="20"/>
              </w:rPr>
            </w:pPr>
            <w:sdt>
              <w:sdtPr>
                <w:rPr>
                  <w:rFonts w:asciiTheme="majorHAnsi" w:hAnsiTheme="majorHAnsi"/>
                  <w:b/>
                  <w:sz w:val="20"/>
                  <w:szCs w:val="20"/>
                </w:rPr>
                <w:id w:val="-938209012"/>
                <w:text/>
              </w:sdtPr>
              <w:sdtEndPr/>
              <w:sdtContent>
                <w:r w:rsidR="0078147E">
                  <w:rPr>
                    <w:rFonts w:asciiTheme="majorHAnsi" w:hAnsiTheme="majorHAnsi"/>
                    <w:b/>
                    <w:sz w:val="20"/>
                    <w:szCs w:val="20"/>
                  </w:rPr>
                  <w:t xml:space="preserve">Culminating Course </w:t>
                </w:r>
                <w:r w:rsidR="008273E5">
                  <w:rPr>
                    <w:rFonts w:asciiTheme="majorHAnsi" w:hAnsiTheme="majorHAnsi"/>
                    <w:b/>
                    <w:sz w:val="20"/>
                    <w:szCs w:val="20"/>
                  </w:rPr>
                  <w:t>Report</w:t>
                </w:r>
              </w:sdtContent>
            </w:sdt>
          </w:p>
        </w:tc>
      </w:tr>
    </w:tbl>
    <w:p w14:paraId="6B513634" w14:textId="77777777" w:rsidR="0078147E" w:rsidRDefault="0078147E" w:rsidP="0078147E">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78147E" w:rsidRPr="002B453A" w14:paraId="0F89CA4A" w14:textId="77777777" w:rsidTr="006B7579">
        <w:tc>
          <w:tcPr>
            <w:tcW w:w="2148" w:type="dxa"/>
          </w:tcPr>
          <w:p w14:paraId="25996666" w14:textId="77777777" w:rsidR="0078147E" w:rsidRPr="002B453A" w:rsidRDefault="0078147E" w:rsidP="006B7579">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2</w:t>
            </w:r>
          </w:p>
          <w:p w14:paraId="08FA1420" w14:textId="77777777" w:rsidR="0078147E" w:rsidRPr="002B453A" w:rsidRDefault="0078147E" w:rsidP="006B7579">
            <w:pPr>
              <w:rPr>
                <w:rFonts w:asciiTheme="majorHAnsi" w:hAnsiTheme="majorHAnsi"/>
                <w:sz w:val="20"/>
                <w:szCs w:val="20"/>
              </w:rPr>
            </w:pPr>
          </w:p>
        </w:tc>
        <w:sdt>
          <w:sdtPr>
            <w:rPr>
              <w:rFonts w:asciiTheme="majorHAnsi" w:hAnsiTheme="majorHAnsi"/>
              <w:sz w:val="20"/>
              <w:szCs w:val="20"/>
            </w:rPr>
            <w:id w:val="-36276411"/>
            <w:placeholder>
              <w:docPart w:val="BC825CF706264AFD8082BEB207043259"/>
            </w:placeholder>
          </w:sdtPr>
          <w:sdtEndPr/>
          <w:sdtContent>
            <w:tc>
              <w:tcPr>
                <w:tcW w:w="7428" w:type="dxa"/>
              </w:tcPr>
              <w:p w14:paraId="7CE2C485" w14:textId="2666B878" w:rsidR="0078147E" w:rsidRPr="00212F73" w:rsidRDefault="008273E5" w:rsidP="006B7579">
                <w:pPr>
                  <w:rPr>
                    <w:rFonts w:asciiTheme="majorHAnsi" w:hAnsiTheme="majorHAnsi"/>
                    <w:b/>
                    <w:sz w:val="20"/>
                    <w:szCs w:val="20"/>
                  </w:rPr>
                </w:pPr>
                <w:r>
                  <w:rPr>
                    <w:rFonts w:asciiTheme="majorHAnsi" w:hAnsiTheme="majorHAnsi"/>
                    <w:b/>
                    <w:sz w:val="20"/>
                    <w:szCs w:val="20"/>
                  </w:rPr>
                  <w:t>Apply market and non-market based economic analysis to environmental problems</w:t>
                </w:r>
              </w:p>
              <w:p w14:paraId="229A2BA9" w14:textId="77777777" w:rsidR="0078147E" w:rsidRPr="002B453A" w:rsidRDefault="0078147E" w:rsidP="006B7579">
                <w:pPr>
                  <w:rPr>
                    <w:rFonts w:asciiTheme="majorHAnsi" w:hAnsiTheme="majorHAnsi"/>
                    <w:sz w:val="20"/>
                    <w:szCs w:val="20"/>
                  </w:rPr>
                </w:pPr>
              </w:p>
            </w:tc>
          </w:sdtContent>
        </w:sdt>
      </w:tr>
      <w:tr w:rsidR="0078147E" w:rsidRPr="00F677EB" w14:paraId="1B20F381" w14:textId="77777777" w:rsidTr="006B7579">
        <w:tc>
          <w:tcPr>
            <w:tcW w:w="2148" w:type="dxa"/>
          </w:tcPr>
          <w:p w14:paraId="34222ED5" w14:textId="77777777" w:rsidR="0078147E" w:rsidRPr="002B453A" w:rsidRDefault="0078147E" w:rsidP="006B7579">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b/>
              <w:sz w:val="20"/>
              <w:szCs w:val="20"/>
            </w:rPr>
            <w:id w:val="-526558031"/>
            <w:placeholder>
              <w:docPart w:val="FA18FB1C3B23402DA04B2285C680423F"/>
            </w:placeholder>
          </w:sdtPr>
          <w:sdtEndPr/>
          <w:sdtContent>
            <w:tc>
              <w:tcPr>
                <w:tcW w:w="7428" w:type="dxa"/>
              </w:tcPr>
              <w:p w14:paraId="1E6B72D4" w14:textId="3A787B85" w:rsidR="0078147E" w:rsidRPr="00F677EB" w:rsidRDefault="008273E5" w:rsidP="006B7579">
                <w:pPr>
                  <w:rPr>
                    <w:rFonts w:asciiTheme="majorHAnsi" w:hAnsiTheme="majorHAnsi"/>
                    <w:b/>
                    <w:sz w:val="20"/>
                    <w:szCs w:val="20"/>
                  </w:rPr>
                </w:pPr>
                <w:r>
                  <w:rPr>
                    <w:rFonts w:asciiTheme="majorHAnsi" w:hAnsiTheme="majorHAnsi"/>
                    <w:b/>
                    <w:sz w:val="20"/>
                    <w:szCs w:val="20"/>
                  </w:rPr>
                  <w:t>Lectures, discussion board, and case reports</w:t>
                </w:r>
              </w:p>
            </w:tc>
          </w:sdtContent>
        </w:sdt>
      </w:tr>
      <w:tr w:rsidR="0078147E" w:rsidRPr="002B453A" w14:paraId="11493618" w14:textId="77777777" w:rsidTr="006B7579">
        <w:tc>
          <w:tcPr>
            <w:tcW w:w="2148" w:type="dxa"/>
          </w:tcPr>
          <w:p w14:paraId="5A2A5016" w14:textId="77777777" w:rsidR="0078147E" w:rsidRPr="002B453A" w:rsidRDefault="0078147E" w:rsidP="006B7579">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44F4CFC" w14:textId="77777777" w:rsidR="0078147E" w:rsidRPr="002B453A" w:rsidRDefault="006C6B30" w:rsidP="006B7579">
            <w:pPr>
              <w:rPr>
                <w:rFonts w:asciiTheme="majorHAnsi" w:hAnsiTheme="majorHAnsi"/>
                <w:sz w:val="20"/>
                <w:szCs w:val="20"/>
              </w:rPr>
            </w:pPr>
            <w:sdt>
              <w:sdtPr>
                <w:rPr>
                  <w:rFonts w:asciiTheme="majorHAnsi" w:hAnsiTheme="majorHAnsi"/>
                  <w:b/>
                  <w:sz w:val="20"/>
                  <w:szCs w:val="20"/>
                </w:rPr>
                <w:id w:val="-802997984"/>
                <w:text/>
              </w:sdtPr>
              <w:sdtEndPr/>
              <w:sdtContent>
                <w:r w:rsidR="0078147E">
                  <w:rPr>
                    <w:rFonts w:asciiTheme="majorHAnsi" w:hAnsiTheme="majorHAnsi"/>
                    <w:b/>
                    <w:sz w:val="20"/>
                    <w:szCs w:val="20"/>
                  </w:rPr>
                  <w:t>Culminating Course Project</w:t>
                </w:r>
              </w:sdtContent>
            </w:sdt>
          </w:p>
        </w:tc>
      </w:tr>
    </w:tbl>
    <w:p w14:paraId="40ACE254" w14:textId="77777777" w:rsidR="0078147E" w:rsidRDefault="0078147E" w:rsidP="0078147E">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78147E" w:rsidRPr="002B453A" w14:paraId="570149C6" w14:textId="77777777" w:rsidTr="006B7579">
        <w:tc>
          <w:tcPr>
            <w:tcW w:w="2148" w:type="dxa"/>
          </w:tcPr>
          <w:p w14:paraId="43737F6A" w14:textId="77777777" w:rsidR="0078147E" w:rsidRPr="002B453A" w:rsidRDefault="0078147E" w:rsidP="006B7579">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3</w:t>
            </w:r>
          </w:p>
          <w:p w14:paraId="40EBE99D" w14:textId="77777777" w:rsidR="0078147E" w:rsidRPr="002B453A" w:rsidRDefault="0078147E" w:rsidP="006B7579">
            <w:pPr>
              <w:rPr>
                <w:rFonts w:asciiTheme="majorHAnsi" w:hAnsiTheme="majorHAnsi"/>
                <w:sz w:val="20"/>
                <w:szCs w:val="20"/>
              </w:rPr>
            </w:pPr>
          </w:p>
        </w:tc>
        <w:sdt>
          <w:sdtPr>
            <w:rPr>
              <w:rFonts w:asciiTheme="majorHAnsi" w:hAnsiTheme="majorHAnsi"/>
              <w:sz w:val="20"/>
              <w:szCs w:val="20"/>
            </w:rPr>
            <w:id w:val="-1106029532"/>
            <w:placeholder>
              <w:docPart w:val="9894CC753C764AE2A7E26CB7B541EFE1"/>
            </w:placeholder>
          </w:sdtPr>
          <w:sdtEndPr/>
          <w:sdtContent>
            <w:tc>
              <w:tcPr>
                <w:tcW w:w="7428" w:type="dxa"/>
              </w:tcPr>
              <w:p w14:paraId="356DF94A" w14:textId="39CD8564" w:rsidR="0078147E" w:rsidRPr="002B453A" w:rsidRDefault="008273E5" w:rsidP="008273E5">
                <w:pPr>
                  <w:rPr>
                    <w:rFonts w:asciiTheme="majorHAnsi" w:hAnsiTheme="majorHAnsi"/>
                    <w:sz w:val="20"/>
                    <w:szCs w:val="20"/>
                  </w:rPr>
                </w:pPr>
                <w:r>
                  <w:rPr>
                    <w:rFonts w:asciiTheme="majorHAnsi" w:hAnsiTheme="majorHAnsi"/>
                    <w:b/>
                    <w:sz w:val="20"/>
                    <w:szCs w:val="20"/>
                  </w:rPr>
                  <w:t>Identify positive and negative externalities and market failure</w:t>
                </w:r>
              </w:p>
            </w:tc>
          </w:sdtContent>
        </w:sdt>
      </w:tr>
      <w:tr w:rsidR="0078147E" w:rsidRPr="00F677EB" w14:paraId="55F6E495" w14:textId="77777777" w:rsidTr="006B7579">
        <w:tc>
          <w:tcPr>
            <w:tcW w:w="2148" w:type="dxa"/>
          </w:tcPr>
          <w:p w14:paraId="67780C1E" w14:textId="77777777" w:rsidR="0078147E" w:rsidRPr="002B453A" w:rsidRDefault="0078147E" w:rsidP="006B7579">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b/>
              <w:sz w:val="20"/>
              <w:szCs w:val="20"/>
            </w:rPr>
            <w:id w:val="964626316"/>
            <w:placeholder>
              <w:docPart w:val="37B13D75AFCD44929565A04A0978601F"/>
            </w:placeholder>
          </w:sdtPr>
          <w:sdtEndPr/>
          <w:sdtContent>
            <w:tc>
              <w:tcPr>
                <w:tcW w:w="7428" w:type="dxa"/>
              </w:tcPr>
              <w:p w14:paraId="0375B6EA" w14:textId="0B499A19" w:rsidR="0078147E" w:rsidRPr="00F677EB" w:rsidRDefault="008273E5" w:rsidP="006B7579">
                <w:pPr>
                  <w:rPr>
                    <w:rFonts w:asciiTheme="majorHAnsi" w:hAnsiTheme="majorHAnsi"/>
                    <w:b/>
                    <w:sz w:val="20"/>
                    <w:szCs w:val="20"/>
                  </w:rPr>
                </w:pPr>
                <w:r>
                  <w:rPr>
                    <w:rFonts w:asciiTheme="majorHAnsi" w:hAnsiTheme="majorHAnsi"/>
                    <w:b/>
                    <w:sz w:val="20"/>
                    <w:szCs w:val="20"/>
                  </w:rPr>
                  <w:t>Lectures, discussion board, and case reports</w:t>
                </w:r>
              </w:p>
            </w:tc>
          </w:sdtContent>
        </w:sdt>
      </w:tr>
      <w:tr w:rsidR="0078147E" w:rsidRPr="002B453A" w14:paraId="3D7D4DC6" w14:textId="77777777" w:rsidTr="006B7579">
        <w:tc>
          <w:tcPr>
            <w:tcW w:w="2148" w:type="dxa"/>
          </w:tcPr>
          <w:p w14:paraId="7BABFD18" w14:textId="77777777" w:rsidR="0078147E" w:rsidRPr="002B453A" w:rsidRDefault="0078147E" w:rsidP="006B7579">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1019812D" w14:textId="77777777" w:rsidR="0078147E" w:rsidRPr="002B453A" w:rsidRDefault="006C6B30" w:rsidP="006B7579">
            <w:pPr>
              <w:rPr>
                <w:rFonts w:asciiTheme="majorHAnsi" w:hAnsiTheme="majorHAnsi"/>
                <w:sz w:val="20"/>
                <w:szCs w:val="20"/>
              </w:rPr>
            </w:pPr>
            <w:sdt>
              <w:sdtPr>
                <w:rPr>
                  <w:rFonts w:asciiTheme="majorHAnsi" w:hAnsiTheme="majorHAnsi"/>
                  <w:b/>
                  <w:sz w:val="20"/>
                  <w:szCs w:val="20"/>
                </w:rPr>
                <w:id w:val="155574045"/>
                <w:text/>
              </w:sdtPr>
              <w:sdtEndPr/>
              <w:sdtContent>
                <w:r w:rsidR="0078147E">
                  <w:rPr>
                    <w:rFonts w:asciiTheme="majorHAnsi" w:hAnsiTheme="majorHAnsi"/>
                    <w:b/>
                    <w:sz w:val="20"/>
                    <w:szCs w:val="20"/>
                  </w:rPr>
                  <w:t>Culminating Course Project</w:t>
                </w:r>
              </w:sdtContent>
            </w:sdt>
          </w:p>
        </w:tc>
      </w:tr>
    </w:tbl>
    <w:p w14:paraId="0B1D8823" w14:textId="77777777" w:rsidR="0078147E" w:rsidRDefault="0078147E" w:rsidP="0078147E">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78147E" w:rsidRPr="002B453A" w14:paraId="5997A8B0" w14:textId="77777777" w:rsidTr="006B7579">
        <w:tc>
          <w:tcPr>
            <w:tcW w:w="2148" w:type="dxa"/>
          </w:tcPr>
          <w:p w14:paraId="06FC6D14" w14:textId="77777777" w:rsidR="0078147E" w:rsidRPr="002B453A" w:rsidRDefault="0078147E" w:rsidP="006B7579">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4</w:t>
            </w:r>
          </w:p>
          <w:p w14:paraId="1CF13AE3" w14:textId="77777777" w:rsidR="0078147E" w:rsidRPr="002B453A" w:rsidRDefault="0078147E" w:rsidP="006B7579">
            <w:pPr>
              <w:rPr>
                <w:rFonts w:asciiTheme="majorHAnsi" w:hAnsiTheme="majorHAnsi"/>
                <w:sz w:val="20"/>
                <w:szCs w:val="20"/>
              </w:rPr>
            </w:pPr>
          </w:p>
        </w:tc>
        <w:sdt>
          <w:sdtPr>
            <w:rPr>
              <w:rFonts w:asciiTheme="majorHAnsi" w:hAnsiTheme="majorHAnsi"/>
              <w:sz w:val="20"/>
              <w:szCs w:val="20"/>
            </w:rPr>
            <w:id w:val="-863901530"/>
            <w:placeholder>
              <w:docPart w:val="DF1D5FAF3E0249F2ACDA4A105E1602F9"/>
            </w:placeholder>
          </w:sdtPr>
          <w:sdtEndPr/>
          <w:sdtContent>
            <w:tc>
              <w:tcPr>
                <w:tcW w:w="7428" w:type="dxa"/>
              </w:tcPr>
              <w:p w14:paraId="6D6CC6CB" w14:textId="1D9B1B08" w:rsidR="0078147E" w:rsidRPr="00212F73" w:rsidRDefault="008273E5" w:rsidP="006B7579">
                <w:pPr>
                  <w:rPr>
                    <w:rFonts w:asciiTheme="majorHAnsi" w:hAnsiTheme="majorHAnsi"/>
                    <w:b/>
                    <w:sz w:val="20"/>
                    <w:szCs w:val="20"/>
                  </w:rPr>
                </w:pPr>
                <w:r>
                  <w:rPr>
                    <w:rFonts w:asciiTheme="majorHAnsi" w:hAnsiTheme="majorHAnsi"/>
                    <w:b/>
                    <w:sz w:val="20"/>
                    <w:szCs w:val="20"/>
                  </w:rPr>
                  <w:t>Understand how taxes and tradeable permit policies help resolve market failures</w:t>
                </w:r>
              </w:p>
              <w:p w14:paraId="011339A9" w14:textId="77777777" w:rsidR="0078147E" w:rsidRPr="002B453A" w:rsidRDefault="0078147E" w:rsidP="006B7579">
                <w:pPr>
                  <w:rPr>
                    <w:rFonts w:asciiTheme="majorHAnsi" w:hAnsiTheme="majorHAnsi"/>
                    <w:sz w:val="20"/>
                    <w:szCs w:val="20"/>
                  </w:rPr>
                </w:pPr>
              </w:p>
            </w:tc>
          </w:sdtContent>
        </w:sdt>
      </w:tr>
      <w:tr w:rsidR="0078147E" w:rsidRPr="00F677EB" w14:paraId="231EB743" w14:textId="77777777" w:rsidTr="006B7579">
        <w:tc>
          <w:tcPr>
            <w:tcW w:w="2148" w:type="dxa"/>
          </w:tcPr>
          <w:p w14:paraId="2A2F4CCB" w14:textId="77777777" w:rsidR="0078147E" w:rsidRPr="002B453A" w:rsidRDefault="0078147E" w:rsidP="006B7579">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b/>
              <w:sz w:val="20"/>
              <w:szCs w:val="20"/>
            </w:rPr>
            <w:id w:val="-1566092802"/>
            <w:placeholder>
              <w:docPart w:val="08000D824C194448930BDD643F174F42"/>
            </w:placeholder>
          </w:sdtPr>
          <w:sdtEndPr/>
          <w:sdtContent>
            <w:tc>
              <w:tcPr>
                <w:tcW w:w="7428" w:type="dxa"/>
              </w:tcPr>
              <w:p w14:paraId="73A1D96A" w14:textId="7F6C068C" w:rsidR="0078147E" w:rsidRPr="00F677EB" w:rsidRDefault="008273E5" w:rsidP="006B7579">
                <w:pPr>
                  <w:rPr>
                    <w:rFonts w:asciiTheme="majorHAnsi" w:hAnsiTheme="majorHAnsi"/>
                    <w:b/>
                    <w:sz w:val="20"/>
                    <w:szCs w:val="20"/>
                  </w:rPr>
                </w:pPr>
                <w:r>
                  <w:rPr>
                    <w:rFonts w:asciiTheme="majorHAnsi" w:hAnsiTheme="majorHAnsi"/>
                    <w:b/>
                    <w:sz w:val="20"/>
                    <w:szCs w:val="20"/>
                  </w:rPr>
                  <w:t>Lectures, discussion board, and case reports</w:t>
                </w:r>
              </w:p>
            </w:tc>
          </w:sdtContent>
        </w:sdt>
      </w:tr>
      <w:tr w:rsidR="0078147E" w:rsidRPr="002B453A" w14:paraId="52CB8AD4" w14:textId="77777777" w:rsidTr="006B7579">
        <w:tc>
          <w:tcPr>
            <w:tcW w:w="2148" w:type="dxa"/>
          </w:tcPr>
          <w:p w14:paraId="6C6953A3" w14:textId="77777777" w:rsidR="0078147E" w:rsidRPr="002B453A" w:rsidRDefault="0078147E" w:rsidP="006B7579">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1FBA8D4D" w14:textId="77777777" w:rsidR="0078147E" w:rsidRPr="002B453A" w:rsidRDefault="006C6B30" w:rsidP="006B7579">
            <w:pPr>
              <w:rPr>
                <w:rFonts w:asciiTheme="majorHAnsi" w:hAnsiTheme="majorHAnsi"/>
                <w:sz w:val="20"/>
                <w:szCs w:val="20"/>
              </w:rPr>
            </w:pPr>
            <w:sdt>
              <w:sdtPr>
                <w:rPr>
                  <w:rFonts w:asciiTheme="majorHAnsi" w:hAnsiTheme="majorHAnsi"/>
                  <w:b/>
                  <w:sz w:val="20"/>
                  <w:szCs w:val="20"/>
                </w:rPr>
                <w:id w:val="-874318812"/>
                <w:text/>
              </w:sdtPr>
              <w:sdtEndPr/>
              <w:sdtContent>
                <w:r w:rsidR="0078147E">
                  <w:rPr>
                    <w:rFonts w:asciiTheme="majorHAnsi" w:hAnsiTheme="majorHAnsi"/>
                    <w:b/>
                    <w:sz w:val="20"/>
                    <w:szCs w:val="20"/>
                  </w:rPr>
                  <w:t>Culminating Course Project</w:t>
                </w:r>
              </w:sdtContent>
            </w:sdt>
          </w:p>
        </w:tc>
      </w:tr>
    </w:tbl>
    <w:p w14:paraId="6599C845" w14:textId="77777777" w:rsidR="0078147E" w:rsidRDefault="0078147E" w:rsidP="0078147E">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78147E" w:rsidRPr="002B453A" w14:paraId="05BD1370" w14:textId="77777777" w:rsidTr="006B7579">
        <w:tc>
          <w:tcPr>
            <w:tcW w:w="2148" w:type="dxa"/>
          </w:tcPr>
          <w:p w14:paraId="57A4F66D" w14:textId="77777777" w:rsidR="0078147E" w:rsidRPr="002B453A" w:rsidRDefault="0078147E" w:rsidP="006B7579">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5</w:t>
            </w:r>
          </w:p>
          <w:p w14:paraId="6E8E9AFF" w14:textId="77777777" w:rsidR="0078147E" w:rsidRPr="002B453A" w:rsidRDefault="0078147E" w:rsidP="006B7579">
            <w:pPr>
              <w:rPr>
                <w:rFonts w:asciiTheme="majorHAnsi" w:hAnsiTheme="majorHAnsi"/>
                <w:sz w:val="20"/>
                <w:szCs w:val="20"/>
              </w:rPr>
            </w:pPr>
          </w:p>
        </w:tc>
        <w:sdt>
          <w:sdtPr>
            <w:rPr>
              <w:rFonts w:asciiTheme="majorHAnsi" w:hAnsiTheme="majorHAnsi"/>
              <w:sz w:val="20"/>
              <w:szCs w:val="20"/>
            </w:rPr>
            <w:id w:val="-1698849154"/>
            <w:placeholder>
              <w:docPart w:val="85243946CF6D43C783097A2B1D6285C2"/>
            </w:placeholder>
          </w:sdtPr>
          <w:sdtEndPr/>
          <w:sdtContent>
            <w:tc>
              <w:tcPr>
                <w:tcW w:w="7428" w:type="dxa"/>
              </w:tcPr>
              <w:p w14:paraId="6FDD1BF3" w14:textId="22C08A3D" w:rsidR="0078147E" w:rsidRPr="00212F73" w:rsidRDefault="008273E5" w:rsidP="006B7579">
                <w:pPr>
                  <w:rPr>
                    <w:rFonts w:asciiTheme="majorHAnsi" w:hAnsiTheme="majorHAnsi"/>
                    <w:b/>
                    <w:sz w:val="20"/>
                    <w:szCs w:val="20"/>
                  </w:rPr>
                </w:pPr>
                <w:r>
                  <w:rPr>
                    <w:rFonts w:asciiTheme="majorHAnsi" w:hAnsiTheme="majorHAnsi"/>
                    <w:b/>
                    <w:sz w:val="20"/>
                    <w:szCs w:val="20"/>
                  </w:rPr>
                  <w:t>Implement benefit-cost analysis on environmental economics problems</w:t>
                </w:r>
              </w:p>
              <w:p w14:paraId="10862819" w14:textId="77777777" w:rsidR="0078147E" w:rsidRPr="002B453A" w:rsidRDefault="0078147E" w:rsidP="006B7579">
                <w:pPr>
                  <w:rPr>
                    <w:rFonts w:asciiTheme="majorHAnsi" w:hAnsiTheme="majorHAnsi"/>
                    <w:sz w:val="20"/>
                    <w:szCs w:val="20"/>
                  </w:rPr>
                </w:pPr>
              </w:p>
            </w:tc>
          </w:sdtContent>
        </w:sdt>
      </w:tr>
      <w:tr w:rsidR="0078147E" w:rsidRPr="00F677EB" w14:paraId="1572DBB7" w14:textId="77777777" w:rsidTr="006B7579">
        <w:tc>
          <w:tcPr>
            <w:tcW w:w="2148" w:type="dxa"/>
          </w:tcPr>
          <w:p w14:paraId="419F66AF" w14:textId="77777777" w:rsidR="0078147E" w:rsidRPr="002B453A" w:rsidRDefault="0078147E" w:rsidP="006B7579">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b/>
              <w:sz w:val="20"/>
              <w:szCs w:val="20"/>
            </w:rPr>
            <w:id w:val="-1627845752"/>
            <w:placeholder>
              <w:docPart w:val="5694D32BE3AB4FC8969B19B5FE8C68DB"/>
            </w:placeholder>
          </w:sdtPr>
          <w:sdtEndPr/>
          <w:sdtContent>
            <w:tc>
              <w:tcPr>
                <w:tcW w:w="7428" w:type="dxa"/>
              </w:tcPr>
              <w:p w14:paraId="1B332DDB" w14:textId="0205E597" w:rsidR="0078147E" w:rsidRPr="00F677EB" w:rsidRDefault="008273E5" w:rsidP="006B7579">
                <w:pPr>
                  <w:rPr>
                    <w:rFonts w:asciiTheme="majorHAnsi" w:hAnsiTheme="majorHAnsi"/>
                    <w:b/>
                    <w:sz w:val="20"/>
                    <w:szCs w:val="20"/>
                  </w:rPr>
                </w:pPr>
                <w:r>
                  <w:rPr>
                    <w:rFonts w:asciiTheme="majorHAnsi" w:hAnsiTheme="majorHAnsi"/>
                    <w:b/>
                    <w:sz w:val="20"/>
                    <w:szCs w:val="20"/>
                  </w:rPr>
                  <w:t>Lectures, discussion board, and case reports</w:t>
                </w:r>
              </w:p>
            </w:tc>
          </w:sdtContent>
        </w:sdt>
      </w:tr>
      <w:tr w:rsidR="0078147E" w:rsidRPr="002B453A" w14:paraId="060FE3A5" w14:textId="77777777" w:rsidTr="006B7579">
        <w:tc>
          <w:tcPr>
            <w:tcW w:w="2148" w:type="dxa"/>
          </w:tcPr>
          <w:p w14:paraId="7263B4F3" w14:textId="77777777" w:rsidR="0078147E" w:rsidRPr="002B453A" w:rsidRDefault="0078147E" w:rsidP="006B7579">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7621B454" w14:textId="77777777" w:rsidR="0078147E" w:rsidRPr="002B453A" w:rsidRDefault="006C6B30" w:rsidP="006B7579">
            <w:pPr>
              <w:rPr>
                <w:rFonts w:asciiTheme="majorHAnsi" w:hAnsiTheme="majorHAnsi"/>
                <w:sz w:val="20"/>
                <w:szCs w:val="20"/>
              </w:rPr>
            </w:pPr>
            <w:sdt>
              <w:sdtPr>
                <w:rPr>
                  <w:rFonts w:asciiTheme="majorHAnsi" w:hAnsiTheme="majorHAnsi"/>
                  <w:b/>
                  <w:sz w:val="20"/>
                  <w:szCs w:val="20"/>
                </w:rPr>
                <w:id w:val="-1935191479"/>
                <w:text/>
              </w:sdtPr>
              <w:sdtEndPr/>
              <w:sdtContent>
                <w:r w:rsidR="0078147E">
                  <w:rPr>
                    <w:rFonts w:asciiTheme="majorHAnsi" w:hAnsiTheme="majorHAnsi"/>
                    <w:b/>
                    <w:sz w:val="20"/>
                    <w:szCs w:val="20"/>
                  </w:rPr>
                  <w:t>Culminating Course Project</w:t>
                </w:r>
              </w:sdtContent>
            </w:sdt>
          </w:p>
        </w:tc>
      </w:tr>
    </w:tbl>
    <w:p w14:paraId="4E8E6B8A" w14:textId="49D569A0" w:rsidR="00895557" w:rsidRPr="008426D1" w:rsidRDefault="00895557" w:rsidP="001C30F6">
      <w:pPr>
        <w:ind w:firstLine="720"/>
        <w:rPr>
          <w:rFonts w:asciiTheme="majorHAnsi" w:hAnsiTheme="majorHAnsi" w:cs="Arial"/>
          <w:sz w:val="20"/>
          <w:szCs w:val="20"/>
        </w:rPr>
      </w:pPr>
      <w:r w:rsidRPr="008426D1">
        <w:rPr>
          <w:rFonts w:asciiTheme="majorHAnsi" w:hAnsiTheme="majorHAnsi" w:cs="Arial"/>
          <w:sz w:val="20"/>
          <w:szCs w:val="20"/>
        </w:rPr>
        <w:br w:type="page"/>
      </w:r>
    </w:p>
    <w:p w14:paraId="48C0665F" w14:textId="77777777" w:rsidR="00895557" w:rsidRPr="008426D1" w:rsidRDefault="00BD623D" w:rsidP="00BD623D">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1824312B" w14:textId="77777777" w:rsidR="00BD623D" w:rsidRPr="008426D1" w:rsidRDefault="00BD623D" w:rsidP="00BD623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15536A" w:rsidRPr="008426D1" w14:paraId="033A44D8" w14:textId="77777777" w:rsidTr="0015536A">
        <w:tc>
          <w:tcPr>
            <w:tcW w:w="11016" w:type="dxa"/>
            <w:shd w:val="clear" w:color="auto" w:fill="D9D9D9" w:themeFill="background1" w:themeFillShade="D9"/>
          </w:tcPr>
          <w:p w14:paraId="3F7EEC41" w14:textId="77777777" w:rsidR="0015536A" w:rsidRPr="008426D1" w:rsidRDefault="0015536A" w:rsidP="0015536A">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FB38CA" w:rsidRPr="008426D1" w14:paraId="531D2A83" w14:textId="77777777" w:rsidTr="0015536A">
        <w:tc>
          <w:tcPr>
            <w:tcW w:w="11016" w:type="dxa"/>
            <w:shd w:val="clear" w:color="auto" w:fill="F2F2F2" w:themeFill="background1" w:themeFillShade="F2"/>
          </w:tcPr>
          <w:p w14:paraId="6D6FD407"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8"/>
                <w:szCs w:val="24"/>
              </w:rPr>
            </w:pPr>
          </w:p>
          <w:p w14:paraId="76260E46" w14:textId="77777777" w:rsidR="0015536A" w:rsidRPr="008426D1" w:rsidRDefault="0015536A" w:rsidP="0015536A">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0"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sidR="00EE2479">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14:paraId="2CFE7C68" w14:textId="77777777" w:rsidR="0015536A" w:rsidRPr="008426D1" w:rsidRDefault="0015536A" w:rsidP="0015536A">
            <w:pPr>
              <w:rPr>
                <w:rFonts w:ascii="Times New Roman" w:hAnsi="Times New Roman" w:cs="Times New Roman"/>
                <w:b/>
                <w:color w:val="FF0000"/>
                <w:sz w:val="14"/>
                <w:szCs w:val="24"/>
              </w:rPr>
            </w:pPr>
          </w:p>
          <w:p w14:paraId="39F767B1" w14:textId="77777777" w:rsidR="0015536A" w:rsidRPr="008426D1" w:rsidRDefault="0015536A" w:rsidP="0015536A">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6351B6D5" w14:textId="77777777" w:rsidR="00FB38CA" w:rsidRPr="008426D1" w:rsidRDefault="00FB38CA" w:rsidP="00FB38CA">
            <w:pPr>
              <w:tabs>
                <w:tab w:val="left" w:pos="360"/>
                <w:tab w:val="left" w:pos="720"/>
              </w:tabs>
              <w:jc w:val="center"/>
              <w:rPr>
                <w:rFonts w:ascii="Times New Roman" w:hAnsi="Times New Roman" w:cs="Times New Roman"/>
                <w:b/>
                <w:color w:val="000000" w:themeColor="text1"/>
                <w:sz w:val="10"/>
                <w:szCs w:val="24"/>
                <w:u w:val="single"/>
              </w:rPr>
            </w:pPr>
          </w:p>
          <w:p w14:paraId="50DFF8CC"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0"/>
                <w:szCs w:val="24"/>
                <w:u w:val="single"/>
              </w:rPr>
            </w:pPr>
          </w:p>
          <w:p w14:paraId="3B5887C5" w14:textId="77777777" w:rsidR="00FB38CA" w:rsidRPr="008426D1" w:rsidRDefault="00FB38CA" w:rsidP="00FB38CA">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14:paraId="4E5D6C5A" w14:textId="77777777" w:rsidR="00FB38CA" w:rsidRPr="008426D1" w:rsidRDefault="00FB38CA" w:rsidP="00FB38CA">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14:paraId="7112A617" w14:textId="77777777" w:rsidR="00FB38CA" w:rsidRPr="008426D1" w:rsidRDefault="00FB38CA" w:rsidP="00FB38CA">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14:paraId="737AA1AF" w14:textId="77777777" w:rsidR="0015536A" w:rsidRPr="008426D1" w:rsidRDefault="0015536A" w:rsidP="00FB38CA">
            <w:pPr>
              <w:tabs>
                <w:tab w:val="left" w:pos="360"/>
                <w:tab w:val="left" w:pos="720"/>
              </w:tabs>
              <w:rPr>
                <w:rFonts w:ascii="Times New Roman" w:hAnsi="Times New Roman" w:cs="Times New Roman"/>
                <w:b/>
                <w:color w:val="000000" w:themeColor="text1"/>
                <w:sz w:val="18"/>
                <w:szCs w:val="28"/>
              </w:rPr>
            </w:pPr>
          </w:p>
          <w:p w14:paraId="4299B4FA" w14:textId="77777777" w:rsidR="0008410E" w:rsidRDefault="0015536A" w:rsidP="0015536A">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14:anchorId="2977C15B" wp14:editId="7241763B">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a14="http://schemas.microsoft.com/office/drawing/2010/main"/>
                            </a:ext>
                          </a:extLst>
                        </pic:spPr>
                      </pic:pic>
                    </a:graphicData>
                  </a:graphic>
                </wp:inline>
              </w:drawing>
            </w:r>
            <w:r w:rsidRPr="008426D1">
              <w:rPr>
                <w:rFonts w:ascii="Times New Roman" w:hAnsi="Times New Roman" w:cs="Times New Roman"/>
                <w:i/>
                <w:sz w:val="20"/>
                <w:szCs w:val="24"/>
              </w:rPr>
              <w:t xml:space="preserve">, and selecting the text you would like to apply the change to. </w:t>
            </w:r>
          </w:p>
          <w:p w14:paraId="1DC0C525" w14:textId="77777777" w:rsidR="0015536A" w:rsidRPr="008426D1" w:rsidRDefault="00D20B84" w:rsidP="0008410E">
            <w:pPr>
              <w:tabs>
                <w:tab w:val="left" w:pos="360"/>
                <w:tab w:val="left" w:pos="720"/>
              </w:tabs>
              <w:ind w:left="360"/>
              <w:jc w:val="center"/>
              <w:rPr>
                <w:rFonts w:ascii="Times New Roman" w:hAnsi="Times New Roman" w:cs="Times New Roman"/>
                <w:i/>
                <w:szCs w:val="24"/>
              </w:rPr>
            </w:pPr>
            <w:r>
              <w:rPr>
                <w:rFonts w:ascii="Times New Roman" w:hAnsi="Times New Roman" w:cs="Times New Roman"/>
                <w:i/>
                <w:sz w:val="20"/>
                <w:szCs w:val="24"/>
              </w:rPr>
              <w:t>Please visit</w:t>
            </w:r>
            <w:r w:rsidR="0008410E">
              <w:rPr>
                <w:rFonts w:ascii="Times New Roman" w:hAnsi="Times New Roman" w:cs="Times New Roman"/>
                <w:i/>
                <w:sz w:val="20"/>
                <w:szCs w:val="24"/>
              </w:rPr>
              <w:t xml:space="preserve"> </w:t>
            </w:r>
            <w:hyperlink r:id="rId12" w:history="1">
              <w:r w:rsidR="0008410E" w:rsidRPr="00DA60BF">
                <w:rPr>
                  <w:rStyle w:val="Hyperlink"/>
                  <w:rFonts w:ascii="Times New Roman" w:hAnsi="Times New Roman" w:cs="Times New Roman"/>
                  <w:i/>
                  <w:sz w:val="20"/>
                  <w:szCs w:val="24"/>
                </w:rPr>
                <w:t>https://youtu.be/yjdL2n4lZm4</w:t>
              </w:r>
            </w:hyperlink>
            <w:r w:rsidR="0008410E">
              <w:rPr>
                <w:rFonts w:ascii="Times New Roman" w:hAnsi="Times New Roman" w:cs="Times New Roman"/>
                <w:i/>
                <w:sz w:val="20"/>
                <w:szCs w:val="24"/>
              </w:rPr>
              <w:t xml:space="preserve"> </w:t>
            </w:r>
            <w:r>
              <w:rPr>
                <w:rFonts w:ascii="Times New Roman" w:hAnsi="Times New Roman" w:cs="Times New Roman"/>
                <w:i/>
                <w:sz w:val="20"/>
                <w:szCs w:val="24"/>
              </w:rPr>
              <w:t>for more detailed instructions.</w:t>
            </w:r>
          </w:p>
          <w:p w14:paraId="0757EC9E" w14:textId="77777777" w:rsidR="00FB38CA" w:rsidRPr="008426D1" w:rsidRDefault="00FB38CA" w:rsidP="00FB38CA">
            <w:pPr>
              <w:tabs>
                <w:tab w:val="left" w:pos="360"/>
                <w:tab w:val="left" w:pos="720"/>
              </w:tabs>
              <w:rPr>
                <w:rFonts w:asciiTheme="majorHAnsi" w:hAnsiTheme="majorHAnsi"/>
                <w:sz w:val="18"/>
                <w:szCs w:val="18"/>
              </w:rPr>
            </w:pPr>
          </w:p>
        </w:tc>
      </w:tr>
    </w:tbl>
    <w:p w14:paraId="20F4B783" w14:textId="77777777" w:rsidR="00661D25" w:rsidRPr="008426D1" w:rsidRDefault="00750AF6" w:rsidP="00D0686A">
      <w:pPr>
        <w:tabs>
          <w:tab w:val="left" w:pos="360"/>
          <w:tab w:val="left" w:pos="720"/>
        </w:tabs>
        <w:spacing w:after="0" w:line="240" w:lineRule="auto"/>
        <w:rPr>
          <w:rFonts w:asciiTheme="majorHAnsi" w:hAnsiTheme="majorHAnsi" w:cs="Arial"/>
          <w:sz w:val="18"/>
          <w:szCs w:val="18"/>
        </w:rPr>
      </w:pPr>
      <w:r w:rsidRPr="008426D1">
        <w:rPr>
          <w:rFonts w:asciiTheme="majorHAnsi" w:hAnsiTheme="majorHAnsi"/>
          <w:sz w:val="18"/>
          <w:szCs w:val="18"/>
        </w:rPr>
        <w:br/>
      </w:r>
    </w:p>
    <w:p w14:paraId="6730E0D9" w14:textId="77777777" w:rsidR="007227F4" w:rsidRPr="00E56539" w:rsidRDefault="007227F4">
      <w:pPr>
        <w:rPr>
          <w:rFonts w:asciiTheme="majorHAnsi" w:hAnsiTheme="majorHAnsi" w:cs="Arial"/>
          <w:b/>
          <w:sz w:val="18"/>
          <w:szCs w:val="18"/>
        </w:rPr>
      </w:pPr>
    </w:p>
    <w:sdt>
      <w:sdtPr>
        <w:rPr>
          <w:rFonts w:asciiTheme="majorHAnsi" w:hAnsiTheme="majorHAnsi" w:cs="Arial"/>
          <w:b/>
          <w:sz w:val="20"/>
          <w:szCs w:val="20"/>
        </w:rPr>
        <w:id w:val="-97950460"/>
        <w:placeholder>
          <w:docPart w:val="8C118AA7996C44D69FBB8909AFF5F123"/>
        </w:placeholder>
      </w:sdtPr>
      <w:sdtEndPr/>
      <w:sdtContent>
        <w:p w14:paraId="79AB1C70" w14:textId="3C185FF1" w:rsidR="00E56539" w:rsidRDefault="00E56539" w:rsidP="00661D25">
          <w:pPr>
            <w:tabs>
              <w:tab w:val="left" w:pos="360"/>
              <w:tab w:val="left" w:pos="720"/>
            </w:tabs>
            <w:spacing w:after="0" w:line="240" w:lineRule="auto"/>
            <w:rPr>
              <w:rFonts w:asciiTheme="majorHAnsi" w:hAnsiTheme="majorHAnsi" w:cs="Arial"/>
              <w:b/>
              <w:sz w:val="20"/>
              <w:szCs w:val="20"/>
            </w:rPr>
          </w:pPr>
          <w:r>
            <w:rPr>
              <w:rFonts w:asciiTheme="majorHAnsi" w:hAnsiTheme="majorHAnsi" w:cs="Arial"/>
              <w:b/>
              <w:sz w:val="20"/>
              <w:szCs w:val="20"/>
            </w:rPr>
            <w:t xml:space="preserve">On page </w:t>
          </w:r>
          <w:r w:rsidR="00D57C9B">
            <w:rPr>
              <w:rFonts w:asciiTheme="majorHAnsi" w:hAnsiTheme="majorHAnsi" w:cs="Arial"/>
              <w:b/>
              <w:sz w:val="20"/>
              <w:szCs w:val="20"/>
            </w:rPr>
            <w:t>42</w:t>
          </w:r>
          <w:r w:rsidR="00117E00">
            <w:rPr>
              <w:rFonts w:asciiTheme="majorHAnsi" w:hAnsiTheme="majorHAnsi" w:cs="Arial"/>
              <w:b/>
              <w:sz w:val="20"/>
              <w:szCs w:val="20"/>
            </w:rPr>
            <w:t>0</w:t>
          </w:r>
          <w:r>
            <w:rPr>
              <w:rFonts w:asciiTheme="majorHAnsi" w:hAnsiTheme="majorHAnsi" w:cs="Arial"/>
              <w:b/>
              <w:sz w:val="20"/>
              <w:szCs w:val="20"/>
            </w:rPr>
            <w:t xml:space="preserve"> of the 2019-2020 </w:t>
          </w:r>
          <w:r w:rsidR="00117E00">
            <w:rPr>
              <w:rFonts w:asciiTheme="majorHAnsi" w:hAnsiTheme="majorHAnsi" w:cs="Arial"/>
              <w:b/>
              <w:sz w:val="20"/>
              <w:szCs w:val="20"/>
            </w:rPr>
            <w:t>Underg</w:t>
          </w:r>
          <w:r>
            <w:rPr>
              <w:rFonts w:asciiTheme="majorHAnsi" w:hAnsiTheme="majorHAnsi" w:cs="Arial"/>
              <w:b/>
              <w:sz w:val="20"/>
              <w:szCs w:val="20"/>
            </w:rPr>
            <w:t>raduate Bulletin:</w:t>
          </w:r>
        </w:p>
        <w:p w14:paraId="12EC136D" w14:textId="77777777" w:rsidR="00E56539" w:rsidRDefault="00E56539" w:rsidP="00661D25">
          <w:pPr>
            <w:tabs>
              <w:tab w:val="left" w:pos="360"/>
              <w:tab w:val="left" w:pos="720"/>
            </w:tabs>
            <w:spacing w:after="0" w:line="240" w:lineRule="auto"/>
            <w:rPr>
              <w:rFonts w:asciiTheme="majorHAnsi" w:hAnsiTheme="majorHAnsi" w:cs="Arial"/>
              <w:b/>
              <w:sz w:val="20"/>
              <w:szCs w:val="20"/>
            </w:rPr>
          </w:pPr>
        </w:p>
        <w:p w14:paraId="40D0C157" w14:textId="586AD2B4" w:rsidR="00E56539" w:rsidRPr="00E56539" w:rsidRDefault="00E56539" w:rsidP="00661D25">
          <w:pPr>
            <w:tabs>
              <w:tab w:val="left" w:pos="360"/>
              <w:tab w:val="left" w:pos="720"/>
            </w:tabs>
            <w:spacing w:after="0" w:line="240" w:lineRule="auto"/>
            <w:rPr>
              <w:b/>
            </w:rPr>
          </w:pPr>
          <w:r w:rsidRPr="00E56539">
            <w:rPr>
              <w:b/>
            </w:rPr>
            <w:t xml:space="preserve">AGEC </w:t>
          </w:r>
          <w:r w:rsidR="007F04A3">
            <w:rPr>
              <w:b/>
            </w:rPr>
            <w:t>4073</w:t>
          </w:r>
          <w:r w:rsidRPr="00E56539">
            <w:rPr>
              <w:b/>
            </w:rPr>
            <w:t xml:space="preserve">. </w:t>
          </w:r>
          <w:r w:rsidR="007F04A3" w:rsidRPr="007F04A3">
            <w:rPr>
              <w:b/>
            </w:rPr>
            <w:t>Agricultural Business Management Principles and problems involved in acquiring, organizing, and operating successful farms, ranches and other agricultural businesses, balance of enterprises, capital requirements, emphasis on managerial principles and management simulation. Prerequisite, AGEC 1003 or ECON 2313 or ECON 2323. Fall, Spring.</w:t>
          </w:r>
        </w:p>
        <w:p w14:paraId="3429B529" w14:textId="77777777" w:rsidR="00E56539" w:rsidRPr="00E56539" w:rsidRDefault="00E56539" w:rsidP="00661D25">
          <w:pPr>
            <w:tabs>
              <w:tab w:val="left" w:pos="360"/>
              <w:tab w:val="left" w:pos="720"/>
            </w:tabs>
            <w:spacing w:after="0" w:line="240" w:lineRule="auto"/>
            <w:rPr>
              <w:b/>
            </w:rPr>
          </w:pPr>
        </w:p>
        <w:p w14:paraId="3305C9D3" w14:textId="2434C925" w:rsidR="00E56539" w:rsidRDefault="00E56539" w:rsidP="00661D25">
          <w:pPr>
            <w:tabs>
              <w:tab w:val="left" w:pos="360"/>
              <w:tab w:val="left" w:pos="720"/>
            </w:tabs>
            <w:spacing w:after="0" w:line="240" w:lineRule="auto"/>
            <w:rPr>
              <w:b/>
            </w:rPr>
          </w:pPr>
          <w:r w:rsidRPr="00E56539">
            <w:rPr>
              <w:b/>
            </w:rPr>
            <w:t xml:space="preserve">AGEC </w:t>
          </w:r>
          <w:r w:rsidR="007F04A3">
            <w:rPr>
              <w:b/>
            </w:rPr>
            <w:t>4083</w:t>
          </w:r>
          <w:r w:rsidRPr="00E56539">
            <w:rPr>
              <w:b/>
            </w:rPr>
            <w:t xml:space="preserve">. </w:t>
          </w:r>
          <w:r w:rsidR="007F04A3" w:rsidRPr="007F04A3">
            <w:rPr>
              <w:b/>
            </w:rPr>
            <w:t>Agricultural Policy and Current Issues Economic developments in agriculture, role of the government in agriculture and policies affecting rural people are considered. Text and current information are utilized. Prerequisite, AGEC 1003 or ECON 2313 or ECON 2323. Fall, Spring.</w:t>
          </w:r>
        </w:p>
        <w:p w14:paraId="49FC96C4" w14:textId="77777777" w:rsidR="00E56539" w:rsidRPr="00E56539" w:rsidRDefault="00E56539" w:rsidP="00661D25">
          <w:pPr>
            <w:tabs>
              <w:tab w:val="left" w:pos="360"/>
              <w:tab w:val="left" w:pos="720"/>
            </w:tabs>
            <w:spacing w:after="0" w:line="240" w:lineRule="auto"/>
            <w:rPr>
              <w:b/>
            </w:rPr>
          </w:pPr>
        </w:p>
        <w:p w14:paraId="744A8442" w14:textId="300F1C5F" w:rsidR="00E56539" w:rsidRPr="00E73ECE" w:rsidRDefault="00E56539" w:rsidP="00661D25">
          <w:pPr>
            <w:tabs>
              <w:tab w:val="left" w:pos="360"/>
              <w:tab w:val="left" w:pos="720"/>
            </w:tabs>
            <w:spacing w:after="0" w:line="240" w:lineRule="auto"/>
            <w:rPr>
              <w:rFonts w:cstheme="minorHAnsi"/>
              <w:color w:val="0070C0"/>
              <w:sz w:val="28"/>
              <w:szCs w:val="28"/>
            </w:rPr>
          </w:pPr>
          <w:r w:rsidRPr="00E73ECE">
            <w:rPr>
              <w:rFonts w:cstheme="minorHAnsi"/>
              <w:b/>
              <w:color w:val="0070C0"/>
              <w:sz w:val="28"/>
              <w:szCs w:val="28"/>
            </w:rPr>
            <w:t xml:space="preserve">AGEC </w:t>
          </w:r>
          <w:r w:rsidR="007F04A3" w:rsidRPr="00E73ECE">
            <w:rPr>
              <w:rFonts w:cstheme="minorHAnsi"/>
              <w:b/>
              <w:color w:val="0070C0"/>
              <w:sz w:val="28"/>
              <w:szCs w:val="28"/>
            </w:rPr>
            <w:t>4093</w:t>
          </w:r>
          <w:r w:rsidRPr="00E73ECE">
            <w:rPr>
              <w:rFonts w:cstheme="minorHAnsi"/>
              <w:b/>
              <w:color w:val="0070C0"/>
              <w:sz w:val="28"/>
              <w:szCs w:val="28"/>
            </w:rPr>
            <w:t xml:space="preserve">. </w:t>
          </w:r>
          <w:r w:rsidR="004F76F3" w:rsidRPr="00E73ECE">
            <w:rPr>
              <w:rFonts w:cstheme="minorHAnsi"/>
              <w:b/>
              <w:color w:val="0070C0"/>
              <w:sz w:val="28"/>
              <w:szCs w:val="28"/>
            </w:rPr>
            <w:t>Environmental and Resource Economics</w:t>
          </w:r>
          <w:r w:rsidR="00212408" w:rsidRPr="00E73ECE">
            <w:rPr>
              <w:rFonts w:cstheme="minorHAnsi"/>
              <w:b/>
              <w:sz w:val="28"/>
              <w:szCs w:val="28"/>
            </w:rPr>
            <w:t xml:space="preserve"> </w:t>
          </w:r>
          <w:sdt>
            <w:sdtPr>
              <w:rPr>
                <w:rFonts w:cstheme="minorHAnsi"/>
                <w:b/>
                <w:color w:val="0070C0"/>
                <w:sz w:val="28"/>
                <w:szCs w:val="28"/>
              </w:rPr>
              <w:id w:val="1462457550"/>
              <w:placeholder>
                <w:docPart w:val="6ED5AB3825284902ACCEC24A1688EDFC"/>
              </w:placeholder>
            </w:sdtPr>
            <w:sdtEndPr>
              <w:rPr>
                <w:b w:val="0"/>
              </w:rPr>
            </w:sdtEndPr>
            <w:sdtContent>
              <w:r w:rsidR="00212408" w:rsidRPr="00E73ECE">
                <w:rPr>
                  <w:rFonts w:cstheme="minorHAnsi"/>
                  <w:b/>
                  <w:color w:val="0070C0"/>
                  <w:sz w:val="28"/>
                  <w:szCs w:val="28"/>
                </w:rPr>
                <w:t>Economic analysis of resource and environmental problems with an emphasis on applying theoretical macroeconomic concepts and empirical tools for understanding environmental resource policy.</w:t>
              </w:r>
              <w:r w:rsidR="00E73ECE" w:rsidRPr="00E73ECE">
                <w:rPr>
                  <w:rFonts w:cstheme="minorHAnsi"/>
                  <w:b/>
                  <w:color w:val="0070C0"/>
                  <w:sz w:val="28"/>
                  <w:szCs w:val="28"/>
                </w:rPr>
                <w:t xml:space="preserve">  Prerequisites, </w:t>
              </w:r>
              <w:sdt>
                <w:sdtPr>
                  <w:rPr>
                    <w:rFonts w:cstheme="minorHAnsi"/>
                    <w:b/>
                    <w:color w:val="0070C0"/>
                    <w:sz w:val="28"/>
                    <w:szCs w:val="28"/>
                  </w:rPr>
                  <w:id w:val="-1899344646"/>
                  <w:placeholder>
                    <w:docPart w:val="5805D151646248059A389706E3A32DF0"/>
                  </w:placeholder>
                </w:sdtPr>
                <w:sdtEndPr/>
                <w:sdtContent>
                  <w:r w:rsidR="006C6B30">
                    <w:rPr>
                      <w:rFonts w:cstheme="minorHAnsi"/>
                      <w:b/>
                      <w:color w:val="0070C0"/>
                      <w:sz w:val="28"/>
                      <w:szCs w:val="28"/>
                    </w:rPr>
                    <w:t xml:space="preserve">grade of </w:t>
                  </w:r>
                  <w:r w:rsidR="00E73ECE" w:rsidRPr="00E73ECE">
                    <w:rPr>
                      <w:rFonts w:cstheme="minorHAnsi"/>
                      <w:b/>
                      <w:color w:val="0070C0"/>
                      <w:sz w:val="28"/>
                      <w:szCs w:val="28"/>
                    </w:rPr>
                    <w:t xml:space="preserve">C or </w:t>
                  </w:r>
                  <w:r w:rsidR="006C6B30">
                    <w:rPr>
                      <w:rFonts w:cstheme="minorHAnsi"/>
                      <w:b/>
                      <w:color w:val="0070C0"/>
                      <w:sz w:val="28"/>
                      <w:szCs w:val="28"/>
                    </w:rPr>
                    <w:t>better</w:t>
                  </w:r>
                  <w:r w:rsidR="00E73ECE" w:rsidRPr="00E73ECE">
                    <w:rPr>
                      <w:rFonts w:cstheme="minorHAnsi"/>
                      <w:b/>
                      <w:color w:val="0070C0"/>
                      <w:sz w:val="28"/>
                      <w:szCs w:val="28"/>
                    </w:rPr>
                    <w:t xml:space="preserve"> in AGEC 1003 or ECON 2313 or ECON 2323</w:t>
                  </w:r>
                  <w:r w:rsidR="006C6B30">
                    <w:rPr>
                      <w:rFonts w:cstheme="minorHAnsi"/>
                      <w:b/>
                      <w:color w:val="0070C0"/>
                      <w:sz w:val="28"/>
                      <w:szCs w:val="28"/>
                    </w:rPr>
                    <w:t>.</w:t>
                  </w:r>
                </w:sdtContent>
              </w:sdt>
              <w:r w:rsidR="00E73ECE" w:rsidRPr="00E73ECE">
                <w:rPr>
                  <w:rFonts w:cstheme="minorHAnsi"/>
                  <w:b/>
                  <w:color w:val="0070C0"/>
                  <w:sz w:val="28"/>
                  <w:szCs w:val="28"/>
                </w:rPr>
                <w:t xml:space="preserve"> Fall.   </w:t>
              </w:r>
            </w:sdtContent>
          </w:sdt>
          <w:r w:rsidRPr="00E73ECE">
            <w:rPr>
              <w:rFonts w:cstheme="minorHAnsi"/>
              <w:color w:val="0070C0"/>
              <w:sz w:val="28"/>
              <w:szCs w:val="28"/>
            </w:rPr>
            <w:t xml:space="preserve"> </w:t>
          </w:r>
        </w:p>
        <w:p w14:paraId="2BAE417D" w14:textId="77777777" w:rsidR="00E56539" w:rsidRPr="00E56539" w:rsidRDefault="00E56539" w:rsidP="00661D25">
          <w:pPr>
            <w:tabs>
              <w:tab w:val="left" w:pos="360"/>
              <w:tab w:val="left" w:pos="720"/>
            </w:tabs>
            <w:spacing w:after="0" w:line="240" w:lineRule="auto"/>
            <w:rPr>
              <w:b/>
            </w:rPr>
          </w:pPr>
        </w:p>
        <w:p w14:paraId="592ED0E1" w14:textId="0719B31D" w:rsidR="00661D25" w:rsidRPr="00E56539" w:rsidRDefault="00E56539" w:rsidP="007F04A3">
          <w:pPr>
            <w:tabs>
              <w:tab w:val="left" w:pos="360"/>
              <w:tab w:val="left" w:pos="720"/>
            </w:tabs>
            <w:spacing w:after="0" w:line="240" w:lineRule="auto"/>
            <w:rPr>
              <w:rFonts w:asciiTheme="majorHAnsi" w:hAnsiTheme="majorHAnsi" w:cs="Arial"/>
              <w:b/>
              <w:sz w:val="20"/>
              <w:szCs w:val="20"/>
            </w:rPr>
          </w:pPr>
          <w:r w:rsidRPr="00E56539">
            <w:rPr>
              <w:b/>
            </w:rPr>
            <w:t xml:space="preserve">AGEC </w:t>
          </w:r>
          <w:r w:rsidR="007F04A3">
            <w:rPr>
              <w:b/>
            </w:rPr>
            <w:t>4113</w:t>
          </w:r>
          <w:r w:rsidRPr="00E56539">
            <w:rPr>
              <w:b/>
            </w:rPr>
            <w:t xml:space="preserve">. </w:t>
          </w:r>
          <w:r w:rsidR="007F04A3" w:rsidRPr="007F04A3">
            <w:rPr>
              <w:b/>
            </w:rPr>
            <w:t>Livestock and Poultry Economics Production and marketing costs associated with</w:t>
          </w:r>
          <w:r w:rsidR="004F76F3">
            <w:rPr>
              <w:b/>
            </w:rPr>
            <w:t xml:space="preserve"> </w:t>
          </w:r>
          <w:r w:rsidR="007F04A3" w:rsidRPr="007F04A3">
            <w:rPr>
              <w:b/>
            </w:rPr>
            <w:t>raising livestock and poultry, providing value-added meat and protein products to consumers, with emphasis on market analysis of cattle, hog, broiler, turkey, and egg-laying sectors. Prerequisites, ANSC 1613; AGEC 1003 or ECON 2313 or ECON 2323. Spring.</w:t>
          </w:r>
        </w:p>
      </w:sdtContent>
    </w:sdt>
    <w:p w14:paraId="74101EBA" w14:textId="77777777" w:rsidR="00661D25" w:rsidRPr="008426D1" w:rsidRDefault="00661D25">
      <w:pPr>
        <w:rPr>
          <w:rFonts w:asciiTheme="majorHAnsi" w:hAnsiTheme="majorHAnsi" w:cs="Arial"/>
          <w:sz w:val="18"/>
          <w:szCs w:val="18"/>
        </w:rPr>
      </w:pPr>
    </w:p>
    <w:sectPr w:rsidR="00661D25" w:rsidRPr="008426D1" w:rsidSect="00556E69">
      <w:footerReference w:type="even" r:id="rId13"/>
      <w:footerReference w:type="default" r:id="rId14"/>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0D87FC" w14:textId="77777777" w:rsidR="009079F0" w:rsidRDefault="009079F0" w:rsidP="00AF3758">
      <w:pPr>
        <w:spacing w:after="0" w:line="240" w:lineRule="auto"/>
      </w:pPr>
      <w:r>
        <w:separator/>
      </w:r>
    </w:p>
  </w:endnote>
  <w:endnote w:type="continuationSeparator" w:id="0">
    <w:p w14:paraId="7DEC6B20" w14:textId="77777777" w:rsidR="009079F0" w:rsidRDefault="009079F0"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D2987" w14:textId="77777777" w:rsidR="007F04A3" w:rsidRDefault="007F04A3"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7F04A3" w:rsidRDefault="007F04A3"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41E16" w14:textId="68FF6CAD" w:rsidR="007F04A3" w:rsidRDefault="007F04A3"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C6B30">
      <w:rPr>
        <w:rStyle w:val="PageNumber"/>
        <w:noProof/>
      </w:rPr>
      <w:t>2</w:t>
    </w:r>
    <w:r>
      <w:rPr>
        <w:rStyle w:val="PageNumber"/>
      </w:rPr>
      <w:fldChar w:fldCharType="end"/>
    </w:r>
  </w:p>
  <w:p w14:paraId="0312F2A9" w14:textId="693286B2" w:rsidR="007F04A3" w:rsidRDefault="007F04A3" w:rsidP="0021263E">
    <w:pPr>
      <w:pStyle w:val="Footer"/>
    </w:pPr>
    <w:r>
      <w:t xml:space="preserve">Form Revised: </w:t>
    </w:r>
    <w:sdt>
      <w:sdtPr>
        <w:alias w:val="Form Revised:"/>
        <w:tag w:val="Revised:"/>
        <w:id w:val="1902717505"/>
        <w:placeholder>
          <w:docPart w:val="EF9527A1FD52430BA9B2B2568CD5150B"/>
        </w:placeholder>
        <w:date w:fullDate="2020-02-10T00:00:00Z">
          <w:dateFormat w:val="MM/dd/yyyy"/>
          <w:lid w:val="en-US"/>
          <w:storeMappedDataAs w:val="dateTime"/>
          <w:calendar w:val="gregorian"/>
        </w:date>
      </w:sdtPr>
      <w:sdtEndPr/>
      <w:sdtContent>
        <w:r w:rsidR="004F76F3">
          <w:t>02</w:t>
        </w:r>
        <w:r>
          <w:t>/</w:t>
        </w:r>
        <w:r w:rsidR="004F76F3">
          <w:t>10</w:t>
        </w:r>
        <w:r>
          <w:t>/20</w:t>
        </w:r>
        <w:r w:rsidR="004F76F3">
          <w:t>20</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62C48C" w14:textId="77777777" w:rsidR="009079F0" w:rsidRDefault="009079F0" w:rsidP="00AF3758">
      <w:pPr>
        <w:spacing w:after="0" w:line="240" w:lineRule="auto"/>
      </w:pPr>
      <w:r>
        <w:separator/>
      </w:r>
    </w:p>
  </w:footnote>
  <w:footnote w:type="continuationSeparator" w:id="0">
    <w:p w14:paraId="54E1DB71" w14:textId="77777777" w:rsidR="009079F0" w:rsidRDefault="009079F0"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 w:numId="3">
    <w:abstractNumId w:val="5"/>
  </w:num>
  <w:num w:numId="4">
    <w:abstractNumId w:val="8"/>
  </w:num>
  <w:num w:numId="5">
    <w:abstractNumId w:val="9"/>
  </w:num>
  <w:num w:numId="6">
    <w:abstractNumId w:val="6"/>
  </w:num>
  <w:num w:numId="7">
    <w:abstractNumId w:val="3"/>
  </w:num>
  <w:num w:numId="8">
    <w:abstractNumId w:val="7"/>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MjEwNDA2MTY0NTdX0lEKTi0uzszPAykwqQUAXKmzxywAAAA="/>
  </w:docVars>
  <w:rsids>
    <w:rsidRoot w:val="00AF3758"/>
    <w:rsid w:val="000002AC"/>
    <w:rsid w:val="00001B2F"/>
    <w:rsid w:val="00001C04"/>
    <w:rsid w:val="00016FE7"/>
    <w:rsid w:val="00024BA5"/>
    <w:rsid w:val="0002589A"/>
    <w:rsid w:val="00026976"/>
    <w:rsid w:val="00037120"/>
    <w:rsid w:val="00041E75"/>
    <w:rsid w:val="0005467E"/>
    <w:rsid w:val="00054918"/>
    <w:rsid w:val="0008410E"/>
    <w:rsid w:val="00091E93"/>
    <w:rsid w:val="000A2D90"/>
    <w:rsid w:val="000A654B"/>
    <w:rsid w:val="000D06F1"/>
    <w:rsid w:val="000E0BB8"/>
    <w:rsid w:val="00101FF4"/>
    <w:rsid w:val="00103070"/>
    <w:rsid w:val="00117E00"/>
    <w:rsid w:val="00150E96"/>
    <w:rsid w:val="00151451"/>
    <w:rsid w:val="0015192B"/>
    <w:rsid w:val="0015536A"/>
    <w:rsid w:val="00156679"/>
    <w:rsid w:val="00185D67"/>
    <w:rsid w:val="001A5DD5"/>
    <w:rsid w:val="001C30F6"/>
    <w:rsid w:val="001E288B"/>
    <w:rsid w:val="001E597A"/>
    <w:rsid w:val="001F5DA4"/>
    <w:rsid w:val="00202941"/>
    <w:rsid w:val="00212408"/>
    <w:rsid w:val="0021263E"/>
    <w:rsid w:val="0021282B"/>
    <w:rsid w:val="00212A76"/>
    <w:rsid w:val="00212A84"/>
    <w:rsid w:val="002172AB"/>
    <w:rsid w:val="00222F24"/>
    <w:rsid w:val="00227315"/>
    <w:rsid w:val="002277EA"/>
    <w:rsid w:val="002315B0"/>
    <w:rsid w:val="002403C4"/>
    <w:rsid w:val="00254447"/>
    <w:rsid w:val="00261ACE"/>
    <w:rsid w:val="00265C17"/>
    <w:rsid w:val="0028351D"/>
    <w:rsid w:val="00283525"/>
    <w:rsid w:val="002A6555"/>
    <w:rsid w:val="002B2119"/>
    <w:rsid w:val="002E3BD5"/>
    <w:rsid w:val="003044A4"/>
    <w:rsid w:val="00306A96"/>
    <w:rsid w:val="0031339E"/>
    <w:rsid w:val="0035434A"/>
    <w:rsid w:val="00356FDE"/>
    <w:rsid w:val="00360064"/>
    <w:rsid w:val="00362414"/>
    <w:rsid w:val="0036794A"/>
    <w:rsid w:val="00374D72"/>
    <w:rsid w:val="00384538"/>
    <w:rsid w:val="00390A66"/>
    <w:rsid w:val="00391206"/>
    <w:rsid w:val="00393E47"/>
    <w:rsid w:val="00395BB2"/>
    <w:rsid w:val="00396C14"/>
    <w:rsid w:val="003A2B8B"/>
    <w:rsid w:val="003C334C"/>
    <w:rsid w:val="003D5ADD"/>
    <w:rsid w:val="004072F1"/>
    <w:rsid w:val="00415F17"/>
    <w:rsid w:val="004167AB"/>
    <w:rsid w:val="00424133"/>
    <w:rsid w:val="00434AA5"/>
    <w:rsid w:val="00437BBA"/>
    <w:rsid w:val="0044025A"/>
    <w:rsid w:val="00473252"/>
    <w:rsid w:val="00474C39"/>
    <w:rsid w:val="00487771"/>
    <w:rsid w:val="0049675B"/>
    <w:rsid w:val="004A211B"/>
    <w:rsid w:val="004A7706"/>
    <w:rsid w:val="004F3C87"/>
    <w:rsid w:val="004F76F3"/>
    <w:rsid w:val="00526B81"/>
    <w:rsid w:val="00547433"/>
    <w:rsid w:val="00556E69"/>
    <w:rsid w:val="005677EC"/>
    <w:rsid w:val="00575870"/>
    <w:rsid w:val="00584C22"/>
    <w:rsid w:val="00592A95"/>
    <w:rsid w:val="005934F2"/>
    <w:rsid w:val="005A6749"/>
    <w:rsid w:val="005F41DD"/>
    <w:rsid w:val="00606EE4"/>
    <w:rsid w:val="00610022"/>
    <w:rsid w:val="006179CB"/>
    <w:rsid w:val="00630A6B"/>
    <w:rsid w:val="00636DB3"/>
    <w:rsid w:val="00637E28"/>
    <w:rsid w:val="00641E0F"/>
    <w:rsid w:val="00661D25"/>
    <w:rsid w:val="0066260B"/>
    <w:rsid w:val="006657FB"/>
    <w:rsid w:val="00671EAA"/>
    <w:rsid w:val="00677A48"/>
    <w:rsid w:val="00691664"/>
    <w:rsid w:val="006B52C0"/>
    <w:rsid w:val="006C0168"/>
    <w:rsid w:val="006C6B30"/>
    <w:rsid w:val="006D0246"/>
    <w:rsid w:val="006D258C"/>
    <w:rsid w:val="006E21B6"/>
    <w:rsid w:val="006E6117"/>
    <w:rsid w:val="00707894"/>
    <w:rsid w:val="00707952"/>
    <w:rsid w:val="00712045"/>
    <w:rsid w:val="007227F4"/>
    <w:rsid w:val="0073025F"/>
    <w:rsid w:val="0073125A"/>
    <w:rsid w:val="00750AF6"/>
    <w:rsid w:val="0078147E"/>
    <w:rsid w:val="007A06B9"/>
    <w:rsid w:val="007D371A"/>
    <w:rsid w:val="007E184C"/>
    <w:rsid w:val="007F04A3"/>
    <w:rsid w:val="008273E5"/>
    <w:rsid w:val="0083170D"/>
    <w:rsid w:val="00842017"/>
    <w:rsid w:val="008426D1"/>
    <w:rsid w:val="00862E36"/>
    <w:rsid w:val="008663CA"/>
    <w:rsid w:val="00895557"/>
    <w:rsid w:val="008B0D1C"/>
    <w:rsid w:val="008C5C82"/>
    <w:rsid w:val="008C6881"/>
    <w:rsid w:val="008C703B"/>
    <w:rsid w:val="008E6C1C"/>
    <w:rsid w:val="0090120F"/>
    <w:rsid w:val="00903AB9"/>
    <w:rsid w:val="009053D1"/>
    <w:rsid w:val="009079F0"/>
    <w:rsid w:val="00916FCA"/>
    <w:rsid w:val="00962018"/>
    <w:rsid w:val="00976B5B"/>
    <w:rsid w:val="009778E2"/>
    <w:rsid w:val="00983ADC"/>
    <w:rsid w:val="00984490"/>
    <w:rsid w:val="00992DE2"/>
    <w:rsid w:val="009A529F"/>
    <w:rsid w:val="009C5365"/>
    <w:rsid w:val="00A01035"/>
    <w:rsid w:val="00A0329C"/>
    <w:rsid w:val="00A16BB1"/>
    <w:rsid w:val="00A212F6"/>
    <w:rsid w:val="00A5089E"/>
    <w:rsid w:val="00A56358"/>
    <w:rsid w:val="00A56D36"/>
    <w:rsid w:val="00A966C5"/>
    <w:rsid w:val="00AA702B"/>
    <w:rsid w:val="00AB5523"/>
    <w:rsid w:val="00AC19CA"/>
    <w:rsid w:val="00AE5338"/>
    <w:rsid w:val="00AF3758"/>
    <w:rsid w:val="00AF3C6A"/>
    <w:rsid w:val="00AF68E8"/>
    <w:rsid w:val="00B054E5"/>
    <w:rsid w:val="00B134C2"/>
    <w:rsid w:val="00B14262"/>
    <w:rsid w:val="00B1628A"/>
    <w:rsid w:val="00B210B3"/>
    <w:rsid w:val="00B35368"/>
    <w:rsid w:val="00B46334"/>
    <w:rsid w:val="00B5613F"/>
    <w:rsid w:val="00B6203D"/>
    <w:rsid w:val="00B63F0F"/>
    <w:rsid w:val="00B71755"/>
    <w:rsid w:val="00B86002"/>
    <w:rsid w:val="00B97755"/>
    <w:rsid w:val="00BB46E0"/>
    <w:rsid w:val="00BD623D"/>
    <w:rsid w:val="00BE069E"/>
    <w:rsid w:val="00BF2CC4"/>
    <w:rsid w:val="00BF6FF6"/>
    <w:rsid w:val="00C002F9"/>
    <w:rsid w:val="00C12816"/>
    <w:rsid w:val="00C12977"/>
    <w:rsid w:val="00C1608D"/>
    <w:rsid w:val="00C23120"/>
    <w:rsid w:val="00C23CC7"/>
    <w:rsid w:val="00C334FF"/>
    <w:rsid w:val="00C55BB9"/>
    <w:rsid w:val="00C60A91"/>
    <w:rsid w:val="00C75AC8"/>
    <w:rsid w:val="00C80773"/>
    <w:rsid w:val="00C835DF"/>
    <w:rsid w:val="00CA269E"/>
    <w:rsid w:val="00CA7C7C"/>
    <w:rsid w:val="00CB2125"/>
    <w:rsid w:val="00CB2C9E"/>
    <w:rsid w:val="00CB4B5A"/>
    <w:rsid w:val="00CC6C15"/>
    <w:rsid w:val="00CE6F34"/>
    <w:rsid w:val="00D0686A"/>
    <w:rsid w:val="00D20B84"/>
    <w:rsid w:val="00D51205"/>
    <w:rsid w:val="00D57716"/>
    <w:rsid w:val="00D57C9B"/>
    <w:rsid w:val="00D64E9D"/>
    <w:rsid w:val="00D67AC4"/>
    <w:rsid w:val="00D80B6E"/>
    <w:rsid w:val="00D979DD"/>
    <w:rsid w:val="00DC35E7"/>
    <w:rsid w:val="00DD3227"/>
    <w:rsid w:val="00DE4756"/>
    <w:rsid w:val="00E322A3"/>
    <w:rsid w:val="00E327A4"/>
    <w:rsid w:val="00E41F8D"/>
    <w:rsid w:val="00E45868"/>
    <w:rsid w:val="00E56539"/>
    <w:rsid w:val="00E70B06"/>
    <w:rsid w:val="00E73ECE"/>
    <w:rsid w:val="00E90913"/>
    <w:rsid w:val="00EA757C"/>
    <w:rsid w:val="00EC52BB"/>
    <w:rsid w:val="00EC5D93"/>
    <w:rsid w:val="00EC6970"/>
    <w:rsid w:val="00ED5E7F"/>
    <w:rsid w:val="00ED6FEB"/>
    <w:rsid w:val="00EE2479"/>
    <w:rsid w:val="00EF2038"/>
    <w:rsid w:val="00EF2A44"/>
    <w:rsid w:val="00EF59AD"/>
    <w:rsid w:val="00F24EE6"/>
    <w:rsid w:val="00F3261D"/>
    <w:rsid w:val="00F51C09"/>
    <w:rsid w:val="00F645B5"/>
    <w:rsid w:val="00F677EB"/>
    <w:rsid w:val="00F7007D"/>
    <w:rsid w:val="00F7429E"/>
    <w:rsid w:val="00F77400"/>
    <w:rsid w:val="00F80644"/>
    <w:rsid w:val="00FB0017"/>
    <w:rsid w:val="00FB00D4"/>
    <w:rsid w:val="00FB38CA"/>
    <w:rsid w:val="00FB7442"/>
    <w:rsid w:val="00FC5698"/>
    <w:rsid w:val="00FD2B4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1B1AEE"/>
  <w15:docId w15:val="{8AD5EF36-80C5-4F1B-AF56-FEFE0FBCB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9C5365"/>
    <w:rPr>
      <w:sz w:val="16"/>
      <w:szCs w:val="16"/>
    </w:rPr>
  </w:style>
  <w:style w:type="paragraph" w:styleId="CommentText">
    <w:name w:val="annotation text"/>
    <w:basedOn w:val="Normal"/>
    <w:link w:val="CommentTextChar"/>
    <w:uiPriority w:val="99"/>
    <w:semiHidden/>
    <w:unhideWhenUsed/>
    <w:rsid w:val="009C5365"/>
    <w:pPr>
      <w:spacing w:line="240" w:lineRule="auto"/>
    </w:pPr>
    <w:rPr>
      <w:sz w:val="20"/>
      <w:szCs w:val="20"/>
    </w:rPr>
  </w:style>
  <w:style w:type="character" w:customStyle="1" w:styleId="CommentTextChar">
    <w:name w:val="Comment Text Char"/>
    <w:basedOn w:val="DefaultParagraphFont"/>
    <w:link w:val="CommentText"/>
    <w:uiPriority w:val="99"/>
    <w:semiHidden/>
    <w:rsid w:val="009C5365"/>
    <w:rPr>
      <w:sz w:val="20"/>
      <w:szCs w:val="20"/>
    </w:rPr>
  </w:style>
  <w:style w:type="paragraph" w:styleId="CommentSubject">
    <w:name w:val="annotation subject"/>
    <w:basedOn w:val="CommentText"/>
    <w:next w:val="CommentText"/>
    <w:link w:val="CommentSubjectChar"/>
    <w:uiPriority w:val="99"/>
    <w:semiHidden/>
    <w:unhideWhenUsed/>
    <w:rsid w:val="009C5365"/>
    <w:rPr>
      <w:b/>
      <w:bCs/>
    </w:rPr>
  </w:style>
  <w:style w:type="character" w:customStyle="1" w:styleId="CommentSubjectChar">
    <w:name w:val="Comment Subject Char"/>
    <w:basedOn w:val="CommentTextChar"/>
    <w:link w:val="CommentSubject"/>
    <w:uiPriority w:val="99"/>
    <w:semiHidden/>
    <w:rsid w:val="009C5365"/>
    <w:rPr>
      <w:b/>
      <w:bCs/>
      <w:sz w:val="20"/>
      <w:szCs w:val="20"/>
    </w:rPr>
  </w:style>
  <w:style w:type="paragraph" w:customStyle="1" w:styleId="Pa460">
    <w:name w:val="Pa460"/>
    <w:basedOn w:val="Normal"/>
    <w:next w:val="Normal"/>
    <w:uiPriority w:val="99"/>
    <w:rsid w:val="007F04A3"/>
    <w:pPr>
      <w:autoSpaceDE w:val="0"/>
      <w:autoSpaceDN w:val="0"/>
      <w:adjustRightInd w:val="0"/>
      <w:spacing w:after="0" w:line="161" w:lineRule="atLeast"/>
    </w:pPr>
    <w:rPr>
      <w:rFonts w:ascii="Arial" w:hAnsi="Arial" w:cs="Arial"/>
      <w:sz w:val="24"/>
      <w:szCs w:val="24"/>
    </w:rPr>
  </w:style>
  <w:style w:type="paragraph" w:customStyle="1" w:styleId="Pa3">
    <w:name w:val="Pa3"/>
    <w:basedOn w:val="Normal"/>
    <w:next w:val="Normal"/>
    <w:uiPriority w:val="99"/>
    <w:rsid w:val="007F04A3"/>
    <w:pPr>
      <w:autoSpaceDE w:val="0"/>
      <w:autoSpaceDN w:val="0"/>
      <w:adjustRightInd w:val="0"/>
      <w:spacing w:after="0" w:line="241" w:lineRule="atLeast"/>
    </w:pPr>
    <w:rPr>
      <w:rFonts w:ascii="Arial" w:hAnsi="Arial" w:cs="Arial"/>
      <w:sz w:val="24"/>
      <w:szCs w:val="24"/>
    </w:rPr>
  </w:style>
  <w:style w:type="character" w:customStyle="1" w:styleId="A2">
    <w:name w:val="A2"/>
    <w:uiPriority w:val="99"/>
    <w:rsid w:val="007F04A3"/>
    <w:rPr>
      <w:rFonts w:ascii="Times New Roman" w:hAnsi="Times New Roman" w:cs="Times New Roman"/>
      <w:i/>
      <w:iCs/>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rriculum@astate.ed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youtu.be/yjdL2n4lZm4"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astate.edu/a/registrar/students/bulletins/index.dot" TargetMode="External"/><Relationship Id="rId4" Type="http://schemas.openxmlformats.org/officeDocument/2006/relationships/settings" Target="settings.xml"/><Relationship Id="rId9" Type="http://schemas.openxmlformats.org/officeDocument/2006/relationships/hyperlink" Target="mailto:gkim@astate.edu" TargetMode="Externa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E5F3540B0114E1BADB7E3CF0E315543"/>
        <w:category>
          <w:name w:val="General"/>
          <w:gallery w:val="placeholder"/>
        </w:category>
        <w:types>
          <w:type w:val="bbPlcHdr"/>
        </w:types>
        <w:behaviors>
          <w:behavior w:val="content"/>
        </w:behaviors>
        <w:guid w:val="{12B03711-62B8-46CA-95DF-B37739568434}"/>
      </w:docPartPr>
      <w:docPartBody>
        <w:p w:rsidR="0096458F" w:rsidRDefault="00913E4B" w:rsidP="00913E4B">
          <w:pPr>
            <w:pStyle w:val="7E5F3540B0114E1BADB7E3CF0E315543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F54B471B69648EAB8A058C141B86025"/>
        <w:category>
          <w:name w:val="General"/>
          <w:gallery w:val="placeholder"/>
        </w:category>
        <w:types>
          <w:type w:val="bbPlcHdr"/>
        </w:types>
        <w:behaviors>
          <w:behavior w:val="content"/>
        </w:behaviors>
        <w:guid w:val="{ED691F71-6C95-4116-9117-B1FE868F567E}"/>
      </w:docPartPr>
      <w:docPartBody>
        <w:p w:rsidR="0096458F" w:rsidRDefault="00913E4B" w:rsidP="00913E4B">
          <w:pPr>
            <w:pStyle w:val="3F54B471B69648EAB8A058C141B86025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E4BAEC744E647869B47C0F08E506D19"/>
        <w:category>
          <w:name w:val="General"/>
          <w:gallery w:val="placeholder"/>
        </w:category>
        <w:types>
          <w:type w:val="bbPlcHdr"/>
        </w:types>
        <w:behaviors>
          <w:behavior w:val="content"/>
        </w:behaviors>
        <w:guid w:val="{418D07A6-D133-4DA3-AFB9-5D704E0E0BF6}"/>
      </w:docPartPr>
      <w:docPartBody>
        <w:p w:rsidR="0096458F" w:rsidRDefault="00913E4B" w:rsidP="00913E4B">
          <w:pPr>
            <w:pStyle w:val="DE4BAEC744E647869B47C0F08E506D1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432B91C7443F479E9E0EFAAEC7DA12DA"/>
        <w:category>
          <w:name w:val="General"/>
          <w:gallery w:val="placeholder"/>
        </w:category>
        <w:types>
          <w:type w:val="bbPlcHdr"/>
        </w:types>
        <w:behaviors>
          <w:behavior w:val="content"/>
        </w:behaviors>
        <w:guid w:val="{E8C7392A-C65C-4149-95D5-14CB4A58089C}"/>
      </w:docPartPr>
      <w:docPartBody>
        <w:p w:rsidR="0096458F" w:rsidRDefault="00913E4B" w:rsidP="00913E4B">
          <w:pPr>
            <w:pStyle w:val="432B91C7443F479E9E0EFAAEC7DA12D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9387527350F4455BE5BACDD61D92FD2"/>
        <w:category>
          <w:name w:val="General"/>
          <w:gallery w:val="placeholder"/>
        </w:category>
        <w:types>
          <w:type w:val="bbPlcHdr"/>
        </w:types>
        <w:behaviors>
          <w:behavior w:val="content"/>
        </w:behaviors>
        <w:guid w:val="{BC2A16C3-5BEB-4D40-AB3D-698B1DAFE825}"/>
      </w:docPartPr>
      <w:docPartBody>
        <w:p w:rsidR="0096458F" w:rsidRDefault="00913E4B" w:rsidP="00913E4B">
          <w:pPr>
            <w:pStyle w:val="49387527350F4455BE5BACDD61D92FD2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6C63ACDFAB241C4BE62991263E14247"/>
        <w:category>
          <w:name w:val="General"/>
          <w:gallery w:val="placeholder"/>
        </w:category>
        <w:types>
          <w:type w:val="bbPlcHdr"/>
        </w:types>
        <w:behaviors>
          <w:behavior w:val="content"/>
        </w:behaviors>
        <w:guid w:val="{3D07CB35-AE61-4183-A7FB-10CA7374055B}"/>
      </w:docPartPr>
      <w:docPartBody>
        <w:p w:rsidR="0096458F" w:rsidRDefault="00913E4B" w:rsidP="00913E4B">
          <w:pPr>
            <w:pStyle w:val="56C63ACDFAB241C4BE62991263E14247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DBB6C92869B45E5807713A210E5FC06"/>
        <w:category>
          <w:name w:val="General"/>
          <w:gallery w:val="placeholder"/>
        </w:category>
        <w:types>
          <w:type w:val="bbPlcHdr"/>
        </w:types>
        <w:behaviors>
          <w:behavior w:val="content"/>
        </w:behaviors>
        <w:guid w:val="{D95CF613-B07C-4E40-9C88-6C385CEBF8F2}"/>
      </w:docPartPr>
      <w:docPartBody>
        <w:p w:rsidR="0096458F" w:rsidRDefault="00913E4B" w:rsidP="00913E4B">
          <w:pPr>
            <w:pStyle w:val="1DBB6C92869B45E5807713A210E5FC06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4BABF96FE964D9FBB98EDDC760680DF"/>
        <w:category>
          <w:name w:val="General"/>
          <w:gallery w:val="placeholder"/>
        </w:category>
        <w:types>
          <w:type w:val="bbPlcHdr"/>
        </w:types>
        <w:behaviors>
          <w:behavior w:val="content"/>
        </w:behaviors>
        <w:guid w:val="{18C0EF0E-DF93-4921-84AF-2259D1FD0ED9}"/>
      </w:docPartPr>
      <w:docPartBody>
        <w:p w:rsidR="0096458F" w:rsidRDefault="00913E4B" w:rsidP="00913E4B">
          <w:pPr>
            <w:pStyle w:val="04BABF96FE964D9FBB98EDDC760680DF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7300B24039F451FB390819458853CEB"/>
        <w:category>
          <w:name w:val="General"/>
          <w:gallery w:val="placeholder"/>
        </w:category>
        <w:types>
          <w:type w:val="bbPlcHdr"/>
        </w:types>
        <w:behaviors>
          <w:behavior w:val="content"/>
        </w:behaviors>
        <w:guid w:val="{6AE399C8-C149-4B4C-B9E4-7ABA60DF2C37}"/>
      </w:docPartPr>
      <w:docPartBody>
        <w:p w:rsidR="0096458F" w:rsidRDefault="00913E4B" w:rsidP="00913E4B">
          <w:pPr>
            <w:pStyle w:val="E7300B24039F451FB390819458853CEB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322C457942C47A1AD98606ABA930122"/>
        <w:category>
          <w:name w:val="General"/>
          <w:gallery w:val="placeholder"/>
        </w:category>
        <w:types>
          <w:type w:val="bbPlcHdr"/>
        </w:types>
        <w:behaviors>
          <w:behavior w:val="content"/>
        </w:behaviors>
        <w:guid w:val="{4CD83DF6-AAEC-415E-9D46-C6C8037029AE}"/>
      </w:docPartPr>
      <w:docPartBody>
        <w:p w:rsidR="0096458F" w:rsidRDefault="00913E4B" w:rsidP="00913E4B">
          <w:pPr>
            <w:pStyle w:val="1322C457942C47A1AD98606ABA93012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C3E084496F7E43E785D61C94DD91A733"/>
        <w:category>
          <w:name w:val="General"/>
          <w:gallery w:val="placeholder"/>
        </w:category>
        <w:types>
          <w:type w:val="bbPlcHdr"/>
        </w:types>
        <w:behaviors>
          <w:behavior w:val="content"/>
        </w:behaviors>
        <w:guid w:val="{D6ED07B0-7F19-48B9-BFCF-BCD2E2CDE6A6}"/>
      </w:docPartPr>
      <w:docPartBody>
        <w:p w:rsidR="0096458F" w:rsidRDefault="00913E4B" w:rsidP="00913E4B">
          <w:pPr>
            <w:pStyle w:val="C3E084496F7E43E785D61C94DD91A7333"/>
          </w:pPr>
          <w:r w:rsidRPr="008426D1">
            <w:rPr>
              <w:rStyle w:val="PlaceholderText"/>
              <w:shd w:val="clear" w:color="auto" w:fill="D9D9D9" w:themeFill="background1" w:themeFillShade="D9"/>
            </w:rPr>
            <w:t>Enter text...</w:t>
          </w:r>
        </w:p>
      </w:docPartBody>
    </w:docPart>
    <w:docPart>
      <w:docPartPr>
        <w:name w:val="2E4867017CAE417B8CEC6CD4326F3C3C"/>
        <w:category>
          <w:name w:val="General"/>
          <w:gallery w:val="placeholder"/>
        </w:category>
        <w:types>
          <w:type w:val="bbPlcHdr"/>
        </w:types>
        <w:behaviors>
          <w:behavior w:val="content"/>
        </w:behaviors>
        <w:guid w:val="{DC24F062-ABD4-40A2-9A1C-BE0BB04931AB}"/>
      </w:docPartPr>
      <w:docPartBody>
        <w:p w:rsidR="0096458F" w:rsidRDefault="00913E4B" w:rsidP="00913E4B">
          <w:pPr>
            <w:pStyle w:val="2E4867017CAE417B8CEC6CD4326F3C3C3"/>
          </w:pPr>
          <w:r w:rsidRPr="008426D1">
            <w:rPr>
              <w:rStyle w:val="PlaceholderText"/>
              <w:shd w:val="clear" w:color="auto" w:fill="D9D9D9" w:themeFill="background1" w:themeFillShade="D9"/>
            </w:rPr>
            <w:t>Enter text...</w:t>
          </w:r>
        </w:p>
      </w:docPartBody>
    </w:docPart>
    <w:docPart>
      <w:docPartPr>
        <w:name w:val="586FE4AD807A4DA6BCBF70E82FB93B1D"/>
        <w:category>
          <w:name w:val="General"/>
          <w:gallery w:val="placeholder"/>
        </w:category>
        <w:types>
          <w:type w:val="bbPlcHdr"/>
        </w:types>
        <w:behaviors>
          <w:behavior w:val="content"/>
        </w:behaviors>
        <w:guid w:val="{F1CCB48A-851B-4E9D-A0AB-A0B5D2BCFAD1}"/>
      </w:docPartPr>
      <w:docPartBody>
        <w:p w:rsidR="0096458F" w:rsidRDefault="00913E4B" w:rsidP="00913E4B">
          <w:pPr>
            <w:pStyle w:val="586FE4AD807A4DA6BCBF70E82FB93B1D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4CBA159670244C30AA9BB3ABDC7A68AA"/>
        <w:category>
          <w:name w:val="General"/>
          <w:gallery w:val="placeholder"/>
        </w:category>
        <w:types>
          <w:type w:val="bbPlcHdr"/>
        </w:types>
        <w:behaviors>
          <w:behavior w:val="content"/>
        </w:behaviors>
        <w:guid w:val="{E30191CB-E02D-49EE-8D88-6C23820C2F73}"/>
      </w:docPartPr>
      <w:docPartBody>
        <w:p w:rsidR="0096458F" w:rsidRDefault="00913E4B" w:rsidP="00913E4B">
          <w:pPr>
            <w:pStyle w:val="4CBA159670244C30AA9BB3ABDC7A68AA3"/>
          </w:pPr>
          <w:r w:rsidRPr="008426D1">
            <w:rPr>
              <w:rStyle w:val="PlaceholderText"/>
              <w:shd w:val="clear" w:color="auto" w:fill="D9D9D9" w:themeFill="background1" w:themeFillShade="D9"/>
            </w:rPr>
            <w:t>Enter text...</w:t>
          </w:r>
        </w:p>
      </w:docPartBody>
    </w:docPart>
    <w:docPart>
      <w:docPartPr>
        <w:name w:val="D784C888B75E44FAA2F08BADB4C91BFE"/>
        <w:category>
          <w:name w:val="General"/>
          <w:gallery w:val="placeholder"/>
        </w:category>
        <w:types>
          <w:type w:val="bbPlcHdr"/>
        </w:types>
        <w:behaviors>
          <w:behavior w:val="content"/>
        </w:behaviors>
        <w:guid w:val="{98560595-0FD7-4AA3-8DD6-CB757CA273B1}"/>
      </w:docPartPr>
      <w:docPartBody>
        <w:p w:rsidR="0096458F" w:rsidRDefault="00913E4B" w:rsidP="00913E4B">
          <w:pPr>
            <w:pStyle w:val="D784C888B75E44FAA2F08BADB4C91BFE3"/>
          </w:pPr>
          <w:r w:rsidRPr="008426D1">
            <w:rPr>
              <w:rStyle w:val="PlaceholderText"/>
              <w:shd w:val="clear" w:color="auto" w:fill="D9D9D9" w:themeFill="background1" w:themeFillShade="D9"/>
            </w:rPr>
            <w:t>Enter text...</w:t>
          </w:r>
        </w:p>
      </w:docPartBody>
    </w:docPart>
    <w:docPart>
      <w:docPartPr>
        <w:name w:val="3230AC80A88040FB84F3A4E6A70BD413"/>
        <w:category>
          <w:name w:val="General"/>
          <w:gallery w:val="placeholder"/>
        </w:category>
        <w:types>
          <w:type w:val="bbPlcHdr"/>
        </w:types>
        <w:behaviors>
          <w:behavior w:val="content"/>
        </w:behaviors>
        <w:guid w:val="{360B6CE8-2E11-47F5-B2AD-342EB9250FEB}"/>
      </w:docPartPr>
      <w:docPartBody>
        <w:p w:rsidR="0096458F" w:rsidRDefault="00913E4B" w:rsidP="00913E4B">
          <w:pPr>
            <w:pStyle w:val="3230AC80A88040FB84F3A4E6A70BD4133"/>
          </w:pPr>
          <w:r w:rsidRPr="008426D1">
            <w:rPr>
              <w:rStyle w:val="PlaceholderText"/>
              <w:shd w:val="clear" w:color="auto" w:fill="D9D9D9" w:themeFill="background1" w:themeFillShade="D9"/>
            </w:rPr>
            <w:t>Enter text...</w:t>
          </w:r>
        </w:p>
      </w:docPartBody>
    </w:docPart>
    <w:docPart>
      <w:docPartPr>
        <w:name w:val="7E7155F8037D44B986655B85751F9566"/>
        <w:category>
          <w:name w:val="General"/>
          <w:gallery w:val="placeholder"/>
        </w:category>
        <w:types>
          <w:type w:val="bbPlcHdr"/>
        </w:types>
        <w:behaviors>
          <w:behavior w:val="content"/>
        </w:behaviors>
        <w:guid w:val="{AEF92063-1199-4073-999A-EA887C8F66C8}"/>
      </w:docPartPr>
      <w:docPartBody>
        <w:p w:rsidR="0096458F" w:rsidRDefault="00913E4B" w:rsidP="00913E4B">
          <w:pPr>
            <w:pStyle w:val="7E7155F8037D44B986655B85751F95663"/>
          </w:pPr>
          <w:r w:rsidRPr="008426D1">
            <w:rPr>
              <w:rStyle w:val="PlaceholderText"/>
              <w:shd w:val="clear" w:color="auto" w:fill="D9D9D9" w:themeFill="background1" w:themeFillShade="D9"/>
            </w:rPr>
            <w:t>Enter text...</w:t>
          </w:r>
        </w:p>
      </w:docPartBody>
    </w:docPart>
    <w:docPart>
      <w:docPartPr>
        <w:name w:val="81658675BF1E48BBB088DE1CAC590A64"/>
        <w:category>
          <w:name w:val="General"/>
          <w:gallery w:val="placeholder"/>
        </w:category>
        <w:types>
          <w:type w:val="bbPlcHdr"/>
        </w:types>
        <w:behaviors>
          <w:behavior w:val="content"/>
        </w:behaviors>
        <w:guid w:val="{36CD2EA8-0AB9-4704-97CC-E55F13253241}"/>
      </w:docPartPr>
      <w:docPartBody>
        <w:p w:rsidR="0096458F" w:rsidRDefault="00913E4B" w:rsidP="00913E4B">
          <w:pPr>
            <w:pStyle w:val="81658675BF1E48BBB088DE1CAC590A643"/>
          </w:pPr>
          <w:r w:rsidRPr="008426D1">
            <w:rPr>
              <w:rStyle w:val="PlaceholderText"/>
              <w:shd w:val="clear" w:color="auto" w:fill="D9D9D9" w:themeFill="background1" w:themeFillShade="D9"/>
            </w:rPr>
            <w:t>Enter text...</w:t>
          </w:r>
        </w:p>
      </w:docPartBody>
    </w:docPart>
    <w:docPart>
      <w:docPartPr>
        <w:name w:val="72FEF107D58E4B309D165D5548DEE711"/>
        <w:category>
          <w:name w:val="General"/>
          <w:gallery w:val="placeholder"/>
        </w:category>
        <w:types>
          <w:type w:val="bbPlcHdr"/>
        </w:types>
        <w:behaviors>
          <w:behavior w:val="content"/>
        </w:behaviors>
        <w:guid w:val="{F0EA65FA-97F7-44C2-A16C-9341045EBDCC}"/>
      </w:docPartPr>
      <w:docPartBody>
        <w:p w:rsidR="0096458F" w:rsidRDefault="00913E4B" w:rsidP="00913E4B">
          <w:pPr>
            <w:pStyle w:val="72FEF107D58E4B309D165D5548DEE7113"/>
          </w:pPr>
          <w:r w:rsidRPr="008426D1">
            <w:rPr>
              <w:rStyle w:val="PlaceholderText"/>
              <w:shd w:val="clear" w:color="auto" w:fill="D9D9D9" w:themeFill="background1" w:themeFillShade="D9"/>
            </w:rPr>
            <w:t>Enter text...</w:t>
          </w:r>
        </w:p>
      </w:docPartBody>
    </w:docPart>
    <w:docPart>
      <w:docPartPr>
        <w:name w:val="DB3C3F12C089410EB1E2A0C9ACD31E0A"/>
        <w:category>
          <w:name w:val="General"/>
          <w:gallery w:val="placeholder"/>
        </w:category>
        <w:types>
          <w:type w:val="bbPlcHdr"/>
        </w:types>
        <w:behaviors>
          <w:behavior w:val="content"/>
        </w:behaviors>
        <w:guid w:val="{21FD16A1-0DA4-471C-A636-9620F386AFA1}"/>
      </w:docPartPr>
      <w:docPartBody>
        <w:p w:rsidR="0096458F" w:rsidRDefault="00913E4B" w:rsidP="00913E4B">
          <w:pPr>
            <w:pStyle w:val="DB3C3F12C089410EB1E2A0C9ACD31E0A3"/>
          </w:pPr>
          <w:r w:rsidRPr="008426D1">
            <w:rPr>
              <w:rStyle w:val="PlaceholderText"/>
              <w:shd w:val="clear" w:color="auto" w:fill="D9D9D9" w:themeFill="background1" w:themeFillShade="D9"/>
            </w:rPr>
            <w:t>Enter text...</w:t>
          </w:r>
        </w:p>
      </w:docPartBody>
    </w:docPart>
    <w:docPart>
      <w:docPartPr>
        <w:name w:val="22646220212F45C5B4B0440B3A0B0EF9"/>
        <w:category>
          <w:name w:val="General"/>
          <w:gallery w:val="placeholder"/>
        </w:category>
        <w:types>
          <w:type w:val="bbPlcHdr"/>
        </w:types>
        <w:behaviors>
          <w:behavior w:val="content"/>
        </w:behaviors>
        <w:guid w:val="{C063179F-917C-46E4-ABA0-51E3C93347CF}"/>
      </w:docPartPr>
      <w:docPartBody>
        <w:p w:rsidR="0096458F" w:rsidRDefault="00913E4B" w:rsidP="00913E4B">
          <w:pPr>
            <w:pStyle w:val="22646220212F45C5B4B0440B3A0B0EF93"/>
          </w:pPr>
          <w:r w:rsidRPr="008426D1">
            <w:rPr>
              <w:rStyle w:val="PlaceholderText"/>
              <w:shd w:val="clear" w:color="auto" w:fill="D9D9D9" w:themeFill="background1" w:themeFillShade="D9"/>
            </w:rPr>
            <w:t>Enter text...</w:t>
          </w:r>
        </w:p>
      </w:docPartBody>
    </w:docPart>
    <w:docPart>
      <w:docPartPr>
        <w:name w:val="C7A800444A39495DA1C9D6ACD666F423"/>
        <w:category>
          <w:name w:val="General"/>
          <w:gallery w:val="placeholder"/>
        </w:category>
        <w:types>
          <w:type w:val="bbPlcHdr"/>
        </w:types>
        <w:behaviors>
          <w:behavior w:val="content"/>
        </w:behaviors>
        <w:guid w:val="{EA882FE3-59F4-4531-9D9E-3010944A223F}"/>
      </w:docPartPr>
      <w:docPartBody>
        <w:p w:rsidR="0096458F" w:rsidRDefault="00913E4B" w:rsidP="00913E4B">
          <w:pPr>
            <w:pStyle w:val="C7A800444A39495DA1C9D6ACD666F4233"/>
          </w:pPr>
          <w:r w:rsidRPr="008426D1">
            <w:rPr>
              <w:rStyle w:val="PlaceholderText"/>
              <w:shd w:val="clear" w:color="auto" w:fill="D9D9D9" w:themeFill="background1" w:themeFillShade="D9"/>
            </w:rPr>
            <w:t>Enter text...</w:t>
          </w:r>
        </w:p>
      </w:docPartBody>
    </w:docPart>
    <w:docPart>
      <w:docPartPr>
        <w:name w:val="A356622D7EB34C55ADB0DB8F5A8F14BA"/>
        <w:category>
          <w:name w:val="General"/>
          <w:gallery w:val="placeholder"/>
        </w:category>
        <w:types>
          <w:type w:val="bbPlcHdr"/>
        </w:types>
        <w:behaviors>
          <w:behavior w:val="content"/>
        </w:behaviors>
        <w:guid w:val="{0663F933-8AAF-4600-92B1-61FF0C0F9525}"/>
      </w:docPartPr>
      <w:docPartBody>
        <w:p w:rsidR="0096458F" w:rsidRDefault="00913E4B" w:rsidP="00913E4B">
          <w:pPr>
            <w:pStyle w:val="A356622D7EB34C55ADB0DB8F5A8F14BA3"/>
          </w:pPr>
          <w:r w:rsidRPr="008426D1">
            <w:rPr>
              <w:rStyle w:val="PlaceholderText"/>
              <w:shd w:val="clear" w:color="auto" w:fill="D9D9D9" w:themeFill="background1" w:themeFillShade="D9"/>
            </w:rPr>
            <w:t>Enter text...</w:t>
          </w:r>
        </w:p>
      </w:docPartBody>
    </w:docPart>
    <w:docPart>
      <w:docPartPr>
        <w:name w:val="B5ABEAF709854666B955174CB3BF20D3"/>
        <w:category>
          <w:name w:val="General"/>
          <w:gallery w:val="placeholder"/>
        </w:category>
        <w:types>
          <w:type w:val="bbPlcHdr"/>
        </w:types>
        <w:behaviors>
          <w:behavior w:val="content"/>
        </w:behaviors>
        <w:guid w:val="{87F40089-0C60-4EA6-8162-70CDB8EDEAFB}"/>
      </w:docPartPr>
      <w:docPartBody>
        <w:p w:rsidR="0096458F" w:rsidRDefault="00913E4B" w:rsidP="00913E4B">
          <w:pPr>
            <w:pStyle w:val="B5ABEAF709854666B955174CB3BF20D33"/>
          </w:pPr>
          <w:r w:rsidRPr="008426D1">
            <w:rPr>
              <w:rStyle w:val="PlaceholderText"/>
              <w:shd w:val="clear" w:color="auto" w:fill="D9D9D9" w:themeFill="background1" w:themeFillShade="D9"/>
            </w:rPr>
            <w:t>Enter text...</w:t>
          </w:r>
        </w:p>
      </w:docPartBody>
    </w:docPart>
    <w:docPart>
      <w:docPartPr>
        <w:name w:val="12E44D81FBD74595A5349E50F8FC5EE2"/>
        <w:category>
          <w:name w:val="General"/>
          <w:gallery w:val="placeholder"/>
        </w:category>
        <w:types>
          <w:type w:val="bbPlcHdr"/>
        </w:types>
        <w:behaviors>
          <w:behavior w:val="content"/>
        </w:behaviors>
        <w:guid w:val="{F8F20EEF-5C5D-4F79-AC9D-4DD24BE21CBE}"/>
      </w:docPartPr>
      <w:docPartBody>
        <w:p w:rsidR="0096458F" w:rsidRDefault="00913E4B" w:rsidP="00913E4B">
          <w:pPr>
            <w:pStyle w:val="12E44D81FBD74595A5349E50F8FC5EE23"/>
          </w:pPr>
          <w:r w:rsidRPr="008426D1">
            <w:rPr>
              <w:rStyle w:val="PlaceholderText"/>
              <w:shd w:val="clear" w:color="auto" w:fill="D9D9D9" w:themeFill="background1" w:themeFillShade="D9"/>
            </w:rPr>
            <w:t>Enter text...</w:t>
          </w:r>
        </w:p>
      </w:docPartBody>
    </w:docPart>
    <w:docPart>
      <w:docPartPr>
        <w:name w:val="7FEE503752F742A3A4825EDB6A0DAA44"/>
        <w:category>
          <w:name w:val="General"/>
          <w:gallery w:val="placeholder"/>
        </w:category>
        <w:types>
          <w:type w:val="bbPlcHdr"/>
        </w:types>
        <w:behaviors>
          <w:behavior w:val="content"/>
        </w:behaviors>
        <w:guid w:val="{1F1870ED-6927-4C8E-92BE-B0DDB0A2207F}"/>
      </w:docPartPr>
      <w:docPartBody>
        <w:p w:rsidR="0096458F" w:rsidRDefault="00913E4B" w:rsidP="00913E4B">
          <w:pPr>
            <w:pStyle w:val="7FEE503752F742A3A4825EDB6A0DAA443"/>
          </w:pPr>
          <w:r w:rsidRPr="008426D1">
            <w:rPr>
              <w:rStyle w:val="PlaceholderText"/>
              <w:shd w:val="clear" w:color="auto" w:fill="D9D9D9" w:themeFill="background1" w:themeFillShade="D9"/>
            </w:rPr>
            <w:t>Enter text...</w:t>
          </w:r>
        </w:p>
      </w:docPartBody>
    </w:docPart>
    <w:docPart>
      <w:docPartPr>
        <w:name w:val="839833434CD8467991EA4D4ECA63ED89"/>
        <w:category>
          <w:name w:val="General"/>
          <w:gallery w:val="placeholder"/>
        </w:category>
        <w:types>
          <w:type w:val="bbPlcHdr"/>
        </w:types>
        <w:behaviors>
          <w:behavior w:val="content"/>
        </w:behaviors>
        <w:guid w:val="{5C6D0CD7-251F-4AF5-A3BC-5B79A43F2AF6}"/>
      </w:docPartPr>
      <w:docPartBody>
        <w:p w:rsidR="0096458F" w:rsidRDefault="00913E4B" w:rsidP="00913E4B">
          <w:pPr>
            <w:pStyle w:val="839833434CD8467991EA4D4ECA63ED893"/>
          </w:pPr>
          <w:r w:rsidRPr="008426D1">
            <w:rPr>
              <w:rStyle w:val="PlaceholderText"/>
              <w:shd w:val="clear" w:color="auto" w:fill="D9D9D9" w:themeFill="background1" w:themeFillShade="D9"/>
            </w:rPr>
            <w:t>Enter text...</w:t>
          </w:r>
        </w:p>
      </w:docPartBody>
    </w:docPart>
    <w:docPart>
      <w:docPartPr>
        <w:name w:val="047A98056FB7436882A4E1F52ED6172E"/>
        <w:category>
          <w:name w:val="General"/>
          <w:gallery w:val="placeholder"/>
        </w:category>
        <w:types>
          <w:type w:val="bbPlcHdr"/>
        </w:types>
        <w:behaviors>
          <w:behavior w:val="content"/>
        </w:behaviors>
        <w:guid w:val="{4405D669-DF3D-442B-A2B5-A9F692D11A70}"/>
      </w:docPartPr>
      <w:docPartBody>
        <w:p w:rsidR="0096458F" w:rsidRDefault="00913E4B" w:rsidP="00913E4B">
          <w:pPr>
            <w:pStyle w:val="047A98056FB7436882A4E1F52ED6172E3"/>
          </w:pPr>
          <w:r w:rsidRPr="008426D1">
            <w:rPr>
              <w:rStyle w:val="PlaceholderText"/>
              <w:shd w:val="clear" w:color="auto" w:fill="D9D9D9" w:themeFill="background1" w:themeFillShade="D9"/>
            </w:rPr>
            <w:t>Enter text...</w:t>
          </w:r>
        </w:p>
      </w:docPartBody>
    </w:docPart>
    <w:docPart>
      <w:docPartPr>
        <w:name w:val="C27CD46391514174AF3A3127B238167D"/>
        <w:category>
          <w:name w:val="General"/>
          <w:gallery w:val="placeholder"/>
        </w:category>
        <w:types>
          <w:type w:val="bbPlcHdr"/>
        </w:types>
        <w:behaviors>
          <w:behavior w:val="content"/>
        </w:behaviors>
        <w:guid w:val="{D99443D9-FA0B-456F-9B06-644CFE929A32}"/>
      </w:docPartPr>
      <w:docPartBody>
        <w:p w:rsidR="00B72548" w:rsidRDefault="00913E4B" w:rsidP="00913E4B">
          <w:pPr>
            <w:pStyle w:val="C27CD46391514174AF3A3127B238167D3"/>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92EEADC8BCF4C428DC85D5A2C27D1FB"/>
        <w:category>
          <w:name w:val="General"/>
          <w:gallery w:val="placeholder"/>
        </w:category>
        <w:types>
          <w:type w:val="bbPlcHdr"/>
        </w:types>
        <w:behaviors>
          <w:behavior w:val="content"/>
        </w:behaviors>
        <w:guid w:val="{4D9D0BA5-B7F2-4B2A-8641-FA4A86A63090}"/>
      </w:docPartPr>
      <w:docPartBody>
        <w:p w:rsidR="00B72548" w:rsidRDefault="00913E4B" w:rsidP="00913E4B">
          <w:pPr>
            <w:pStyle w:val="192EEADC8BCF4C428DC85D5A2C27D1FB3"/>
          </w:pPr>
          <w:r>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BAC5F620D85842D29F6B149C4A51C519"/>
        <w:category>
          <w:name w:val="General"/>
          <w:gallery w:val="placeholder"/>
        </w:category>
        <w:types>
          <w:type w:val="bbPlcHdr"/>
        </w:types>
        <w:behaviors>
          <w:behavior w:val="content"/>
        </w:behaviors>
        <w:guid w:val="{C8E1A438-B91B-4A5D-8947-58D0716A75F5}"/>
      </w:docPartPr>
      <w:docPartBody>
        <w:p w:rsidR="00CE7C19" w:rsidRDefault="00913E4B" w:rsidP="00913E4B">
          <w:pPr>
            <w:pStyle w:val="BAC5F620D85842D29F6B149C4A51C5193"/>
          </w:pPr>
          <w:r w:rsidRPr="008426D1">
            <w:rPr>
              <w:rStyle w:val="PlaceholderText"/>
              <w:shd w:val="clear" w:color="auto" w:fill="D9D9D9" w:themeFill="background1" w:themeFillShade="D9"/>
            </w:rPr>
            <w:t>Enter text...</w:t>
          </w:r>
        </w:p>
      </w:docPartBody>
    </w:docPart>
    <w:docPart>
      <w:docPartPr>
        <w:name w:val="1D30FD8C327949C2A25A513CE68026CF"/>
        <w:category>
          <w:name w:val="General"/>
          <w:gallery w:val="placeholder"/>
        </w:category>
        <w:types>
          <w:type w:val="bbPlcHdr"/>
        </w:types>
        <w:behaviors>
          <w:behavior w:val="content"/>
        </w:behaviors>
        <w:guid w:val="{AE6F4A72-4974-4835-8BEC-6BF35E3977FA}"/>
      </w:docPartPr>
      <w:docPartBody>
        <w:p w:rsidR="00CE7C19" w:rsidRDefault="00913E4B" w:rsidP="00913E4B">
          <w:pPr>
            <w:pStyle w:val="1D30FD8C327949C2A25A513CE68026CF3"/>
          </w:pPr>
          <w:r w:rsidRPr="008426D1">
            <w:rPr>
              <w:rStyle w:val="PlaceholderText"/>
              <w:shd w:val="clear" w:color="auto" w:fill="D9D9D9" w:themeFill="background1" w:themeFillShade="D9"/>
            </w:rPr>
            <w:t>Enter text...</w:t>
          </w:r>
        </w:p>
      </w:docPartBody>
    </w:docPart>
    <w:docPart>
      <w:docPartPr>
        <w:name w:val="F8114D10676D4D17BDD3A1CDD82588A6"/>
        <w:category>
          <w:name w:val="General"/>
          <w:gallery w:val="placeholder"/>
        </w:category>
        <w:types>
          <w:type w:val="bbPlcHdr"/>
        </w:types>
        <w:behaviors>
          <w:behavior w:val="content"/>
        </w:behaviors>
        <w:guid w:val="{BC2B117F-5724-47DE-BB6F-E04675CD7F13}"/>
      </w:docPartPr>
      <w:docPartBody>
        <w:p w:rsidR="00CE7C19" w:rsidRDefault="00913E4B" w:rsidP="00913E4B">
          <w:pPr>
            <w:pStyle w:val="F8114D10676D4D17BDD3A1CDD82588A62"/>
          </w:pPr>
          <w:r w:rsidRPr="008426D1">
            <w:rPr>
              <w:rStyle w:val="PlaceholderText"/>
              <w:shd w:val="clear" w:color="auto" w:fill="D9D9D9" w:themeFill="background1" w:themeFillShade="D9"/>
            </w:rPr>
            <w:t>Enter text...</w:t>
          </w:r>
        </w:p>
      </w:docPartBody>
    </w:docPart>
    <w:docPart>
      <w:docPartPr>
        <w:name w:val="8C118AA7996C44D69FBB8909AFF5F123"/>
        <w:category>
          <w:name w:val="General"/>
          <w:gallery w:val="placeholder"/>
        </w:category>
        <w:types>
          <w:type w:val="bbPlcHdr"/>
        </w:types>
        <w:behaviors>
          <w:behavior w:val="content"/>
        </w:behaviors>
        <w:guid w:val="{7492BF5B-6B1A-4BCA-B93A-61BEB82846A6}"/>
      </w:docPartPr>
      <w:docPartBody>
        <w:p w:rsidR="00CE7C19" w:rsidRDefault="00913E4B" w:rsidP="00913E4B">
          <w:pPr>
            <w:pStyle w:val="8C118AA7996C44D69FBB8909AFF5F1232"/>
          </w:pPr>
          <w:r w:rsidRPr="008426D1">
            <w:rPr>
              <w:rStyle w:val="PlaceholderText"/>
              <w:shd w:val="clear" w:color="auto" w:fill="D9D9D9" w:themeFill="background1" w:themeFillShade="D9"/>
            </w:rPr>
            <w:t>Paste bulletin pages here...</w:t>
          </w:r>
        </w:p>
      </w:docPartBody>
    </w:docPart>
    <w:docPart>
      <w:docPartPr>
        <w:name w:val="EF9527A1FD52430BA9B2B2568CD5150B"/>
        <w:category>
          <w:name w:val="General"/>
          <w:gallery w:val="placeholder"/>
        </w:category>
        <w:types>
          <w:type w:val="bbPlcHdr"/>
        </w:types>
        <w:behaviors>
          <w:behavior w:val="content"/>
        </w:behaviors>
        <w:guid w:val="{47663AB6-F261-40A8-A074-85AB9765AA14}"/>
      </w:docPartPr>
      <w:docPartBody>
        <w:p w:rsidR="00CE7C19" w:rsidRDefault="00B72548" w:rsidP="00B72548">
          <w:pPr>
            <w:pStyle w:val="EF9527A1FD52430BA9B2B2568CD5150B"/>
          </w:pPr>
          <w:r>
            <w:rPr>
              <w:rStyle w:val="PlaceholderText"/>
            </w:rPr>
            <w:t>Click here to enter a date.</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A2BC9797BBF94A06A6521A311F84097A"/>
        <w:category>
          <w:name w:val="General"/>
          <w:gallery w:val="placeholder"/>
        </w:category>
        <w:types>
          <w:type w:val="bbPlcHdr"/>
        </w:types>
        <w:behaviors>
          <w:behavior w:val="content"/>
        </w:behaviors>
        <w:guid w:val="{CC2727E5-7AC5-4F44-AC59-F2EC4F486DD8}"/>
      </w:docPartPr>
      <w:docPartBody>
        <w:p w:rsidR="00EB3740" w:rsidRDefault="005C4D59" w:rsidP="005C4D59">
          <w:pPr>
            <w:pStyle w:val="A2BC9797BBF94A06A6521A311F84097A"/>
          </w:pPr>
          <w:r w:rsidRPr="004167AB">
            <w:rPr>
              <w:rStyle w:val="PlaceholderText"/>
              <w:b/>
            </w:rPr>
            <w:t>Yes / No</w:t>
          </w:r>
        </w:p>
      </w:docPartBody>
    </w:docPart>
    <w:docPart>
      <w:docPartPr>
        <w:name w:val="7EE549D7F07A467F9E09CB5E796BEAB1"/>
        <w:category>
          <w:name w:val="General"/>
          <w:gallery w:val="placeholder"/>
        </w:category>
        <w:types>
          <w:type w:val="bbPlcHdr"/>
        </w:types>
        <w:behaviors>
          <w:behavior w:val="content"/>
        </w:behaviors>
        <w:guid w:val="{F5EED67E-BF56-45E9-AD62-98920EC2A2B5}"/>
      </w:docPartPr>
      <w:docPartBody>
        <w:p w:rsidR="00EB3740" w:rsidRDefault="005C4D59" w:rsidP="005C4D59">
          <w:pPr>
            <w:pStyle w:val="7EE549D7F07A467F9E09CB5E796BEAB1"/>
          </w:pPr>
          <w:r w:rsidRPr="00D7370A">
            <w:rPr>
              <w:rStyle w:val="PlaceholderText"/>
              <w:b/>
            </w:rPr>
            <w:t>Yes / No</w:t>
          </w:r>
        </w:p>
      </w:docPartBody>
    </w:docPart>
    <w:docPart>
      <w:docPartPr>
        <w:name w:val="D4F13C773FAB44CAA353403062A95471"/>
        <w:category>
          <w:name w:val="General"/>
          <w:gallery w:val="placeholder"/>
        </w:category>
        <w:types>
          <w:type w:val="bbPlcHdr"/>
        </w:types>
        <w:behaviors>
          <w:behavior w:val="content"/>
        </w:behaviors>
        <w:guid w:val="{C64E3EE1-2415-44A7-8FB6-E1F4DF5F98A6}"/>
      </w:docPartPr>
      <w:docPartBody>
        <w:p w:rsidR="00EB3740" w:rsidRDefault="005C4D59" w:rsidP="005C4D59">
          <w:pPr>
            <w:pStyle w:val="D4F13C773FAB44CAA353403062A95471"/>
          </w:pPr>
          <w:r w:rsidRPr="008C6D7B">
            <w:rPr>
              <w:rStyle w:val="PlaceholderText"/>
              <w:b/>
            </w:rPr>
            <w:t>Yes / No</w:t>
          </w:r>
        </w:p>
      </w:docPartBody>
    </w:docPart>
    <w:docPart>
      <w:docPartPr>
        <w:name w:val="5F6A5FA3939344E5BA7354779B2C84B6"/>
        <w:category>
          <w:name w:val="General"/>
          <w:gallery w:val="placeholder"/>
        </w:category>
        <w:types>
          <w:type w:val="bbPlcHdr"/>
        </w:types>
        <w:behaviors>
          <w:behavior w:val="content"/>
        </w:behaviors>
        <w:guid w:val="{E2703A3B-10B8-47A5-8544-BFEA0F3289CF}"/>
      </w:docPartPr>
      <w:docPartBody>
        <w:p w:rsidR="00EB3740" w:rsidRDefault="005C4D59" w:rsidP="005C4D59">
          <w:pPr>
            <w:pStyle w:val="5F6A5FA3939344E5BA7354779B2C84B6"/>
          </w:pPr>
          <w:r w:rsidRPr="004167AB">
            <w:rPr>
              <w:rStyle w:val="PlaceholderText"/>
              <w:b/>
            </w:rPr>
            <w:t>Yes / No</w:t>
          </w:r>
        </w:p>
      </w:docPartBody>
    </w:docPart>
    <w:docPart>
      <w:docPartPr>
        <w:name w:val="C69E554E78D343B0BF12ACC60660272A"/>
        <w:category>
          <w:name w:val="General"/>
          <w:gallery w:val="placeholder"/>
        </w:category>
        <w:types>
          <w:type w:val="bbPlcHdr"/>
        </w:types>
        <w:behaviors>
          <w:behavior w:val="content"/>
        </w:behaviors>
        <w:guid w:val="{E5C90692-8B4B-4F63-A4E9-1E123DC7DFAE}"/>
      </w:docPartPr>
      <w:docPartBody>
        <w:p w:rsidR="00EB3740" w:rsidRDefault="005C4D59" w:rsidP="005C4D59">
          <w:pPr>
            <w:pStyle w:val="C69E554E78D343B0BF12ACC60660272A"/>
          </w:pPr>
          <w:r w:rsidRPr="004167AB">
            <w:rPr>
              <w:rStyle w:val="PlaceholderText"/>
              <w:b/>
            </w:rPr>
            <w:t>Yes / No</w:t>
          </w:r>
        </w:p>
      </w:docPartBody>
    </w:docPart>
    <w:docPart>
      <w:docPartPr>
        <w:name w:val="E3F200121E80427E837F31F5F19DF449"/>
        <w:category>
          <w:name w:val="General"/>
          <w:gallery w:val="placeholder"/>
        </w:category>
        <w:types>
          <w:type w:val="bbPlcHdr"/>
        </w:types>
        <w:behaviors>
          <w:behavior w:val="content"/>
        </w:behaviors>
        <w:guid w:val="{7E665972-AC23-45EF-AD9F-E6D008590013}"/>
      </w:docPartPr>
      <w:docPartBody>
        <w:p w:rsidR="00EB3740" w:rsidRDefault="005C4D59" w:rsidP="005C4D59">
          <w:pPr>
            <w:pStyle w:val="E3F200121E80427E837F31F5F19DF449"/>
          </w:pPr>
          <w:r w:rsidRPr="004167AB">
            <w:rPr>
              <w:rStyle w:val="PlaceholderText"/>
              <w:b/>
            </w:rPr>
            <w:t>Yes / No</w:t>
          </w:r>
        </w:p>
      </w:docPartBody>
    </w:docPart>
    <w:docPart>
      <w:docPartPr>
        <w:name w:val="1159CF2EAB7B41B3A506EA2FE3F60A51"/>
        <w:category>
          <w:name w:val="General"/>
          <w:gallery w:val="placeholder"/>
        </w:category>
        <w:types>
          <w:type w:val="bbPlcHdr"/>
        </w:types>
        <w:behaviors>
          <w:behavior w:val="content"/>
        </w:behaviors>
        <w:guid w:val="{822DB1A3-193E-4C22-A343-24F5C2CF2C44}"/>
      </w:docPartPr>
      <w:docPartBody>
        <w:p w:rsidR="00EB3740" w:rsidRDefault="005C4D59" w:rsidP="005C4D59">
          <w:pPr>
            <w:pStyle w:val="1159CF2EAB7B41B3A506EA2FE3F60A51"/>
          </w:pPr>
          <w:r w:rsidRPr="004167AB">
            <w:rPr>
              <w:rStyle w:val="PlaceholderText"/>
              <w:b/>
            </w:rPr>
            <w:t>Yes / No</w:t>
          </w:r>
        </w:p>
      </w:docPartBody>
    </w:docPart>
    <w:docPart>
      <w:docPartPr>
        <w:name w:val="E0F47F19406F46C194AFDB8C5884C6A0"/>
        <w:category>
          <w:name w:val="General"/>
          <w:gallery w:val="placeholder"/>
        </w:category>
        <w:types>
          <w:type w:val="bbPlcHdr"/>
        </w:types>
        <w:behaviors>
          <w:behavior w:val="content"/>
        </w:behaviors>
        <w:guid w:val="{118727E8-DEB8-4F6E-BA8E-DAE1F96ED7FE}"/>
      </w:docPartPr>
      <w:docPartBody>
        <w:p w:rsidR="00EB3740" w:rsidRDefault="005C4D59" w:rsidP="005C4D59">
          <w:pPr>
            <w:pStyle w:val="E0F47F19406F46C194AFDB8C5884C6A0"/>
          </w:pPr>
          <w:r w:rsidRPr="004167AB">
            <w:rPr>
              <w:rStyle w:val="PlaceholderText"/>
              <w:b/>
            </w:rPr>
            <w:t>Yes / No</w:t>
          </w:r>
        </w:p>
      </w:docPartBody>
    </w:docPart>
    <w:docPart>
      <w:docPartPr>
        <w:name w:val="C69BC43EE486457FA6F3A8911AA03569"/>
        <w:category>
          <w:name w:val="General"/>
          <w:gallery w:val="placeholder"/>
        </w:category>
        <w:types>
          <w:type w:val="bbPlcHdr"/>
        </w:types>
        <w:behaviors>
          <w:behavior w:val="content"/>
        </w:behaviors>
        <w:guid w:val="{53B0157E-C515-4001-993A-DC8EB77B20D4}"/>
      </w:docPartPr>
      <w:docPartBody>
        <w:p w:rsidR="00EB3740" w:rsidRDefault="005C4D59" w:rsidP="005C4D59">
          <w:pPr>
            <w:pStyle w:val="C69BC43EE486457FA6F3A8911AA03569"/>
          </w:pPr>
          <w:r w:rsidRPr="004167AB">
            <w:rPr>
              <w:rStyle w:val="PlaceholderText"/>
              <w:b/>
            </w:rPr>
            <w:t>Yes / No</w:t>
          </w:r>
        </w:p>
      </w:docPartBody>
    </w:docPart>
    <w:docPart>
      <w:docPartPr>
        <w:name w:val="6ED5AB3825284902ACCEC24A1688EDFC"/>
        <w:category>
          <w:name w:val="General"/>
          <w:gallery w:val="placeholder"/>
        </w:category>
        <w:types>
          <w:type w:val="bbPlcHdr"/>
        </w:types>
        <w:behaviors>
          <w:behavior w:val="content"/>
        </w:behaviors>
        <w:guid w:val="{FD98D609-3E63-484D-9084-0A21BA2890A4}"/>
      </w:docPartPr>
      <w:docPartBody>
        <w:p w:rsidR="00E75CE2" w:rsidRDefault="00C80A07" w:rsidP="00C80A07">
          <w:pPr>
            <w:pStyle w:val="6ED5AB3825284902ACCEC24A1688EDFC"/>
          </w:pPr>
          <w:r w:rsidRPr="008426D1">
            <w:rPr>
              <w:rStyle w:val="PlaceholderText"/>
              <w:shd w:val="clear" w:color="auto" w:fill="D9D9D9" w:themeFill="background1" w:themeFillShade="D9"/>
            </w:rPr>
            <w:t>Enter text...</w:t>
          </w:r>
        </w:p>
      </w:docPartBody>
    </w:docPart>
    <w:docPart>
      <w:docPartPr>
        <w:name w:val="5805D151646248059A389706E3A32DF0"/>
        <w:category>
          <w:name w:val="General"/>
          <w:gallery w:val="placeholder"/>
        </w:category>
        <w:types>
          <w:type w:val="bbPlcHdr"/>
        </w:types>
        <w:behaviors>
          <w:behavior w:val="content"/>
        </w:behaviors>
        <w:guid w:val="{8F42F21C-0280-4AC9-985A-46299DD1A1C5}"/>
      </w:docPartPr>
      <w:docPartBody>
        <w:p w:rsidR="00080EAC" w:rsidRDefault="00FA3536" w:rsidP="00FA3536">
          <w:pPr>
            <w:pStyle w:val="5805D151646248059A389706E3A32DF0"/>
          </w:pPr>
          <w:r w:rsidRPr="008426D1">
            <w:rPr>
              <w:rStyle w:val="PlaceholderText"/>
              <w:shd w:val="clear" w:color="auto" w:fill="D9D9D9" w:themeFill="background1" w:themeFillShade="D9"/>
            </w:rPr>
            <w:t>Enter text...</w:t>
          </w:r>
        </w:p>
      </w:docPartBody>
    </w:docPart>
    <w:docPart>
      <w:docPartPr>
        <w:name w:val="74A374220D5540FEB50D7B7E35FD3B69"/>
        <w:category>
          <w:name w:val="General"/>
          <w:gallery w:val="placeholder"/>
        </w:category>
        <w:types>
          <w:type w:val="bbPlcHdr"/>
        </w:types>
        <w:behaviors>
          <w:behavior w:val="content"/>
        </w:behaviors>
        <w:guid w:val="{7F4FCD56-7A92-4819-A3FD-61594D57DC49}"/>
      </w:docPartPr>
      <w:docPartBody>
        <w:p w:rsidR="002B0E1C" w:rsidRDefault="00080EAC" w:rsidP="00080EAC">
          <w:pPr>
            <w:pStyle w:val="74A374220D5540FEB50D7B7E35FD3B69"/>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0D5F79C596CE48FC8BABAD29CE1C1747"/>
        <w:category>
          <w:name w:val="General"/>
          <w:gallery w:val="placeholder"/>
        </w:category>
        <w:types>
          <w:type w:val="bbPlcHdr"/>
        </w:types>
        <w:behaviors>
          <w:behavior w:val="content"/>
        </w:behaviors>
        <w:guid w:val="{852B494E-69B1-4B74-A4AB-9A961A6126F0}"/>
      </w:docPartPr>
      <w:docPartBody>
        <w:p w:rsidR="002B0E1C" w:rsidRDefault="00080EAC" w:rsidP="00080EAC">
          <w:pPr>
            <w:pStyle w:val="0D5F79C596CE48FC8BABAD29CE1C1747"/>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C028C61AF9B441148ECED43EE20B4C5F"/>
        <w:category>
          <w:name w:val="General"/>
          <w:gallery w:val="placeholder"/>
        </w:category>
        <w:types>
          <w:type w:val="bbPlcHdr"/>
        </w:types>
        <w:behaviors>
          <w:behavior w:val="content"/>
        </w:behaviors>
        <w:guid w:val="{226861D5-81E5-4D23-B94A-452A6C80E0A3}"/>
      </w:docPartPr>
      <w:docPartBody>
        <w:p w:rsidR="00B25825" w:rsidRDefault="001E47D9" w:rsidP="001E47D9">
          <w:pPr>
            <w:pStyle w:val="C028C61AF9B441148ECED43EE20B4C5F"/>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3B55917B51094A12A648733015CAD170"/>
        <w:category>
          <w:name w:val="General"/>
          <w:gallery w:val="placeholder"/>
        </w:category>
        <w:types>
          <w:type w:val="bbPlcHdr"/>
        </w:types>
        <w:behaviors>
          <w:behavior w:val="content"/>
        </w:behaviors>
        <w:guid w:val="{699303D7-42B4-4B07-AC98-3E06E7A27EE5}"/>
      </w:docPartPr>
      <w:docPartBody>
        <w:p w:rsidR="00B25825" w:rsidRDefault="001E47D9" w:rsidP="001E47D9">
          <w:pPr>
            <w:pStyle w:val="3B55917B51094A12A648733015CAD170"/>
          </w:pPr>
          <w:r w:rsidRPr="002B453A">
            <w:rPr>
              <w:rStyle w:val="PlaceholderText"/>
              <w:rFonts w:asciiTheme="majorHAnsi" w:hAnsiTheme="majorHAnsi"/>
              <w:sz w:val="20"/>
              <w:szCs w:val="20"/>
            </w:rPr>
            <w:t>Please include direct and indirect assessment measure for outcome.</w:t>
          </w:r>
        </w:p>
      </w:docPartBody>
    </w:docPart>
    <w:docPart>
      <w:docPartPr>
        <w:name w:val="AF5218E6883C4F6B962FA35FCE85B2C2"/>
        <w:category>
          <w:name w:val="General"/>
          <w:gallery w:val="placeholder"/>
        </w:category>
        <w:types>
          <w:type w:val="bbPlcHdr"/>
        </w:types>
        <w:behaviors>
          <w:behavior w:val="content"/>
        </w:behaviors>
        <w:guid w:val="{10FA715B-5394-406B-8014-7C2E04EAEFA6}"/>
      </w:docPartPr>
      <w:docPartBody>
        <w:p w:rsidR="00B25825" w:rsidRDefault="001E47D9" w:rsidP="001E47D9">
          <w:pPr>
            <w:pStyle w:val="AF5218E6883C4F6B962FA35FCE85B2C2"/>
          </w:pPr>
          <w:r w:rsidRPr="002B453A">
            <w:rPr>
              <w:rStyle w:val="PlaceholderText"/>
              <w:rFonts w:asciiTheme="majorHAnsi" w:hAnsiTheme="majorHAnsi"/>
              <w:sz w:val="20"/>
              <w:szCs w:val="20"/>
            </w:rPr>
            <w:t>What semesters, and how often, is the outcome assessed?</w:t>
          </w:r>
        </w:p>
      </w:docPartBody>
    </w:docPart>
    <w:docPart>
      <w:docPartPr>
        <w:name w:val="4BAF3684512646ED8B9ADEB905D58A09"/>
        <w:category>
          <w:name w:val="General"/>
          <w:gallery w:val="placeholder"/>
        </w:category>
        <w:types>
          <w:type w:val="bbPlcHdr"/>
        </w:types>
        <w:behaviors>
          <w:behavior w:val="content"/>
        </w:behaviors>
        <w:guid w:val="{A073C16B-6BAC-4938-B7F1-23D25C52248C}"/>
      </w:docPartPr>
      <w:docPartBody>
        <w:p w:rsidR="00B25825" w:rsidRDefault="001E47D9" w:rsidP="001E47D9">
          <w:pPr>
            <w:pStyle w:val="4BAF3684512646ED8B9ADEB905D58A09"/>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0B8575EC63294AB381A79FA3D6CDCEEF"/>
        <w:category>
          <w:name w:val="General"/>
          <w:gallery w:val="placeholder"/>
        </w:category>
        <w:types>
          <w:type w:val="bbPlcHdr"/>
        </w:types>
        <w:behaviors>
          <w:behavior w:val="content"/>
        </w:behaviors>
        <w:guid w:val="{A5017B16-9F91-4E75-840B-70E13C9776B9}"/>
      </w:docPartPr>
      <w:docPartBody>
        <w:p w:rsidR="00B25825" w:rsidRDefault="001E47D9" w:rsidP="001E47D9">
          <w:pPr>
            <w:pStyle w:val="0B8575EC63294AB381A79FA3D6CDCEEF"/>
          </w:pPr>
          <w:r w:rsidRPr="002B453A">
            <w:rPr>
              <w:rStyle w:val="PlaceholderText"/>
              <w:rFonts w:asciiTheme="majorHAnsi" w:hAnsiTheme="majorHAnsi"/>
              <w:sz w:val="20"/>
              <w:szCs w:val="20"/>
            </w:rPr>
            <w:t>Please include direct and indirect assessment measure for outcome.</w:t>
          </w:r>
        </w:p>
      </w:docPartBody>
    </w:docPart>
    <w:docPart>
      <w:docPartPr>
        <w:name w:val="E7AB0E57A8474C8C84ED890A10595E62"/>
        <w:category>
          <w:name w:val="General"/>
          <w:gallery w:val="placeholder"/>
        </w:category>
        <w:types>
          <w:type w:val="bbPlcHdr"/>
        </w:types>
        <w:behaviors>
          <w:behavior w:val="content"/>
        </w:behaviors>
        <w:guid w:val="{6198417A-C968-459B-B85E-5E5D3B324132}"/>
      </w:docPartPr>
      <w:docPartBody>
        <w:p w:rsidR="00B25825" w:rsidRDefault="001E47D9" w:rsidP="001E47D9">
          <w:pPr>
            <w:pStyle w:val="E7AB0E57A8474C8C84ED890A10595E62"/>
          </w:pPr>
          <w:r w:rsidRPr="002B453A">
            <w:rPr>
              <w:rStyle w:val="PlaceholderText"/>
              <w:rFonts w:asciiTheme="majorHAnsi" w:hAnsiTheme="majorHAnsi"/>
              <w:sz w:val="20"/>
              <w:szCs w:val="20"/>
            </w:rPr>
            <w:t>What semesters, and how often, is the outcome assessed?</w:t>
          </w:r>
        </w:p>
      </w:docPartBody>
    </w:docPart>
    <w:docPart>
      <w:docPartPr>
        <w:name w:val="A4F33DF0FD1F471595D35776AEEFB99A"/>
        <w:category>
          <w:name w:val="General"/>
          <w:gallery w:val="placeholder"/>
        </w:category>
        <w:types>
          <w:type w:val="bbPlcHdr"/>
        </w:types>
        <w:behaviors>
          <w:behavior w:val="content"/>
        </w:behaviors>
        <w:guid w:val="{C73955DE-54B2-4B61-A4FE-4610437E66B8}"/>
      </w:docPartPr>
      <w:docPartBody>
        <w:p w:rsidR="00B25825" w:rsidRDefault="001E47D9" w:rsidP="001E47D9">
          <w:pPr>
            <w:pStyle w:val="A4F33DF0FD1F471595D35776AEEFB99A"/>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CDD4F5C1D89148278A90B824B32AFA52"/>
        <w:category>
          <w:name w:val="General"/>
          <w:gallery w:val="placeholder"/>
        </w:category>
        <w:types>
          <w:type w:val="bbPlcHdr"/>
        </w:types>
        <w:behaviors>
          <w:behavior w:val="content"/>
        </w:behaviors>
        <w:guid w:val="{796CE5EA-C5C1-4C92-B890-0697EC1724E4}"/>
      </w:docPartPr>
      <w:docPartBody>
        <w:p w:rsidR="00B25825" w:rsidRDefault="001E47D9" w:rsidP="001E47D9">
          <w:pPr>
            <w:pStyle w:val="CDD4F5C1D89148278A90B824B32AFA52"/>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19DE42342F704B86975ABAF087467AA9"/>
        <w:category>
          <w:name w:val="General"/>
          <w:gallery w:val="placeholder"/>
        </w:category>
        <w:types>
          <w:type w:val="bbPlcHdr"/>
        </w:types>
        <w:behaviors>
          <w:behavior w:val="content"/>
        </w:behaviors>
        <w:guid w:val="{9E6D9821-41D2-432E-8283-C02C28D7C832}"/>
      </w:docPartPr>
      <w:docPartBody>
        <w:p w:rsidR="00B25825" w:rsidRDefault="001E47D9" w:rsidP="001E47D9">
          <w:pPr>
            <w:pStyle w:val="19DE42342F704B86975ABAF087467AA9"/>
          </w:pPr>
          <w:r>
            <w:rPr>
              <w:rStyle w:val="PlaceholderText"/>
              <w:rFonts w:asciiTheme="majorHAnsi" w:hAnsiTheme="majorHAnsi"/>
              <w:sz w:val="20"/>
              <w:szCs w:val="20"/>
            </w:rPr>
            <w:t>List learning activities.</w:t>
          </w:r>
        </w:p>
      </w:docPartBody>
    </w:docPart>
    <w:docPart>
      <w:docPartPr>
        <w:name w:val="BC825CF706264AFD8082BEB207043259"/>
        <w:category>
          <w:name w:val="General"/>
          <w:gallery w:val="placeholder"/>
        </w:category>
        <w:types>
          <w:type w:val="bbPlcHdr"/>
        </w:types>
        <w:behaviors>
          <w:behavior w:val="content"/>
        </w:behaviors>
        <w:guid w:val="{A9D7A9AC-90F7-4A6C-9047-F5D45EAE93D4}"/>
      </w:docPartPr>
      <w:docPartBody>
        <w:p w:rsidR="00B25825" w:rsidRDefault="001E47D9" w:rsidP="001E47D9">
          <w:pPr>
            <w:pStyle w:val="BC825CF706264AFD8082BEB207043259"/>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FA18FB1C3B23402DA04B2285C680423F"/>
        <w:category>
          <w:name w:val="General"/>
          <w:gallery w:val="placeholder"/>
        </w:category>
        <w:types>
          <w:type w:val="bbPlcHdr"/>
        </w:types>
        <w:behaviors>
          <w:behavior w:val="content"/>
        </w:behaviors>
        <w:guid w:val="{F35FF411-0857-41E2-8DD5-631E128B9A6A}"/>
      </w:docPartPr>
      <w:docPartBody>
        <w:p w:rsidR="00B25825" w:rsidRDefault="001E47D9" w:rsidP="001E47D9">
          <w:pPr>
            <w:pStyle w:val="FA18FB1C3B23402DA04B2285C680423F"/>
          </w:pPr>
          <w:r>
            <w:rPr>
              <w:rStyle w:val="PlaceholderText"/>
              <w:rFonts w:asciiTheme="majorHAnsi" w:hAnsiTheme="majorHAnsi"/>
              <w:sz w:val="20"/>
              <w:szCs w:val="20"/>
            </w:rPr>
            <w:t>List learning activities.</w:t>
          </w:r>
        </w:p>
      </w:docPartBody>
    </w:docPart>
    <w:docPart>
      <w:docPartPr>
        <w:name w:val="9894CC753C764AE2A7E26CB7B541EFE1"/>
        <w:category>
          <w:name w:val="General"/>
          <w:gallery w:val="placeholder"/>
        </w:category>
        <w:types>
          <w:type w:val="bbPlcHdr"/>
        </w:types>
        <w:behaviors>
          <w:behavior w:val="content"/>
        </w:behaviors>
        <w:guid w:val="{CA97964F-7F3D-4423-967A-4A19074D9CFD}"/>
      </w:docPartPr>
      <w:docPartBody>
        <w:p w:rsidR="00B25825" w:rsidRDefault="001E47D9" w:rsidP="001E47D9">
          <w:pPr>
            <w:pStyle w:val="9894CC753C764AE2A7E26CB7B541EFE1"/>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37B13D75AFCD44929565A04A0978601F"/>
        <w:category>
          <w:name w:val="General"/>
          <w:gallery w:val="placeholder"/>
        </w:category>
        <w:types>
          <w:type w:val="bbPlcHdr"/>
        </w:types>
        <w:behaviors>
          <w:behavior w:val="content"/>
        </w:behaviors>
        <w:guid w:val="{26F9819D-DBCD-42BE-AFBB-F6DE387F37AD}"/>
      </w:docPartPr>
      <w:docPartBody>
        <w:p w:rsidR="00B25825" w:rsidRDefault="001E47D9" w:rsidP="001E47D9">
          <w:pPr>
            <w:pStyle w:val="37B13D75AFCD44929565A04A0978601F"/>
          </w:pPr>
          <w:r>
            <w:rPr>
              <w:rStyle w:val="PlaceholderText"/>
              <w:rFonts w:asciiTheme="majorHAnsi" w:hAnsiTheme="majorHAnsi"/>
              <w:sz w:val="20"/>
              <w:szCs w:val="20"/>
            </w:rPr>
            <w:t>List learning activities.</w:t>
          </w:r>
        </w:p>
      </w:docPartBody>
    </w:docPart>
    <w:docPart>
      <w:docPartPr>
        <w:name w:val="DF1D5FAF3E0249F2ACDA4A105E1602F9"/>
        <w:category>
          <w:name w:val="General"/>
          <w:gallery w:val="placeholder"/>
        </w:category>
        <w:types>
          <w:type w:val="bbPlcHdr"/>
        </w:types>
        <w:behaviors>
          <w:behavior w:val="content"/>
        </w:behaviors>
        <w:guid w:val="{1A5B36F5-D18E-4EE0-93A0-1BF0401D54EB}"/>
      </w:docPartPr>
      <w:docPartBody>
        <w:p w:rsidR="00B25825" w:rsidRDefault="001E47D9" w:rsidP="001E47D9">
          <w:pPr>
            <w:pStyle w:val="DF1D5FAF3E0249F2ACDA4A105E1602F9"/>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08000D824C194448930BDD643F174F42"/>
        <w:category>
          <w:name w:val="General"/>
          <w:gallery w:val="placeholder"/>
        </w:category>
        <w:types>
          <w:type w:val="bbPlcHdr"/>
        </w:types>
        <w:behaviors>
          <w:behavior w:val="content"/>
        </w:behaviors>
        <w:guid w:val="{92A725AC-FE26-4C22-8D11-19A4BE1777F3}"/>
      </w:docPartPr>
      <w:docPartBody>
        <w:p w:rsidR="00B25825" w:rsidRDefault="001E47D9" w:rsidP="001E47D9">
          <w:pPr>
            <w:pStyle w:val="08000D824C194448930BDD643F174F42"/>
          </w:pPr>
          <w:r>
            <w:rPr>
              <w:rStyle w:val="PlaceholderText"/>
              <w:rFonts w:asciiTheme="majorHAnsi" w:hAnsiTheme="majorHAnsi"/>
              <w:sz w:val="20"/>
              <w:szCs w:val="20"/>
            </w:rPr>
            <w:t>List learning activities.</w:t>
          </w:r>
        </w:p>
      </w:docPartBody>
    </w:docPart>
    <w:docPart>
      <w:docPartPr>
        <w:name w:val="85243946CF6D43C783097A2B1D6285C2"/>
        <w:category>
          <w:name w:val="General"/>
          <w:gallery w:val="placeholder"/>
        </w:category>
        <w:types>
          <w:type w:val="bbPlcHdr"/>
        </w:types>
        <w:behaviors>
          <w:behavior w:val="content"/>
        </w:behaviors>
        <w:guid w:val="{E28635F9-08E5-42FE-BE54-74D9EBF78260}"/>
      </w:docPartPr>
      <w:docPartBody>
        <w:p w:rsidR="00B25825" w:rsidRDefault="001E47D9" w:rsidP="001E47D9">
          <w:pPr>
            <w:pStyle w:val="85243946CF6D43C783097A2B1D6285C2"/>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5694D32BE3AB4FC8969B19B5FE8C68DB"/>
        <w:category>
          <w:name w:val="General"/>
          <w:gallery w:val="placeholder"/>
        </w:category>
        <w:types>
          <w:type w:val="bbPlcHdr"/>
        </w:types>
        <w:behaviors>
          <w:behavior w:val="content"/>
        </w:behaviors>
        <w:guid w:val="{178FFD2A-54DA-4D6F-84BE-B80B129D025B}"/>
      </w:docPartPr>
      <w:docPartBody>
        <w:p w:rsidR="00B25825" w:rsidRDefault="001E47D9" w:rsidP="001E47D9">
          <w:pPr>
            <w:pStyle w:val="5694D32BE3AB4FC8969B19B5FE8C68DB"/>
          </w:pPr>
          <w:r>
            <w:rPr>
              <w:rStyle w:val="PlaceholderText"/>
              <w:rFonts w:asciiTheme="majorHAnsi" w:hAnsiTheme="majorHAnsi"/>
              <w:sz w:val="20"/>
              <w:szCs w:val="20"/>
            </w:rPr>
            <w:t>List learning activiti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Yu Mincho">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02D95"/>
    <w:rsid w:val="00080EAC"/>
    <w:rsid w:val="001E47D9"/>
    <w:rsid w:val="002B0E1C"/>
    <w:rsid w:val="002D64D6"/>
    <w:rsid w:val="0032383A"/>
    <w:rsid w:val="00337484"/>
    <w:rsid w:val="00436B57"/>
    <w:rsid w:val="004E1A75"/>
    <w:rsid w:val="00573BC0"/>
    <w:rsid w:val="00576003"/>
    <w:rsid w:val="00587536"/>
    <w:rsid w:val="005B2B30"/>
    <w:rsid w:val="005C4D59"/>
    <w:rsid w:val="005D5D2F"/>
    <w:rsid w:val="00623293"/>
    <w:rsid w:val="00654E35"/>
    <w:rsid w:val="006B4817"/>
    <w:rsid w:val="006C3910"/>
    <w:rsid w:val="007122CA"/>
    <w:rsid w:val="008822A5"/>
    <w:rsid w:val="00891F77"/>
    <w:rsid w:val="008C1AE0"/>
    <w:rsid w:val="00913E4B"/>
    <w:rsid w:val="0096458F"/>
    <w:rsid w:val="009D439F"/>
    <w:rsid w:val="00A20583"/>
    <w:rsid w:val="00A237B5"/>
    <w:rsid w:val="00AA4CCF"/>
    <w:rsid w:val="00AD5D56"/>
    <w:rsid w:val="00B2559E"/>
    <w:rsid w:val="00B25825"/>
    <w:rsid w:val="00B46AFF"/>
    <w:rsid w:val="00B72454"/>
    <w:rsid w:val="00B72548"/>
    <w:rsid w:val="00BA0596"/>
    <w:rsid w:val="00BE0E7B"/>
    <w:rsid w:val="00C80A07"/>
    <w:rsid w:val="00CB25D5"/>
    <w:rsid w:val="00CD4EF8"/>
    <w:rsid w:val="00CE7C19"/>
    <w:rsid w:val="00D54FF4"/>
    <w:rsid w:val="00D77891"/>
    <w:rsid w:val="00D87B77"/>
    <w:rsid w:val="00DD12EE"/>
    <w:rsid w:val="00E75CE2"/>
    <w:rsid w:val="00EB3740"/>
    <w:rsid w:val="00F0343A"/>
    <w:rsid w:val="00F72C70"/>
    <w:rsid w:val="00FA3536"/>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1E47D9"/>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C27CD46391514174AF3A3127B238167D">
    <w:name w:val="C27CD46391514174AF3A3127B238167D"/>
    <w:rsid w:val="0096458F"/>
    <w:pPr>
      <w:spacing w:after="160" w:line="259" w:lineRule="auto"/>
    </w:pPr>
  </w:style>
  <w:style w:type="paragraph" w:customStyle="1" w:styleId="192EEADC8BCF4C428DC85D5A2C27D1FB">
    <w:name w:val="192EEADC8BCF4C428DC85D5A2C27D1FB"/>
    <w:rsid w:val="0096458F"/>
    <w:pPr>
      <w:spacing w:after="160" w:line="259" w:lineRule="auto"/>
    </w:pPr>
  </w:style>
  <w:style w:type="paragraph" w:customStyle="1" w:styleId="57B3840AD0D24F15BDD23538E1584B41">
    <w:name w:val="57B3840AD0D24F15BDD23538E1584B41"/>
    <w:rsid w:val="00B72548"/>
    <w:pPr>
      <w:spacing w:after="160" w:line="259" w:lineRule="auto"/>
    </w:pPr>
  </w:style>
  <w:style w:type="paragraph" w:customStyle="1" w:styleId="BAC5F620D85842D29F6B149C4A51C519">
    <w:name w:val="BAC5F620D85842D29F6B149C4A51C519"/>
    <w:rsid w:val="00B72548"/>
    <w:pPr>
      <w:spacing w:after="160" w:line="259" w:lineRule="auto"/>
    </w:pPr>
  </w:style>
  <w:style w:type="paragraph" w:customStyle="1" w:styleId="05125D4DF9D74A218326A786DE5F4DB2">
    <w:name w:val="05125D4DF9D74A218326A786DE5F4DB2"/>
    <w:rsid w:val="00B72548"/>
    <w:pPr>
      <w:spacing w:after="160" w:line="259" w:lineRule="auto"/>
    </w:pPr>
  </w:style>
  <w:style w:type="paragraph" w:customStyle="1" w:styleId="1D30FD8C327949C2A25A513CE68026CF">
    <w:name w:val="1D30FD8C327949C2A25A513CE68026CF"/>
    <w:rsid w:val="00B72548"/>
    <w:pPr>
      <w:spacing w:after="160" w:line="259" w:lineRule="auto"/>
    </w:pPr>
  </w:style>
  <w:style w:type="paragraph" w:customStyle="1" w:styleId="01814ECDAB18489F86F24ED35B545F595">
    <w:name w:val="01814ECDAB18489F86F24ED35B545F595"/>
    <w:rsid w:val="00B72548"/>
    <w:rPr>
      <w:rFonts w:eastAsiaTheme="minorHAnsi"/>
    </w:rPr>
  </w:style>
  <w:style w:type="paragraph" w:customStyle="1" w:styleId="0A8F2EAF25A6435EAE569388782F84011">
    <w:name w:val="0A8F2EAF25A6435EAE569388782F84011"/>
    <w:rsid w:val="00B72548"/>
    <w:rPr>
      <w:rFonts w:eastAsiaTheme="minorHAnsi"/>
    </w:rPr>
  </w:style>
  <w:style w:type="paragraph" w:customStyle="1" w:styleId="718B36D8A256491BB8A3FCA85E4AAEAC1">
    <w:name w:val="718B36D8A256491BB8A3FCA85E4AAEAC1"/>
    <w:rsid w:val="00B72548"/>
    <w:rPr>
      <w:rFonts w:eastAsiaTheme="minorHAnsi"/>
    </w:rPr>
  </w:style>
  <w:style w:type="paragraph" w:customStyle="1" w:styleId="966BE0D17A384B6D91A4878ECF49F7811">
    <w:name w:val="966BE0D17A384B6D91A4878ECF49F7811"/>
    <w:rsid w:val="00B72548"/>
    <w:rPr>
      <w:rFonts w:eastAsiaTheme="minorHAnsi"/>
    </w:rPr>
  </w:style>
  <w:style w:type="paragraph" w:customStyle="1" w:styleId="9C732CC34B2741468FFA89EB093E2AA21">
    <w:name w:val="9C732CC34B2741468FFA89EB093E2AA21"/>
    <w:rsid w:val="00B72548"/>
    <w:rPr>
      <w:rFonts w:eastAsiaTheme="minorHAnsi"/>
    </w:rPr>
  </w:style>
  <w:style w:type="paragraph" w:customStyle="1" w:styleId="89805FBA6D8D4B1AB2FB09AA96C3E5F91">
    <w:name w:val="89805FBA6D8D4B1AB2FB09AA96C3E5F91"/>
    <w:rsid w:val="00B72548"/>
    <w:rPr>
      <w:rFonts w:eastAsiaTheme="minorHAnsi"/>
    </w:rPr>
  </w:style>
  <w:style w:type="paragraph" w:customStyle="1" w:styleId="F5D379C26CD84EB4B92596AD9CBCF76A1">
    <w:name w:val="F5D379C26CD84EB4B92596AD9CBCF76A1"/>
    <w:rsid w:val="00B72548"/>
    <w:rPr>
      <w:rFonts w:eastAsiaTheme="minorHAnsi"/>
    </w:rPr>
  </w:style>
  <w:style w:type="paragraph" w:customStyle="1" w:styleId="632A9E1533C344228C3919244FA62C891">
    <w:name w:val="632A9E1533C344228C3919244FA62C891"/>
    <w:rsid w:val="00B72548"/>
    <w:rPr>
      <w:rFonts w:eastAsiaTheme="minorHAnsi"/>
    </w:rPr>
  </w:style>
  <w:style w:type="paragraph" w:customStyle="1" w:styleId="90C1296CD3BD466F90A83D3F8614DD631">
    <w:name w:val="90C1296CD3BD466F90A83D3F8614DD631"/>
    <w:rsid w:val="00B72548"/>
    <w:rPr>
      <w:rFonts w:eastAsiaTheme="minorHAnsi"/>
    </w:rPr>
  </w:style>
  <w:style w:type="paragraph" w:customStyle="1" w:styleId="7E5F3540B0114E1BADB7E3CF0E3155431">
    <w:name w:val="7E5F3540B0114E1BADB7E3CF0E3155431"/>
    <w:rsid w:val="00B72548"/>
    <w:rPr>
      <w:rFonts w:eastAsiaTheme="minorHAnsi"/>
    </w:rPr>
  </w:style>
  <w:style w:type="paragraph" w:customStyle="1" w:styleId="3F54B471B69648EAB8A058C141B860251">
    <w:name w:val="3F54B471B69648EAB8A058C141B860251"/>
    <w:rsid w:val="00B72548"/>
    <w:rPr>
      <w:rFonts w:eastAsiaTheme="minorHAnsi"/>
    </w:rPr>
  </w:style>
  <w:style w:type="paragraph" w:customStyle="1" w:styleId="DE4BAEC744E647869B47C0F08E506D191">
    <w:name w:val="DE4BAEC744E647869B47C0F08E506D191"/>
    <w:rsid w:val="00B72548"/>
    <w:rPr>
      <w:rFonts w:eastAsiaTheme="minorHAnsi"/>
    </w:rPr>
  </w:style>
  <w:style w:type="paragraph" w:customStyle="1" w:styleId="432B91C7443F479E9E0EFAAEC7DA12DA1">
    <w:name w:val="432B91C7443F479E9E0EFAAEC7DA12DA1"/>
    <w:rsid w:val="00B72548"/>
    <w:rPr>
      <w:rFonts w:eastAsiaTheme="minorHAnsi"/>
    </w:rPr>
  </w:style>
  <w:style w:type="paragraph" w:customStyle="1" w:styleId="49387527350F4455BE5BACDD61D92FD21">
    <w:name w:val="49387527350F4455BE5BACDD61D92FD21"/>
    <w:rsid w:val="00B72548"/>
    <w:rPr>
      <w:rFonts w:eastAsiaTheme="minorHAnsi"/>
    </w:rPr>
  </w:style>
  <w:style w:type="paragraph" w:customStyle="1" w:styleId="56C63ACDFAB241C4BE62991263E142471">
    <w:name w:val="56C63ACDFAB241C4BE62991263E142471"/>
    <w:rsid w:val="00B72548"/>
    <w:rPr>
      <w:rFonts w:eastAsiaTheme="minorHAnsi"/>
    </w:rPr>
  </w:style>
  <w:style w:type="paragraph" w:customStyle="1" w:styleId="1DBB6C92869B45E5807713A210E5FC061">
    <w:name w:val="1DBB6C92869B45E5807713A210E5FC061"/>
    <w:rsid w:val="00B72548"/>
    <w:rPr>
      <w:rFonts w:eastAsiaTheme="minorHAnsi"/>
    </w:rPr>
  </w:style>
  <w:style w:type="paragraph" w:customStyle="1" w:styleId="04BABF96FE964D9FBB98EDDC760680DF1">
    <w:name w:val="04BABF96FE964D9FBB98EDDC760680DF1"/>
    <w:rsid w:val="00B72548"/>
    <w:rPr>
      <w:rFonts w:eastAsiaTheme="minorHAnsi"/>
    </w:rPr>
  </w:style>
  <w:style w:type="paragraph" w:customStyle="1" w:styleId="C27CD46391514174AF3A3127B238167D1">
    <w:name w:val="C27CD46391514174AF3A3127B238167D1"/>
    <w:rsid w:val="00B72548"/>
    <w:rPr>
      <w:rFonts w:eastAsiaTheme="minorHAnsi"/>
    </w:rPr>
  </w:style>
  <w:style w:type="paragraph" w:customStyle="1" w:styleId="192EEADC8BCF4C428DC85D5A2C27D1FB1">
    <w:name w:val="192EEADC8BCF4C428DC85D5A2C27D1FB1"/>
    <w:rsid w:val="00B72548"/>
    <w:rPr>
      <w:rFonts w:eastAsiaTheme="minorHAnsi"/>
    </w:rPr>
  </w:style>
  <w:style w:type="paragraph" w:customStyle="1" w:styleId="E7300B24039F451FB390819458853CEB1">
    <w:name w:val="E7300B24039F451FB390819458853CEB1"/>
    <w:rsid w:val="00B72548"/>
    <w:rPr>
      <w:rFonts w:eastAsiaTheme="minorHAnsi"/>
    </w:rPr>
  </w:style>
  <w:style w:type="paragraph" w:customStyle="1" w:styleId="1322C457942C47A1AD98606ABA9301221">
    <w:name w:val="1322C457942C47A1AD98606ABA9301221"/>
    <w:rsid w:val="00B72548"/>
    <w:rPr>
      <w:rFonts w:eastAsiaTheme="minorHAnsi"/>
    </w:rPr>
  </w:style>
  <w:style w:type="paragraph" w:customStyle="1" w:styleId="BCB04572D6A94B54B73D7E0568A29AE41">
    <w:name w:val="BCB04572D6A94B54B73D7E0568A29AE41"/>
    <w:rsid w:val="00B72548"/>
    <w:rPr>
      <w:rFonts w:eastAsiaTheme="minorHAnsi"/>
    </w:rPr>
  </w:style>
  <w:style w:type="paragraph" w:customStyle="1" w:styleId="C8EE819D1DAC4969917D87EA3C84F62A1">
    <w:name w:val="C8EE819D1DAC4969917D87EA3C84F62A1"/>
    <w:rsid w:val="00B72548"/>
    <w:rPr>
      <w:rFonts w:eastAsiaTheme="minorHAnsi"/>
    </w:rPr>
  </w:style>
  <w:style w:type="paragraph" w:customStyle="1" w:styleId="C3E084496F7E43E785D61C94DD91A7331">
    <w:name w:val="C3E084496F7E43E785D61C94DD91A7331"/>
    <w:rsid w:val="00B72548"/>
    <w:rPr>
      <w:rFonts w:eastAsiaTheme="minorHAnsi"/>
    </w:rPr>
  </w:style>
  <w:style w:type="paragraph" w:customStyle="1" w:styleId="2E4867017CAE417B8CEC6CD4326F3C3C1">
    <w:name w:val="2E4867017CAE417B8CEC6CD4326F3C3C1"/>
    <w:rsid w:val="00B72548"/>
    <w:rPr>
      <w:rFonts w:eastAsiaTheme="minorHAnsi"/>
    </w:rPr>
  </w:style>
  <w:style w:type="paragraph" w:customStyle="1" w:styleId="586FE4AD807A4DA6BCBF70E82FB93B1D1">
    <w:name w:val="586FE4AD807A4DA6BCBF70E82FB93B1D1"/>
    <w:rsid w:val="00B72548"/>
    <w:rPr>
      <w:rFonts w:eastAsiaTheme="minorHAnsi"/>
    </w:rPr>
  </w:style>
  <w:style w:type="paragraph" w:customStyle="1" w:styleId="F2C45428B7EF4139B2D0BB550ED8FA451">
    <w:name w:val="F2C45428B7EF4139B2D0BB550ED8FA451"/>
    <w:rsid w:val="00B72548"/>
    <w:pPr>
      <w:ind w:left="720"/>
      <w:contextualSpacing/>
    </w:pPr>
    <w:rPr>
      <w:rFonts w:eastAsiaTheme="minorHAnsi"/>
    </w:rPr>
  </w:style>
  <w:style w:type="paragraph" w:customStyle="1" w:styleId="9B502B10BE344BEB88EF901C465D6CDD1">
    <w:name w:val="9B502B10BE344BEB88EF901C465D6CDD1"/>
    <w:rsid w:val="00B72548"/>
    <w:rPr>
      <w:rFonts w:eastAsiaTheme="minorHAnsi"/>
    </w:rPr>
  </w:style>
  <w:style w:type="paragraph" w:customStyle="1" w:styleId="F3B43FFC27F040D0B9125A3E524B708A1">
    <w:name w:val="F3B43FFC27F040D0B9125A3E524B708A1"/>
    <w:rsid w:val="00B72548"/>
    <w:pPr>
      <w:ind w:left="720"/>
      <w:contextualSpacing/>
    </w:pPr>
    <w:rPr>
      <w:rFonts w:eastAsiaTheme="minorHAnsi"/>
    </w:rPr>
  </w:style>
  <w:style w:type="paragraph" w:customStyle="1" w:styleId="D532D747EF834A2CB114D09E5F434C671">
    <w:name w:val="D532D747EF834A2CB114D09E5F434C671"/>
    <w:rsid w:val="00B72548"/>
    <w:pPr>
      <w:ind w:left="720"/>
      <w:contextualSpacing/>
    </w:pPr>
    <w:rPr>
      <w:rFonts w:eastAsiaTheme="minorHAnsi"/>
    </w:rPr>
  </w:style>
  <w:style w:type="paragraph" w:customStyle="1" w:styleId="862E567A16FE419393192CDE85D225861">
    <w:name w:val="862E567A16FE419393192CDE85D225861"/>
    <w:rsid w:val="00B72548"/>
    <w:pPr>
      <w:ind w:left="720"/>
      <w:contextualSpacing/>
    </w:pPr>
    <w:rPr>
      <w:rFonts w:eastAsiaTheme="minorHAnsi"/>
    </w:rPr>
  </w:style>
  <w:style w:type="paragraph" w:customStyle="1" w:styleId="4CBA159670244C30AA9BB3ABDC7A68AA1">
    <w:name w:val="4CBA159670244C30AA9BB3ABDC7A68AA1"/>
    <w:rsid w:val="00B72548"/>
    <w:rPr>
      <w:rFonts w:eastAsiaTheme="minorHAnsi"/>
    </w:rPr>
  </w:style>
  <w:style w:type="paragraph" w:customStyle="1" w:styleId="D784C888B75E44FAA2F08BADB4C91BFE1">
    <w:name w:val="D784C888B75E44FAA2F08BADB4C91BFE1"/>
    <w:rsid w:val="00B72548"/>
    <w:rPr>
      <w:rFonts w:eastAsiaTheme="minorHAnsi"/>
    </w:rPr>
  </w:style>
  <w:style w:type="paragraph" w:customStyle="1" w:styleId="3230AC80A88040FB84F3A4E6A70BD4131">
    <w:name w:val="3230AC80A88040FB84F3A4E6A70BD4131"/>
    <w:rsid w:val="00B72548"/>
    <w:rPr>
      <w:rFonts w:eastAsiaTheme="minorHAnsi"/>
    </w:rPr>
  </w:style>
  <w:style w:type="paragraph" w:customStyle="1" w:styleId="503EF936025045B9947F9FC06E851F3C1">
    <w:name w:val="503EF936025045B9947F9FC06E851F3C1"/>
    <w:rsid w:val="00B72548"/>
    <w:rPr>
      <w:rFonts w:eastAsiaTheme="minorHAnsi"/>
    </w:rPr>
  </w:style>
  <w:style w:type="paragraph" w:customStyle="1" w:styleId="57B3840AD0D24F15BDD23538E1584B411">
    <w:name w:val="57B3840AD0D24F15BDD23538E1584B411"/>
    <w:rsid w:val="00B72548"/>
    <w:rPr>
      <w:rFonts w:eastAsiaTheme="minorHAnsi"/>
    </w:rPr>
  </w:style>
  <w:style w:type="paragraph" w:customStyle="1" w:styleId="BAC5F620D85842D29F6B149C4A51C5191">
    <w:name w:val="BAC5F620D85842D29F6B149C4A51C5191"/>
    <w:rsid w:val="00B72548"/>
    <w:pPr>
      <w:ind w:left="720"/>
      <w:contextualSpacing/>
    </w:pPr>
    <w:rPr>
      <w:rFonts w:eastAsiaTheme="minorHAnsi"/>
    </w:rPr>
  </w:style>
  <w:style w:type="paragraph" w:customStyle="1" w:styleId="05125D4DF9D74A218326A786DE5F4DB21">
    <w:name w:val="05125D4DF9D74A218326A786DE5F4DB21"/>
    <w:rsid w:val="00B72548"/>
    <w:rPr>
      <w:rFonts w:eastAsiaTheme="minorHAnsi"/>
    </w:rPr>
  </w:style>
  <w:style w:type="paragraph" w:customStyle="1" w:styleId="1D30FD8C327949C2A25A513CE68026CF1">
    <w:name w:val="1D30FD8C327949C2A25A513CE68026CF1"/>
    <w:rsid w:val="00B72548"/>
    <w:pPr>
      <w:ind w:left="720"/>
      <w:contextualSpacing/>
    </w:pPr>
    <w:rPr>
      <w:rFonts w:eastAsiaTheme="minorHAnsi"/>
    </w:rPr>
  </w:style>
  <w:style w:type="paragraph" w:customStyle="1" w:styleId="E36847ED07924AE39C013336D13442171">
    <w:name w:val="E36847ED07924AE39C013336D13442171"/>
    <w:rsid w:val="00B72548"/>
    <w:rPr>
      <w:rFonts w:eastAsiaTheme="minorHAnsi"/>
    </w:rPr>
  </w:style>
  <w:style w:type="paragraph" w:customStyle="1" w:styleId="7E7155F8037D44B986655B85751F95661">
    <w:name w:val="7E7155F8037D44B986655B85751F95661"/>
    <w:rsid w:val="00B72548"/>
    <w:rPr>
      <w:rFonts w:eastAsiaTheme="minorHAnsi"/>
    </w:rPr>
  </w:style>
  <w:style w:type="paragraph" w:customStyle="1" w:styleId="1F25A0879ABD46C394F3A33438DB079C1">
    <w:name w:val="1F25A0879ABD46C394F3A33438DB079C1"/>
    <w:rsid w:val="00B72548"/>
    <w:rPr>
      <w:rFonts w:eastAsiaTheme="minorHAnsi"/>
    </w:rPr>
  </w:style>
  <w:style w:type="paragraph" w:customStyle="1" w:styleId="81658675BF1E48BBB088DE1CAC590A641">
    <w:name w:val="81658675BF1E48BBB088DE1CAC590A641"/>
    <w:rsid w:val="00B72548"/>
    <w:rPr>
      <w:rFonts w:eastAsiaTheme="minorHAnsi"/>
    </w:rPr>
  </w:style>
  <w:style w:type="paragraph" w:customStyle="1" w:styleId="0BCF3AB391C74412AEB57547D5D4F74D1">
    <w:name w:val="0BCF3AB391C74412AEB57547D5D4F74D1"/>
    <w:rsid w:val="00B72548"/>
    <w:rPr>
      <w:rFonts w:eastAsiaTheme="minorHAnsi"/>
    </w:rPr>
  </w:style>
  <w:style w:type="paragraph" w:customStyle="1" w:styleId="72FEF107D58E4B309D165D5548DEE7111">
    <w:name w:val="72FEF107D58E4B309D165D5548DEE7111"/>
    <w:rsid w:val="00B72548"/>
    <w:rPr>
      <w:rFonts w:eastAsiaTheme="minorHAnsi"/>
    </w:rPr>
  </w:style>
  <w:style w:type="paragraph" w:customStyle="1" w:styleId="2704D3F286424B38BAA3B3B86F34E49A1">
    <w:name w:val="2704D3F286424B38BAA3B3B86F34E49A1"/>
    <w:rsid w:val="00B72548"/>
    <w:rPr>
      <w:rFonts w:eastAsiaTheme="minorHAnsi"/>
    </w:rPr>
  </w:style>
  <w:style w:type="paragraph" w:customStyle="1" w:styleId="0A34DD9FC16C486E9861053627D9AC6C1">
    <w:name w:val="0A34DD9FC16C486E9861053627D9AC6C1"/>
    <w:rsid w:val="00B72548"/>
    <w:rPr>
      <w:rFonts w:eastAsiaTheme="minorHAnsi"/>
    </w:rPr>
  </w:style>
  <w:style w:type="paragraph" w:customStyle="1" w:styleId="DB3C3F12C089410EB1E2A0C9ACD31E0A1">
    <w:name w:val="DB3C3F12C089410EB1E2A0C9ACD31E0A1"/>
    <w:rsid w:val="00B72548"/>
    <w:rPr>
      <w:rFonts w:eastAsiaTheme="minorHAnsi"/>
    </w:rPr>
  </w:style>
  <w:style w:type="paragraph" w:customStyle="1" w:styleId="22646220212F45C5B4B0440B3A0B0EF91">
    <w:name w:val="22646220212F45C5B4B0440B3A0B0EF91"/>
    <w:rsid w:val="00B72548"/>
    <w:rPr>
      <w:rFonts w:eastAsiaTheme="minorHAnsi"/>
    </w:rPr>
  </w:style>
  <w:style w:type="paragraph" w:customStyle="1" w:styleId="C7A800444A39495DA1C9D6ACD666F4231">
    <w:name w:val="C7A800444A39495DA1C9D6ACD666F4231"/>
    <w:rsid w:val="00B72548"/>
    <w:rPr>
      <w:rFonts w:eastAsiaTheme="minorHAnsi"/>
    </w:rPr>
  </w:style>
  <w:style w:type="paragraph" w:customStyle="1" w:styleId="A356622D7EB34C55ADB0DB8F5A8F14BA1">
    <w:name w:val="A356622D7EB34C55ADB0DB8F5A8F14BA1"/>
    <w:rsid w:val="00B72548"/>
    <w:rPr>
      <w:rFonts w:eastAsiaTheme="minorHAnsi"/>
    </w:rPr>
  </w:style>
  <w:style w:type="paragraph" w:customStyle="1" w:styleId="B5ABEAF709854666B955174CB3BF20D31">
    <w:name w:val="B5ABEAF709854666B955174CB3BF20D31"/>
    <w:rsid w:val="00B72548"/>
    <w:rPr>
      <w:rFonts w:eastAsiaTheme="minorHAnsi"/>
    </w:rPr>
  </w:style>
  <w:style w:type="paragraph" w:customStyle="1" w:styleId="8FA1D6C3A2224C9BAE2DBE04550BDFE21">
    <w:name w:val="8FA1D6C3A2224C9BAE2DBE04550BDFE21"/>
    <w:rsid w:val="00B72548"/>
    <w:rPr>
      <w:rFonts w:eastAsiaTheme="minorHAnsi"/>
    </w:rPr>
  </w:style>
  <w:style w:type="paragraph" w:customStyle="1" w:styleId="12E44D81FBD74595A5349E50F8FC5EE21">
    <w:name w:val="12E44D81FBD74595A5349E50F8FC5EE21"/>
    <w:rsid w:val="00B72548"/>
    <w:rPr>
      <w:rFonts w:eastAsiaTheme="minorHAnsi"/>
    </w:rPr>
  </w:style>
  <w:style w:type="paragraph" w:customStyle="1" w:styleId="7FEE503752F742A3A4825EDB6A0DAA441">
    <w:name w:val="7FEE503752F742A3A4825EDB6A0DAA441"/>
    <w:rsid w:val="00B72548"/>
    <w:rPr>
      <w:rFonts w:eastAsiaTheme="minorHAnsi"/>
    </w:rPr>
  </w:style>
  <w:style w:type="paragraph" w:customStyle="1" w:styleId="839833434CD8467991EA4D4ECA63ED891">
    <w:name w:val="839833434CD8467991EA4D4ECA63ED891"/>
    <w:rsid w:val="00B72548"/>
    <w:rPr>
      <w:rFonts w:eastAsiaTheme="minorHAnsi"/>
    </w:rPr>
  </w:style>
  <w:style w:type="paragraph" w:customStyle="1" w:styleId="047A98056FB7436882A4E1F52ED6172E1">
    <w:name w:val="047A98056FB7436882A4E1F52ED6172E1"/>
    <w:rsid w:val="00B72548"/>
    <w:rPr>
      <w:rFonts w:eastAsiaTheme="minorHAnsi"/>
    </w:rPr>
  </w:style>
  <w:style w:type="paragraph" w:customStyle="1" w:styleId="F8114D10676D4D17BDD3A1CDD82588A6">
    <w:name w:val="F8114D10676D4D17BDD3A1CDD82588A6"/>
    <w:rsid w:val="00B72548"/>
    <w:rPr>
      <w:rFonts w:eastAsiaTheme="minorHAnsi"/>
    </w:rPr>
  </w:style>
  <w:style w:type="paragraph" w:customStyle="1" w:styleId="FFEA206C01384B7A82885148DE4FCE74">
    <w:name w:val="FFEA206C01384B7A82885148DE4FCE74"/>
    <w:rsid w:val="00B72548"/>
    <w:rPr>
      <w:rFonts w:eastAsiaTheme="minorHAnsi"/>
    </w:rPr>
  </w:style>
  <w:style w:type="paragraph" w:customStyle="1" w:styleId="576D436439F242CF840BA852003E40DD">
    <w:name w:val="576D436439F242CF840BA852003E40DD"/>
    <w:rsid w:val="00B72548"/>
    <w:rPr>
      <w:rFonts w:eastAsiaTheme="minorHAnsi"/>
    </w:rPr>
  </w:style>
  <w:style w:type="paragraph" w:customStyle="1" w:styleId="6ADD48AB6DFF45EC9DC9EBF44AA85A0E">
    <w:name w:val="6ADD48AB6DFF45EC9DC9EBF44AA85A0E"/>
    <w:rsid w:val="00B72548"/>
    <w:rPr>
      <w:rFonts w:eastAsiaTheme="minorHAnsi"/>
    </w:rPr>
  </w:style>
  <w:style w:type="paragraph" w:customStyle="1" w:styleId="675457E585AF40748FF5976CA4BDFDF9">
    <w:name w:val="675457E585AF40748FF5976CA4BDFDF9"/>
    <w:rsid w:val="00B72548"/>
    <w:rPr>
      <w:rFonts w:eastAsiaTheme="minorHAnsi"/>
    </w:rPr>
  </w:style>
  <w:style w:type="paragraph" w:customStyle="1" w:styleId="F347ACFA700B4AB2BD38C3FF275E0C19">
    <w:name w:val="F347ACFA700B4AB2BD38C3FF275E0C19"/>
    <w:rsid w:val="00B72548"/>
    <w:rPr>
      <w:rFonts w:eastAsiaTheme="minorHAnsi"/>
    </w:rPr>
  </w:style>
  <w:style w:type="paragraph" w:customStyle="1" w:styleId="8C118AA7996C44D69FBB8909AFF5F123">
    <w:name w:val="8C118AA7996C44D69FBB8909AFF5F123"/>
    <w:rsid w:val="00B72548"/>
    <w:rPr>
      <w:rFonts w:eastAsiaTheme="minorHAnsi"/>
    </w:rPr>
  </w:style>
  <w:style w:type="paragraph" w:customStyle="1" w:styleId="01814ECDAB18489F86F24ED35B545F596">
    <w:name w:val="01814ECDAB18489F86F24ED35B545F596"/>
    <w:rsid w:val="00B72548"/>
    <w:rPr>
      <w:rFonts w:eastAsiaTheme="minorHAnsi"/>
    </w:rPr>
  </w:style>
  <w:style w:type="paragraph" w:customStyle="1" w:styleId="0A8F2EAF25A6435EAE569388782F84012">
    <w:name w:val="0A8F2EAF25A6435EAE569388782F84012"/>
    <w:rsid w:val="00B72548"/>
    <w:rPr>
      <w:rFonts w:eastAsiaTheme="minorHAnsi"/>
    </w:rPr>
  </w:style>
  <w:style w:type="paragraph" w:customStyle="1" w:styleId="718B36D8A256491BB8A3FCA85E4AAEAC2">
    <w:name w:val="718B36D8A256491BB8A3FCA85E4AAEAC2"/>
    <w:rsid w:val="00B72548"/>
    <w:rPr>
      <w:rFonts w:eastAsiaTheme="minorHAnsi"/>
    </w:rPr>
  </w:style>
  <w:style w:type="paragraph" w:customStyle="1" w:styleId="966BE0D17A384B6D91A4878ECF49F7812">
    <w:name w:val="966BE0D17A384B6D91A4878ECF49F7812"/>
    <w:rsid w:val="00B72548"/>
    <w:rPr>
      <w:rFonts w:eastAsiaTheme="minorHAnsi"/>
    </w:rPr>
  </w:style>
  <w:style w:type="paragraph" w:customStyle="1" w:styleId="9C732CC34B2741468FFA89EB093E2AA22">
    <w:name w:val="9C732CC34B2741468FFA89EB093E2AA22"/>
    <w:rsid w:val="00B72548"/>
    <w:rPr>
      <w:rFonts w:eastAsiaTheme="minorHAnsi"/>
    </w:rPr>
  </w:style>
  <w:style w:type="paragraph" w:customStyle="1" w:styleId="89805FBA6D8D4B1AB2FB09AA96C3E5F92">
    <w:name w:val="89805FBA6D8D4B1AB2FB09AA96C3E5F92"/>
    <w:rsid w:val="00B72548"/>
    <w:rPr>
      <w:rFonts w:eastAsiaTheme="minorHAnsi"/>
    </w:rPr>
  </w:style>
  <w:style w:type="paragraph" w:customStyle="1" w:styleId="F5D379C26CD84EB4B92596AD9CBCF76A2">
    <w:name w:val="F5D379C26CD84EB4B92596AD9CBCF76A2"/>
    <w:rsid w:val="00B72548"/>
    <w:rPr>
      <w:rFonts w:eastAsiaTheme="minorHAnsi"/>
    </w:rPr>
  </w:style>
  <w:style w:type="paragraph" w:customStyle="1" w:styleId="632A9E1533C344228C3919244FA62C892">
    <w:name w:val="632A9E1533C344228C3919244FA62C892"/>
    <w:rsid w:val="00B72548"/>
    <w:rPr>
      <w:rFonts w:eastAsiaTheme="minorHAnsi"/>
    </w:rPr>
  </w:style>
  <w:style w:type="paragraph" w:customStyle="1" w:styleId="90C1296CD3BD466F90A83D3F8614DD632">
    <w:name w:val="90C1296CD3BD466F90A83D3F8614DD632"/>
    <w:rsid w:val="00B72548"/>
    <w:rPr>
      <w:rFonts w:eastAsiaTheme="minorHAnsi"/>
    </w:rPr>
  </w:style>
  <w:style w:type="paragraph" w:customStyle="1" w:styleId="7E5F3540B0114E1BADB7E3CF0E3155432">
    <w:name w:val="7E5F3540B0114E1BADB7E3CF0E3155432"/>
    <w:rsid w:val="00B72548"/>
    <w:rPr>
      <w:rFonts w:eastAsiaTheme="minorHAnsi"/>
    </w:rPr>
  </w:style>
  <w:style w:type="paragraph" w:customStyle="1" w:styleId="3F54B471B69648EAB8A058C141B860252">
    <w:name w:val="3F54B471B69648EAB8A058C141B860252"/>
    <w:rsid w:val="00B72548"/>
    <w:rPr>
      <w:rFonts w:eastAsiaTheme="minorHAnsi"/>
    </w:rPr>
  </w:style>
  <w:style w:type="paragraph" w:customStyle="1" w:styleId="DE4BAEC744E647869B47C0F08E506D192">
    <w:name w:val="DE4BAEC744E647869B47C0F08E506D192"/>
    <w:rsid w:val="00B72548"/>
    <w:rPr>
      <w:rFonts w:eastAsiaTheme="minorHAnsi"/>
    </w:rPr>
  </w:style>
  <w:style w:type="paragraph" w:customStyle="1" w:styleId="432B91C7443F479E9E0EFAAEC7DA12DA2">
    <w:name w:val="432B91C7443F479E9E0EFAAEC7DA12DA2"/>
    <w:rsid w:val="00B72548"/>
    <w:rPr>
      <w:rFonts w:eastAsiaTheme="minorHAnsi"/>
    </w:rPr>
  </w:style>
  <w:style w:type="paragraph" w:customStyle="1" w:styleId="49387527350F4455BE5BACDD61D92FD22">
    <w:name w:val="49387527350F4455BE5BACDD61D92FD22"/>
    <w:rsid w:val="00B72548"/>
    <w:rPr>
      <w:rFonts w:eastAsiaTheme="minorHAnsi"/>
    </w:rPr>
  </w:style>
  <w:style w:type="paragraph" w:customStyle="1" w:styleId="56C63ACDFAB241C4BE62991263E142472">
    <w:name w:val="56C63ACDFAB241C4BE62991263E142472"/>
    <w:rsid w:val="00B72548"/>
    <w:rPr>
      <w:rFonts w:eastAsiaTheme="minorHAnsi"/>
    </w:rPr>
  </w:style>
  <w:style w:type="paragraph" w:customStyle="1" w:styleId="1DBB6C92869B45E5807713A210E5FC062">
    <w:name w:val="1DBB6C92869B45E5807713A210E5FC062"/>
    <w:rsid w:val="00B72548"/>
    <w:rPr>
      <w:rFonts w:eastAsiaTheme="minorHAnsi"/>
    </w:rPr>
  </w:style>
  <w:style w:type="paragraph" w:customStyle="1" w:styleId="04BABF96FE964D9FBB98EDDC760680DF2">
    <w:name w:val="04BABF96FE964D9FBB98EDDC760680DF2"/>
    <w:rsid w:val="00B72548"/>
    <w:rPr>
      <w:rFonts w:eastAsiaTheme="minorHAnsi"/>
    </w:rPr>
  </w:style>
  <w:style w:type="paragraph" w:customStyle="1" w:styleId="C27CD46391514174AF3A3127B238167D2">
    <w:name w:val="C27CD46391514174AF3A3127B238167D2"/>
    <w:rsid w:val="00B72548"/>
    <w:rPr>
      <w:rFonts w:eastAsiaTheme="minorHAnsi"/>
    </w:rPr>
  </w:style>
  <w:style w:type="paragraph" w:customStyle="1" w:styleId="192EEADC8BCF4C428DC85D5A2C27D1FB2">
    <w:name w:val="192EEADC8BCF4C428DC85D5A2C27D1FB2"/>
    <w:rsid w:val="00B72548"/>
    <w:rPr>
      <w:rFonts w:eastAsiaTheme="minorHAnsi"/>
    </w:rPr>
  </w:style>
  <w:style w:type="paragraph" w:customStyle="1" w:styleId="E7300B24039F451FB390819458853CEB2">
    <w:name w:val="E7300B24039F451FB390819458853CEB2"/>
    <w:rsid w:val="00B72548"/>
    <w:rPr>
      <w:rFonts w:eastAsiaTheme="minorHAnsi"/>
    </w:rPr>
  </w:style>
  <w:style w:type="paragraph" w:customStyle="1" w:styleId="1322C457942C47A1AD98606ABA9301222">
    <w:name w:val="1322C457942C47A1AD98606ABA9301222"/>
    <w:rsid w:val="00B72548"/>
    <w:rPr>
      <w:rFonts w:eastAsiaTheme="minorHAnsi"/>
    </w:rPr>
  </w:style>
  <w:style w:type="paragraph" w:customStyle="1" w:styleId="BCB04572D6A94B54B73D7E0568A29AE42">
    <w:name w:val="BCB04572D6A94B54B73D7E0568A29AE42"/>
    <w:rsid w:val="00B72548"/>
    <w:rPr>
      <w:rFonts w:eastAsiaTheme="minorHAnsi"/>
    </w:rPr>
  </w:style>
  <w:style w:type="paragraph" w:customStyle="1" w:styleId="C8EE819D1DAC4969917D87EA3C84F62A2">
    <w:name w:val="C8EE819D1DAC4969917D87EA3C84F62A2"/>
    <w:rsid w:val="00B72548"/>
    <w:rPr>
      <w:rFonts w:eastAsiaTheme="minorHAnsi"/>
    </w:rPr>
  </w:style>
  <w:style w:type="paragraph" w:customStyle="1" w:styleId="C3E084496F7E43E785D61C94DD91A7332">
    <w:name w:val="C3E084496F7E43E785D61C94DD91A7332"/>
    <w:rsid w:val="00B72548"/>
    <w:rPr>
      <w:rFonts w:eastAsiaTheme="minorHAnsi"/>
    </w:rPr>
  </w:style>
  <w:style w:type="paragraph" w:customStyle="1" w:styleId="2E4867017CAE417B8CEC6CD4326F3C3C2">
    <w:name w:val="2E4867017CAE417B8CEC6CD4326F3C3C2"/>
    <w:rsid w:val="00B72548"/>
    <w:rPr>
      <w:rFonts w:eastAsiaTheme="minorHAnsi"/>
    </w:rPr>
  </w:style>
  <w:style w:type="paragraph" w:customStyle="1" w:styleId="586FE4AD807A4DA6BCBF70E82FB93B1D2">
    <w:name w:val="586FE4AD807A4DA6BCBF70E82FB93B1D2"/>
    <w:rsid w:val="00B72548"/>
    <w:rPr>
      <w:rFonts w:eastAsiaTheme="minorHAnsi"/>
    </w:rPr>
  </w:style>
  <w:style w:type="paragraph" w:customStyle="1" w:styleId="F2C45428B7EF4139B2D0BB550ED8FA452">
    <w:name w:val="F2C45428B7EF4139B2D0BB550ED8FA452"/>
    <w:rsid w:val="00B72548"/>
    <w:pPr>
      <w:ind w:left="720"/>
      <w:contextualSpacing/>
    </w:pPr>
    <w:rPr>
      <w:rFonts w:eastAsiaTheme="minorHAnsi"/>
    </w:rPr>
  </w:style>
  <w:style w:type="paragraph" w:customStyle="1" w:styleId="9B502B10BE344BEB88EF901C465D6CDD2">
    <w:name w:val="9B502B10BE344BEB88EF901C465D6CDD2"/>
    <w:rsid w:val="00B72548"/>
    <w:rPr>
      <w:rFonts w:eastAsiaTheme="minorHAnsi"/>
    </w:rPr>
  </w:style>
  <w:style w:type="paragraph" w:customStyle="1" w:styleId="F3B43FFC27F040D0B9125A3E524B708A2">
    <w:name w:val="F3B43FFC27F040D0B9125A3E524B708A2"/>
    <w:rsid w:val="00B72548"/>
    <w:pPr>
      <w:ind w:left="720"/>
      <w:contextualSpacing/>
    </w:pPr>
    <w:rPr>
      <w:rFonts w:eastAsiaTheme="minorHAnsi"/>
    </w:rPr>
  </w:style>
  <w:style w:type="paragraph" w:customStyle="1" w:styleId="D532D747EF834A2CB114D09E5F434C672">
    <w:name w:val="D532D747EF834A2CB114D09E5F434C672"/>
    <w:rsid w:val="00B72548"/>
    <w:pPr>
      <w:ind w:left="720"/>
      <w:contextualSpacing/>
    </w:pPr>
    <w:rPr>
      <w:rFonts w:eastAsiaTheme="minorHAnsi"/>
    </w:rPr>
  </w:style>
  <w:style w:type="paragraph" w:customStyle="1" w:styleId="862E567A16FE419393192CDE85D225862">
    <w:name w:val="862E567A16FE419393192CDE85D225862"/>
    <w:rsid w:val="00B72548"/>
    <w:pPr>
      <w:ind w:left="720"/>
      <w:contextualSpacing/>
    </w:pPr>
    <w:rPr>
      <w:rFonts w:eastAsiaTheme="minorHAnsi"/>
    </w:rPr>
  </w:style>
  <w:style w:type="paragraph" w:customStyle="1" w:styleId="4CBA159670244C30AA9BB3ABDC7A68AA2">
    <w:name w:val="4CBA159670244C30AA9BB3ABDC7A68AA2"/>
    <w:rsid w:val="00B72548"/>
    <w:rPr>
      <w:rFonts w:eastAsiaTheme="minorHAnsi"/>
    </w:rPr>
  </w:style>
  <w:style w:type="paragraph" w:customStyle="1" w:styleId="D784C888B75E44FAA2F08BADB4C91BFE2">
    <w:name w:val="D784C888B75E44FAA2F08BADB4C91BFE2"/>
    <w:rsid w:val="00B72548"/>
    <w:rPr>
      <w:rFonts w:eastAsiaTheme="minorHAnsi"/>
    </w:rPr>
  </w:style>
  <w:style w:type="paragraph" w:customStyle="1" w:styleId="3230AC80A88040FB84F3A4E6A70BD4132">
    <w:name w:val="3230AC80A88040FB84F3A4E6A70BD4132"/>
    <w:rsid w:val="00B72548"/>
    <w:rPr>
      <w:rFonts w:eastAsiaTheme="minorHAnsi"/>
    </w:rPr>
  </w:style>
  <w:style w:type="paragraph" w:customStyle="1" w:styleId="503EF936025045B9947F9FC06E851F3C2">
    <w:name w:val="503EF936025045B9947F9FC06E851F3C2"/>
    <w:rsid w:val="00B72548"/>
    <w:rPr>
      <w:rFonts w:eastAsiaTheme="minorHAnsi"/>
    </w:rPr>
  </w:style>
  <w:style w:type="paragraph" w:customStyle="1" w:styleId="57B3840AD0D24F15BDD23538E1584B412">
    <w:name w:val="57B3840AD0D24F15BDD23538E1584B412"/>
    <w:rsid w:val="00B72548"/>
    <w:rPr>
      <w:rFonts w:eastAsiaTheme="minorHAnsi"/>
    </w:rPr>
  </w:style>
  <w:style w:type="paragraph" w:customStyle="1" w:styleId="BAC5F620D85842D29F6B149C4A51C5192">
    <w:name w:val="BAC5F620D85842D29F6B149C4A51C5192"/>
    <w:rsid w:val="00B72548"/>
    <w:pPr>
      <w:ind w:left="720"/>
      <w:contextualSpacing/>
    </w:pPr>
    <w:rPr>
      <w:rFonts w:eastAsiaTheme="minorHAnsi"/>
    </w:rPr>
  </w:style>
  <w:style w:type="paragraph" w:customStyle="1" w:styleId="05125D4DF9D74A218326A786DE5F4DB22">
    <w:name w:val="05125D4DF9D74A218326A786DE5F4DB22"/>
    <w:rsid w:val="00B72548"/>
    <w:rPr>
      <w:rFonts w:eastAsiaTheme="minorHAnsi"/>
    </w:rPr>
  </w:style>
  <w:style w:type="paragraph" w:customStyle="1" w:styleId="1D30FD8C327949C2A25A513CE68026CF2">
    <w:name w:val="1D30FD8C327949C2A25A513CE68026CF2"/>
    <w:rsid w:val="00B72548"/>
    <w:pPr>
      <w:ind w:left="720"/>
      <w:contextualSpacing/>
    </w:pPr>
    <w:rPr>
      <w:rFonts w:eastAsiaTheme="minorHAnsi"/>
    </w:rPr>
  </w:style>
  <w:style w:type="paragraph" w:customStyle="1" w:styleId="E36847ED07924AE39C013336D13442172">
    <w:name w:val="E36847ED07924AE39C013336D13442172"/>
    <w:rsid w:val="00B72548"/>
    <w:rPr>
      <w:rFonts w:eastAsiaTheme="minorHAnsi"/>
    </w:rPr>
  </w:style>
  <w:style w:type="paragraph" w:customStyle="1" w:styleId="7E7155F8037D44B986655B85751F95662">
    <w:name w:val="7E7155F8037D44B986655B85751F95662"/>
    <w:rsid w:val="00B72548"/>
    <w:rPr>
      <w:rFonts w:eastAsiaTheme="minorHAnsi"/>
    </w:rPr>
  </w:style>
  <w:style w:type="paragraph" w:customStyle="1" w:styleId="1F25A0879ABD46C394F3A33438DB079C2">
    <w:name w:val="1F25A0879ABD46C394F3A33438DB079C2"/>
    <w:rsid w:val="00B72548"/>
    <w:rPr>
      <w:rFonts w:eastAsiaTheme="minorHAnsi"/>
    </w:rPr>
  </w:style>
  <w:style w:type="paragraph" w:customStyle="1" w:styleId="81658675BF1E48BBB088DE1CAC590A642">
    <w:name w:val="81658675BF1E48BBB088DE1CAC590A642"/>
    <w:rsid w:val="00B72548"/>
    <w:rPr>
      <w:rFonts w:eastAsiaTheme="minorHAnsi"/>
    </w:rPr>
  </w:style>
  <w:style w:type="paragraph" w:customStyle="1" w:styleId="0BCF3AB391C74412AEB57547D5D4F74D2">
    <w:name w:val="0BCF3AB391C74412AEB57547D5D4F74D2"/>
    <w:rsid w:val="00B72548"/>
    <w:rPr>
      <w:rFonts w:eastAsiaTheme="minorHAnsi"/>
    </w:rPr>
  </w:style>
  <w:style w:type="paragraph" w:customStyle="1" w:styleId="72FEF107D58E4B309D165D5548DEE7112">
    <w:name w:val="72FEF107D58E4B309D165D5548DEE7112"/>
    <w:rsid w:val="00B72548"/>
    <w:rPr>
      <w:rFonts w:eastAsiaTheme="minorHAnsi"/>
    </w:rPr>
  </w:style>
  <w:style w:type="paragraph" w:customStyle="1" w:styleId="2704D3F286424B38BAA3B3B86F34E49A2">
    <w:name w:val="2704D3F286424B38BAA3B3B86F34E49A2"/>
    <w:rsid w:val="00B72548"/>
    <w:rPr>
      <w:rFonts w:eastAsiaTheme="minorHAnsi"/>
    </w:rPr>
  </w:style>
  <w:style w:type="paragraph" w:customStyle="1" w:styleId="0A34DD9FC16C486E9861053627D9AC6C2">
    <w:name w:val="0A34DD9FC16C486E9861053627D9AC6C2"/>
    <w:rsid w:val="00B72548"/>
    <w:rPr>
      <w:rFonts w:eastAsiaTheme="minorHAnsi"/>
    </w:rPr>
  </w:style>
  <w:style w:type="paragraph" w:customStyle="1" w:styleId="DB3C3F12C089410EB1E2A0C9ACD31E0A2">
    <w:name w:val="DB3C3F12C089410EB1E2A0C9ACD31E0A2"/>
    <w:rsid w:val="00B72548"/>
    <w:rPr>
      <w:rFonts w:eastAsiaTheme="minorHAnsi"/>
    </w:rPr>
  </w:style>
  <w:style w:type="paragraph" w:customStyle="1" w:styleId="22646220212F45C5B4B0440B3A0B0EF92">
    <w:name w:val="22646220212F45C5B4B0440B3A0B0EF92"/>
    <w:rsid w:val="00B72548"/>
    <w:rPr>
      <w:rFonts w:eastAsiaTheme="minorHAnsi"/>
    </w:rPr>
  </w:style>
  <w:style w:type="paragraph" w:customStyle="1" w:styleId="C7A800444A39495DA1C9D6ACD666F4232">
    <w:name w:val="C7A800444A39495DA1C9D6ACD666F4232"/>
    <w:rsid w:val="00B72548"/>
    <w:rPr>
      <w:rFonts w:eastAsiaTheme="minorHAnsi"/>
    </w:rPr>
  </w:style>
  <w:style w:type="paragraph" w:customStyle="1" w:styleId="A356622D7EB34C55ADB0DB8F5A8F14BA2">
    <w:name w:val="A356622D7EB34C55ADB0DB8F5A8F14BA2"/>
    <w:rsid w:val="00B72548"/>
    <w:rPr>
      <w:rFonts w:eastAsiaTheme="minorHAnsi"/>
    </w:rPr>
  </w:style>
  <w:style w:type="paragraph" w:customStyle="1" w:styleId="B5ABEAF709854666B955174CB3BF20D32">
    <w:name w:val="B5ABEAF709854666B955174CB3BF20D32"/>
    <w:rsid w:val="00B72548"/>
    <w:rPr>
      <w:rFonts w:eastAsiaTheme="minorHAnsi"/>
    </w:rPr>
  </w:style>
  <w:style w:type="paragraph" w:customStyle="1" w:styleId="8FA1D6C3A2224C9BAE2DBE04550BDFE22">
    <w:name w:val="8FA1D6C3A2224C9BAE2DBE04550BDFE22"/>
    <w:rsid w:val="00B72548"/>
    <w:rPr>
      <w:rFonts w:eastAsiaTheme="minorHAnsi"/>
    </w:rPr>
  </w:style>
  <w:style w:type="paragraph" w:customStyle="1" w:styleId="12E44D81FBD74595A5349E50F8FC5EE22">
    <w:name w:val="12E44D81FBD74595A5349E50F8FC5EE22"/>
    <w:rsid w:val="00B72548"/>
    <w:rPr>
      <w:rFonts w:eastAsiaTheme="minorHAnsi"/>
    </w:rPr>
  </w:style>
  <w:style w:type="paragraph" w:customStyle="1" w:styleId="7FEE503752F742A3A4825EDB6A0DAA442">
    <w:name w:val="7FEE503752F742A3A4825EDB6A0DAA442"/>
    <w:rsid w:val="00B72548"/>
    <w:rPr>
      <w:rFonts w:eastAsiaTheme="minorHAnsi"/>
    </w:rPr>
  </w:style>
  <w:style w:type="paragraph" w:customStyle="1" w:styleId="839833434CD8467991EA4D4ECA63ED892">
    <w:name w:val="839833434CD8467991EA4D4ECA63ED892"/>
    <w:rsid w:val="00B72548"/>
    <w:rPr>
      <w:rFonts w:eastAsiaTheme="minorHAnsi"/>
    </w:rPr>
  </w:style>
  <w:style w:type="paragraph" w:customStyle="1" w:styleId="047A98056FB7436882A4E1F52ED6172E2">
    <w:name w:val="047A98056FB7436882A4E1F52ED6172E2"/>
    <w:rsid w:val="00B72548"/>
    <w:rPr>
      <w:rFonts w:eastAsiaTheme="minorHAnsi"/>
    </w:rPr>
  </w:style>
  <w:style w:type="paragraph" w:customStyle="1" w:styleId="F8114D10676D4D17BDD3A1CDD82588A61">
    <w:name w:val="F8114D10676D4D17BDD3A1CDD82588A61"/>
    <w:rsid w:val="00B72548"/>
    <w:rPr>
      <w:rFonts w:eastAsiaTheme="minorHAnsi"/>
    </w:rPr>
  </w:style>
  <w:style w:type="paragraph" w:customStyle="1" w:styleId="FFEA206C01384B7A82885148DE4FCE741">
    <w:name w:val="FFEA206C01384B7A82885148DE4FCE741"/>
    <w:rsid w:val="00B72548"/>
    <w:rPr>
      <w:rFonts w:eastAsiaTheme="minorHAnsi"/>
    </w:rPr>
  </w:style>
  <w:style w:type="paragraph" w:customStyle="1" w:styleId="576D436439F242CF840BA852003E40DD1">
    <w:name w:val="576D436439F242CF840BA852003E40DD1"/>
    <w:rsid w:val="00B72548"/>
    <w:rPr>
      <w:rFonts w:eastAsiaTheme="minorHAnsi"/>
    </w:rPr>
  </w:style>
  <w:style w:type="paragraph" w:customStyle="1" w:styleId="6ADD48AB6DFF45EC9DC9EBF44AA85A0E1">
    <w:name w:val="6ADD48AB6DFF45EC9DC9EBF44AA85A0E1"/>
    <w:rsid w:val="00B72548"/>
    <w:rPr>
      <w:rFonts w:eastAsiaTheme="minorHAnsi"/>
    </w:rPr>
  </w:style>
  <w:style w:type="paragraph" w:customStyle="1" w:styleId="675457E585AF40748FF5976CA4BDFDF91">
    <w:name w:val="675457E585AF40748FF5976CA4BDFDF91"/>
    <w:rsid w:val="00B72548"/>
    <w:rPr>
      <w:rFonts w:eastAsiaTheme="minorHAnsi"/>
    </w:rPr>
  </w:style>
  <w:style w:type="paragraph" w:customStyle="1" w:styleId="F347ACFA700B4AB2BD38C3FF275E0C191">
    <w:name w:val="F347ACFA700B4AB2BD38C3FF275E0C191"/>
    <w:rsid w:val="00B72548"/>
    <w:rPr>
      <w:rFonts w:eastAsiaTheme="minorHAnsi"/>
    </w:rPr>
  </w:style>
  <w:style w:type="paragraph" w:customStyle="1" w:styleId="8C118AA7996C44D69FBB8909AFF5F1231">
    <w:name w:val="8C118AA7996C44D69FBB8909AFF5F1231"/>
    <w:rsid w:val="00B72548"/>
    <w:rPr>
      <w:rFonts w:eastAsiaTheme="minorHAnsi"/>
    </w:rPr>
  </w:style>
  <w:style w:type="paragraph" w:customStyle="1" w:styleId="8F1FF0A4A1444100839A58CF946A8266">
    <w:name w:val="8F1FF0A4A1444100839A58CF946A8266"/>
    <w:rsid w:val="00B72548"/>
    <w:pPr>
      <w:spacing w:after="160" w:line="259" w:lineRule="auto"/>
    </w:pPr>
  </w:style>
  <w:style w:type="paragraph" w:customStyle="1" w:styleId="4D7C4BFD651A4C41A9F7F06531BCFDDE">
    <w:name w:val="4D7C4BFD651A4C41A9F7F06531BCFDDE"/>
    <w:rsid w:val="00B72548"/>
    <w:pPr>
      <w:spacing w:after="160" w:line="259" w:lineRule="auto"/>
    </w:pPr>
  </w:style>
  <w:style w:type="paragraph" w:customStyle="1" w:styleId="7E8A6EB2EAB7446FA4E72F987329BD66">
    <w:name w:val="7E8A6EB2EAB7446FA4E72F987329BD66"/>
    <w:rsid w:val="00B72548"/>
    <w:pPr>
      <w:spacing w:after="160" w:line="259" w:lineRule="auto"/>
    </w:pPr>
  </w:style>
  <w:style w:type="paragraph" w:customStyle="1" w:styleId="06F5268A633A4E58BAAF2642E96B8109">
    <w:name w:val="06F5268A633A4E58BAAF2642E96B8109"/>
    <w:rsid w:val="00B72548"/>
    <w:pPr>
      <w:spacing w:after="160" w:line="259" w:lineRule="auto"/>
    </w:pPr>
  </w:style>
  <w:style w:type="paragraph" w:customStyle="1" w:styleId="E5690394611E4FB4B27B2E5CBF05627C">
    <w:name w:val="E5690394611E4FB4B27B2E5CBF05627C"/>
    <w:rsid w:val="00B72548"/>
    <w:pPr>
      <w:spacing w:after="160" w:line="259" w:lineRule="auto"/>
    </w:pPr>
  </w:style>
  <w:style w:type="paragraph" w:customStyle="1" w:styleId="29F1B23DB3A44BB6820B8DEB56203273">
    <w:name w:val="29F1B23DB3A44BB6820B8DEB56203273"/>
    <w:rsid w:val="00B72548"/>
    <w:pPr>
      <w:spacing w:after="160" w:line="259" w:lineRule="auto"/>
    </w:pPr>
  </w:style>
  <w:style w:type="paragraph" w:customStyle="1" w:styleId="EF9527A1FD52430BA9B2B2568CD5150B">
    <w:name w:val="EF9527A1FD52430BA9B2B2568CD5150B"/>
    <w:rsid w:val="00B72548"/>
    <w:pPr>
      <w:spacing w:after="160" w:line="259" w:lineRule="auto"/>
    </w:pPr>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7E5F3540B0114E1BADB7E3CF0E3155433">
    <w:name w:val="7E5F3540B0114E1BADB7E3CF0E3155433"/>
    <w:rsid w:val="00913E4B"/>
    <w:rPr>
      <w:rFonts w:eastAsiaTheme="minorHAnsi"/>
    </w:rPr>
  </w:style>
  <w:style w:type="paragraph" w:customStyle="1" w:styleId="3F54B471B69648EAB8A058C141B860253">
    <w:name w:val="3F54B471B69648EAB8A058C141B860253"/>
    <w:rsid w:val="00913E4B"/>
    <w:rPr>
      <w:rFonts w:eastAsiaTheme="minorHAnsi"/>
    </w:rPr>
  </w:style>
  <w:style w:type="paragraph" w:customStyle="1" w:styleId="DE4BAEC744E647869B47C0F08E506D193">
    <w:name w:val="DE4BAEC744E647869B47C0F08E506D193"/>
    <w:rsid w:val="00913E4B"/>
    <w:rPr>
      <w:rFonts w:eastAsiaTheme="minorHAnsi"/>
    </w:rPr>
  </w:style>
  <w:style w:type="paragraph" w:customStyle="1" w:styleId="432B91C7443F479E9E0EFAAEC7DA12DA3">
    <w:name w:val="432B91C7443F479E9E0EFAAEC7DA12DA3"/>
    <w:rsid w:val="00913E4B"/>
    <w:rPr>
      <w:rFonts w:eastAsiaTheme="minorHAnsi"/>
    </w:rPr>
  </w:style>
  <w:style w:type="paragraph" w:customStyle="1" w:styleId="49387527350F4455BE5BACDD61D92FD23">
    <w:name w:val="49387527350F4455BE5BACDD61D92FD23"/>
    <w:rsid w:val="00913E4B"/>
    <w:rPr>
      <w:rFonts w:eastAsiaTheme="minorHAnsi"/>
    </w:rPr>
  </w:style>
  <w:style w:type="paragraph" w:customStyle="1" w:styleId="56C63ACDFAB241C4BE62991263E142473">
    <w:name w:val="56C63ACDFAB241C4BE62991263E142473"/>
    <w:rsid w:val="00913E4B"/>
    <w:rPr>
      <w:rFonts w:eastAsiaTheme="minorHAnsi"/>
    </w:rPr>
  </w:style>
  <w:style w:type="paragraph" w:customStyle="1" w:styleId="1DBB6C92869B45E5807713A210E5FC063">
    <w:name w:val="1DBB6C92869B45E5807713A210E5FC063"/>
    <w:rsid w:val="00913E4B"/>
    <w:rPr>
      <w:rFonts w:eastAsiaTheme="minorHAnsi"/>
    </w:rPr>
  </w:style>
  <w:style w:type="paragraph" w:customStyle="1" w:styleId="04BABF96FE964D9FBB98EDDC760680DF3">
    <w:name w:val="04BABF96FE964D9FBB98EDDC760680DF3"/>
    <w:rsid w:val="00913E4B"/>
    <w:rPr>
      <w:rFonts w:eastAsiaTheme="minorHAnsi"/>
    </w:rPr>
  </w:style>
  <w:style w:type="paragraph" w:customStyle="1" w:styleId="C27CD46391514174AF3A3127B238167D3">
    <w:name w:val="C27CD46391514174AF3A3127B238167D3"/>
    <w:rsid w:val="00913E4B"/>
    <w:rPr>
      <w:rFonts w:eastAsiaTheme="minorHAnsi"/>
    </w:rPr>
  </w:style>
  <w:style w:type="paragraph" w:customStyle="1" w:styleId="192EEADC8BCF4C428DC85D5A2C27D1FB3">
    <w:name w:val="192EEADC8BCF4C428DC85D5A2C27D1FB3"/>
    <w:rsid w:val="00913E4B"/>
    <w:rPr>
      <w:rFonts w:eastAsiaTheme="minorHAnsi"/>
    </w:rPr>
  </w:style>
  <w:style w:type="paragraph" w:customStyle="1" w:styleId="E7300B24039F451FB390819458853CEB3">
    <w:name w:val="E7300B24039F451FB390819458853CEB3"/>
    <w:rsid w:val="00913E4B"/>
    <w:rPr>
      <w:rFonts w:eastAsiaTheme="minorHAnsi"/>
    </w:rPr>
  </w:style>
  <w:style w:type="paragraph" w:customStyle="1" w:styleId="1322C457942C47A1AD98606ABA9301223">
    <w:name w:val="1322C457942C47A1AD98606ABA930122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C3E084496F7E43E785D61C94DD91A7333">
    <w:name w:val="C3E084496F7E43E785D61C94DD91A7333"/>
    <w:rsid w:val="00913E4B"/>
    <w:rPr>
      <w:rFonts w:eastAsiaTheme="minorHAnsi"/>
    </w:rPr>
  </w:style>
  <w:style w:type="paragraph" w:customStyle="1" w:styleId="2E4867017CAE417B8CEC6CD4326F3C3C3">
    <w:name w:val="2E4867017CAE417B8CEC6CD4326F3C3C3"/>
    <w:rsid w:val="00913E4B"/>
    <w:rPr>
      <w:rFonts w:eastAsiaTheme="minorHAnsi"/>
    </w:rPr>
  </w:style>
  <w:style w:type="paragraph" w:customStyle="1" w:styleId="586FE4AD807A4DA6BCBF70E82FB93B1D3">
    <w:name w:val="586FE4AD807A4DA6BCBF70E82FB93B1D3"/>
    <w:rsid w:val="00913E4B"/>
    <w:rPr>
      <w:rFonts w:eastAsiaTheme="minorHAnsi"/>
    </w:rPr>
  </w:style>
  <w:style w:type="paragraph" w:customStyle="1" w:styleId="F2C45428B7EF4139B2D0BB550ED8FA453">
    <w:name w:val="F2C45428B7EF4139B2D0BB550ED8FA453"/>
    <w:rsid w:val="00913E4B"/>
    <w:pPr>
      <w:ind w:left="720"/>
      <w:contextualSpacing/>
    </w:pPr>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D532D747EF834A2CB114D09E5F434C673">
    <w:name w:val="D532D747EF834A2CB114D09E5F434C67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4CBA159670244C30AA9BB3ABDC7A68AA3">
    <w:name w:val="4CBA159670244C30AA9BB3ABDC7A68AA3"/>
    <w:rsid w:val="00913E4B"/>
    <w:rPr>
      <w:rFonts w:eastAsiaTheme="minorHAnsi"/>
    </w:rPr>
  </w:style>
  <w:style w:type="paragraph" w:customStyle="1" w:styleId="D784C888B75E44FAA2F08BADB4C91BFE3">
    <w:name w:val="D784C888B75E44FAA2F08BADB4C91BFE3"/>
    <w:rsid w:val="00913E4B"/>
    <w:rPr>
      <w:rFonts w:eastAsiaTheme="minorHAnsi"/>
    </w:rPr>
  </w:style>
  <w:style w:type="paragraph" w:customStyle="1" w:styleId="3230AC80A88040FB84F3A4E6A70BD4133">
    <w:name w:val="3230AC80A88040FB84F3A4E6A70BD4133"/>
    <w:rsid w:val="00913E4B"/>
    <w:rPr>
      <w:rFonts w:eastAsiaTheme="minorHAnsi"/>
    </w:rPr>
  </w:style>
  <w:style w:type="paragraph" w:customStyle="1" w:styleId="503EF936025045B9947F9FC06E851F3C3">
    <w:name w:val="503EF936025045B9947F9FC06E851F3C3"/>
    <w:rsid w:val="00913E4B"/>
    <w:rPr>
      <w:rFonts w:eastAsiaTheme="minorHAnsi"/>
    </w:rPr>
  </w:style>
  <w:style w:type="paragraph" w:customStyle="1" w:styleId="57B3840AD0D24F15BDD23538E1584B413">
    <w:name w:val="57B3840AD0D24F15BDD23538E1584B413"/>
    <w:rsid w:val="00913E4B"/>
    <w:rPr>
      <w:rFonts w:eastAsiaTheme="minorHAnsi"/>
    </w:rPr>
  </w:style>
  <w:style w:type="paragraph" w:customStyle="1" w:styleId="BAC5F620D85842D29F6B149C4A51C5193">
    <w:name w:val="BAC5F620D85842D29F6B149C4A51C5193"/>
    <w:rsid w:val="00913E4B"/>
    <w:pPr>
      <w:ind w:left="720"/>
      <w:contextualSpacing/>
    </w:pPr>
    <w:rPr>
      <w:rFonts w:eastAsiaTheme="minorHAnsi"/>
    </w:rPr>
  </w:style>
  <w:style w:type="paragraph" w:customStyle="1" w:styleId="05125D4DF9D74A218326A786DE5F4DB23">
    <w:name w:val="05125D4DF9D74A218326A786DE5F4DB23"/>
    <w:rsid w:val="00913E4B"/>
    <w:rPr>
      <w:rFonts w:eastAsiaTheme="minorHAnsi"/>
    </w:rPr>
  </w:style>
  <w:style w:type="paragraph" w:customStyle="1" w:styleId="1D30FD8C327949C2A25A513CE68026CF3">
    <w:name w:val="1D30FD8C327949C2A25A513CE68026CF3"/>
    <w:rsid w:val="00913E4B"/>
    <w:pPr>
      <w:ind w:left="720"/>
      <w:contextualSpacing/>
    </w:pPr>
    <w:rPr>
      <w:rFonts w:eastAsiaTheme="minorHAnsi"/>
    </w:rPr>
  </w:style>
  <w:style w:type="paragraph" w:customStyle="1" w:styleId="E36847ED07924AE39C013336D13442173">
    <w:name w:val="E36847ED07924AE39C013336D13442173"/>
    <w:rsid w:val="00913E4B"/>
    <w:rPr>
      <w:rFonts w:eastAsiaTheme="minorHAnsi"/>
    </w:rPr>
  </w:style>
  <w:style w:type="paragraph" w:customStyle="1" w:styleId="7E7155F8037D44B986655B85751F95663">
    <w:name w:val="7E7155F8037D44B986655B85751F95663"/>
    <w:rsid w:val="00913E4B"/>
    <w:rPr>
      <w:rFonts w:eastAsiaTheme="minorHAnsi"/>
    </w:rPr>
  </w:style>
  <w:style w:type="paragraph" w:customStyle="1" w:styleId="1F25A0879ABD46C394F3A33438DB079C3">
    <w:name w:val="1F25A0879ABD46C394F3A33438DB079C3"/>
    <w:rsid w:val="00913E4B"/>
    <w:rPr>
      <w:rFonts w:eastAsiaTheme="minorHAnsi"/>
    </w:rPr>
  </w:style>
  <w:style w:type="paragraph" w:customStyle="1" w:styleId="81658675BF1E48BBB088DE1CAC590A643">
    <w:name w:val="81658675BF1E48BBB088DE1CAC590A643"/>
    <w:rsid w:val="00913E4B"/>
    <w:rPr>
      <w:rFonts w:eastAsiaTheme="minorHAnsi"/>
    </w:rPr>
  </w:style>
  <w:style w:type="paragraph" w:customStyle="1" w:styleId="0BCF3AB391C74412AEB57547D5D4F74D3">
    <w:name w:val="0BCF3AB391C74412AEB57547D5D4F74D3"/>
    <w:rsid w:val="00913E4B"/>
    <w:rPr>
      <w:rFonts w:eastAsiaTheme="minorHAnsi"/>
    </w:rPr>
  </w:style>
  <w:style w:type="paragraph" w:customStyle="1" w:styleId="72FEF107D58E4B309D165D5548DEE7113">
    <w:name w:val="72FEF107D58E4B309D165D5548DEE7113"/>
    <w:rsid w:val="00913E4B"/>
    <w:rPr>
      <w:rFonts w:eastAsiaTheme="minorHAnsi"/>
    </w:rPr>
  </w:style>
  <w:style w:type="paragraph" w:customStyle="1" w:styleId="2704D3F286424B38BAA3B3B86F34E49A3">
    <w:name w:val="2704D3F286424B38BAA3B3B86F34E49A3"/>
    <w:rsid w:val="00913E4B"/>
    <w:rPr>
      <w:rFonts w:eastAsiaTheme="minorHAnsi"/>
    </w:rPr>
  </w:style>
  <w:style w:type="paragraph" w:customStyle="1" w:styleId="0A34DD9FC16C486E9861053627D9AC6C3">
    <w:name w:val="0A34DD9FC16C486E9861053627D9AC6C3"/>
    <w:rsid w:val="00913E4B"/>
    <w:rPr>
      <w:rFonts w:eastAsiaTheme="minorHAnsi"/>
    </w:rPr>
  </w:style>
  <w:style w:type="paragraph" w:customStyle="1" w:styleId="DB3C3F12C089410EB1E2A0C9ACD31E0A3">
    <w:name w:val="DB3C3F12C089410EB1E2A0C9ACD31E0A3"/>
    <w:rsid w:val="00913E4B"/>
    <w:rPr>
      <w:rFonts w:eastAsiaTheme="minorHAnsi"/>
    </w:rPr>
  </w:style>
  <w:style w:type="paragraph" w:customStyle="1" w:styleId="22646220212F45C5B4B0440B3A0B0EF93">
    <w:name w:val="22646220212F45C5B4B0440B3A0B0EF93"/>
    <w:rsid w:val="00913E4B"/>
    <w:rPr>
      <w:rFonts w:eastAsiaTheme="minorHAnsi"/>
    </w:rPr>
  </w:style>
  <w:style w:type="paragraph" w:customStyle="1" w:styleId="C7A800444A39495DA1C9D6ACD666F4233">
    <w:name w:val="C7A800444A39495DA1C9D6ACD666F4233"/>
    <w:rsid w:val="00913E4B"/>
    <w:rPr>
      <w:rFonts w:eastAsiaTheme="minorHAnsi"/>
    </w:rPr>
  </w:style>
  <w:style w:type="paragraph" w:customStyle="1" w:styleId="A356622D7EB34C55ADB0DB8F5A8F14BA3">
    <w:name w:val="A356622D7EB34C55ADB0DB8F5A8F14BA3"/>
    <w:rsid w:val="00913E4B"/>
    <w:rPr>
      <w:rFonts w:eastAsiaTheme="minorHAnsi"/>
    </w:rPr>
  </w:style>
  <w:style w:type="paragraph" w:customStyle="1" w:styleId="B5ABEAF709854666B955174CB3BF20D33">
    <w:name w:val="B5ABEAF709854666B955174CB3BF20D33"/>
    <w:rsid w:val="00913E4B"/>
    <w:rPr>
      <w:rFonts w:eastAsiaTheme="minorHAnsi"/>
    </w:rPr>
  </w:style>
  <w:style w:type="paragraph" w:customStyle="1" w:styleId="8FA1D6C3A2224C9BAE2DBE04550BDFE23">
    <w:name w:val="8FA1D6C3A2224C9BAE2DBE04550BDFE23"/>
    <w:rsid w:val="00913E4B"/>
    <w:rPr>
      <w:rFonts w:eastAsiaTheme="minorHAnsi"/>
    </w:rPr>
  </w:style>
  <w:style w:type="paragraph" w:customStyle="1" w:styleId="12E44D81FBD74595A5349E50F8FC5EE23">
    <w:name w:val="12E44D81FBD74595A5349E50F8FC5EE23"/>
    <w:rsid w:val="00913E4B"/>
    <w:rPr>
      <w:rFonts w:eastAsiaTheme="minorHAnsi"/>
    </w:rPr>
  </w:style>
  <w:style w:type="paragraph" w:customStyle="1" w:styleId="7FEE503752F742A3A4825EDB6A0DAA443">
    <w:name w:val="7FEE503752F742A3A4825EDB6A0DAA443"/>
    <w:rsid w:val="00913E4B"/>
    <w:rPr>
      <w:rFonts w:eastAsiaTheme="minorHAnsi"/>
    </w:rPr>
  </w:style>
  <w:style w:type="paragraph" w:customStyle="1" w:styleId="839833434CD8467991EA4D4ECA63ED893">
    <w:name w:val="839833434CD8467991EA4D4ECA63ED893"/>
    <w:rsid w:val="00913E4B"/>
    <w:rPr>
      <w:rFonts w:eastAsiaTheme="minorHAnsi"/>
    </w:rPr>
  </w:style>
  <w:style w:type="paragraph" w:customStyle="1" w:styleId="047A98056FB7436882A4E1F52ED6172E3">
    <w:name w:val="047A98056FB7436882A4E1F52ED6172E3"/>
    <w:rsid w:val="00913E4B"/>
    <w:rPr>
      <w:rFonts w:eastAsiaTheme="minorHAnsi"/>
    </w:rPr>
  </w:style>
  <w:style w:type="paragraph" w:customStyle="1" w:styleId="F8114D10676D4D17BDD3A1CDD82588A62">
    <w:name w:val="F8114D10676D4D17BDD3A1CDD82588A62"/>
    <w:rsid w:val="00913E4B"/>
    <w:rPr>
      <w:rFonts w:eastAsiaTheme="minorHAnsi"/>
    </w:rPr>
  </w:style>
  <w:style w:type="paragraph" w:customStyle="1" w:styleId="FFEA206C01384B7A82885148DE4FCE742">
    <w:name w:val="FFEA206C01384B7A82885148DE4FCE742"/>
    <w:rsid w:val="00913E4B"/>
    <w:rPr>
      <w:rFonts w:eastAsiaTheme="minorHAnsi"/>
    </w:rPr>
  </w:style>
  <w:style w:type="paragraph" w:customStyle="1" w:styleId="576D436439F242CF840BA852003E40DD2">
    <w:name w:val="576D436439F242CF840BA852003E40DD2"/>
    <w:rsid w:val="00913E4B"/>
    <w:rPr>
      <w:rFonts w:eastAsiaTheme="minorHAnsi"/>
    </w:rPr>
  </w:style>
  <w:style w:type="paragraph" w:customStyle="1" w:styleId="6ADD48AB6DFF45EC9DC9EBF44AA85A0E2">
    <w:name w:val="6ADD48AB6DFF45EC9DC9EBF44AA85A0E2"/>
    <w:rsid w:val="00913E4B"/>
    <w:rPr>
      <w:rFonts w:eastAsiaTheme="minorHAnsi"/>
    </w:rPr>
  </w:style>
  <w:style w:type="paragraph" w:customStyle="1" w:styleId="675457E585AF40748FF5976CA4BDFDF92">
    <w:name w:val="675457E585AF40748FF5976CA4BDFDF92"/>
    <w:rsid w:val="00913E4B"/>
    <w:rPr>
      <w:rFonts w:eastAsiaTheme="minorHAnsi"/>
    </w:rPr>
  </w:style>
  <w:style w:type="paragraph" w:customStyle="1" w:styleId="F347ACFA700B4AB2BD38C3FF275E0C192">
    <w:name w:val="F347ACFA700B4AB2BD38C3FF275E0C192"/>
    <w:rsid w:val="00913E4B"/>
    <w:rPr>
      <w:rFonts w:eastAsiaTheme="minorHAnsi"/>
    </w:rPr>
  </w:style>
  <w:style w:type="paragraph" w:customStyle="1" w:styleId="8C118AA7996C44D69FBB8909AFF5F1232">
    <w:name w:val="8C118AA7996C44D69FBB8909AFF5F1232"/>
    <w:rsid w:val="00913E4B"/>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A2BC9797BBF94A06A6521A311F84097A">
    <w:name w:val="A2BC9797BBF94A06A6521A311F84097A"/>
    <w:rsid w:val="005C4D59"/>
    <w:pPr>
      <w:spacing w:after="160" w:line="259" w:lineRule="auto"/>
    </w:pPr>
  </w:style>
  <w:style w:type="paragraph" w:customStyle="1" w:styleId="7EE549D7F07A467F9E09CB5E796BEAB1">
    <w:name w:val="7EE549D7F07A467F9E09CB5E796BEAB1"/>
    <w:rsid w:val="005C4D59"/>
    <w:pPr>
      <w:spacing w:after="160" w:line="259" w:lineRule="auto"/>
    </w:pPr>
  </w:style>
  <w:style w:type="paragraph" w:customStyle="1" w:styleId="D4F13C773FAB44CAA353403062A95471">
    <w:name w:val="D4F13C773FAB44CAA353403062A95471"/>
    <w:rsid w:val="005C4D59"/>
    <w:pPr>
      <w:spacing w:after="160" w:line="259" w:lineRule="auto"/>
    </w:pPr>
  </w:style>
  <w:style w:type="paragraph" w:customStyle="1" w:styleId="5F6A5FA3939344E5BA7354779B2C84B6">
    <w:name w:val="5F6A5FA3939344E5BA7354779B2C84B6"/>
    <w:rsid w:val="005C4D59"/>
    <w:pPr>
      <w:spacing w:after="160" w:line="259" w:lineRule="auto"/>
    </w:pPr>
  </w:style>
  <w:style w:type="paragraph" w:customStyle="1" w:styleId="C69E554E78D343B0BF12ACC60660272A">
    <w:name w:val="C69E554E78D343B0BF12ACC60660272A"/>
    <w:rsid w:val="005C4D59"/>
    <w:pPr>
      <w:spacing w:after="160" w:line="259" w:lineRule="auto"/>
    </w:pPr>
  </w:style>
  <w:style w:type="paragraph" w:customStyle="1" w:styleId="E3F200121E80427E837F31F5F19DF449">
    <w:name w:val="E3F200121E80427E837F31F5F19DF449"/>
    <w:rsid w:val="005C4D59"/>
    <w:pPr>
      <w:spacing w:after="160" w:line="259" w:lineRule="auto"/>
    </w:pPr>
  </w:style>
  <w:style w:type="paragraph" w:customStyle="1" w:styleId="1159CF2EAB7B41B3A506EA2FE3F60A51">
    <w:name w:val="1159CF2EAB7B41B3A506EA2FE3F60A51"/>
    <w:rsid w:val="005C4D59"/>
    <w:pPr>
      <w:spacing w:after="160" w:line="259" w:lineRule="auto"/>
    </w:pPr>
  </w:style>
  <w:style w:type="paragraph" w:customStyle="1" w:styleId="E0F47F19406F46C194AFDB8C5884C6A0">
    <w:name w:val="E0F47F19406F46C194AFDB8C5884C6A0"/>
    <w:rsid w:val="005C4D59"/>
    <w:pPr>
      <w:spacing w:after="160" w:line="259" w:lineRule="auto"/>
    </w:pPr>
  </w:style>
  <w:style w:type="paragraph" w:customStyle="1" w:styleId="C69BC43EE486457FA6F3A8911AA03569">
    <w:name w:val="C69BC43EE486457FA6F3A8911AA03569"/>
    <w:rsid w:val="005C4D59"/>
    <w:pPr>
      <w:spacing w:after="160" w:line="259" w:lineRule="auto"/>
    </w:pPr>
  </w:style>
  <w:style w:type="paragraph" w:customStyle="1" w:styleId="6ED5AB3825284902ACCEC24A1688EDFC">
    <w:name w:val="6ED5AB3825284902ACCEC24A1688EDFC"/>
    <w:rsid w:val="00C80A07"/>
    <w:pPr>
      <w:spacing w:after="160" w:line="259" w:lineRule="auto"/>
    </w:pPr>
  </w:style>
  <w:style w:type="paragraph" w:customStyle="1" w:styleId="13CD693B07D148EEAD7EEAAD88D5DD0E">
    <w:name w:val="13CD693B07D148EEAD7EEAAD88D5DD0E"/>
    <w:rsid w:val="00C80A07"/>
    <w:pPr>
      <w:spacing w:after="160" w:line="259" w:lineRule="auto"/>
    </w:pPr>
  </w:style>
  <w:style w:type="paragraph" w:customStyle="1" w:styleId="C86D366E5FC14030885A36F1A231C852">
    <w:name w:val="C86D366E5FC14030885A36F1A231C852"/>
    <w:rsid w:val="00C80A07"/>
    <w:pPr>
      <w:spacing w:after="160" w:line="259" w:lineRule="auto"/>
    </w:pPr>
  </w:style>
  <w:style w:type="paragraph" w:customStyle="1" w:styleId="3784FFCE9B764903A41EEB612058F577">
    <w:name w:val="3784FFCE9B764903A41EEB612058F577"/>
    <w:rsid w:val="00C80A07"/>
    <w:pPr>
      <w:spacing w:after="160" w:line="259" w:lineRule="auto"/>
    </w:pPr>
  </w:style>
  <w:style w:type="paragraph" w:customStyle="1" w:styleId="EB6DD8509C324EC7A2A684FD2D348D0D">
    <w:name w:val="EB6DD8509C324EC7A2A684FD2D348D0D"/>
    <w:rsid w:val="00FA3536"/>
    <w:pPr>
      <w:spacing w:after="160" w:line="259" w:lineRule="auto"/>
    </w:pPr>
  </w:style>
  <w:style w:type="paragraph" w:customStyle="1" w:styleId="5805D151646248059A389706E3A32DF0">
    <w:name w:val="5805D151646248059A389706E3A32DF0"/>
    <w:rsid w:val="00FA3536"/>
    <w:pPr>
      <w:spacing w:after="160" w:line="259" w:lineRule="auto"/>
    </w:pPr>
  </w:style>
  <w:style w:type="paragraph" w:customStyle="1" w:styleId="74A374220D5540FEB50D7B7E35FD3B69">
    <w:name w:val="74A374220D5540FEB50D7B7E35FD3B69"/>
    <w:rsid w:val="00080EAC"/>
    <w:pPr>
      <w:spacing w:after="160" w:line="259" w:lineRule="auto"/>
    </w:pPr>
  </w:style>
  <w:style w:type="paragraph" w:customStyle="1" w:styleId="0D5F79C596CE48FC8BABAD29CE1C1747">
    <w:name w:val="0D5F79C596CE48FC8BABAD29CE1C1747"/>
    <w:rsid w:val="00080EAC"/>
    <w:pPr>
      <w:spacing w:after="160" w:line="259" w:lineRule="auto"/>
    </w:pPr>
  </w:style>
  <w:style w:type="paragraph" w:customStyle="1" w:styleId="C028C61AF9B441148ECED43EE20B4C5F">
    <w:name w:val="C028C61AF9B441148ECED43EE20B4C5F"/>
    <w:rsid w:val="001E47D9"/>
    <w:pPr>
      <w:spacing w:after="160" w:line="259" w:lineRule="auto"/>
    </w:pPr>
  </w:style>
  <w:style w:type="paragraph" w:customStyle="1" w:styleId="3B55917B51094A12A648733015CAD170">
    <w:name w:val="3B55917B51094A12A648733015CAD170"/>
    <w:rsid w:val="001E47D9"/>
    <w:pPr>
      <w:spacing w:after="160" w:line="259" w:lineRule="auto"/>
    </w:pPr>
  </w:style>
  <w:style w:type="paragraph" w:customStyle="1" w:styleId="AF5218E6883C4F6B962FA35FCE85B2C2">
    <w:name w:val="AF5218E6883C4F6B962FA35FCE85B2C2"/>
    <w:rsid w:val="001E47D9"/>
    <w:pPr>
      <w:spacing w:after="160" w:line="259" w:lineRule="auto"/>
    </w:pPr>
  </w:style>
  <w:style w:type="paragraph" w:customStyle="1" w:styleId="4BAF3684512646ED8B9ADEB905D58A09">
    <w:name w:val="4BAF3684512646ED8B9ADEB905D58A09"/>
    <w:rsid w:val="001E47D9"/>
    <w:pPr>
      <w:spacing w:after="160" w:line="259" w:lineRule="auto"/>
    </w:pPr>
  </w:style>
  <w:style w:type="paragraph" w:customStyle="1" w:styleId="0B8575EC63294AB381A79FA3D6CDCEEF">
    <w:name w:val="0B8575EC63294AB381A79FA3D6CDCEEF"/>
    <w:rsid w:val="001E47D9"/>
    <w:pPr>
      <w:spacing w:after="160" w:line="259" w:lineRule="auto"/>
    </w:pPr>
  </w:style>
  <w:style w:type="paragraph" w:customStyle="1" w:styleId="E7AB0E57A8474C8C84ED890A10595E62">
    <w:name w:val="E7AB0E57A8474C8C84ED890A10595E62"/>
    <w:rsid w:val="001E47D9"/>
    <w:pPr>
      <w:spacing w:after="160" w:line="259" w:lineRule="auto"/>
    </w:pPr>
  </w:style>
  <w:style w:type="paragraph" w:customStyle="1" w:styleId="A4F33DF0FD1F471595D35776AEEFB99A">
    <w:name w:val="A4F33DF0FD1F471595D35776AEEFB99A"/>
    <w:rsid w:val="001E47D9"/>
    <w:pPr>
      <w:spacing w:after="160" w:line="259" w:lineRule="auto"/>
    </w:pPr>
  </w:style>
  <w:style w:type="paragraph" w:customStyle="1" w:styleId="CDD4F5C1D89148278A90B824B32AFA52">
    <w:name w:val="CDD4F5C1D89148278A90B824B32AFA52"/>
    <w:rsid w:val="001E47D9"/>
    <w:pPr>
      <w:spacing w:after="160" w:line="259" w:lineRule="auto"/>
    </w:pPr>
  </w:style>
  <w:style w:type="paragraph" w:customStyle="1" w:styleId="19DE42342F704B86975ABAF087467AA9">
    <w:name w:val="19DE42342F704B86975ABAF087467AA9"/>
    <w:rsid w:val="001E47D9"/>
    <w:pPr>
      <w:spacing w:after="160" w:line="259" w:lineRule="auto"/>
    </w:pPr>
  </w:style>
  <w:style w:type="paragraph" w:customStyle="1" w:styleId="0F4D6BF5459A43BFA9CFD190EA571827">
    <w:name w:val="0F4D6BF5459A43BFA9CFD190EA571827"/>
    <w:rsid w:val="001E47D9"/>
    <w:pPr>
      <w:spacing w:after="160" w:line="259" w:lineRule="auto"/>
    </w:pPr>
  </w:style>
  <w:style w:type="paragraph" w:customStyle="1" w:styleId="9B7D6C5456C84B0FA7BFC244AB0B75B8">
    <w:name w:val="9B7D6C5456C84B0FA7BFC244AB0B75B8"/>
    <w:rsid w:val="001E47D9"/>
    <w:pPr>
      <w:spacing w:after="160" w:line="259" w:lineRule="auto"/>
    </w:pPr>
  </w:style>
  <w:style w:type="paragraph" w:customStyle="1" w:styleId="BC825CF706264AFD8082BEB207043259">
    <w:name w:val="BC825CF706264AFD8082BEB207043259"/>
    <w:rsid w:val="001E47D9"/>
    <w:pPr>
      <w:spacing w:after="160" w:line="259" w:lineRule="auto"/>
    </w:pPr>
  </w:style>
  <w:style w:type="paragraph" w:customStyle="1" w:styleId="FA18FB1C3B23402DA04B2285C680423F">
    <w:name w:val="FA18FB1C3B23402DA04B2285C680423F"/>
    <w:rsid w:val="001E47D9"/>
    <w:pPr>
      <w:spacing w:after="160" w:line="259" w:lineRule="auto"/>
    </w:pPr>
  </w:style>
  <w:style w:type="paragraph" w:customStyle="1" w:styleId="6FA4B1B8D82F4382925E143D3C41B1DC">
    <w:name w:val="6FA4B1B8D82F4382925E143D3C41B1DC"/>
    <w:rsid w:val="001E47D9"/>
    <w:pPr>
      <w:spacing w:after="160" w:line="259" w:lineRule="auto"/>
    </w:pPr>
  </w:style>
  <w:style w:type="paragraph" w:customStyle="1" w:styleId="AEBC16BE50A041DBBAF55FE1480CD6B0">
    <w:name w:val="AEBC16BE50A041DBBAF55FE1480CD6B0"/>
    <w:rsid w:val="001E47D9"/>
    <w:pPr>
      <w:spacing w:after="160" w:line="259" w:lineRule="auto"/>
    </w:pPr>
  </w:style>
  <w:style w:type="paragraph" w:customStyle="1" w:styleId="9894CC753C764AE2A7E26CB7B541EFE1">
    <w:name w:val="9894CC753C764AE2A7E26CB7B541EFE1"/>
    <w:rsid w:val="001E47D9"/>
    <w:pPr>
      <w:spacing w:after="160" w:line="259" w:lineRule="auto"/>
    </w:pPr>
  </w:style>
  <w:style w:type="paragraph" w:customStyle="1" w:styleId="37B13D75AFCD44929565A04A0978601F">
    <w:name w:val="37B13D75AFCD44929565A04A0978601F"/>
    <w:rsid w:val="001E47D9"/>
    <w:pPr>
      <w:spacing w:after="160" w:line="259" w:lineRule="auto"/>
    </w:pPr>
  </w:style>
  <w:style w:type="paragraph" w:customStyle="1" w:styleId="8632E8B26B6C4E76AABF69C5B11C6047">
    <w:name w:val="8632E8B26B6C4E76AABF69C5B11C6047"/>
    <w:rsid w:val="001E47D9"/>
    <w:pPr>
      <w:spacing w:after="160" w:line="259" w:lineRule="auto"/>
    </w:pPr>
  </w:style>
  <w:style w:type="paragraph" w:customStyle="1" w:styleId="83F99E41B617466B9F4654D536A83AFD">
    <w:name w:val="83F99E41B617466B9F4654D536A83AFD"/>
    <w:rsid w:val="001E47D9"/>
    <w:pPr>
      <w:spacing w:after="160" w:line="259" w:lineRule="auto"/>
    </w:pPr>
  </w:style>
  <w:style w:type="paragraph" w:customStyle="1" w:styleId="DF1D5FAF3E0249F2ACDA4A105E1602F9">
    <w:name w:val="DF1D5FAF3E0249F2ACDA4A105E1602F9"/>
    <w:rsid w:val="001E47D9"/>
    <w:pPr>
      <w:spacing w:after="160" w:line="259" w:lineRule="auto"/>
    </w:pPr>
  </w:style>
  <w:style w:type="paragraph" w:customStyle="1" w:styleId="08000D824C194448930BDD643F174F42">
    <w:name w:val="08000D824C194448930BDD643F174F42"/>
    <w:rsid w:val="001E47D9"/>
    <w:pPr>
      <w:spacing w:after="160" w:line="259" w:lineRule="auto"/>
    </w:pPr>
  </w:style>
  <w:style w:type="paragraph" w:customStyle="1" w:styleId="2BD0DEE171284594AC995146D903D6CB">
    <w:name w:val="2BD0DEE171284594AC995146D903D6CB"/>
    <w:rsid w:val="001E47D9"/>
    <w:pPr>
      <w:spacing w:after="160" w:line="259" w:lineRule="auto"/>
    </w:pPr>
  </w:style>
  <w:style w:type="paragraph" w:customStyle="1" w:styleId="B087E3F8DADD49AA8F42E111C9DE4CD8">
    <w:name w:val="B087E3F8DADD49AA8F42E111C9DE4CD8"/>
    <w:rsid w:val="001E47D9"/>
    <w:pPr>
      <w:spacing w:after="160" w:line="259" w:lineRule="auto"/>
    </w:pPr>
  </w:style>
  <w:style w:type="paragraph" w:customStyle="1" w:styleId="85243946CF6D43C783097A2B1D6285C2">
    <w:name w:val="85243946CF6D43C783097A2B1D6285C2"/>
    <w:rsid w:val="001E47D9"/>
    <w:pPr>
      <w:spacing w:after="160" w:line="259" w:lineRule="auto"/>
    </w:pPr>
  </w:style>
  <w:style w:type="paragraph" w:customStyle="1" w:styleId="5694D32BE3AB4FC8969B19B5FE8C68DB">
    <w:name w:val="5694D32BE3AB4FC8969B19B5FE8C68DB"/>
    <w:rsid w:val="001E47D9"/>
    <w:pPr>
      <w:spacing w:after="160" w:line="259" w:lineRule="auto"/>
    </w:pPr>
  </w:style>
  <w:style w:type="paragraph" w:customStyle="1" w:styleId="1673EE38B7D64343AA96E66459C095C3">
    <w:name w:val="1673EE38B7D64343AA96E66459C095C3"/>
    <w:rsid w:val="001E47D9"/>
    <w:pPr>
      <w:spacing w:after="160" w:line="259" w:lineRule="auto"/>
    </w:pPr>
  </w:style>
  <w:style w:type="paragraph" w:customStyle="1" w:styleId="579ABDD548C14D0387D226783C4307E8">
    <w:name w:val="579ABDD548C14D0387D226783C4307E8"/>
    <w:rsid w:val="001E47D9"/>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356719-F638-449E-99F8-DC275C890C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287</Words>
  <Characters>1303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5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KIM PITTCOCK</cp:lastModifiedBy>
  <cp:revision>2</cp:revision>
  <cp:lastPrinted>2020-02-17T21:46:00Z</cp:lastPrinted>
  <dcterms:created xsi:type="dcterms:W3CDTF">2020-03-11T15:52:00Z</dcterms:created>
  <dcterms:modified xsi:type="dcterms:W3CDTF">2020-03-11T15:52:00Z</dcterms:modified>
</cp:coreProperties>
</file>